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DDB947" w14:textId="77777777" w:rsidR="005A0EBA" w:rsidRPr="001B1254" w:rsidRDefault="005A0EBA" w:rsidP="0015609D">
      <w:pPr>
        <w:pStyle w:val="BodyText"/>
        <w:autoSpaceDE/>
        <w:autoSpaceDN/>
        <w:spacing w:before="0" w:line="276" w:lineRule="auto"/>
        <w:jc w:val="left"/>
        <w:rPr>
          <w:rFonts w:ascii="Avenir Next" w:hAnsi="Avenir Next" w:cstheme="majorHAnsi"/>
          <w:b/>
          <w:bCs/>
          <w:color w:val="E9701B"/>
          <w:sz w:val="28"/>
          <w:szCs w:val="20"/>
          <w:lang w:val="en-IN"/>
        </w:rPr>
      </w:pPr>
    </w:p>
    <w:p w14:paraId="37B256E3" w14:textId="77777777" w:rsidR="005A0EBA" w:rsidRPr="00C04A30" w:rsidRDefault="005A0EBA" w:rsidP="0015609D">
      <w:pPr>
        <w:pStyle w:val="BodyText"/>
        <w:autoSpaceDE/>
        <w:autoSpaceDN/>
        <w:spacing w:before="0" w:line="276" w:lineRule="auto"/>
        <w:jc w:val="left"/>
        <w:rPr>
          <w:rFonts w:ascii="Avenir Next" w:hAnsi="Avenir Next" w:cstheme="majorHAnsi"/>
          <w:b/>
          <w:bCs/>
          <w:color w:val="E9701B"/>
          <w:sz w:val="28"/>
          <w:szCs w:val="20"/>
        </w:rPr>
      </w:pPr>
    </w:p>
    <w:p w14:paraId="7DCA9730" w14:textId="77777777" w:rsidR="005A0EBA" w:rsidRPr="00C04A30" w:rsidRDefault="005A0EBA" w:rsidP="0015609D">
      <w:pPr>
        <w:pStyle w:val="BodyText"/>
        <w:autoSpaceDE/>
        <w:autoSpaceDN/>
        <w:spacing w:before="0" w:line="276" w:lineRule="auto"/>
        <w:jc w:val="left"/>
        <w:rPr>
          <w:rFonts w:ascii="Avenir Next" w:hAnsi="Avenir Next" w:cstheme="majorHAnsi"/>
          <w:b/>
          <w:bCs/>
          <w:color w:val="E9701B"/>
          <w:sz w:val="28"/>
          <w:szCs w:val="20"/>
        </w:rPr>
      </w:pPr>
    </w:p>
    <w:p w14:paraId="6D167AE0" w14:textId="77777777" w:rsidR="005A0EBA" w:rsidRPr="00C04A30" w:rsidRDefault="005A0EBA" w:rsidP="0015609D">
      <w:pPr>
        <w:pStyle w:val="BodyText"/>
        <w:autoSpaceDE/>
        <w:autoSpaceDN/>
        <w:spacing w:before="0" w:line="276" w:lineRule="auto"/>
        <w:jc w:val="left"/>
        <w:rPr>
          <w:rFonts w:ascii="Avenir Next" w:hAnsi="Avenir Next" w:cstheme="majorHAnsi"/>
          <w:b/>
          <w:bCs/>
          <w:color w:val="E9701B"/>
          <w:sz w:val="28"/>
          <w:szCs w:val="20"/>
        </w:rPr>
      </w:pPr>
    </w:p>
    <w:p w14:paraId="267FB6CB" w14:textId="77777777" w:rsidR="005A0EBA" w:rsidRPr="00C04A30" w:rsidRDefault="005A0EBA" w:rsidP="0015609D">
      <w:pPr>
        <w:pStyle w:val="BodyText"/>
        <w:autoSpaceDE/>
        <w:autoSpaceDN/>
        <w:spacing w:before="0" w:line="276" w:lineRule="auto"/>
        <w:jc w:val="left"/>
        <w:rPr>
          <w:rFonts w:ascii="Avenir Next" w:hAnsi="Avenir Next" w:cstheme="majorHAnsi"/>
          <w:b/>
          <w:bCs/>
          <w:color w:val="E9701B"/>
          <w:sz w:val="28"/>
          <w:szCs w:val="20"/>
        </w:rPr>
      </w:pPr>
    </w:p>
    <w:p w14:paraId="2E901EC9" w14:textId="77777777" w:rsidR="005A0EBA" w:rsidRPr="00C04A30" w:rsidRDefault="005A0EBA" w:rsidP="0015609D">
      <w:pPr>
        <w:pStyle w:val="BodyText"/>
        <w:autoSpaceDE/>
        <w:autoSpaceDN/>
        <w:spacing w:before="0" w:line="276" w:lineRule="auto"/>
        <w:jc w:val="left"/>
        <w:rPr>
          <w:rFonts w:ascii="Avenir Next" w:hAnsi="Avenir Next" w:cstheme="majorHAnsi"/>
          <w:b/>
          <w:bCs/>
          <w:color w:val="E9701B"/>
          <w:sz w:val="28"/>
          <w:szCs w:val="20"/>
        </w:rPr>
      </w:pPr>
    </w:p>
    <w:p w14:paraId="2F15F00E" w14:textId="77777777" w:rsidR="005A0EBA" w:rsidRPr="00C04A30" w:rsidRDefault="005A0EBA" w:rsidP="0015609D">
      <w:pPr>
        <w:pStyle w:val="BodyText"/>
        <w:autoSpaceDE/>
        <w:autoSpaceDN/>
        <w:spacing w:before="0" w:line="276" w:lineRule="auto"/>
        <w:jc w:val="left"/>
        <w:rPr>
          <w:rFonts w:ascii="Avenir Next" w:hAnsi="Avenir Next" w:cstheme="majorHAnsi"/>
          <w:b/>
          <w:bCs/>
          <w:color w:val="E9701B"/>
          <w:sz w:val="28"/>
          <w:szCs w:val="20"/>
        </w:rPr>
      </w:pPr>
    </w:p>
    <w:p w14:paraId="37F8B33B" w14:textId="77777777" w:rsidR="005A0EBA" w:rsidRPr="00C04A30" w:rsidRDefault="005A0EBA" w:rsidP="0015609D">
      <w:pPr>
        <w:pStyle w:val="BodyText"/>
        <w:autoSpaceDE/>
        <w:autoSpaceDN/>
        <w:spacing w:before="0" w:line="276" w:lineRule="auto"/>
        <w:jc w:val="left"/>
        <w:rPr>
          <w:rFonts w:ascii="Avenir Next" w:hAnsi="Avenir Next" w:cstheme="majorHAnsi"/>
          <w:b/>
          <w:bCs/>
          <w:color w:val="E9701B"/>
          <w:sz w:val="28"/>
          <w:szCs w:val="20"/>
        </w:rPr>
      </w:pPr>
    </w:p>
    <w:p w14:paraId="45230D2E" w14:textId="77777777" w:rsidR="005A0EBA" w:rsidRPr="00C04A30" w:rsidRDefault="005A0EBA" w:rsidP="0015609D">
      <w:pPr>
        <w:pStyle w:val="BodyText"/>
        <w:autoSpaceDE/>
        <w:autoSpaceDN/>
        <w:spacing w:before="0" w:line="276" w:lineRule="auto"/>
        <w:jc w:val="left"/>
        <w:rPr>
          <w:rFonts w:ascii="Avenir Next" w:hAnsi="Avenir Next" w:cstheme="majorHAnsi"/>
          <w:b/>
          <w:bCs/>
          <w:color w:val="E9701B"/>
          <w:sz w:val="52"/>
          <w:szCs w:val="52"/>
        </w:rPr>
      </w:pPr>
    </w:p>
    <w:p w14:paraId="3B51FB96" w14:textId="2C7EA808" w:rsidR="0064523B" w:rsidRPr="00C04A30" w:rsidRDefault="0064523B" w:rsidP="00EC5BA3">
      <w:pPr>
        <w:pStyle w:val="BodyText"/>
        <w:autoSpaceDE/>
        <w:autoSpaceDN/>
        <w:spacing w:before="0" w:line="276" w:lineRule="auto"/>
        <w:jc w:val="center"/>
        <w:rPr>
          <w:rFonts w:ascii="Avenir Next" w:hAnsi="Avenir Next" w:cstheme="majorHAnsi"/>
          <w:b/>
          <w:bCs/>
          <w:color w:val="E9701B"/>
          <w:sz w:val="60"/>
          <w:szCs w:val="60"/>
        </w:rPr>
      </w:pPr>
      <w:r w:rsidRPr="007D1196">
        <w:rPr>
          <w:rFonts w:ascii="Avenir Next" w:eastAsiaTheme="minorHAnsi" w:hAnsi="Avenir Next" w:cstheme="minorHAnsi"/>
          <w:b/>
          <w:bCs/>
          <w:color w:val="FF6800"/>
          <w:sz w:val="60"/>
          <w:szCs w:val="60"/>
          <w:lang w:val="en-IN"/>
        </w:rPr>
        <w:t>Cr</w:t>
      </w:r>
      <w:r w:rsidRPr="007D1196">
        <w:rPr>
          <w:rFonts w:ascii="Avenir Next" w:hAnsi="Avenir Next" w:cstheme="majorHAnsi"/>
          <w:b/>
          <w:bCs/>
          <w:color w:val="003E7D"/>
          <w:sz w:val="60"/>
          <w:szCs w:val="60"/>
        </w:rPr>
        <w:t>it</w:t>
      </w:r>
      <w:r w:rsidRPr="007D1196">
        <w:rPr>
          <w:rFonts w:ascii="Avenir Next" w:eastAsiaTheme="minorHAnsi" w:hAnsi="Avenir Next" w:cstheme="minorHAnsi"/>
          <w:b/>
          <w:bCs/>
          <w:color w:val="FF6800"/>
          <w:sz w:val="60"/>
          <w:szCs w:val="60"/>
          <w:lang w:val="en-IN"/>
        </w:rPr>
        <w:t>ical</w:t>
      </w:r>
      <w:r w:rsidRPr="007D1196">
        <w:rPr>
          <w:rFonts w:ascii="Avenir Next" w:hAnsi="Avenir Next" w:cstheme="majorHAnsi"/>
          <w:b/>
          <w:bCs/>
          <w:color w:val="003E7D"/>
          <w:sz w:val="60"/>
          <w:szCs w:val="60"/>
        </w:rPr>
        <w:t>River</w:t>
      </w:r>
      <w:r w:rsidRPr="00C04A30">
        <w:rPr>
          <w:rFonts w:ascii="Avenir Next" w:hAnsi="Avenir Next" w:cstheme="majorHAnsi"/>
          <w:b/>
          <w:bCs/>
          <w:color w:val="365F91" w:themeColor="accent1" w:themeShade="BF"/>
          <w:sz w:val="60"/>
          <w:szCs w:val="60"/>
        </w:rPr>
        <w:t xml:space="preserve"> </w:t>
      </w:r>
      <w:r w:rsidRPr="000A7333">
        <w:rPr>
          <w:rFonts w:ascii="Avenir Next" w:eastAsiaTheme="minorHAnsi" w:hAnsi="Avenir Next" w:cstheme="minorHAnsi"/>
          <w:b/>
          <w:bCs/>
          <w:color w:val="FF6800"/>
          <w:sz w:val="60"/>
          <w:szCs w:val="60"/>
          <w:lang w:val="en-IN"/>
        </w:rPr>
        <w:t>Technologies</w:t>
      </w:r>
    </w:p>
    <w:p w14:paraId="4B8357B8" w14:textId="77777777" w:rsidR="008D35EE" w:rsidRDefault="008D35EE" w:rsidP="00EC5BA3">
      <w:pPr>
        <w:pStyle w:val="BodyText"/>
        <w:autoSpaceDE/>
        <w:autoSpaceDN/>
        <w:spacing w:before="0" w:line="276" w:lineRule="auto"/>
        <w:jc w:val="center"/>
        <w:rPr>
          <w:rFonts w:ascii="Avenir Next" w:hAnsi="Avenir Next" w:cstheme="majorHAnsi"/>
          <w:b/>
          <w:bCs/>
          <w:color w:val="E9701B"/>
          <w:sz w:val="52"/>
          <w:szCs w:val="52"/>
        </w:rPr>
      </w:pPr>
    </w:p>
    <w:p w14:paraId="5F5B7494" w14:textId="34EEA160" w:rsidR="004E2A6B" w:rsidRPr="00C04A30" w:rsidRDefault="00D70837" w:rsidP="00EC5BA3">
      <w:pPr>
        <w:pStyle w:val="BodyText"/>
        <w:autoSpaceDE/>
        <w:autoSpaceDN/>
        <w:spacing w:before="0" w:line="276" w:lineRule="auto"/>
        <w:jc w:val="center"/>
        <w:rPr>
          <w:rFonts w:ascii="Avenir Next" w:hAnsi="Avenir Next" w:cstheme="majorHAnsi"/>
          <w:b/>
          <w:bCs/>
          <w:color w:val="E9701B"/>
          <w:sz w:val="52"/>
          <w:szCs w:val="52"/>
        </w:rPr>
      </w:pPr>
      <w:r>
        <w:rPr>
          <w:rFonts w:ascii="Avenir Next" w:hAnsi="Avenir Next" w:cstheme="majorHAnsi"/>
          <w:b/>
          <w:bCs/>
          <w:color w:val="E9701B"/>
          <w:sz w:val="52"/>
          <w:szCs w:val="52"/>
        </w:rPr>
        <w:t>ProjectMangerSimulation</w:t>
      </w:r>
    </w:p>
    <w:p w14:paraId="1BEC663D" w14:textId="211E060B" w:rsidR="00C17FDD" w:rsidRPr="00DC60A9" w:rsidRDefault="006436EA" w:rsidP="00EC5BA3">
      <w:pPr>
        <w:pStyle w:val="BodyText"/>
        <w:autoSpaceDE/>
        <w:autoSpaceDN/>
        <w:spacing w:before="0" w:line="276" w:lineRule="auto"/>
        <w:jc w:val="center"/>
        <w:rPr>
          <w:rFonts w:ascii="Avenir Next Demi Bold" w:hAnsi="Avenir Next Demi Bold" w:cstheme="majorHAnsi"/>
          <w:b/>
          <w:bCs/>
          <w:color w:val="003E7D"/>
        </w:rPr>
      </w:pPr>
      <w:r w:rsidRPr="00DC60A9">
        <w:rPr>
          <w:rFonts w:ascii="Avenir Next Demi Bold" w:hAnsi="Avenir Next Demi Bold" w:cstheme="majorHAnsi"/>
          <w:b/>
          <w:bCs/>
          <w:color w:val="003E7D"/>
        </w:rPr>
        <w:t xml:space="preserve">Internship </w:t>
      </w:r>
      <w:r w:rsidR="00606935" w:rsidRPr="00DC60A9">
        <w:rPr>
          <w:rFonts w:ascii="Avenir Next Demi Bold" w:hAnsi="Avenir Next Demi Bold" w:cstheme="majorHAnsi"/>
          <w:b/>
          <w:bCs/>
          <w:color w:val="003E7D"/>
        </w:rPr>
        <w:t>Use</w:t>
      </w:r>
      <w:r w:rsidR="001D5178" w:rsidRPr="00DC60A9">
        <w:rPr>
          <w:rFonts w:ascii="Avenir Next Demi Bold" w:hAnsi="Avenir Next Demi Bold" w:cstheme="majorHAnsi"/>
          <w:b/>
          <w:bCs/>
          <w:color w:val="003E7D"/>
        </w:rPr>
        <w:t xml:space="preserve"> </w:t>
      </w:r>
      <w:r w:rsidR="00606935" w:rsidRPr="00DC60A9">
        <w:rPr>
          <w:rFonts w:ascii="Avenir Next Demi Bold" w:hAnsi="Avenir Next Demi Bold" w:cstheme="majorHAnsi"/>
          <w:b/>
          <w:bCs/>
          <w:color w:val="003E7D"/>
        </w:rPr>
        <w:t>Case</w:t>
      </w:r>
      <w:r w:rsidRPr="00DC60A9">
        <w:rPr>
          <w:rFonts w:ascii="Avenir Next Demi Bold" w:hAnsi="Avenir Next Demi Bold" w:cstheme="majorHAnsi"/>
          <w:b/>
          <w:bCs/>
          <w:color w:val="003E7D"/>
        </w:rPr>
        <w:t xml:space="preserve"> Document</w:t>
      </w:r>
    </w:p>
    <w:p w14:paraId="6D13B214" w14:textId="77777777" w:rsidR="00C26FE0" w:rsidRPr="00C04A30" w:rsidRDefault="00C26FE0" w:rsidP="0015609D">
      <w:pPr>
        <w:pStyle w:val="BodyText"/>
        <w:autoSpaceDE/>
        <w:autoSpaceDN/>
        <w:spacing w:before="0" w:line="276" w:lineRule="auto"/>
        <w:jc w:val="left"/>
        <w:rPr>
          <w:rFonts w:ascii="Avenir Next" w:hAnsi="Avenir Next" w:cstheme="majorHAnsi"/>
          <w:b/>
          <w:bCs/>
          <w:sz w:val="28"/>
          <w:szCs w:val="20"/>
        </w:rPr>
      </w:pPr>
    </w:p>
    <w:p w14:paraId="27EACE09" w14:textId="5813B6C5" w:rsidR="005A0EBA" w:rsidRPr="00666C80" w:rsidRDefault="00D70837" w:rsidP="00DC60A9">
      <w:pPr>
        <w:pStyle w:val="BodyText"/>
        <w:autoSpaceDE/>
        <w:autoSpaceDN/>
        <w:spacing w:before="0" w:line="276" w:lineRule="auto"/>
        <w:jc w:val="center"/>
        <w:rPr>
          <w:rFonts w:ascii="Avenir Next" w:eastAsia="Lato" w:hAnsi="Avenir Next"/>
          <w:sz w:val="22"/>
          <w:szCs w:val="22"/>
        </w:rPr>
      </w:pPr>
      <w:r>
        <w:rPr>
          <w:rFonts w:ascii="Avenir Next Demi Bold" w:hAnsi="Avenir Next Demi Bold" w:cstheme="majorHAnsi"/>
          <w:b/>
          <w:bCs/>
          <w:color w:val="003E7D"/>
        </w:rPr>
        <w:t>K SRIKAR</w:t>
      </w:r>
    </w:p>
    <w:p w14:paraId="14969940" w14:textId="7A6CF3DD" w:rsidR="005A0EBA" w:rsidRPr="00C04A30" w:rsidRDefault="005A0EBA" w:rsidP="0015609D">
      <w:pPr>
        <w:spacing w:line="276" w:lineRule="auto"/>
        <w:ind w:right="-57"/>
        <w:rPr>
          <w:rFonts w:ascii="Avenir Next" w:eastAsia="Lato" w:hAnsi="Avenir Next"/>
          <w:sz w:val="22"/>
          <w:szCs w:val="22"/>
        </w:rPr>
      </w:pPr>
    </w:p>
    <w:p w14:paraId="40FE7C2B" w14:textId="45C82147" w:rsidR="00253E41" w:rsidRPr="00C04A30" w:rsidRDefault="00253E41" w:rsidP="0015609D">
      <w:pPr>
        <w:pStyle w:val="BodyText"/>
        <w:autoSpaceDE/>
        <w:autoSpaceDN/>
        <w:spacing w:before="0" w:line="276" w:lineRule="auto"/>
        <w:jc w:val="left"/>
        <w:rPr>
          <w:rFonts w:ascii="Avenir Next" w:hAnsi="Avenir Next" w:cstheme="majorHAnsi"/>
          <w:color w:val="365F91" w:themeColor="accent1" w:themeShade="BF"/>
          <w:sz w:val="52"/>
          <w:szCs w:val="52"/>
        </w:rPr>
      </w:pPr>
    </w:p>
    <w:p w14:paraId="0A006022" w14:textId="77777777" w:rsidR="005A0EBA" w:rsidRPr="00C04A30" w:rsidRDefault="005A0EBA" w:rsidP="0015609D">
      <w:pPr>
        <w:spacing w:line="276" w:lineRule="auto"/>
        <w:ind w:right="-57"/>
        <w:rPr>
          <w:rFonts w:ascii="Avenir Next" w:eastAsia="Lato" w:hAnsi="Avenir Next"/>
          <w:sz w:val="22"/>
          <w:szCs w:val="22"/>
        </w:rPr>
      </w:pPr>
    </w:p>
    <w:p w14:paraId="584C5A87" w14:textId="7A964F0E" w:rsidR="005A0EBA" w:rsidRPr="00C04A30" w:rsidRDefault="005A0EBA" w:rsidP="0015609D">
      <w:pPr>
        <w:spacing w:line="276" w:lineRule="auto"/>
        <w:ind w:right="-57"/>
        <w:rPr>
          <w:rFonts w:ascii="Avenir Next" w:eastAsia="Lato" w:hAnsi="Avenir Next"/>
          <w:sz w:val="22"/>
          <w:szCs w:val="22"/>
        </w:rPr>
      </w:pPr>
    </w:p>
    <w:p w14:paraId="3A080153" w14:textId="77777777" w:rsidR="005A0EBA" w:rsidRPr="00C04A30" w:rsidRDefault="005A0EBA" w:rsidP="0015609D">
      <w:pPr>
        <w:spacing w:line="276" w:lineRule="auto"/>
        <w:ind w:right="-57"/>
        <w:rPr>
          <w:rFonts w:ascii="Avenir Next" w:eastAsia="Lato" w:hAnsi="Avenir Next"/>
          <w:sz w:val="22"/>
          <w:szCs w:val="22"/>
        </w:rPr>
      </w:pPr>
    </w:p>
    <w:p w14:paraId="68899A9F" w14:textId="77777777" w:rsidR="005A0EBA" w:rsidRPr="00C04A30" w:rsidRDefault="005A0EBA" w:rsidP="0015609D">
      <w:pPr>
        <w:spacing w:line="276" w:lineRule="auto"/>
        <w:ind w:right="-57"/>
        <w:rPr>
          <w:rFonts w:ascii="Avenir Next" w:eastAsia="Lato" w:hAnsi="Avenir Next"/>
          <w:sz w:val="22"/>
          <w:szCs w:val="22"/>
        </w:rPr>
      </w:pPr>
    </w:p>
    <w:p w14:paraId="7C648BA5" w14:textId="261078D1" w:rsidR="005A0EBA" w:rsidRPr="00C04A30" w:rsidRDefault="005A0EBA" w:rsidP="0015609D">
      <w:pPr>
        <w:spacing w:line="276" w:lineRule="auto"/>
        <w:ind w:right="-57"/>
        <w:rPr>
          <w:rFonts w:ascii="Avenir Next" w:eastAsia="Lato" w:hAnsi="Avenir Next"/>
          <w:sz w:val="22"/>
          <w:szCs w:val="22"/>
        </w:rPr>
      </w:pPr>
    </w:p>
    <w:p w14:paraId="7E63F197" w14:textId="7D993C68" w:rsidR="002C61EC" w:rsidRDefault="002C61EC" w:rsidP="0015609D">
      <w:pPr>
        <w:spacing w:line="276" w:lineRule="auto"/>
        <w:ind w:right="-57"/>
        <w:rPr>
          <w:rFonts w:ascii="Avenir Next" w:eastAsia="Lato" w:hAnsi="Avenir Next"/>
          <w:sz w:val="22"/>
          <w:szCs w:val="22"/>
        </w:rPr>
      </w:pPr>
    </w:p>
    <w:p w14:paraId="7AAF589D" w14:textId="33E78289" w:rsidR="00C17FDD" w:rsidRDefault="00C17FDD" w:rsidP="0015609D">
      <w:pPr>
        <w:spacing w:line="276" w:lineRule="auto"/>
        <w:ind w:right="-57"/>
        <w:rPr>
          <w:rFonts w:ascii="Avenir Next" w:eastAsia="Lato" w:hAnsi="Avenir Next"/>
          <w:sz w:val="22"/>
          <w:szCs w:val="22"/>
        </w:rPr>
      </w:pPr>
    </w:p>
    <w:p w14:paraId="53879337" w14:textId="13278FD5" w:rsidR="00C17FDD" w:rsidRDefault="00C17FDD" w:rsidP="0015609D">
      <w:pPr>
        <w:spacing w:line="276" w:lineRule="auto"/>
        <w:ind w:right="-57"/>
        <w:rPr>
          <w:rFonts w:ascii="Avenir Next" w:eastAsia="Lato" w:hAnsi="Avenir Next"/>
          <w:sz w:val="22"/>
          <w:szCs w:val="22"/>
        </w:rPr>
      </w:pPr>
    </w:p>
    <w:p w14:paraId="6FC5929A" w14:textId="09960EF1" w:rsidR="00C17FDD" w:rsidRDefault="00C17FDD" w:rsidP="0015609D">
      <w:pPr>
        <w:spacing w:line="276" w:lineRule="auto"/>
        <w:ind w:right="-57"/>
        <w:rPr>
          <w:rFonts w:ascii="Avenir Next" w:eastAsia="Lato" w:hAnsi="Avenir Next"/>
          <w:sz w:val="22"/>
          <w:szCs w:val="22"/>
        </w:rPr>
      </w:pPr>
    </w:p>
    <w:p w14:paraId="5CC7E3BA" w14:textId="7B784EE7" w:rsidR="00C17FDD" w:rsidRDefault="00C17FDD" w:rsidP="0015609D">
      <w:pPr>
        <w:spacing w:line="276" w:lineRule="auto"/>
        <w:ind w:right="-57"/>
        <w:rPr>
          <w:rFonts w:ascii="Avenir Next" w:eastAsia="Lato" w:hAnsi="Avenir Next"/>
          <w:sz w:val="22"/>
          <w:szCs w:val="22"/>
        </w:rPr>
      </w:pPr>
    </w:p>
    <w:p w14:paraId="5177E92E" w14:textId="00396DE5" w:rsidR="00C17FDD" w:rsidRDefault="00C17FDD" w:rsidP="0015609D">
      <w:pPr>
        <w:spacing w:line="276" w:lineRule="auto"/>
        <w:ind w:right="-57"/>
        <w:rPr>
          <w:rFonts w:ascii="Avenir Next" w:eastAsia="Lato" w:hAnsi="Avenir Next"/>
          <w:sz w:val="22"/>
          <w:szCs w:val="22"/>
        </w:rPr>
      </w:pPr>
    </w:p>
    <w:p w14:paraId="3639980C" w14:textId="6448BF75" w:rsidR="00172C33" w:rsidRDefault="00172C33" w:rsidP="0015609D">
      <w:pPr>
        <w:rPr>
          <w:rFonts w:ascii="Avenir Next" w:eastAsia="Lato" w:hAnsi="Avenir Next"/>
          <w:sz w:val="22"/>
          <w:szCs w:val="22"/>
        </w:rPr>
      </w:pPr>
      <w:r>
        <w:rPr>
          <w:rFonts w:ascii="Avenir Next" w:eastAsia="Lato" w:hAnsi="Avenir Next"/>
          <w:sz w:val="22"/>
          <w:szCs w:val="22"/>
        </w:rPr>
        <w:br w:type="page"/>
      </w:r>
    </w:p>
    <w:sdt>
      <w:sdtPr>
        <w:rPr>
          <w:rFonts w:ascii="Times New Roman" w:eastAsia="Times New Roman" w:hAnsi="Times New Roman" w:cs="Times New Roman"/>
          <w:color w:val="auto"/>
          <w:sz w:val="24"/>
          <w:szCs w:val="24"/>
        </w:rPr>
        <w:id w:val="1025522809"/>
        <w:docPartObj>
          <w:docPartGallery w:val="Table of Contents"/>
          <w:docPartUnique/>
        </w:docPartObj>
      </w:sdtPr>
      <w:sdtEndPr>
        <w:rPr>
          <w:b/>
          <w:bCs/>
          <w:noProof/>
        </w:rPr>
      </w:sdtEndPr>
      <w:sdtContent>
        <w:p w14:paraId="14921CE6" w14:textId="2A65B21A" w:rsidR="002E70FA" w:rsidRPr="007D1196" w:rsidRDefault="002E70FA" w:rsidP="0015609D">
          <w:pPr>
            <w:pStyle w:val="TOCHeading"/>
            <w:tabs>
              <w:tab w:val="left" w:pos="6388"/>
            </w:tabs>
            <w:rPr>
              <w:color w:val="003E7D"/>
            </w:rPr>
          </w:pPr>
          <w:r w:rsidRPr="007D1196">
            <w:rPr>
              <w:color w:val="003E7D"/>
            </w:rPr>
            <w:t>Contents</w:t>
          </w:r>
          <w:r w:rsidR="007D1196">
            <w:rPr>
              <w:color w:val="003E7D"/>
            </w:rPr>
            <w:tab/>
          </w:r>
        </w:p>
        <w:p w14:paraId="425665E4" w14:textId="0D1FB918" w:rsidR="00703929" w:rsidRDefault="002E70FA">
          <w:pPr>
            <w:pStyle w:val="TOC1"/>
            <w:rPr>
              <w:rFonts w:eastAsiaTheme="minorEastAsia" w:cstheme="minorBidi"/>
              <w:b w:val="0"/>
              <w:bCs w:val="0"/>
              <w:noProof/>
              <w:kern w:val="2"/>
              <w:sz w:val="22"/>
              <w:szCs w:val="22"/>
              <w14:ligatures w14:val="standardContextual"/>
            </w:rPr>
          </w:pPr>
          <w:r w:rsidRPr="00305D8C">
            <w:rPr>
              <w:rFonts w:ascii="Avenir Next" w:hAnsi="Avenir Next"/>
              <w:sz w:val="22"/>
              <w:szCs w:val="22"/>
            </w:rPr>
            <w:fldChar w:fldCharType="begin"/>
          </w:r>
          <w:r w:rsidRPr="00305D8C">
            <w:rPr>
              <w:rFonts w:ascii="Avenir Next" w:hAnsi="Avenir Next"/>
              <w:sz w:val="22"/>
              <w:szCs w:val="22"/>
            </w:rPr>
            <w:instrText xml:space="preserve"> TOC \o "1-3" \h \z \u </w:instrText>
          </w:r>
          <w:r w:rsidRPr="00305D8C">
            <w:rPr>
              <w:rFonts w:ascii="Avenir Next" w:hAnsi="Avenir Next"/>
              <w:sz w:val="22"/>
              <w:szCs w:val="22"/>
            </w:rPr>
            <w:fldChar w:fldCharType="separate"/>
          </w:r>
          <w:hyperlink w:anchor="_Toc141699954" w:history="1">
            <w:r w:rsidR="00703929" w:rsidRPr="00882E71">
              <w:rPr>
                <w:rStyle w:val="Hyperlink"/>
                <w:rFonts w:ascii="Avenir Next" w:hAnsi="Avenir Next" w:cstheme="majorHAnsi"/>
                <w:noProof/>
                <w:spacing w:val="-3"/>
              </w:rPr>
              <w:t>1.</w:t>
            </w:r>
            <w:r w:rsidR="00703929">
              <w:rPr>
                <w:rFonts w:eastAsiaTheme="minorEastAsia" w:cstheme="minorBidi"/>
                <w:b w:val="0"/>
                <w:bCs w:val="0"/>
                <w:noProof/>
                <w:kern w:val="2"/>
                <w:sz w:val="22"/>
                <w:szCs w:val="22"/>
                <w14:ligatures w14:val="standardContextual"/>
              </w:rPr>
              <w:tab/>
            </w:r>
            <w:r w:rsidR="00703929" w:rsidRPr="00882E71">
              <w:rPr>
                <w:rStyle w:val="Hyperlink"/>
                <w:rFonts w:ascii="Avenir Next" w:hAnsi="Avenir Next" w:cstheme="majorHAnsi"/>
                <w:noProof/>
                <w:spacing w:val="-3"/>
              </w:rPr>
              <w:t>Introduction</w:t>
            </w:r>
            <w:r w:rsidR="00703929">
              <w:rPr>
                <w:rStyle w:val="Hyperlink"/>
                <w:rFonts w:ascii="Avenir Next" w:hAnsi="Avenir Next" w:cstheme="majorHAnsi"/>
                <w:noProof/>
                <w:spacing w:val="-3"/>
              </w:rPr>
              <w:tab/>
            </w:r>
            <w:r w:rsidR="00703929">
              <w:rPr>
                <w:noProof/>
                <w:webHidden/>
              </w:rPr>
              <w:tab/>
            </w:r>
            <w:r w:rsidR="00703929">
              <w:rPr>
                <w:noProof/>
                <w:webHidden/>
              </w:rPr>
              <w:fldChar w:fldCharType="begin"/>
            </w:r>
            <w:r w:rsidR="00703929">
              <w:rPr>
                <w:noProof/>
                <w:webHidden/>
              </w:rPr>
              <w:instrText xml:space="preserve"> PAGEREF _Toc141699954 \h </w:instrText>
            </w:r>
            <w:r w:rsidR="00703929">
              <w:rPr>
                <w:noProof/>
                <w:webHidden/>
              </w:rPr>
            </w:r>
            <w:r w:rsidR="00703929">
              <w:rPr>
                <w:noProof/>
                <w:webHidden/>
              </w:rPr>
              <w:fldChar w:fldCharType="separate"/>
            </w:r>
            <w:r w:rsidR="00703929">
              <w:rPr>
                <w:noProof/>
                <w:webHidden/>
              </w:rPr>
              <w:t>4</w:t>
            </w:r>
            <w:r w:rsidR="00703929">
              <w:rPr>
                <w:noProof/>
                <w:webHidden/>
              </w:rPr>
              <w:fldChar w:fldCharType="end"/>
            </w:r>
          </w:hyperlink>
        </w:p>
        <w:p w14:paraId="078FA231" w14:textId="3A253F35" w:rsidR="00703929" w:rsidRDefault="00AD1693">
          <w:pPr>
            <w:pStyle w:val="TOC2"/>
            <w:rPr>
              <w:rFonts w:eastAsiaTheme="minorEastAsia" w:cstheme="minorBidi"/>
              <w:i w:val="0"/>
              <w:iCs w:val="0"/>
              <w:noProof/>
              <w:kern w:val="2"/>
              <w:sz w:val="22"/>
              <w:szCs w:val="22"/>
              <w14:ligatures w14:val="standardContextual"/>
            </w:rPr>
          </w:pPr>
          <w:hyperlink w:anchor="_Toc141699955" w:history="1">
            <w:r w:rsidR="00703929" w:rsidRPr="00882E71">
              <w:rPr>
                <w:rStyle w:val="Hyperlink"/>
                <w:rFonts w:ascii="Avenir Next" w:hAnsi="Avenir Next"/>
                <w:noProof/>
                <w:lang w:bidi="hi-IN"/>
              </w:rPr>
              <w:t>1.1</w:t>
            </w:r>
            <w:r w:rsidR="00703929">
              <w:rPr>
                <w:rFonts w:eastAsiaTheme="minorEastAsia" w:cstheme="minorBidi"/>
                <w:i w:val="0"/>
                <w:iCs w:val="0"/>
                <w:noProof/>
                <w:kern w:val="2"/>
                <w:sz w:val="22"/>
                <w:szCs w:val="22"/>
                <w14:ligatures w14:val="standardContextual"/>
              </w:rPr>
              <w:tab/>
            </w:r>
            <w:r w:rsidR="00703929" w:rsidRPr="00882E71">
              <w:rPr>
                <w:rStyle w:val="Hyperlink"/>
                <w:rFonts w:ascii="Avenir Next" w:hAnsi="Avenir Next"/>
                <w:noProof/>
                <w:lang w:bidi="hi-IN"/>
              </w:rPr>
              <w:t>Problem statement</w:t>
            </w:r>
            <w:r w:rsidR="00703929">
              <w:rPr>
                <w:noProof/>
                <w:webHidden/>
              </w:rPr>
              <w:tab/>
            </w:r>
            <w:r w:rsidR="00703929">
              <w:rPr>
                <w:noProof/>
                <w:webHidden/>
              </w:rPr>
              <w:fldChar w:fldCharType="begin"/>
            </w:r>
            <w:r w:rsidR="00703929">
              <w:rPr>
                <w:noProof/>
                <w:webHidden/>
              </w:rPr>
              <w:instrText xml:space="preserve"> PAGEREF _Toc141699955 \h </w:instrText>
            </w:r>
            <w:r w:rsidR="00703929">
              <w:rPr>
                <w:noProof/>
                <w:webHidden/>
              </w:rPr>
            </w:r>
            <w:r w:rsidR="00703929">
              <w:rPr>
                <w:noProof/>
                <w:webHidden/>
              </w:rPr>
              <w:fldChar w:fldCharType="separate"/>
            </w:r>
            <w:r w:rsidR="00703929">
              <w:rPr>
                <w:noProof/>
                <w:webHidden/>
              </w:rPr>
              <w:t>4</w:t>
            </w:r>
            <w:r w:rsidR="00703929">
              <w:rPr>
                <w:noProof/>
                <w:webHidden/>
              </w:rPr>
              <w:fldChar w:fldCharType="end"/>
            </w:r>
          </w:hyperlink>
        </w:p>
        <w:p w14:paraId="2C4DD46B" w14:textId="6B6CC0F6" w:rsidR="00703929" w:rsidRDefault="00AD1693">
          <w:pPr>
            <w:pStyle w:val="TOC2"/>
            <w:rPr>
              <w:rFonts w:eastAsiaTheme="minorEastAsia" w:cstheme="minorBidi"/>
              <w:i w:val="0"/>
              <w:iCs w:val="0"/>
              <w:noProof/>
              <w:kern w:val="2"/>
              <w:sz w:val="22"/>
              <w:szCs w:val="22"/>
              <w14:ligatures w14:val="standardContextual"/>
            </w:rPr>
          </w:pPr>
          <w:hyperlink w:anchor="_Toc141699956" w:history="1">
            <w:r w:rsidR="00703929" w:rsidRPr="00882E71">
              <w:rPr>
                <w:rStyle w:val="Hyperlink"/>
                <w:rFonts w:ascii="Avenir Next" w:hAnsi="Avenir Next"/>
                <w:noProof/>
                <w:lang w:bidi="hi-IN"/>
              </w:rPr>
              <w:t>1.2</w:t>
            </w:r>
            <w:r w:rsidR="00703929">
              <w:rPr>
                <w:rFonts w:eastAsiaTheme="minorEastAsia" w:cstheme="minorBidi"/>
                <w:i w:val="0"/>
                <w:iCs w:val="0"/>
                <w:noProof/>
                <w:kern w:val="2"/>
                <w:sz w:val="22"/>
                <w:szCs w:val="22"/>
                <w14:ligatures w14:val="standardContextual"/>
              </w:rPr>
              <w:tab/>
            </w:r>
            <w:r w:rsidR="00703929" w:rsidRPr="00882E71">
              <w:rPr>
                <w:rStyle w:val="Hyperlink"/>
                <w:rFonts w:ascii="Avenir Next" w:hAnsi="Avenir Next"/>
                <w:noProof/>
                <w:lang w:bidi="hi-IN"/>
              </w:rPr>
              <w:t>Objectives and Scope</w:t>
            </w:r>
            <w:r w:rsidR="00703929">
              <w:rPr>
                <w:noProof/>
                <w:webHidden/>
              </w:rPr>
              <w:tab/>
            </w:r>
            <w:r w:rsidR="00703929">
              <w:rPr>
                <w:noProof/>
                <w:webHidden/>
              </w:rPr>
              <w:fldChar w:fldCharType="begin"/>
            </w:r>
            <w:r w:rsidR="00703929">
              <w:rPr>
                <w:noProof/>
                <w:webHidden/>
              </w:rPr>
              <w:instrText xml:space="preserve"> PAGEREF _Toc141699956 \h </w:instrText>
            </w:r>
            <w:r w:rsidR="00703929">
              <w:rPr>
                <w:noProof/>
                <w:webHidden/>
              </w:rPr>
            </w:r>
            <w:r w:rsidR="00703929">
              <w:rPr>
                <w:noProof/>
                <w:webHidden/>
              </w:rPr>
              <w:fldChar w:fldCharType="separate"/>
            </w:r>
            <w:r w:rsidR="00703929">
              <w:rPr>
                <w:noProof/>
                <w:webHidden/>
              </w:rPr>
              <w:t>4</w:t>
            </w:r>
            <w:r w:rsidR="00703929">
              <w:rPr>
                <w:noProof/>
                <w:webHidden/>
              </w:rPr>
              <w:fldChar w:fldCharType="end"/>
            </w:r>
          </w:hyperlink>
        </w:p>
        <w:p w14:paraId="40DAE390" w14:textId="1B8D6DBA" w:rsidR="00703929" w:rsidRDefault="00AD1693">
          <w:pPr>
            <w:pStyle w:val="TOC2"/>
            <w:rPr>
              <w:rFonts w:eastAsiaTheme="minorEastAsia" w:cstheme="minorBidi"/>
              <w:i w:val="0"/>
              <w:iCs w:val="0"/>
              <w:noProof/>
              <w:kern w:val="2"/>
              <w:sz w:val="22"/>
              <w:szCs w:val="22"/>
              <w14:ligatures w14:val="standardContextual"/>
            </w:rPr>
          </w:pPr>
          <w:hyperlink w:anchor="_Toc141699957" w:history="1">
            <w:r w:rsidR="00703929" w:rsidRPr="00882E71">
              <w:rPr>
                <w:rStyle w:val="Hyperlink"/>
                <w:noProof/>
              </w:rPr>
              <w:t>1.3</w:t>
            </w:r>
            <w:r w:rsidR="00703929">
              <w:rPr>
                <w:rFonts w:eastAsiaTheme="minorEastAsia" w:cstheme="minorBidi"/>
                <w:i w:val="0"/>
                <w:iCs w:val="0"/>
                <w:noProof/>
                <w:kern w:val="2"/>
                <w:sz w:val="22"/>
                <w:szCs w:val="22"/>
                <w14:ligatures w14:val="standardContextual"/>
              </w:rPr>
              <w:tab/>
            </w:r>
            <w:r w:rsidR="00703929" w:rsidRPr="00882E71">
              <w:rPr>
                <w:rStyle w:val="Hyperlink"/>
                <w:rFonts w:ascii="Avenir Next" w:hAnsi="Avenir Next"/>
                <w:noProof/>
                <w:lang w:bidi="hi-IN"/>
              </w:rPr>
              <w:t>Background on Reinforcement Learning and Language Models*</w:t>
            </w:r>
            <w:r w:rsidR="00703929">
              <w:rPr>
                <w:noProof/>
                <w:webHidden/>
              </w:rPr>
              <w:tab/>
            </w:r>
            <w:r w:rsidR="00703929">
              <w:rPr>
                <w:noProof/>
                <w:webHidden/>
              </w:rPr>
              <w:fldChar w:fldCharType="begin"/>
            </w:r>
            <w:r w:rsidR="00703929">
              <w:rPr>
                <w:noProof/>
                <w:webHidden/>
              </w:rPr>
              <w:instrText xml:space="preserve"> PAGEREF _Toc141699957 \h </w:instrText>
            </w:r>
            <w:r w:rsidR="00703929">
              <w:rPr>
                <w:noProof/>
                <w:webHidden/>
              </w:rPr>
            </w:r>
            <w:r w:rsidR="00703929">
              <w:rPr>
                <w:noProof/>
                <w:webHidden/>
              </w:rPr>
              <w:fldChar w:fldCharType="separate"/>
            </w:r>
            <w:r w:rsidR="00703929">
              <w:rPr>
                <w:noProof/>
                <w:webHidden/>
              </w:rPr>
              <w:t>4</w:t>
            </w:r>
            <w:r w:rsidR="00703929">
              <w:rPr>
                <w:noProof/>
                <w:webHidden/>
              </w:rPr>
              <w:fldChar w:fldCharType="end"/>
            </w:r>
          </w:hyperlink>
        </w:p>
        <w:p w14:paraId="2858EB39" w14:textId="1646D6B5" w:rsidR="00703929" w:rsidRDefault="00AD1693">
          <w:pPr>
            <w:pStyle w:val="TOC1"/>
            <w:rPr>
              <w:rFonts w:eastAsiaTheme="minorEastAsia" w:cstheme="minorBidi"/>
              <w:b w:val="0"/>
              <w:bCs w:val="0"/>
              <w:noProof/>
              <w:kern w:val="2"/>
              <w:sz w:val="22"/>
              <w:szCs w:val="22"/>
              <w14:ligatures w14:val="standardContextual"/>
            </w:rPr>
          </w:pPr>
          <w:hyperlink w:anchor="_Toc141699958" w:history="1">
            <w:r w:rsidR="00703929" w:rsidRPr="00882E71">
              <w:rPr>
                <w:rStyle w:val="Hyperlink"/>
                <w:rFonts w:ascii="Avenir Next" w:hAnsi="Avenir Next" w:cstheme="majorHAnsi"/>
                <w:noProof/>
                <w:spacing w:val="-3"/>
              </w:rPr>
              <w:t>2.</w:t>
            </w:r>
            <w:r w:rsidR="00703929">
              <w:rPr>
                <w:rFonts w:eastAsiaTheme="minorEastAsia" w:cstheme="minorBidi"/>
                <w:b w:val="0"/>
                <w:bCs w:val="0"/>
                <w:noProof/>
                <w:kern w:val="2"/>
                <w:sz w:val="22"/>
                <w:szCs w:val="22"/>
                <w14:ligatures w14:val="standardContextual"/>
              </w:rPr>
              <w:tab/>
            </w:r>
            <w:r w:rsidR="00703929" w:rsidRPr="00882E71">
              <w:rPr>
                <w:rStyle w:val="Hyperlink"/>
                <w:rFonts w:ascii="Avenir Next" w:hAnsi="Avenir Next" w:cstheme="majorHAnsi"/>
                <w:noProof/>
                <w:spacing w:val="-3"/>
              </w:rPr>
              <w:t>Literature Review</w:t>
            </w:r>
            <w:r w:rsidR="00703929">
              <w:rPr>
                <w:noProof/>
                <w:webHidden/>
              </w:rPr>
              <w:tab/>
            </w:r>
            <w:r w:rsidR="00703929">
              <w:rPr>
                <w:noProof/>
                <w:webHidden/>
              </w:rPr>
              <w:fldChar w:fldCharType="begin"/>
            </w:r>
            <w:r w:rsidR="00703929">
              <w:rPr>
                <w:noProof/>
                <w:webHidden/>
              </w:rPr>
              <w:instrText xml:space="preserve"> PAGEREF _Toc141699958 \h </w:instrText>
            </w:r>
            <w:r w:rsidR="00703929">
              <w:rPr>
                <w:noProof/>
                <w:webHidden/>
              </w:rPr>
            </w:r>
            <w:r w:rsidR="00703929">
              <w:rPr>
                <w:noProof/>
                <w:webHidden/>
              </w:rPr>
              <w:fldChar w:fldCharType="separate"/>
            </w:r>
            <w:r w:rsidR="00703929">
              <w:rPr>
                <w:noProof/>
                <w:webHidden/>
              </w:rPr>
              <w:t>5</w:t>
            </w:r>
            <w:r w:rsidR="00703929">
              <w:rPr>
                <w:noProof/>
                <w:webHidden/>
              </w:rPr>
              <w:fldChar w:fldCharType="end"/>
            </w:r>
          </w:hyperlink>
        </w:p>
        <w:p w14:paraId="442EC4A4" w14:textId="48D7B3D9" w:rsidR="00703929" w:rsidRDefault="00AD1693" w:rsidP="003567FA">
          <w:pPr>
            <w:pStyle w:val="TOC2"/>
            <w:rPr>
              <w:rFonts w:eastAsiaTheme="minorEastAsia" w:cstheme="minorBidi"/>
              <w:i w:val="0"/>
              <w:iCs w:val="0"/>
              <w:noProof/>
              <w:kern w:val="2"/>
              <w:sz w:val="22"/>
              <w:szCs w:val="22"/>
              <w14:ligatures w14:val="standardContextual"/>
            </w:rPr>
          </w:pPr>
          <w:hyperlink w:anchor="_Toc141699959" w:history="1">
            <w:r w:rsidR="00703929" w:rsidRPr="00882E71">
              <w:rPr>
                <w:rStyle w:val="Hyperlink"/>
                <w:rFonts w:ascii="Avenir Next" w:hAnsi="Avenir Next"/>
                <w:noProof/>
                <w:lang w:bidi="hi-IN"/>
              </w:rPr>
              <w:t>2.1</w:t>
            </w:r>
            <w:r w:rsidR="00703929">
              <w:rPr>
                <w:rFonts w:eastAsiaTheme="minorEastAsia" w:cstheme="minorBidi"/>
                <w:i w:val="0"/>
                <w:iCs w:val="0"/>
                <w:noProof/>
                <w:kern w:val="2"/>
                <w:sz w:val="22"/>
                <w:szCs w:val="22"/>
                <w14:ligatures w14:val="standardContextual"/>
              </w:rPr>
              <w:tab/>
            </w:r>
            <w:r w:rsidR="00703929" w:rsidRPr="00882E71">
              <w:rPr>
                <w:rStyle w:val="Hyperlink"/>
                <w:rFonts w:ascii="Avenir Next" w:hAnsi="Avenir Next"/>
                <w:noProof/>
                <w:lang w:bidi="hi-IN"/>
              </w:rPr>
              <w:t>Key Concepts of Reinforcement Learning and Language Models*</w:t>
            </w:r>
            <w:r w:rsidR="00703929">
              <w:rPr>
                <w:noProof/>
                <w:webHidden/>
              </w:rPr>
              <w:tab/>
            </w:r>
            <w:r w:rsidR="00703929">
              <w:rPr>
                <w:noProof/>
                <w:webHidden/>
              </w:rPr>
              <w:fldChar w:fldCharType="begin"/>
            </w:r>
            <w:r w:rsidR="00703929">
              <w:rPr>
                <w:noProof/>
                <w:webHidden/>
              </w:rPr>
              <w:instrText xml:space="preserve"> PAGEREF _Toc141699959 \h </w:instrText>
            </w:r>
            <w:r w:rsidR="00703929">
              <w:rPr>
                <w:noProof/>
                <w:webHidden/>
              </w:rPr>
            </w:r>
            <w:r w:rsidR="00703929">
              <w:rPr>
                <w:noProof/>
                <w:webHidden/>
              </w:rPr>
              <w:fldChar w:fldCharType="separate"/>
            </w:r>
            <w:r w:rsidR="00703929">
              <w:rPr>
                <w:noProof/>
                <w:webHidden/>
              </w:rPr>
              <w:t>5</w:t>
            </w:r>
            <w:r w:rsidR="00703929">
              <w:rPr>
                <w:noProof/>
                <w:webHidden/>
              </w:rPr>
              <w:fldChar w:fldCharType="end"/>
            </w:r>
          </w:hyperlink>
        </w:p>
        <w:p w14:paraId="513A8DEF" w14:textId="3CCF27E8" w:rsidR="00703929" w:rsidRDefault="00AD1693">
          <w:pPr>
            <w:pStyle w:val="TOC1"/>
            <w:rPr>
              <w:rFonts w:eastAsiaTheme="minorEastAsia" w:cstheme="minorBidi"/>
              <w:b w:val="0"/>
              <w:bCs w:val="0"/>
              <w:noProof/>
              <w:kern w:val="2"/>
              <w:sz w:val="22"/>
              <w:szCs w:val="22"/>
              <w14:ligatures w14:val="standardContextual"/>
            </w:rPr>
          </w:pPr>
          <w:hyperlink w:anchor="_Toc141699961" w:history="1">
            <w:r w:rsidR="00703929" w:rsidRPr="00882E71">
              <w:rPr>
                <w:rStyle w:val="Hyperlink"/>
                <w:rFonts w:ascii="Avenir Next" w:hAnsi="Avenir Next" w:cstheme="majorHAnsi"/>
                <w:noProof/>
                <w:spacing w:val="-3"/>
              </w:rPr>
              <w:t>3.</w:t>
            </w:r>
            <w:r w:rsidR="00703929">
              <w:rPr>
                <w:rFonts w:eastAsiaTheme="minorEastAsia" w:cstheme="minorBidi"/>
                <w:b w:val="0"/>
                <w:bCs w:val="0"/>
                <w:noProof/>
                <w:kern w:val="2"/>
                <w:sz w:val="22"/>
                <w:szCs w:val="22"/>
                <w14:ligatures w14:val="standardContextual"/>
              </w:rPr>
              <w:tab/>
            </w:r>
            <w:r w:rsidR="00703929" w:rsidRPr="00882E71">
              <w:rPr>
                <w:rStyle w:val="Hyperlink"/>
                <w:rFonts w:ascii="Avenir Next" w:hAnsi="Avenir Next" w:cstheme="majorHAnsi"/>
                <w:noProof/>
                <w:spacing w:val="-3"/>
              </w:rPr>
              <w:t>Data Collection and Preprocessing</w:t>
            </w:r>
            <w:r w:rsidR="00703929">
              <w:rPr>
                <w:noProof/>
                <w:webHidden/>
              </w:rPr>
              <w:tab/>
            </w:r>
            <w:r w:rsidR="00703929">
              <w:rPr>
                <w:noProof/>
                <w:webHidden/>
              </w:rPr>
              <w:fldChar w:fldCharType="begin"/>
            </w:r>
            <w:r w:rsidR="00703929">
              <w:rPr>
                <w:noProof/>
                <w:webHidden/>
              </w:rPr>
              <w:instrText xml:space="preserve"> PAGEREF _Toc141699961 \h </w:instrText>
            </w:r>
            <w:r w:rsidR="00703929">
              <w:rPr>
                <w:noProof/>
                <w:webHidden/>
              </w:rPr>
            </w:r>
            <w:r w:rsidR="00703929">
              <w:rPr>
                <w:noProof/>
                <w:webHidden/>
              </w:rPr>
              <w:fldChar w:fldCharType="separate"/>
            </w:r>
            <w:r w:rsidR="00703929">
              <w:rPr>
                <w:noProof/>
                <w:webHidden/>
              </w:rPr>
              <w:t>6</w:t>
            </w:r>
            <w:r w:rsidR="00703929">
              <w:rPr>
                <w:noProof/>
                <w:webHidden/>
              </w:rPr>
              <w:fldChar w:fldCharType="end"/>
            </w:r>
          </w:hyperlink>
        </w:p>
        <w:p w14:paraId="4E63F92B" w14:textId="2B9D2BF4" w:rsidR="00703929" w:rsidRDefault="00AD1693">
          <w:pPr>
            <w:pStyle w:val="TOC2"/>
            <w:rPr>
              <w:rFonts w:eastAsiaTheme="minorEastAsia" w:cstheme="minorBidi"/>
              <w:i w:val="0"/>
              <w:iCs w:val="0"/>
              <w:noProof/>
              <w:kern w:val="2"/>
              <w:sz w:val="22"/>
              <w:szCs w:val="22"/>
              <w14:ligatures w14:val="standardContextual"/>
            </w:rPr>
          </w:pPr>
          <w:hyperlink w:anchor="_Toc141699962" w:history="1">
            <w:r w:rsidR="00703929" w:rsidRPr="00882E71">
              <w:rPr>
                <w:rStyle w:val="Hyperlink"/>
                <w:rFonts w:ascii="Avenir Next" w:hAnsi="Avenir Next"/>
                <w:noProof/>
                <w:lang w:bidi="hi-IN"/>
              </w:rPr>
              <w:t>3.1</w:t>
            </w:r>
            <w:r w:rsidR="00703929">
              <w:rPr>
                <w:rFonts w:eastAsiaTheme="minorEastAsia" w:cstheme="minorBidi"/>
                <w:i w:val="0"/>
                <w:iCs w:val="0"/>
                <w:noProof/>
                <w:kern w:val="2"/>
                <w:sz w:val="22"/>
                <w:szCs w:val="22"/>
                <w14:ligatures w14:val="standardContextual"/>
              </w:rPr>
              <w:tab/>
            </w:r>
            <w:r w:rsidR="00703929" w:rsidRPr="00882E71">
              <w:rPr>
                <w:rStyle w:val="Hyperlink"/>
                <w:rFonts w:ascii="Avenir Next" w:hAnsi="Avenir Next"/>
                <w:noProof/>
                <w:lang w:bidi="hi-IN"/>
              </w:rPr>
              <w:t>Description of the Dataset Used</w:t>
            </w:r>
            <w:r w:rsidR="00703929">
              <w:rPr>
                <w:noProof/>
                <w:webHidden/>
              </w:rPr>
              <w:tab/>
            </w:r>
            <w:r w:rsidR="00703929">
              <w:rPr>
                <w:noProof/>
                <w:webHidden/>
              </w:rPr>
              <w:fldChar w:fldCharType="begin"/>
            </w:r>
            <w:r w:rsidR="00703929">
              <w:rPr>
                <w:noProof/>
                <w:webHidden/>
              </w:rPr>
              <w:instrText xml:space="preserve"> PAGEREF _Toc141699962 \h </w:instrText>
            </w:r>
            <w:r w:rsidR="00703929">
              <w:rPr>
                <w:noProof/>
                <w:webHidden/>
              </w:rPr>
            </w:r>
            <w:r w:rsidR="00703929">
              <w:rPr>
                <w:noProof/>
                <w:webHidden/>
              </w:rPr>
              <w:fldChar w:fldCharType="separate"/>
            </w:r>
            <w:r w:rsidR="00703929">
              <w:rPr>
                <w:noProof/>
                <w:webHidden/>
              </w:rPr>
              <w:t>6</w:t>
            </w:r>
            <w:r w:rsidR="00703929">
              <w:rPr>
                <w:noProof/>
                <w:webHidden/>
              </w:rPr>
              <w:fldChar w:fldCharType="end"/>
            </w:r>
          </w:hyperlink>
        </w:p>
        <w:p w14:paraId="6C5ABD50" w14:textId="6B59D596" w:rsidR="00703929" w:rsidRDefault="00AD1693">
          <w:pPr>
            <w:pStyle w:val="TOC2"/>
            <w:rPr>
              <w:rFonts w:eastAsiaTheme="minorEastAsia" w:cstheme="minorBidi"/>
              <w:i w:val="0"/>
              <w:iCs w:val="0"/>
              <w:noProof/>
              <w:kern w:val="2"/>
              <w:sz w:val="22"/>
              <w:szCs w:val="22"/>
              <w14:ligatures w14:val="standardContextual"/>
            </w:rPr>
          </w:pPr>
          <w:hyperlink w:anchor="_Toc141699963" w:history="1">
            <w:r w:rsidR="00703929" w:rsidRPr="00882E71">
              <w:rPr>
                <w:rStyle w:val="Hyperlink"/>
                <w:noProof/>
              </w:rPr>
              <w:t>3.2</w:t>
            </w:r>
            <w:r w:rsidR="00703929">
              <w:rPr>
                <w:rFonts w:eastAsiaTheme="minorEastAsia" w:cstheme="minorBidi"/>
                <w:i w:val="0"/>
                <w:iCs w:val="0"/>
                <w:noProof/>
                <w:kern w:val="2"/>
                <w:sz w:val="22"/>
                <w:szCs w:val="22"/>
                <w14:ligatures w14:val="standardContextual"/>
              </w:rPr>
              <w:tab/>
            </w:r>
            <w:r w:rsidR="00703929" w:rsidRPr="00882E71">
              <w:rPr>
                <w:rStyle w:val="Hyperlink"/>
                <w:rFonts w:ascii="Avenir Next" w:hAnsi="Avenir Next"/>
                <w:noProof/>
                <w:lang w:bidi="hi-IN"/>
              </w:rPr>
              <w:t>Data Preprocessing Steps, if applicable</w:t>
            </w:r>
            <w:r w:rsidR="00703929">
              <w:rPr>
                <w:noProof/>
                <w:webHidden/>
              </w:rPr>
              <w:tab/>
            </w:r>
            <w:r w:rsidR="00703929">
              <w:rPr>
                <w:noProof/>
                <w:webHidden/>
              </w:rPr>
              <w:fldChar w:fldCharType="begin"/>
            </w:r>
            <w:r w:rsidR="00703929">
              <w:rPr>
                <w:noProof/>
                <w:webHidden/>
              </w:rPr>
              <w:instrText xml:space="preserve"> PAGEREF _Toc141699963 \h </w:instrText>
            </w:r>
            <w:r w:rsidR="00703929">
              <w:rPr>
                <w:noProof/>
                <w:webHidden/>
              </w:rPr>
            </w:r>
            <w:r w:rsidR="00703929">
              <w:rPr>
                <w:noProof/>
                <w:webHidden/>
              </w:rPr>
              <w:fldChar w:fldCharType="separate"/>
            </w:r>
            <w:r w:rsidR="00703929">
              <w:rPr>
                <w:noProof/>
                <w:webHidden/>
              </w:rPr>
              <w:t>6</w:t>
            </w:r>
            <w:r w:rsidR="00703929">
              <w:rPr>
                <w:noProof/>
                <w:webHidden/>
              </w:rPr>
              <w:fldChar w:fldCharType="end"/>
            </w:r>
          </w:hyperlink>
        </w:p>
        <w:p w14:paraId="701D85F8" w14:textId="09FE613C" w:rsidR="00703929" w:rsidRDefault="00AD1693">
          <w:pPr>
            <w:pStyle w:val="TOC1"/>
            <w:rPr>
              <w:rFonts w:eastAsiaTheme="minorEastAsia" w:cstheme="minorBidi"/>
              <w:b w:val="0"/>
              <w:bCs w:val="0"/>
              <w:noProof/>
              <w:kern w:val="2"/>
              <w:sz w:val="22"/>
              <w:szCs w:val="22"/>
              <w14:ligatures w14:val="standardContextual"/>
            </w:rPr>
          </w:pPr>
          <w:hyperlink w:anchor="_Toc141699964" w:history="1">
            <w:r w:rsidR="00703929" w:rsidRPr="00882E71">
              <w:rPr>
                <w:rStyle w:val="Hyperlink"/>
                <w:rFonts w:ascii="Avenir Next" w:hAnsi="Avenir Next" w:cstheme="majorHAnsi"/>
                <w:noProof/>
                <w:spacing w:val="-3"/>
              </w:rPr>
              <w:t>4.</w:t>
            </w:r>
            <w:r w:rsidR="00703929">
              <w:rPr>
                <w:rFonts w:eastAsiaTheme="minorEastAsia" w:cstheme="minorBidi"/>
                <w:b w:val="0"/>
                <w:bCs w:val="0"/>
                <w:noProof/>
                <w:kern w:val="2"/>
                <w:sz w:val="22"/>
                <w:szCs w:val="22"/>
                <w14:ligatures w14:val="standardContextual"/>
              </w:rPr>
              <w:tab/>
            </w:r>
            <w:r w:rsidR="00703929" w:rsidRPr="00882E71">
              <w:rPr>
                <w:rStyle w:val="Hyperlink"/>
                <w:rFonts w:ascii="Avenir Next" w:hAnsi="Avenir Next" w:cstheme="majorHAnsi"/>
                <w:noProof/>
                <w:spacing w:val="-3"/>
              </w:rPr>
              <w:t>Model Selection</w:t>
            </w:r>
            <w:r w:rsidR="00703929">
              <w:rPr>
                <w:noProof/>
                <w:webHidden/>
              </w:rPr>
              <w:tab/>
            </w:r>
            <w:r w:rsidR="00703929">
              <w:rPr>
                <w:noProof/>
                <w:webHidden/>
              </w:rPr>
              <w:fldChar w:fldCharType="begin"/>
            </w:r>
            <w:r w:rsidR="00703929">
              <w:rPr>
                <w:noProof/>
                <w:webHidden/>
              </w:rPr>
              <w:instrText xml:space="preserve"> PAGEREF _Toc141699964 \h </w:instrText>
            </w:r>
            <w:r w:rsidR="00703929">
              <w:rPr>
                <w:noProof/>
                <w:webHidden/>
              </w:rPr>
            </w:r>
            <w:r w:rsidR="00703929">
              <w:rPr>
                <w:noProof/>
                <w:webHidden/>
              </w:rPr>
              <w:fldChar w:fldCharType="separate"/>
            </w:r>
            <w:r w:rsidR="00703929">
              <w:rPr>
                <w:noProof/>
                <w:webHidden/>
              </w:rPr>
              <w:t>7</w:t>
            </w:r>
            <w:r w:rsidR="00703929">
              <w:rPr>
                <w:noProof/>
                <w:webHidden/>
              </w:rPr>
              <w:fldChar w:fldCharType="end"/>
            </w:r>
          </w:hyperlink>
        </w:p>
        <w:p w14:paraId="37A9681E" w14:textId="0217ECFE" w:rsidR="00703929" w:rsidRDefault="00AD1693">
          <w:pPr>
            <w:pStyle w:val="TOC2"/>
            <w:rPr>
              <w:rFonts w:eastAsiaTheme="minorEastAsia" w:cstheme="minorBidi"/>
              <w:i w:val="0"/>
              <w:iCs w:val="0"/>
              <w:noProof/>
              <w:kern w:val="2"/>
              <w:sz w:val="22"/>
              <w:szCs w:val="22"/>
              <w14:ligatures w14:val="standardContextual"/>
            </w:rPr>
          </w:pPr>
          <w:hyperlink w:anchor="_Toc141699965" w:history="1">
            <w:r w:rsidR="00703929" w:rsidRPr="00882E71">
              <w:rPr>
                <w:rStyle w:val="Hyperlink"/>
                <w:rFonts w:ascii="Avenir Next" w:hAnsi="Avenir Next"/>
                <w:noProof/>
                <w:lang w:bidi="hi-IN"/>
              </w:rPr>
              <w:t>4.1</w:t>
            </w:r>
            <w:r w:rsidR="00703929">
              <w:rPr>
                <w:rFonts w:eastAsiaTheme="minorEastAsia" w:cstheme="minorBidi"/>
                <w:i w:val="0"/>
                <w:iCs w:val="0"/>
                <w:noProof/>
                <w:kern w:val="2"/>
                <w:sz w:val="22"/>
                <w:szCs w:val="22"/>
                <w14:ligatures w14:val="standardContextual"/>
              </w:rPr>
              <w:tab/>
            </w:r>
            <w:r w:rsidR="00703929" w:rsidRPr="00882E71">
              <w:rPr>
                <w:rStyle w:val="Hyperlink"/>
                <w:rFonts w:ascii="Avenir Next" w:hAnsi="Avenir Next"/>
                <w:noProof/>
                <w:lang w:bidi="hi-IN"/>
              </w:rPr>
              <w:t>Explanation of the Chosen Model</w:t>
            </w:r>
            <w:r w:rsidR="00703929">
              <w:rPr>
                <w:noProof/>
                <w:webHidden/>
              </w:rPr>
              <w:tab/>
            </w:r>
            <w:r w:rsidR="00703929">
              <w:rPr>
                <w:noProof/>
                <w:webHidden/>
              </w:rPr>
              <w:fldChar w:fldCharType="begin"/>
            </w:r>
            <w:r w:rsidR="00703929">
              <w:rPr>
                <w:noProof/>
                <w:webHidden/>
              </w:rPr>
              <w:instrText xml:space="preserve"> PAGEREF _Toc141699965 \h </w:instrText>
            </w:r>
            <w:r w:rsidR="00703929">
              <w:rPr>
                <w:noProof/>
                <w:webHidden/>
              </w:rPr>
            </w:r>
            <w:r w:rsidR="00703929">
              <w:rPr>
                <w:noProof/>
                <w:webHidden/>
              </w:rPr>
              <w:fldChar w:fldCharType="separate"/>
            </w:r>
            <w:r w:rsidR="00703929">
              <w:rPr>
                <w:noProof/>
                <w:webHidden/>
              </w:rPr>
              <w:t>7</w:t>
            </w:r>
            <w:r w:rsidR="00703929">
              <w:rPr>
                <w:noProof/>
                <w:webHidden/>
              </w:rPr>
              <w:fldChar w:fldCharType="end"/>
            </w:r>
          </w:hyperlink>
        </w:p>
        <w:p w14:paraId="790C0576" w14:textId="6D221DCD" w:rsidR="00703929" w:rsidRDefault="00AD1693">
          <w:pPr>
            <w:pStyle w:val="TOC2"/>
            <w:rPr>
              <w:rFonts w:eastAsiaTheme="minorEastAsia" w:cstheme="minorBidi"/>
              <w:i w:val="0"/>
              <w:iCs w:val="0"/>
              <w:noProof/>
              <w:kern w:val="2"/>
              <w:sz w:val="22"/>
              <w:szCs w:val="22"/>
              <w14:ligatures w14:val="standardContextual"/>
            </w:rPr>
          </w:pPr>
          <w:hyperlink w:anchor="_Toc141699966" w:history="1">
            <w:r w:rsidR="00703929" w:rsidRPr="00882E71">
              <w:rPr>
                <w:rStyle w:val="Hyperlink"/>
                <w:rFonts w:ascii="Avenir Next" w:hAnsi="Avenir Next"/>
                <w:noProof/>
                <w:lang w:bidi="hi-IN"/>
              </w:rPr>
              <w:t>4.2</w:t>
            </w:r>
            <w:r w:rsidR="00703929">
              <w:rPr>
                <w:rFonts w:eastAsiaTheme="minorEastAsia" w:cstheme="minorBidi"/>
                <w:i w:val="0"/>
                <w:iCs w:val="0"/>
                <w:noProof/>
                <w:kern w:val="2"/>
                <w:sz w:val="22"/>
                <w:szCs w:val="22"/>
                <w14:ligatures w14:val="standardContextual"/>
              </w:rPr>
              <w:tab/>
            </w:r>
            <w:r w:rsidR="00703929" w:rsidRPr="00882E71">
              <w:rPr>
                <w:rStyle w:val="Hyperlink"/>
                <w:rFonts w:ascii="Avenir Next" w:hAnsi="Avenir Next"/>
                <w:noProof/>
                <w:lang w:bidi="hi-IN"/>
              </w:rPr>
              <w:t>Training the Model, if applicable</w:t>
            </w:r>
            <w:r w:rsidR="00703929">
              <w:rPr>
                <w:noProof/>
                <w:webHidden/>
              </w:rPr>
              <w:tab/>
            </w:r>
            <w:r w:rsidR="00703929">
              <w:rPr>
                <w:noProof/>
                <w:webHidden/>
              </w:rPr>
              <w:fldChar w:fldCharType="begin"/>
            </w:r>
            <w:r w:rsidR="00703929">
              <w:rPr>
                <w:noProof/>
                <w:webHidden/>
              </w:rPr>
              <w:instrText xml:space="preserve"> PAGEREF _Toc141699966 \h </w:instrText>
            </w:r>
            <w:r w:rsidR="00703929">
              <w:rPr>
                <w:noProof/>
                <w:webHidden/>
              </w:rPr>
            </w:r>
            <w:r w:rsidR="00703929">
              <w:rPr>
                <w:noProof/>
                <w:webHidden/>
              </w:rPr>
              <w:fldChar w:fldCharType="separate"/>
            </w:r>
            <w:r w:rsidR="00703929">
              <w:rPr>
                <w:noProof/>
                <w:webHidden/>
              </w:rPr>
              <w:t>7</w:t>
            </w:r>
            <w:r w:rsidR="00703929">
              <w:rPr>
                <w:noProof/>
                <w:webHidden/>
              </w:rPr>
              <w:fldChar w:fldCharType="end"/>
            </w:r>
          </w:hyperlink>
        </w:p>
        <w:p w14:paraId="5D3A7368" w14:textId="6D58C17E" w:rsidR="00703929" w:rsidRDefault="00AD1693">
          <w:pPr>
            <w:pStyle w:val="TOC1"/>
            <w:rPr>
              <w:rFonts w:eastAsiaTheme="minorEastAsia" w:cstheme="minorBidi"/>
              <w:b w:val="0"/>
              <w:bCs w:val="0"/>
              <w:noProof/>
              <w:kern w:val="2"/>
              <w:sz w:val="22"/>
              <w:szCs w:val="22"/>
              <w14:ligatures w14:val="standardContextual"/>
            </w:rPr>
          </w:pPr>
          <w:hyperlink w:anchor="_Toc141699967" w:history="1">
            <w:r w:rsidR="00703929" w:rsidRPr="00882E71">
              <w:rPr>
                <w:rStyle w:val="Hyperlink"/>
                <w:rFonts w:ascii="Avenir Next" w:hAnsi="Avenir Next" w:cstheme="majorHAnsi"/>
                <w:noProof/>
                <w:spacing w:val="-3"/>
              </w:rPr>
              <w:t>5.</w:t>
            </w:r>
            <w:r w:rsidR="00703929">
              <w:rPr>
                <w:rFonts w:eastAsiaTheme="minorEastAsia" w:cstheme="minorBidi"/>
                <w:b w:val="0"/>
                <w:bCs w:val="0"/>
                <w:noProof/>
                <w:kern w:val="2"/>
                <w:sz w:val="22"/>
                <w:szCs w:val="22"/>
                <w14:ligatures w14:val="standardContextual"/>
              </w:rPr>
              <w:tab/>
            </w:r>
            <w:r w:rsidR="00703929" w:rsidRPr="00882E71">
              <w:rPr>
                <w:rStyle w:val="Hyperlink"/>
                <w:rFonts w:ascii="Avenir Next" w:hAnsi="Avenir Next" w:cstheme="majorHAnsi"/>
                <w:noProof/>
                <w:spacing w:val="-3"/>
              </w:rPr>
              <w:t>Reinforcement Learning with Human Feedback*</w:t>
            </w:r>
            <w:r w:rsidR="00703929">
              <w:rPr>
                <w:noProof/>
                <w:webHidden/>
              </w:rPr>
              <w:tab/>
            </w:r>
            <w:r w:rsidR="00703929">
              <w:rPr>
                <w:noProof/>
                <w:webHidden/>
              </w:rPr>
              <w:fldChar w:fldCharType="begin"/>
            </w:r>
            <w:r w:rsidR="00703929">
              <w:rPr>
                <w:noProof/>
                <w:webHidden/>
              </w:rPr>
              <w:instrText xml:space="preserve"> PAGEREF _Toc141699967 \h </w:instrText>
            </w:r>
            <w:r w:rsidR="00703929">
              <w:rPr>
                <w:noProof/>
                <w:webHidden/>
              </w:rPr>
            </w:r>
            <w:r w:rsidR="00703929">
              <w:rPr>
                <w:noProof/>
                <w:webHidden/>
              </w:rPr>
              <w:fldChar w:fldCharType="separate"/>
            </w:r>
            <w:r w:rsidR="00703929">
              <w:rPr>
                <w:noProof/>
                <w:webHidden/>
              </w:rPr>
              <w:t>8</w:t>
            </w:r>
            <w:r w:rsidR="00703929">
              <w:rPr>
                <w:noProof/>
                <w:webHidden/>
              </w:rPr>
              <w:fldChar w:fldCharType="end"/>
            </w:r>
          </w:hyperlink>
        </w:p>
        <w:p w14:paraId="266A3A38" w14:textId="108A3F08" w:rsidR="00703929" w:rsidRDefault="00AD1693">
          <w:pPr>
            <w:pStyle w:val="TOC2"/>
            <w:rPr>
              <w:rFonts w:eastAsiaTheme="minorEastAsia" w:cstheme="minorBidi"/>
              <w:i w:val="0"/>
              <w:iCs w:val="0"/>
              <w:noProof/>
              <w:kern w:val="2"/>
              <w:sz w:val="22"/>
              <w:szCs w:val="22"/>
              <w14:ligatures w14:val="standardContextual"/>
            </w:rPr>
          </w:pPr>
          <w:hyperlink w:anchor="_Toc141699968" w:history="1">
            <w:r w:rsidR="00703929" w:rsidRPr="00882E71">
              <w:rPr>
                <w:rStyle w:val="Hyperlink"/>
                <w:noProof/>
              </w:rPr>
              <w:t>5.1</w:t>
            </w:r>
            <w:r w:rsidR="00703929">
              <w:rPr>
                <w:rFonts w:eastAsiaTheme="minorEastAsia" w:cstheme="minorBidi"/>
                <w:i w:val="0"/>
                <w:iCs w:val="0"/>
                <w:noProof/>
                <w:kern w:val="2"/>
                <w:sz w:val="22"/>
                <w:szCs w:val="22"/>
                <w14:ligatures w14:val="standardContextual"/>
              </w:rPr>
              <w:tab/>
            </w:r>
            <w:r w:rsidR="00703929" w:rsidRPr="00882E71">
              <w:rPr>
                <w:rStyle w:val="Hyperlink"/>
                <w:rFonts w:ascii="Avenir Next" w:hAnsi="Avenir Next"/>
                <w:noProof/>
                <w:lang w:bidi="hi-IN"/>
              </w:rPr>
              <w:t>Overview of the Approach for RL with Human Feedback</w:t>
            </w:r>
            <w:r w:rsidR="00703929">
              <w:rPr>
                <w:noProof/>
                <w:webHidden/>
              </w:rPr>
              <w:tab/>
            </w:r>
            <w:r w:rsidR="00703929">
              <w:rPr>
                <w:noProof/>
                <w:webHidden/>
              </w:rPr>
              <w:fldChar w:fldCharType="begin"/>
            </w:r>
            <w:r w:rsidR="00703929">
              <w:rPr>
                <w:noProof/>
                <w:webHidden/>
              </w:rPr>
              <w:instrText xml:space="preserve"> PAGEREF _Toc141699968 \h </w:instrText>
            </w:r>
            <w:r w:rsidR="00703929">
              <w:rPr>
                <w:noProof/>
                <w:webHidden/>
              </w:rPr>
            </w:r>
            <w:r w:rsidR="00703929">
              <w:rPr>
                <w:noProof/>
                <w:webHidden/>
              </w:rPr>
              <w:fldChar w:fldCharType="separate"/>
            </w:r>
            <w:r w:rsidR="00703929">
              <w:rPr>
                <w:noProof/>
                <w:webHidden/>
              </w:rPr>
              <w:t>8</w:t>
            </w:r>
            <w:r w:rsidR="00703929">
              <w:rPr>
                <w:noProof/>
                <w:webHidden/>
              </w:rPr>
              <w:fldChar w:fldCharType="end"/>
            </w:r>
          </w:hyperlink>
        </w:p>
        <w:p w14:paraId="54483D3A" w14:textId="77F27C02" w:rsidR="00703929" w:rsidRDefault="00AD1693">
          <w:pPr>
            <w:pStyle w:val="TOC2"/>
            <w:rPr>
              <w:rFonts w:eastAsiaTheme="minorEastAsia" w:cstheme="minorBidi"/>
              <w:i w:val="0"/>
              <w:iCs w:val="0"/>
              <w:noProof/>
              <w:kern w:val="2"/>
              <w:sz w:val="22"/>
              <w:szCs w:val="22"/>
              <w14:ligatures w14:val="standardContextual"/>
            </w:rPr>
          </w:pPr>
          <w:hyperlink w:anchor="_Toc141699969" w:history="1">
            <w:r w:rsidR="00703929" w:rsidRPr="00882E71">
              <w:rPr>
                <w:rStyle w:val="Hyperlink"/>
                <w:noProof/>
              </w:rPr>
              <w:t>5.2</w:t>
            </w:r>
            <w:r w:rsidR="00703929">
              <w:rPr>
                <w:rFonts w:eastAsiaTheme="minorEastAsia" w:cstheme="minorBidi"/>
                <w:i w:val="0"/>
                <w:iCs w:val="0"/>
                <w:noProof/>
                <w:kern w:val="2"/>
                <w:sz w:val="22"/>
                <w:szCs w:val="22"/>
                <w14:ligatures w14:val="standardContextual"/>
              </w:rPr>
              <w:tab/>
            </w:r>
            <w:r w:rsidR="00703929" w:rsidRPr="00882E71">
              <w:rPr>
                <w:rStyle w:val="Hyperlink"/>
                <w:rFonts w:ascii="Avenir Next" w:hAnsi="Avenir Next"/>
                <w:noProof/>
                <w:lang w:bidi="hi-IN"/>
              </w:rPr>
              <w:t>Collection and Incorporation of Human Feedback into the Language Model</w:t>
            </w:r>
            <w:r w:rsidR="00703929">
              <w:rPr>
                <w:noProof/>
                <w:webHidden/>
              </w:rPr>
              <w:tab/>
            </w:r>
            <w:r w:rsidR="00703929">
              <w:rPr>
                <w:noProof/>
                <w:webHidden/>
              </w:rPr>
              <w:fldChar w:fldCharType="begin"/>
            </w:r>
            <w:r w:rsidR="00703929">
              <w:rPr>
                <w:noProof/>
                <w:webHidden/>
              </w:rPr>
              <w:instrText xml:space="preserve"> PAGEREF _Toc141699969 \h </w:instrText>
            </w:r>
            <w:r w:rsidR="00703929">
              <w:rPr>
                <w:noProof/>
                <w:webHidden/>
              </w:rPr>
            </w:r>
            <w:r w:rsidR="00703929">
              <w:rPr>
                <w:noProof/>
                <w:webHidden/>
              </w:rPr>
              <w:fldChar w:fldCharType="separate"/>
            </w:r>
            <w:r w:rsidR="00703929">
              <w:rPr>
                <w:noProof/>
                <w:webHidden/>
              </w:rPr>
              <w:t>8</w:t>
            </w:r>
            <w:r w:rsidR="00703929">
              <w:rPr>
                <w:noProof/>
                <w:webHidden/>
              </w:rPr>
              <w:fldChar w:fldCharType="end"/>
            </w:r>
          </w:hyperlink>
        </w:p>
        <w:p w14:paraId="7261AD76" w14:textId="618A6486" w:rsidR="00703929" w:rsidRDefault="00AD1693">
          <w:pPr>
            <w:pStyle w:val="TOC1"/>
            <w:rPr>
              <w:rFonts w:eastAsiaTheme="minorEastAsia" w:cstheme="minorBidi"/>
              <w:b w:val="0"/>
              <w:bCs w:val="0"/>
              <w:noProof/>
              <w:kern w:val="2"/>
              <w:sz w:val="22"/>
              <w:szCs w:val="22"/>
              <w14:ligatures w14:val="standardContextual"/>
            </w:rPr>
          </w:pPr>
          <w:hyperlink w:anchor="_Toc141699970" w:history="1">
            <w:r w:rsidR="00703929" w:rsidRPr="00882E71">
              <w:rPr>
                <w:rStyle w:val="Hyperlink"/>
                <w:rFonts w:ascii="Avenir Next" w:hAnsi="Avenir Next" w:cstheme="majorHAnsi"/>
                <w:noProof/>
                <w:lang w:bidi="hi-IN"/>
              </w:rPr>
              <w:t>6.</w:t>
            </w:r>
            <w:r w:rsidR="00703929">
              <w:rPr>
                <w:rFonts w:eastAsiaTheme="minorEastAsia" w:cstheme="minorBidi"/>
                <w:b w:val="0"/>
                <w:bCs w:val="0"/>
                <w:noProof/>
                <w:kern w:val="2"/>
                <w:sz w:val="22"/>
                <w:szCs w:val="22"/>
                <w14:ligatures w14:val="standardContextual"/>
              </w:rPr>
              <w:tab/>
            </w:r>
            <w:r w:rsidR="00703929" w:rsidRPr="00882E71">
              <w:rPr>
                <w:rStyle w:val="Hyperlink"/>
                <w:rFonts w:ascii="Avenir Next" w:hAnsi="Avenir Next" w:cstheme="majorHAnsi"/>
                <w:noProof/>
                <w:spacing w:val="-3"/>
              </w:rPr>
              <w:t>Application Development</w:t>
            </w:r>
            <w:r w:rsidR="00703929">
              <w:rPr>
                <w:noProof/>
                <w:webHidden/>
              </w:rPr>
              <w:tab/>
            </w:r>
            <w:r w:rsidR="00703929">
              <w:rPr>
                <w:noProof/>
                <w:webHidden/>
              </w:rPr>
              <w:fldChar w:fldCharType="begin"/>
            </w:r>
            <w:r w:rsidR="00703929">
              <w:rPr>
                <w:noProof/>
                <w:webHidden/>
              </w:rPr>
              <w:instrText xml:space="preserve"> PAGEREF _Toc141699970 \h </w:instrText>
            </w:r>
            <w:r w:rsidR="00703929">
              <w:rPr>
                <w:noProof/>
                <w:webHidden/>
              </w:rPr>
            </w:r>
            <w:r w:rsidR="00703929">
              <w:rPr>
                <w:noProof/>
                <w:webHidden/>
              </w:rPr>
              <w:fldChar w:fldCharType="separate"/>
            </w:r>
            <w:r w:rsidR="00703929">
              <w:rPr>
                <w:noProof/>
                <w:webHidden/>
              </w:rPr>
              <w:t>9</w:t>
            </w:r>
            <w:r w:rsidR="00703929">
              <w:rPr>
                <w:noProof/>
                <w:webHidden/>
              </w:rPr>
              <w:fldChar w:fldCharType="end"/>
            </w:r>
          </w:hyperlink>
        </w:p>
        <w:p w14:paraId="28488E71" w14:textId="6E4E8187" w:rsidR="00703929" w:rsidRDefault="00AD1693">
          <w:pPr>
            <w:pStyle w:val="TOC2"/>
            <w:rPr>
              <w:rFonts w:eastAsiaTheme="minorEastAsia" w:cstheme="minorBidi"/>
              <w:i w:val="0"/>
              <w:iCs w:val="0"/>
              <w:noProof/>
              <w:kern w:val="2"/>
              <w:sz w:val="22"/>
              <w:szCs w:val="22"/>
              <w14:ligatures w14:val="standardContextual"/>
            </w:rPr>
          </w:pPr>
          <w:hyperlink w:anchor="_Toc141699971" w:history="1">
            <w:r w:rsidR="00703929" w:rsidRPr="00882E71">
              <w:rPr>
                <w:rStyle w:val="Hyperlink"/>
                <w:noProof/>
              </w:rPr>
              <w:t>6.1</w:t>
            </w:r>
            <w:r w:rsidR="00703929">
              <w:rPr>
                <w:rFonts w:eastAsiaTheme="minorEastAsia" w:cstheme="minorBidi"/>
                <w:i w:val="0"/>
                <w:iCs w:val="0"/>
                <w:noProof/>
                <w:kern w:val="2"/>
                <w:sz w:val="22"/>
                <w:szCs w:val="22"/>
                <w14:ligatures w14:val="standardContextual"/>
              </w:rPr>
              <w:tab/>
            </w:r>
            <w:r w:rsidR="00703929" w:rsidRPr="00882E71">
              <w:rPr>
                <w:rStyle w:val="Hyperlink"/>
                <w:rFonts w:ascii="Avenir Next" w:hAnsi="Avenir Next"/>
                <w:noProof/>
                <w:lang w:bidi="hi-IN"/>
              </w:rPr>
              <w:t>User Interface (UI) Design and Functionalities</w:t>
            </w:r>
            <w:r w:rsidR="00703929">
              <w:rPr>
                <w:noProof/>
                <w:webHidden/>
              </w:rPr>
              <w:tab/>
            </w:r>
            <w:r w:rsidR="00703929">
              <w:rPr>
                <w:noProof/>
                <w:webHidden/>
              </w:rPr>
              <w:fldChar w:fldCharType="begin"/>
            </w:r>
            <w:r w:rsidR="00703929">
              <w:rPr>
                <w:noProof/>
                <w:webHidden/>
              </w:rPr>
              <w:instrText xml:space="preserve"> PAGEREF _Toc141699971 \h </w:instrText>
            </w:r>
            <w:r w:rsidR="00703929">
              <w:rPr>
                <w:noProof/>
                <w:webHidden/>
              </w:rPr>
            </w:r>
            <w:r w:rsidR="00703929">
              <w:rPr>
                <w:noProof/>
                <w:webHidden/>
              </w:rPr>
              <w:fldChar w:fldCharType="separate"/>
            </w:r>
            <w:r w:rsidR="00703929">
              <w:rPr>
                <w:noProof/>
                <w:webHidden/>
              </w:rPr>
              <w:t>9</w:t>
            </w:r>
            <w:r w:rsidR="00703929">
              <w:rPr>
                <w:noProof/>
                <w:webHidden/>
              </w:rPr>
              <w:fldChar w:fldCharType="end"/>
            </w:r>
          </w:hyperlink>
        </w:p>
        <w:p w14:paraId="028D4139" w14:textId="6839121F" w:rsidR="00703929" w:rsidRDefault="00AD1693">
          <w:pPr>
            <w:pStyle w:val="TOC2"/>
            <w:rPr>
              <w:rFonts w:eastAsiaTheme="minorEastAsia" w:cstheme="minorBidi"/>
              <w:i w:val="0"/>
              <w:iCs w:val="0"/>
              <w:noProof/>
              <w:kern w:val="2"/>
              <w:sz w:val="22"/>
              <w:szCs w:val="22"/>
              <w14:ligatures w14:val="standardContextual"/>
            </w:rPr>
          </w:pPr>
          <w:hyperlink w:anchor="_Toc141699972" w:history="1">
            <w:r w:rsidR="00703929" w:rsidRPr="00882E71">
              <w:rPr>
                <w:rStyle w:val="Hyperlink"/>
                <w:noProof/>
              </w:rPr>
              <w:t>6.2</w:t>
            </w:r>
            <w:r w:rsidR="00703929">
              <w:rPr>
                <w:rFonts w:eastAsiaTheme="minorEastAsia" w:cstheme="minorBidi"/>
                <w:i w:val="0"/>
                <w:iCs w:val="0"/>
                <w:noProof/>
                <w:kern w:val="2"/>
                <w:sz w:val="22"/>
                <w:szCs w:val="22"/>
                <w14:ligatures w14:val="standardContextual"/>
              </w:rPr>
              <w:tab/>
            </w:r>
            <w:r w:rsidR="00703929" w:rsidRPr="00882E71">
              <w:rPr>
                <w:rStyle w:val="Hyperlink"/>
                <w:rFonts w:ascii="Avenir Next" w:hAnsi="Avenir Next"/>
                <w:noProof/>
                <w:lang w:bidi="hi-IN"/>
              </w:rPr>
              <w:t>Integration of Language Model with the Application</w:t>
            </w:r>
            <w:r w:rsidR="00703929">
              <w:rPr>
                <w:noProof/>
                <w:webHidden/>
              </w:rPr>
              <w:tab/>
            </w:r>
            <w:r w:rsidR="00703929">
              <w:rPr>
                <w:noProof/>
                <w:webHidden/>
              </w:rPr>
              <w:fldChar w:fldCharType="begin"/>
            </w:r>
            <w:r w:rsidR="00703929">
              <w:rPr>
                <w:noProof/>
                <w:webHidden/>
              </w:rPr>
              <w:instrText xml:space="preserve"> PAGEREF _Toc141699972 \h </w:instrText>
            </w:r>
            <w:r w:rsidR="00703929">
              <w:rPr>
                <w:noProof/>
                <w:webHidden/>
              </w:rPr>
            </w:r>
            <w:r w:rsidR="00703929">
              <w:rPr>
                <w:noProof/>
                <w:webHidden/>
              </w:rPr>
              <w:fldChar w:fldCharType="separate"/>
            </w:r>
            <w:r w:rsidR="00703929">
              <w:rPr>
                <w:noProof/>
                <w:webHidden/>
              </w:rPr>
              <w:t>9</w:t>
            </w:r>
            <w:r w:rsidR="00703929">
              <w:rPr>
                <w:noProof/>
                <w:webHidden/>
              </w:rPr>
              <w:fldChar w:fldCharType="end"/>
            </w:r>
          </w:hyperlink>
        </w:p>
        <w:p w14:paraId="000BD5B8" w14:textId="36D7F484" w:rsidR="00703929" w:rsidRDefault="00AD1693">
          <w:pPr>
            <w:pStyle w:val="TOC1"/>
            <w:rPr>
              <w:rFonts w:eastAsiaTheme="minorEastAsia" w:cstheme="minorBidi"/>
              <w:b w:val="0"/>
              <w:bCs w:val="0"/>
              <w:noProof/>
              <w:kern w:val="2"/>
              <w:sz w:val="22"/>
              <w:szCs w:val="22"/>
              <w14:ligatures w14:val="standardContextual"/>
            </w:rPr>
          </w:pPr>
          <w:hyperlink w:anchor="_Toc141699973" w:history="1">
            <w:r w:rsidR="00703929" w:rsidRPr="00882E71">
              <w:rPr>
                <w:rStyle w:val="Hyperlink"/>
                <w:rFonts w:ascii="Avenir Next" w:hAnsi="Avenir Next" w:cstheme="majorHAnsi"/>
                <w:noProof/>
                <w:spacing w:val="-3"/>
              </w:rPr>
              <w:t>7.</w:t>
            </w:r>
            <w:r w:rsidR="00703929">
              <w:rPr>
                <w:rFonts w:eastAsiaTheme="minorEastAsia" w:cstheme="minorBidi"/>
                <w:b w:val="0"/>
                <w:bCs w:val="0"/>
                <w:noProof/>
                <w:kern w:val="2"/>
                <w:sz w:val="22"/>
                <w:szCs w:val="22"/>
                <w14:ligatures w14:val="standardContextual"/>
              </w:rPr>
              <w:tab/>
            </w:r>
            <w:r w:rsidR="00703929" w:rsidRPr="00882E71">
              <w:rPr>
                <w:rStyle w:val="Hyperlink"/>
                <w:rFonts w:ascii="Avenir Next" w:hAnsi="Avenir Next" w:cstheme="majorHAnsi"/>
                <w:noProof/>
                <w:spacing w:val="-3"/>
              </w:rPr>
              <w:t>Results and Evaluation</w:t>
            </w:r>
            <w:r w:rsidR="00703929">
              <w:rPr>
                <w:noProof/>
                <w:webHidden/>
              </w:rPr>
              <w:tab/>
            </w:r>
            <w:r w:rsidR="00703929">
              <w:rPr>
                <w:noProof/>
                <w:webHidden/>
              </w:rPr>
              <w:fldChar w:fldCharType="begin"/>
            </w:r>
            <w:r w:rsidR="00703929">
              <w:rPr>
                <w:noProof/>
                <w:webHidden/>
              </w:rPr>
              <w:instrText xml:space="preserve"> PAGEREF _Toc141699973 \h </w:instrText>
            </w:r>
            <w:r w:rsidR="00703929">
              <w:rPr>
                <w:noProof/>
                <w:webHidden/>
              </w:rPr>
            </w:r>
            <w:r w:rsidR="00703929">
              <w:rPr>
                <w:noProof/>
                <w:webHidden/>
              </w:rPr>
              <w:fldChar w:fldCharType="separate"/>
            </w:r>
            <w:r w:rsidR="00703929">
              <w:rPr>
                <w:noProof/>
                <w:webHidden/>
              </w:rPr>
              <w:t>10</w:t>
            </w:r>
            <w:r w:rsidR="00703929">
              <w:rPr>
                <w:noProof/>
                <w:webHidden/>
              </w:rPr>
              <w:fldChar w:fldCharType="end"/>
            </w:r>
          </w:hyperlink>
        </w:p>
        <w:p w14:paraId="61129530" w14:textId="6D814633" w:rsidR="00703929" w:rsidRDefault="00AD1693">
          <w:pPr>
            <w:pStyle w:val="TOC2"/>
            <w:rPr>
              <w:rFonts w:eastAsiaTheme="minorEastAsia" w:cstheme="minorBidi"/>
              <w:i w:val="0"/>
              <w:iCs w:val="0"/>
              <w:noProof/>
              <w:kern w:val="2"/>
              <w:sz w:val="22"/>
              <w:szCs w:val="22"/>
              <w14:ligatures w14:val="standardContextual"/>
            </w:rPr>
          </w:pPr>
          <w:hyperlink w:anchor="_Toc141699974" w:history="1">
            <w:r w:rsidR="00703929" w:rsidRPr="00882E71">
              <w:rPr>
                <w:rStyle w:val="Hyperlink"/>
                <w:rFonts w:ascii="Avenir Next" w:hAnsi="Avenir Next"/>
                <w:noProof/>
                <w:lang w:bidi="hi-IN"/>
              </w:rPr>
              <w:t>7.1</w:t>
            </w:r>
            <w:r w:rsidR="00703929">
              <w:rPr>
                <w:rFonts w:eastAsiaTheme="minorEastAsia" w:cstheme="minorBidi"/>
                <w:i w:val="0"/>
                <w:iCs w:val="0"/>
                <w:noProof/>
                <w:kern w:val="2"/>
                <w:sz w:val="22"/>
                <w:szCs w:val="22"/>
                <w14:ligatures w14:val="standardContextual"/>
              </w:rPr>
              <w:tab/>
            </w:r>
            <w:r w:rsidR="00703929" w:rsidRPr="00882E71">
              <w:rPr>
                <w:rStyle w:val="Hyperlink"/>
                <w:rFonts w:ascii="Avenir Next" w:hAnsi="Avenir Next"/>
                <w:noProof/>
                <w:lang w:bidi="hi-IN"/>
              </w:rPr>
              <w:t>Presentation of Application Results</w:t>
            </w:r>
            <w:r w:rsidR="00703929">
              <w:rPr>
                <w:noProof/>
                <w:webHidden/>
              </w:rPr>
              <w:tab/>
            </w:r>
            <w:r w:rsidR="00703929">
              <w:rPr>
                <w:noProof/>
                <w:webHidden/>
              </w:rPr>
              <w:fldChar w:fldCharType="begin"/>
            </w:r>
            <w:r w:rsidR="00703929">
              <w:rPr>
                <w:noProof/>
                <w:webHidden/>
              </w:rPr>
              <w:instrText xml:space="preserve"> PAGEREF _Toc141699974 \h </w:instrText>
            </w:r>
            <w:r w:rsidR="00703929">
              <w:rPr>
                <w:noProof/>
                <w:webHidden/>
              </w:rPr>
            </w:r>
            <w:r w:rsidR="00703929">
              <w:rPr>
                <w:noProof/>
                <w:webHidden/>
              </w:rPr>
              <w:fldChar w:fldCharType="separate"/>
            </w:r>
            <w:r w:rsidR="00703929">
              <w:rPr>
                <w:noProof/>
                <w:webHidden/>
              </w:rPr>
              <w:t>10</w:t>
            </w:r>
            <w:r w:rsidR="00703929">
              <w:rPr>
                <w:noProof/>
                <w:webHidden/>
              </w:rPr>
              <w:fldChar w:fldCharType="end"/>
            </w:r>
          </w:hyperlink>
        </w:p>
        <w:p w14:paraId="20F23CC2" w14:textId="0E73B156" w:rsidR="00703929" w:rsidRDefault="00AD1693">
          <w:pPr>
            <w:pStyle w:val="TOC2"/>
            <w:rPr>
              <w:rFonts w:eastAsiaTheme="minorEastAsia" w:cstheme="minorBidi"/>
              <w:i w:val="0"/>
              <w:iCs w:val="0"/>
              <w:noProof/>
              <w:kern w:val="2"/>
              <w:sz w:val="22"/>
              <w:szCs w:val="22"/>
              <w14:ligatures w14:val="standardContextual"/>
            </w:rPr>
          </w:pPr>
          <w:hyperlink w:anchor="_Toc141699975" w:history="1">
            <w:r w:rsidR="00703929" w:rsidRPr="00882E71">
              <w:rPr>
                <w:rStyle w:val="Hyperlink"/>
                <w:rFonts w:ascii="Avenir Next" w:hAnsi="Avenir Next"/>
                <w:noProof/>
                <w:lang w:bidi="hi-IN"/>
              </w:rPr>
              <w:t>7.2</w:t>
            </w:r>
            <w:r w:rsidR="00703929">
              <w:rPr>
                <w:rFonts w:eastAsiaTheme="minorEastAsia" w:cstheme="minorBidi"/>
                <w:i w:val="0"/>
                <w:iCs w:val="0"/>
                <w:noProof/>
                <w:kern w:val="2"/>
                <w:sz w:val="22"/>
                <w:szCs w:val="22"/>
                <w14:ligatures w14:val="standardContextual"/>
              </w:rPr>
              <w:tab/>
            </w:r>
            <w:r w:rsidR="00703929" w:rsidRPr="00882E71">
              <w:rPr>
                <w:rStyle w:val="Hyperlink"/>
                <w:rFonts w:ascii="Avenir Next" w:hAnsi="Avenir Next"/>
                <w:noProof/>
                <w:lang w:bidi="hi-IN"/>
              </w:rPr>
              <w:t>Evaluation of Application Performance and User Feedback</w:t>
            </w:r>
            <w:r w:rsidR="00703929">
              <w:rPr>
                <w:noProof/>
                <w:webHidden/>
              </w:rPr>
              <w:tab/>
            </w:r>
            <w:r w:rsidR="00703929">
              <w:rPr>
                <w:noProof/>
                <w:webHidden/>
              </w:rPr>
              <w:fldChar w:fldCharType="begin"/>
            </w:r>
            <w:r w:rsidR="00703929">
              <w:rPr>
                <w:noProof/>
                <w:webHidden/>
              </w:rPr>
              <w:instrText xml:space="preserve"> PAGEREF _Toc141699975 \h </w:instrText>
            </w:r>
            <w:r w:rsidR="00703929">
              <w:rPr>
                <w:noProof/>
                <w:webHidden/>
              </w:rPr>
            </w:r>
            <w:r w:rsidR="00703929">
              <w:rPr>
                <w:noProof/>
                <w:webHidden/>
              </w:rPr>
              <w:fldChar w:fldCharType="separate"/>
            </w:r>
            <w:r w:rsidR="00703929">
              <w:rPr>
                <w:noProof/>
                <w:webHidden/>
              </w:rPr>
              <w:t>10</w:t>
            </w:r>
            <w:r w:rsidR="00703929">
              <w:rPr>
                <w:noProof/>
                <w:webHidden/>
              </w:rPr>
              <w:fldChar w:fldCharType="end"/>
            </w:r>
          </w:hyperlink>
        </w:p>
        <w:p w14:paraId="08119DB8" w14:textId="185B867F" w:rsidR="00703929" w:rsidRDefault="00AD1693">
          <w:pPr>
            <w:pStyle w:val="TOC1"/>
            <w:rPr>
              <w:rFonts w:eastAsiaTheme="minorEastAsia" w:cstheme="minorBidi"/>
              <w:b w:val="0"/>
              <w:bCs w:val="0"/>
              <w:noProof/>
              <w:kern w:val="2"/>
              <w:sz w:val="22"/>
              <w:szCs w:val="22"/>
              <w14:ligatures w14:val="standardContextual"/>
            </w:rPr>
          </w:pPr>
          <w:hyperlink w:anchor="_Toc141699976" w:history="1">
            <w:r w:rsidR="00703929" w:rsidRPr="00882E71">
              <w:rPr>
                <w:rStyle w:val="Hyperlink"/>
                <w:rFonts w:ascii="Avenir Next" w:hAnsi="Avenir Next" w:cstheme="majorHAnsi"/>
                <w:noProof/>
                <w:spacing w:val="-3"/>
              </w:rPr>
              <w:t>8.</w:t>
            </w:r>
            <w:r w:rsidR="00703929">
              <w:rPr>
                <w:rFonts w:eastAsiaTheme="minorEastAsia" w:cstheme="minorBidi"/>
                <w:b w:val="0"/>
                <w:bCs w:val="0"/>
                <w:noProof/>
                <w:kern w:val="2"/>
                <w:sz w:val="22"/>
                <w:szCs w:val="22"/>
                <w14:ligatures w14:val="standardContextual"/>
              </w:rPr>
              <w:tab/>
            </w:r>
            <w:r w:rsidR="00703929" w:rsidRPr="00882E71">
              <w:rPr>
                <w:rStyle w:val="Hyperlink"/>
                <w:rFonts w:ascii="Avenir Next" w:hAnsi="Avenir Next" w:cstheme="majorHAnsi"/>
                <w:noProof/>
                <w:spacing w:val="-3"/>
              </w:rPr>
              <w:t>Discussion and Conclusion</w:t>
            </w:r>
            <w:r w:rsidR="00703929">
              <w:rPr>
                <w:noProof/>
                <w:webHidden/>
              </w:rPr>
              <w:tab/>
            </w:r>
            <w:r w:rsidR="00703929">
              <w:rPr>
                <w:noProof/>
                <w:webHidden/>
              </w:rPr>
              <w:fldChar w:fldCharType="begin"/>
            </w:r>
            <w:r w:rsidR="00703929">
              <w:rPr>
                <w:noProof/>
                <w:webHidden/>
              </w:rPr>
              <w:instrText xml:space="preserve"> PAGEREF _Toc141699976 \h </w:instrText>
            </w:r>
            <w:r w:rsidR="00703929">
              <w:rPr>
                <w:noProof/>
                <w:webHidden/>
              </w:rPr>
            </w:r>
            <w:r w:rsidR="00703929">
              <w:rPr>
                <w:noProof/>
                <w:webHidden/>
              </w:rPr>
              <w:fldChar w:fldCharType="separate"/>
            </w:r>
            <w:r w:rsidR="00703929">
              <w:rPr>
                <w:noProof/>
                <w:webHidden/>
              </w:rPr>
              <w:t>11</w:t>
            </w:r>
            <w:r w:rsidR="00703929">
              <w:rPr>
                <w:noProof/>
                <w:webHidden/>
              </w:rPr>
              <w:fldChar w:fldCharType="end"/>
            </w:r>
          </w:hyperlink>
        </w:p>
        <w:p w14:paraId="26DC5B03" w14:textId="539883E1" w:rsidR="00703929" w:rsidRDefault="00AD1693">
          <w:pPr>
            <w:pStyle w:val="TOC2"/>
            <w:rPr>
              <w:rFonts w:eastAsiaTheme="minorEastAsia" w:cstheme="minorBidi"/>
              <w:i w:val="0"/>
              <w:iCs w:val="0"/>
              <w:noProof/>
              <w:kern w:val="2"/>
              <w:sz w:val="22"/>
              <w:szCs w:val="22"/>
              <w14:ligatures w14:val="standardContextual"/>
            </w:rPr>
          </w:pPr>
          <w:hyperlink w:anchor="_Toc141699977" w:history="1">
            <w:r w:rsidR="00703929" w:rsidRPr="00882E71">
              <w:rPr>
                <w:rStyle w:val="Hyperlink"/>
                <w:rFonts w:ascii="Avenir Next" w:hAnsi="Avenir Next"/>
                <w:noProof/>
                <w:lang w:bidi="hi-IN"/>
              </w:rPr>
              <w:t>8.1</w:t>
            </w:r>
            <w:r w:rsidR="00703929">
              <w:rPr>
                <w:rFonts w:eastAsiaTheme="minorEastAsia" w:cstheme="minorBidi"/>
                <w:i w:val="0"/>
                <w:iCs w:val="0"/>
                <w:noProof/>
                <w:kern w:val="2"/>
                <w:sz w:val="22"/>
                <w:szCs w:val="22"/>
                <w14:ligatures w14:val="standardContextual"/>
              </w:rPr>
              <w:tab/>
            </w:r>
            <w:r w:rsidR="00703929" w:rsidRPr="00882E71">
              <w:rPr>
                <w:rStyle w:val="Hyperlink"/>
                <w:rFonts w:ascii="Avenir Next" w:hAnsi="Avenir Next"/>
                <w:noProof/>
                <w:lang w:bidi="hi-IN"/>
              </w:rPr>
              <w:t>Key Findings and Insights</w:t>
            </w:r>
            <w:r w:rsidR="00703929">
              <w:rPr>
                <w:noProof/>
                <w:webHidden/>
              </w:rPr>
              <w:tab/>
            </w:r>
            <w:r w:rsidR="00703929">
              <w:rPr>
                <w:noProof/>
                <w:webHidden/>
              </w:rPr>
              <w:fldChar w:fldCharType="begin"/>
            </w:r>
            <w:r w:rsidR="00703929">
              <w:rPr>
                <w:noProof/>
                <w:webHidden/>
              </w:rPr>
              <w:instrText xml:space="preserve"> PAGEREF _Toc141699977 \h </w:instrText>
            </w:r>
            <w:r w:rsidR="00703929">
              <w:rPr>
                <w:noProof/>
                <w:webHidden/>
              </w:rPr>
            </w:r>
            <w:r w:rsidR="00703929">
              <w:rPr>
                <w:noProof/>
                <w:webHidden/>
              </w:rPr>
              <w:fldChar w:fldCharType="separate"/>
            </w:r>
            <w:r w:rsidR="00703929">
              <w:rPr>
                <w:noProof/>
                <w:webHidden/>
              </w:rPr>
              <w:t>11</w:t>
            </w:r>
            <w:r w:rsidR="00703929">
              <w:rPr>
                <w:noProof/>
                <w:webHidden/>
              </w:rPr>
              <w:fldChar w:fldCharType="end"/>
            </w:r>
          </w:hyperlink>
        </w:p>
        <w:p w14:paraId="6E9C3A49" w14:textId="0C9E38B5" w:rsidR="00703929" w:rsidRDefault="00AD1693">
          <w:pPr>
            <w:pStyle w:val="TOC2"/>
            <w:rPr>
              <w:rFonts w:eastAsiaTheme="minorEastAsia" w:cstheme="minorBidi"/>
              <w:i w:val="0"/>
              <w:iCs w:val="0"/>
              <w:noProof/>
              <w:kern w:val="2"/>
              <w:sz w:val="22"/>
              <w:szCs w:val="22"/>
              <w14:ligatures w14:val="standardContextual"/>
            </w:rPr>
          </w:pPr>
          <w:hyperlink w:anchor="_Toc141699978" w:history="1">
            <w:r w:rsidR="00703929" w:rsidRPr="00882E71">
              <w:rPr>
                <w:rStyle w:val="Hyperlink"/>
                <w:rFonts w:ascii="Avenir Next" w:hAnsi="Avenir Next"/>
                <w:noProof/>
                <w:lang w:bidi="hi-IN"/>
              </w:rPr>
              <w:t>8.2</w:t>
            </w:r>
            <w:r w:rsidR="00703929">
              <w:rPr>
                <w:rFonts w:eastAsiaTheme="minorEastAsia" w:cstheme="minorBidi"/>
                <w:i w:val="0"/>
                <w:iCs w:val="0"/>
                <w:noProof/>
                <w:kern w:val="2"/>
                <w:sz w:val="22"/>
                <w:szCs w:val="22"/>
                <w14:ligatures w14:val="standardContextual"/>
              </w:rPr>
              <w:tab/>
            </w:r>
            <w:r w:rsidR="00703929" w:rsidRPr="00882E71">
              <w:rPr>
                <w:rStyle w:val="Hyperlink"/>
                <w:rFonts w:ascii="Avenir Next" w:hAnsi="Avenir Next"/>
                <w:noProof/>
                <w:lang w:bidi="hi-IN"/>
              </w:rPr>
              <w:t>Limitations and Challenges Faced</w:t>
            </w:r>
            <w:r w:rsidR="00703929">
              <w:rPr>
                <w:noProof/>
                <w:webHidden/>
              </w:rPr>
              <w:tab/>
            </w:r>
            <w:r w:rsidR="00703929">
              <w:rPr>
                <w:noProof/>
                <w:webHidden/>
              </w:rPr>
              <w:fldChar w:fldCharType="begin"/>
            </w:r>
            <w:r w:rsidR="00703929">
              <w:rPr>
                <w:noProof/>
                <w:webHidden/>
              </w:rPr>
              <w:instrText xml:space="preserve"> PAGEREF _Toc141699978 \h </w:instrText>
            </w:r>
            <w:r w:rsidR="00703929">
              <w:rPr>
                <w:noProof/>
                <w:webHidden/>
              </w:rPr>
            </w:r>
            <w:r w:rsidR="00703929">
              <w:rPr>
                <w:noProof/>
                <w:webHidden/>
              </w:rPr>
              <w:fldChar w:fldCharType="separate"/>
            </w:r>
            <w:r w:rsidR="00703929">
              <w:rPr>
                <w:noProof/>
                <w:webHidden/>
              </w:rPr>
              <w:t>11</w:t>
            </w:r>
            <w:r w:rsidR="00703929">
              <w:rPr>
                <w:noProof/>
                <w:webHidden/>
              </w:rPr>
              <w:fldChar w:fldCharType="end"/>
            </w:r>
          </w:hyperlink>
        </w:p>
        <w:p w14:paraId="7A74E532" w14:textId="3448AA47" w:rsidR="00703929" w:rsidRDefault="00AD1693">
          <w:pPr>
            <w:pStyle w:val="TOC2"/>
            <w:rPr>
              <w:rFonts w:eastAsiaTheme="minorEastAsia" w:cstheme="minorBidi"/>
              <w:i w:val="0"/>
              <w:iCs w:val="0"/>
              <w:noProof/>
              <w:kern w:val="2"/>
              <w:sz w:val="22"/>
              <w:szCs w:val="22"/>
              <w14:ligatures w14:val="standardContextual"/>
            </w:rPr>
          </w:pPr>
          <w:hyperlink w:anchor="_Toc141699979" w:history="1">
            <w:r w:rsidR="00703929" w:rsidRPr="00882E71">
              <w:rPr>
                <w:rStyle w:val="Hyperlink"/>
                <w:noProof/>
              </w:rPr>
              <w:t>8.3</w:t>
            </w:r>
            <w:r w:rsidR="00703929">
              <w:rPr>
                <w:rFonts w:eastAsiaTheme="minorEastAsia" w:cstheme="minorBidi"/>
                <w:i w:val="0"/>
                <w:iCs w:val="0"/>
                <w:noProof/>
                <w:kern w:val="2"/>
                <w:sz w:val="22"/>
                <w:szCs w:val="22"/>
                <w14:ligatures w14:val="standardContextual"/>
              </w:rPr>
              <w:tab/>
            </w:r>
            <w:r w:rsidR="00703929" w:rsidRPr="00882E71">
              <w:rPr>
                <w:rStyle w:val="Hyperlink"/>
                <w:rFonts w:ascii="Avenir Next" w:hAnsi="Avenir Next"/>
                <w:noProof/>
                <w:lang w:bidi="hi-IN"/>
              </w:rPr>
              <w:t>Conclusion and Future Directions</w:t>
            </w:r>
            <w:r w:rsidR="00703929">
              <w:rPr>
                <w:noProof/>
                <w:webHidden/>
              </w:rPr>
              <w:tab/>
            </w:r>
            <w:r w:rsidR="00703929">
              <w:rPr>
                <w:noProof/>
                <w:webHidden/>
              </w:rPr>
              <w:fldChar w:fldCharType="begin"/>
            </w:r>
            <w:r w:rsidR="00703929">
              <w:rPr>
                <w:noProof/>
                <w:webHidden/>
              </w:rPr>
              <w:instrText xml:space="preserve"> PAGEREF _Toc141699979 \h </w:instrText>
            </w:r>
            <w:r w:rsidR="00703929">
              <w:rPr>
                <w:noProof/>
                <w:webHidden/>
              </w:rPr>
            </w:r>
            <w:r w:rsidR="00703929">
              <w:rPr>
                <w:noProof/>
                <w:webHidden/>
              </w:rPr>
              <w:fldChar w:fldCharType="separate"/>
            </w:r>
            <w:r w:rsidR="00703929">
              <w:rPr>
                <w:noProof/>
                <w:webHidden/>
              </w:rPr>
              <w:t>11</w:t>
            </w:r>
            <w:r w:rsidR="00703929">
              <w:rPr>
                <w:noProof/>
                <w:webHidden/>
              </w:rPr>
              <w:fldChar w:fldCharType="end"/>
            </w:r>
          </w:hyperlink>
        </w:p>
        <w:p w14:paraId="7189B7E8" w14:textId="0F02C15A" w:rsidR="00703929" w:rsidRDefault="00AD1693">
          <w:pPr>
            <w:pStyle w:val="TOC1"/>
            <w:rPr>
              <w:rFonts w:eastAsiaTheme="minorEastAsia" w:cstheme="minorBidi"/>
              <w:b w:val="0"/>
              <w:bCs w:val="0"/>
              <w:noProof/>
              <w:kern w:val="2"/>
              <w:sz w:val="22"/>
              <w:szCs w:val="22"/>
              <w14:ligatures w14:val="standardContextual"/>
            </w:rPr>
          </w:pPr>
          <w:hyperlink w:anchor="_Toc141699980" w:history="1">
            <w:r w:rsidR="00703929" w:rsidRPr="00882E71">
              <w:rPr>
                <w:rStyle w:val="Hyperlink"/>
                <w:rFonts w:ascii="Avenir Next" w:hAnsi="Avenir Next" w:cstheme="majorHAnsi"/>
                <w:noProof/>
                <w:spacing w:val="-3"/>
              </w:rPr>
              <w:t>9.</w:t>
            </w:r>
            <w:r w:rsidR="00703929">
              <w:rPr>
                <w:rFonts w:eastAsiaTheme="minorEastAsia" w:cstheme="minorBidi"/>
                <w:b w:val="0"/>
                <w:bCs w:val="0"/>
                <w:noProof/>
                <w:kern w:val="2"/>
                <w:sz w:val="22"/>
                <w:szCs w:val="22"/>
                <w14:ligatures w14:val="standardContextual"/>
              </w:rPr>
              <w:tab/>
            </w:r>
            <w:r w:rsidR="00703929" w:rsidRPr="00882E71">
              <w:rPr>
                <w:rStyle w:val="Hyperlink"/>
                <w:rFonts w:ascii="Avenir Next" w:hAnsi="Avenir Next" w:cstheme="majorHAnsi"/>
                <w:noProof/>
                <w:spacing w:val="-3"/>
              </w:rPr>
              <w:t>References</w:t>
            </w:r>
            <w:r w:rsidR="00B82E62">
              <w:rPr>
                <w:rStyle w:val="Hyperlink"/>
                <w:rFonts w:ascii="Avenir Next" w:hAnsi="Avenir Next" w:cstheme="majorHAnsi"/>
                <w:noProof/>
                <w:spacing w:val="-3"/>
              </w:rPr>
              <w:tab/>
            </w:r>
            <w:r w:rsidR="00703929">
              <w:rPr>
                <w:noProof/>
                <w:webHidden/>
              </w:rPr>
              <w:tab/>
            </w:r>
            <w:r w:rsidR="00703929">
              <w:rPr>
                <w:noProof/>
                <w:webHidden/>
              </w:rPr>
              <w:fldChar w:fldCharType="begin"/>
            </w:r>
            <w:r w:rsidR="00703929">
              <w:rPr>
                <w:noProof/>
                <w:webHidden/>
              </w:rPr>
              <w:instrText xml:space="preserve"> PAGEREF _Toc141699980 \h </w:instrText>
            </w:r>
            <w:r w:rsidR="00703929">
              <w:rPr>
                <w:noProof/>
                <w:webHidden/>
              </w:rPr>
            </w:r>
            <w:r w:rsidR="00703929">
              <w:rPr>
                <w:noProof/>
                <w:webHidden/>
              </w:rPr>
              <w:fldChar w:fldCharType="separate"/>
            </w:r>
            <w:r w:rsidR="00703929">
              <w:rPr>
                <w:noProof/>
                <w:webHidden/>
              </w:rPr>
              <w:t>12</w:t>
            </w:r>
            <w:r w:rsidR="00703929">
              <w:rPr>
                <w:noProof/>
                <w:webHidden/>
              </w:rPr>
              <w:fldChar w:fldCharType="end"/>
            </w:r>
          </w:hyperlink>
        </w:p>
        <w:p w14:paraId="446B5C6D" w14:textId="4B612C27" w:rsidR="002E70FA" w:rsidRDefault="002E70FA" w:rsidP="0015609D">
          <w:r w:rsidRPr="00305D8C">
            <w:rPr>
              <w:rFonts w:ascii="Avenir Next" w:hAnsi="Avenir Next"/>
              <w:b/>
              <w:bCs/>
              <w:noProof/>
              <w:sz w:val="22"/>
              <w:szCs w:val="22"/>
            </w:rPr>
            <w:fldChar w:fldCharType="end"/>
          </w:r>
        </w:p>
      </w:sdtContent>
    </w:sdt>
    <w:p w14:paraId="680B1933" w14:textId="01E95D23" w:rsidR="00806785" w:rsidRPr="000D5000" w:rsidRDefault="00806785" w:rsidP="0015609D">
      <w:pPr>
        <w:rPr>
          <w:rFonts w:ascii="Avenir Next" w:hAnsi="Avenir Next"/>
          <w:b/>
          <w:bCs/>
        </w:rPr>
      </w:pPr>
    </w:p>
    <w:p w14:paraId="20476AFF" w14:textId="4FAF3444" w:rsidR="00E90568" w:rsidRPr="005D30DF" w:rsidRDefault="00E90568" w:rsidP="00227A98">
      <w:pPr>
        <w:pStyle w:val="Heading1"/>
        <w:numPr>
          <w:ilvl w:val="0"/>
          <w:numId w:val="10"/>
        </w:numPr>
        <w:pBdr>
          <w:bottom w:val="single" w:sz="4" w:space="1" w:color="auto"/>
        </w:pBdr>
        <w:shd w:val="clear" w:color="auto" w:fill="auto"/>
        <w:autoSpaceDE/>
        <w:autoSpaceDN/>
        <w:spacing w:before="0" w:after="0" w:line="276" w:lineRule="auto"/>
        <w:jc w:val="left"/>
        <w:rPr>
          <w:rFonts w:ascii="Avenir Next" w:hAnsi="Avenir Next" w:cstheme="majorHAnsi"/>
          <w:color w:val="FF6800"/>
          <w:spacing w:val="-3"/>
          <w:kern w:val="0"/>
          <w:szCs w:val="24"/>
          <w:lang w:val="en-US" w:eastAsia="en-US" w:bidi="ar-SA"/>
        </w:rPr>
      </w:pPr>
      <w:bookmarkStart w:id="0" w:name="_Toc141699954"/>
      <w:r w:rsidRPr="005D30DF">
        <w:rPr>
          <w:rFonts w:ascii="Avenir Next" w:hAnsi="Avenir Next" w:cstheme="majorHAnsi"/>
          <w:color w:val="FF6800"/>
          <w:spacing w:val="-3"/>
          <w:kern w:val="0"/>
          <w:szCs w:val="24"/>
          <w:lang w:val="en-US" w:eastAsia="en-US" w:bidi="ar-SA"/>
        </w:rPr>
        <w:lastRenderedPageBreak/>
        <w:t>Introduction</w:t>
      </w:r>
      <w:bookmarkEnd w:id="0"/>
    </w:p>
    <w:p w14:paraId="6EE08EBA" w14:textId="4199B7A7" w:rsidR="00E90568" w:rsidRDefault="00680A95" w:rsidP="00227A98">
      <w:pPr>
        <w:pStyle w:val="Heading2"/>
        <w:numPr>
          <w:ilvl w:val="1"/>
          <w:numId w:val="10"/>
        </w:numPr>
        <w:jc w:val="left"/>
        <w:rPr>
          <w:rFonts w:ascii="Avenir Next" w:hAnsi="Avenir Next"/>
          <w:color w:val="FF6800"/>
          <w:lang w:bidi="hi-IN"/>
        </w:rPr>
      </w:pPr>
      <w:bookmarkStart w:id="1" w:name="_Toc141699955"/>
      <w:r>
        <w:rPr>
          <w:rFonts w:ascii="Avenir Next" w:hAnsi="Avenir Next"/>
          <w:color w:val="FF6800"/>
          <w:lang w:bidi="hi-IN"/>
        </w:rPr>
        <w:t>Problem statement</w:t>
      </w:r>
      <w:bookmarkEnd w:id="1"/>
    </w:p>
    <w:p w14:paraId="7A7D3697" w14:textId="26120163" w:rsidR="00680A95" w:rsidRPr="006B7B7D" w:rsidRDefault="00B668A0" w:rsidP="00680A95">
      <w:r w:rsidRPr="006B7B7D">
        <w:t xml:space="preserve">Develop an AI agent capable of learning and making decisions in a grid-based game environment. The </w:t>
      </w:r>
    </w:p>
    <w:p w14:paraId="1BCBF0A2" w14:textId="1777A0B5" w:rsidR="00B668A0" w:rsidRPr="006B7B7D" w:rsidRDefault="00B668A0" w:rsidP="00680A95">
      <w:pPr>
        <w:rPr>
          <w:lang w:bidi="hi-IN"/>
        </w:rPr>
      </w:pPr>
      <w:r w:rsidRPr="006B7B7D">
        <w:t xml:space="preserve">Challenge lies in training </w:t>
      </w:r>
      <w:r w:rsidR="00F15D9F" w:rsidRPr="006B7B7D">
        <w:t>the agent to choose the right actions through reinforcement learning, adapting its behavior based on human feedback, and successfully completing predefined correct action sequences for different states in the grid</w:t>
      </w:r>
      <w:r w:rsidR="00F15D9F" w:rsidRPr="006B7B7D">
        <w:rPr>
          <w:sz w:val="22"/>
          <w:szCs w:val="22"/>
        </w:rPr>
        <w:t xml:space="preserve">. </w:t>
      </w:r>
    </w:p>
    <w:p w14:paraId="37D06A76" w14:textId="635CF241" w:rsidR="00E90568" w:rsidRDefault="00E90568" w:rsidP="00227A98">
      <w:pPr>
        <w:pStyle w:val="Heading2"/>
        <w:numPr>
          <w:ilvl w:val="1"/>
          <w:numId w:val="10"/>
        </w:numPr>
        <w:jc w:val="left"/>
        <w:rPr>
          <w:rFonts w:ascii="Avenir Next" w:hAnsi="Avenir Next"/>
          <w:color w:val="FF6800"/>
          <w:lang w:bidi="hi-IN"/>
        </w:rPr>
      </w:pPr>
      <w:bookmarkStart w:id="2" w:name="_Toc141699956"/>
      <w:r w:rsidRPr="00A22D2B">
        <w:rPr>
          <w:rFonts w:ascii="Avenir Next" w:hAnsi="Avenir Next"/>
          <w:color w:val="FF6800"/>
          <w:lang w:bidi="hi-IN"/>
        </w:rPr>
        <w:t>Objectives and Scope</w:t>
      </w:r>
      <w:bookmarkEnd w:id="2"/>
    </w:p>
    <w:p w14:paraId="7FC691C8" w14:textId="4DC8485D" w:rsidR="00F15D9F" w:rsidRDefault="00F15D9F" w:rsidP="00F15D9F">
      <w:pPr>
        <w:rPr>
          <w:lang w:bidi="hi-IN"/>
        </w:rPr>
      </w:pPr>
      <w:r w:rsidRPr="008A44ED">
        <w:rPr>
          <w:b/>
          <w:bCs/>
          <w:lang w:bidi="hi-IN"/>
        </w:rPr>
        <w:t>Objective:</w:t>
      </w:r>
      <w:r>
        <w:rPr>
          <w:lang w:bidi="hi-IN"/>
        </w:rPr>
        <w:t xml:space="preserve"> The objective of the “ProjectMangerSimulation” project is to develop an AI agent capable of making informed decisions in a grid-based game environment representing project management scenarios. The AI agent learns to navigate the grid, perform actions, and completer predefined correct action sequences with the guidance of human feedback. Through, reinforcement learning, the agent aims to optimize its decision-making strategies and a</w:t>
      </w:r>
      <w:r w:rsidR="00B87B31">
        <w:rPr>
          <w:lang w:bidi="hi-IN"/>
        </w:rPr>
        <w:t>chieve successful project completion.</w:t>
      </w:r>
    </w:p>
    <w:p w14:paraId="178CEB2F" w14:textId="142723EC" w:rsidR="00B87B31" w:rsidRDefault="00B87B31" w:rsidP="00F15D9F">
      <w:pPr>
        <w:rPr>
          <w:lang w:bidi="hi-IN"/>
        </w:rPr>
      </w:pPr>
    </w:p>
    <w:p w14:paraId="3C99D0E7" w14:textId="604CC491" w:rsidR="00B87B31" w:rsidRPr="00F15D9F" w:rsidRDefault="00B87B31" w:rsidP="00F15D9F">
      <w:pPr>
        <w:rPr>
          <w:lang w:bidi="hi-IN"/>
        </w:rPr>
      </w:pPr>
      <w:r w:rsidRPr="008A44ED">
        <w:rPr>
          <w:b/>
          <w:bCs/>
          <w:lang w:bidi="hi-IN"/>
        </w:rPr>
        <w:t>Scope:</w:t>
      </w:r>
      <w:r>
        <w:rPr>
          <w:lang w:bidi="hi-IN"/>
        </w:rPr>
        <w:t xml:space="preserve"> The </w:t>
      </w:r>
      <w:r w:rsidR="00B962AA">
        <w:rPr>
          <w:lang w:bidi="hi-IN"/>
        </w:rPr>
        <w:t xml:space="preserve">scope of the project encompasses building an AI agent capable of learning project management strategies within a simulated grid environment. The agent’s ability to adapt based on human feedback, follow correct action sequences, and optimize its decision – making process forms the core of this scope. It provides the foundation for exploring the </w:t>
      </w:r>
      <w:r w:rsidR="00F7355B">
        <w:rPr>
          <w:lang w:bidi="hi-IN"/>
        </w:rPr>
        <w:t>synergy between human expertise and A</w:t>
      </w:r>
      <w:r w:rsidR="008941ED">
        <w:rPr>
          <w:lang w:bidi="hi-IN"/>
        </w:rPr>
        <w:t>I capabilities in decision support and learning scenarios.</w:t>
      </w:r>
    </w:p>
    <w:p w14:paraId="5190F221" w14:textId="58285719" w:rsidR="00E90568" w:rsidRDefault="00E90568" w:rsidP="00227A98">
      <w:pPr>
        <w:pStyle w:val="Heading2"/>
        <w:numPr>
          <w:ilvl w:val="1"/>
          <w:numId w:val="10"/>
        </w:numPr>
        <w:jc w:val="left"/>
        <w:rPr>
          <w:rFonts w:ascii="Avenir Next" w:hAnsi="Avenir Next"/>
          <w:color w:val="FF6800"/>
          <w:lang w:bidi="hi-IN"/>
        </w:rPr>
      </w:pPr>
      <w:bookmarkStart w:id="3" w:name="_Toc141699957"/>
      <w:r w:rsidRPr="00A22D2B">
        <w:rPr>
          <w:rFonts w:ascii="Avenir Next" w:hAnsi="Avenir Next"/>
          <w:color w:val="FF6800"/>
          <w:lang w:bidi="hi-IN"/>
        </w:rPr>
        <w:t>Background on Reinforcement Learning and Language Models*</w:t>
      </w:r>
      <w:bookmarkEnd w:id="3"/>
    </w:p>
    <w:p w14:paraId="1EA25006" w14:textId="724A70BF" w:rsidR="007B0F71" w:rsidRDefault="007B0F71" w:rsidP="007B0F71">
      <w:pPr>
        <w:rPr>
          <w:lang w:bidi="hi-IN"/>
        </w:rPr>
      </w:pPr>
      <w:r w:rsidRPr="008A44ED">
        <w:rPr>
          <w:b/>
          <w:bCs/>
          <w:lang w:bidi="hi-IN"/>
        </w:rPr>
        <w:t>Reinforcement Learning</w:t>
      </w:r>
      <w:r>
        <w:rPr>
          <w:lang w:bidi="hi-IN"/>
        </w:rPr>
        <w:t xml:space="preserve"> (RL) is a subfield of machine learning that focuses on developing agents capable of making sequential decisions in a n environment to maximize a cumulative reward. It draws inspiration from behavioral psychology, where agents learn to interact with an environment to achieve desired outcomes through trial and error.</w:t>
      </w:r>
    </w:p>
    <w:p w14:paraId="2CD437D7" w14:textId="646EEEAC" w:rsidR="008A44ED" w:rsidRDefault="008A44ED" w:rsidP="007B0F71">
      <w:pPr>
        <w:rPr>
          <w:lang w:bidi="hi-IN"/>
        </w:rPr>
      </w:pPr>
    </w:p>
    <w:p w14:paraId="0EC725D6" w14:textId="4E22241C" w:rsidR="008A44ED" w:rsidRPr="008A44ED" w:rsidRDefault="008A44ED" w:rsidP="007B0F71">
      <w:pPr>
        <w:rPr>
          <w:b/>
          <w:bCs/>
          <w:lang w:bidi="hi-IN"/>
        </w:rPr>
      </w:pPr>
      <w:r w:rsidRPr="008A44ED">
        <w:rPr>
          <w:b/>
          <w:bCs/>
          <w:lang w:bidi="hi-IN"/>
        </w:rPr>
        <w:t>Key Components in Reinforcement Learning:</w:t>
      </w:r>
    </w:p>
    <w:p w14:paraId="2214B68E" w14:textId="6E606121" w:rsidR="008A44ED" w:rsidRDefault="008A44ED" w:rsidP="008A44ED">
      <w:pPr>
        <w:rPr>
          <w:lang w:bidi="hi-IN"/>
        </w:rPr>
      </w:pPr>
    </w:p>
    <w:p w14:paraId="027B2887" w14:textId="35B01240" w:rsidR="008A44ED" w:rsidRDefault="008A44ED" w:rsidP="008A44ED">
      <w:pPr>
        <w:rPr>
          <w:lang w:bidi="hi-IN"/>
        </w:rPr>
      </w:pPr>
      <w:r w:rsidRPr="00D70837">
        <w:rPr>
          <w:b/>
          <w:bCs/>
          <w:lang w:bidi="hi-IN"/>
        </w:rPr>
        <w:t>1. Agent</w:t>
      </w:r>
      <w:r w:rsidRPr="008A44ED">
        <w:rPr>
          <w:b/>
          <w:bCs/>
          <w:lang w:bidi="hi-IN"/>
        </w:rPr>
        <w:t xml:space="preserve"> and Environment:</w:t>
      </w:r>
      <w:r>
        <w:rPr>
          <w:lang w:bidi="hi-IN"/>
        </w:rPr>
        <w:t xml:space="preserve"> In RL, there are two main components- the agent and the environment. The agent is the entity that learns and takes actions, while the </w:t>
      </w:r>
      <w:r w:rsidR="006B7B7D">
        <w:rPr>
          <w:lang w:bidi="hi-IN"/>
        </w:rPr>
        <w:t>environment</w:t>
      </w:r>
      <w:r>
        <w:rPr>
          <w:lang w:bidi="hi-IN"/>
        </w:rPr>
        <w:t xml:space="preserve"> is the simulated system with which the agent interacts.</w:t>
      </w:r>
    </w:p>
    <w:p w14:paraId="7E690F78" w14:textId="1F8362A9" w:rsidR="008A44ED" w:rsidRDefault="008A44ED" w:rsidP="008A44ED">
      <w:pPr>
        <w:rPr>
          <w:lang w:bidi="hi-IN"/>
        </w:rPr>
      </w:pPr>
    </w:p>
    <w:p w14:paraId="0E6CAECF" w14:textId="36195561" w:rsidR="008A44ED" w:rsidRDefault="008A44ED" w:rsidP="008A44ED">
      <w:pPr>
        <w:rPr>
          <w:lang w:bidi="hi-IN"/>
        </w:rPr>
      </w:pPr>
      <w:r w:rsidRPr="00D70837">
        <w:rPr>
          <w:b/>
          <w:bCs/>
          <w:lang w:bidi="hi-IN"/>
        </w:rPr>
        <w:t>2. State</w:t>
      </w:r>
      <w:r w:rsidRPr="008A44ED">
        <w:rPr>
          <w:b/>
          <w:bCs/>
          <w:lang w:bidi="hi-IN"/>
        </w:rPr>
        <w:t>:</w:t>
      </w:r>
      <w:r>
        <w:rPr>
          <w:lang w:bidi="hi-IN"/>
        </w:rPr>
        <w:t xml:space="preserve"> A state represents the current situation of the agent within the environment. The agent’s decisions are based on the state it is in.</w:t>
      </w:r>
    </w:p>
    <w:p w14:paraId="04ED316D" w14:textId="1A8DC524" w:rsidR="00BA40F2" w:rsidRDefault="00BA40F2" w:rsidP="008A44ED">
      <w:pPr>
        <w:rPr>
          <w:lang w:bidi="hi-IN"/>
        </w:rPr>
      </w:pPr>
    </w:p>
    <w:p w14:paraId="4BD0C5CD" w14:textId="2AC2AD09" w:rsidR="00BA40F2" w:rsidRDefault="00BA40F2" w:rsidP="00BA40F2">
      <w:pPr>
        <w:rPr>
          <w:lang w:bidi="hi-IN"/>
        </w:rPr>
      </w:pPr>
      <w:r w:rsidRPr="00D70837">
        <w:rPr>
          <w:b/>
          <w:bCs/>
          <w:lang w:bidi="hi-IN"/>
        </w:rPr>
        <w:t>3. Action</w:t>
      </w:r>
      <w:r w:rsidRPr="00BA40F2">
        <w:rPr>
          <w:b/>
          <w:bCs/>
          <w:lang w:bidi="hi-IN"/>
        </w:rPr>
        <w:t>:</w:t>
      </w:r>
      <w:r>
        <w:rPr>
          <w:lang w:bidi="hi-IN"/>
        </w:rPr>
        <w:t xml:space="preserve"> An action is a decision made by the agent in response to the current state of the environment. The agent’s goal is to select actions that lead to desirable outcomes.</w:t>
      </w:r>
    </w:p>
    <w:p w14:paraId="097504B2" w14:textId="6941CCA5" w:rsidR="00BA40F2" w:rsidRDefault="00BA40F2" w:rsidP="00BA40F2">
      <w:pPr>
        <w:rPr>
          <w:lang w:bidi="hi-IN"/>
        </w:rPr>
      </w:pPr>
    </w:p>
    <w:p w14:paraId="1C54C7AF" w14:textId="3EB8E4C3" w:rsidR="00BA40F2" w:rsidRDefault="00BA40F2" w:rsidP="00BA40F2">
      <w:pPr>
        <w:rPr>
          <w:lang w:bidi="hi-IN"/>
        </w:rPr>
      </w:pPr>
      <w:r w:rsidRPr="00D70837">
        <w:rPr>
          <w:b/>
          <w:bCs/>
          <w:lang w:bidi="hi-IN"/>
        </w:rPr>
        <w:t>4. Reward</w:t>
      </w:r>
      <w:r w:rsidRPr="006B7B7D">
        <w:rPr>
          <w:b/>
          <w:bCs/>
          <w:lang w:bidi="hi-IN"/>
        </w:rPr>
        <w:t>:</w:t>
      </w:r>
      <w:r>
        <w:rPr>
          <w:lang w:bidi="hi-IN"/>
        </w:rPr>
        <w:t xml:space="preserve"> The reward indicates the immediate benefit or cost associated with the action.</w:t>
      </w:r>
      <w:r w:rsidR="006B7B7D">
        <w:rPr>
          <w:lang w:bidi="hi-IN"/>
        </w:rPr>
        <w:t xml:space="preserve"> It serves as feedback to the agent, informing it about the quality of its chosen action in achieving its objectives.</w:t>
      </w:r>
    </w:p>
    <w:p w14:paraId="562CD991" w14:textId="11A36985" w:rsidR="006B7B7D" w:rsidRDefault="006B7B7D" w:rsidP="00BA40F2">
      <w:pPr>
        <w:rPr>
          <w:lang w:bidi="hi-IN"/>
        </w:rPr>
      </w:pPr>
    </w:p>
    <w:p w14:paraId="4513BEA0" w14:textId="2EF46C92" w:rsidR="006B7B7D" w:rsidRDefault="006B7B7D" w:rsidP="00BA40F2">
      <w:pPr>
        <w:rPr>
          <w:lang w:bidi="hi-IN"/>
        </w:rPr>
      </w:pPr>
      <w:r w:rsidRPr="00D70837">
        <w:rPr>
          <w:b/>
          <w:bCs/>
          <w:lang w:bidi="hi-IN"/>
        </w:rPr>
        <w:t xml:space="preserve">5. </w:t>
      </w:r>
      <w:r w:rsidR="00DB0E6A" w:rsidRPr="00D70837">
        <w:rPr>
          <w:b/>
          <w:bCs/>
          <w:lang w:bidi="hi-IN"/>
        </w:rPr>
        <w:t>Policy</w:t>
      </w:r>
      <w:r w:rsidR="00DB0E6A" w:rsidRPr="00DB0E6A">
        <w:rPr>
          <w:b/>
          <w:bCs/>
          <w:lang w:bidi="hi-IN"/>
        </w:rPr>
        <w:t>:</w:t>
      </w:r>
      <w:r w:rsidR="00DB0E6A">
        <w:rPr>
          <w:lang w:bidi="hi-IN"/>
        </w:rPr>
        <w:t xml:space="preserve"> The policy is the strategy or set of rules that the agent uses to select actions based on the current state. The goal is to find the optimal policy that maximizes the cumulative reward.</w:t>
      </w:r>
    </w:p>
    <w:p w14:paraId="71F5F90D" w14:textId="04605AAB" w:rsidR="00BF0241" w:rsidRDefault="00BF0241" w:rsidP="00BA40F2">
      <w:pPr>
        <w:rPr>
          <w:lang w:bidi="hi-IN"/>
        </w:rPr>
      </w:pPr>
    </w:p>
    <w:p w14:paraId="7F82F7CE" w14:textId="0B5CF6DB" w:rsidR="00BF0241" w:rsidRPr="007B0F71" w:rsidRDefault="00BF0241" w:rsidP="00BA40F2">
      <w:pPr>
        <w:rPr>
          <w:lang w:bidi="hi-IN"/>
        </w:rPr>
      </w:pPr>
      <w:r w:rsidRPr="00D70837">
        <w:rPr>
          <w:b/>
          <w:bCs/>
          <w:lang w:bidi="hi-IN"/>
        </w:rPr>
        <w:t>6.Value</w:t>
      </w:r>
      <w:r w:rsidRPr="00BF0241">
        <w:rPr>
          <w:b/>
          <w:bCs/>
          <w:lang w:bidi="hi-IN"/>
        </w:rPr>
        <w:t xml:space="preserve"> function:</w:t>
      </w:r>
      <w:r>
        <w:rPr>
          <w:lang w:bidi="hi-IN"/>
        </w:rPr>
        <w:t xml:space="preserve"> The value function estimates the expected cumulative reward the agent can obtain from a given state while following a specific policy.</w:t>
      </w:r>
    </w:p>
    <w:p w14:paraId="20C9FD49" w14:textId="77777777" w:rsidR="008941ED" w:rsidRPr="008941ED" w:rsidRDefault="008941ED" w:rsidP="008941ED">
      <w:pPr>
        <w:rPr>
          <w:lang w:bidi="hi-IN"/>
        </w:rPr>
      </w:pPr>
    </w:p>
    <w:p w14:paraId="40A5BDD8" w14:textId="77777777" w:rsidR="00E90568" w:rsidRPr="00E90568" w:rsidRDefault="00E90568" w:rsidP="00227A98">
      <w:pPr>
        <w:pStyle w:val="Heading1"/>
        <w:numPr>
          <w:ilvl w:val="0"/>
          <w:numId w:val="10"/>
        </w:numPr>
        <w:pBdr>
          <w:bottom w:val="single" w:sz="4" w:space="1" w:color="auto"/>
        </w:pBdr>
        <w:shd w:val="clear" w:color="auto" w:fill="auto"/>
        <w:autoSpaceDE/>
        <w:autoSpaceDN/>
        <w:spacing w:before="0" w:after="0" w:line="276" w:lineRule="auto"/>
        <w:jc w:val="left"/>
        <w:rPr>
          <w:rFonts w:ascii="Avenir Next" w:hAnsi="Avenir Next" w:cstheme="majorHAnsi"/>
          <w:color w:val="FF6800"/>
          <w:spacing w:val="-3"/>
          <w:kern w:val="0"/>
          <w:szCs w:val="24"/>
          <w:lang w:val="en-US" w:eastAsia="en-US" w:bidi="ar-SA"/>
        </w:rPr>
      </w:pPr>
      <w:bookmarkStart w:id="4" w:name="_Toc141699958"/>
      <w:r w:rsidRPr="00E90568">
        <w:rPr>
          <w:rFonts w:ascii="Avenir Next" w:hAnsi="Avenir Next" w:cstheme="majorHAnsi"/>
          <w:color w:val="FF6800"/>
          <w:spacing w:val="-3"/>
          <w:kern w:val="0"/>
          <w:szCs w:val="24"/>
          <w:lang w:val="en-US" w:eastAsia="en-US" w:bidi="ar-SA"/>
        </w:rPr>
        <w:lastRenderedPageBreak/>
        <w:t>Literature Review</w:t>
      </w:r>
      <w:bookmarkEnd w:id="4"/>
    </w:p>
    <w:p w14:paraId="3170E9DA" w14:textId="5E78113D" w:rsidR="00E90568" w:rsidRDefault="00E90568" w:rsidP="00227A98">
      <w:pPr>
        <w:pStyle w:val="Heading2"/>
        <w:numPr>
          <w:ilvl w:val="1"/>
          <w:numId w:val="10"/>
        </w:numPr>
        <w:jc w:val="left"/>
        <w:rPr>
          <w:rFonts w:ascii="Avenir Next" w:hAnsi="Avenir Next"/>
          <w:color w:val="FF6800"/>
          <w:lang w:bidi="hi-IN"/>
        </w:rPr>
      </w:pPr>
      <w:bookmarkStart w:id="5" w:name="_Toc141699959"/>
      <w:r w:rsidRPr="009377E7">
        <w:rPr>
          <w:rFonts w:ascii="Avenir Next" w:hAnsi="Avenir Next"/>
          <w:color w:val="FF6800"/>
          <w:lang w:bidi="hi-IN"/>
        </w:rPr>
        <w:t>Key Concepts of Reinforcement Learning and Language Models*</w:t>
      </w:r>
      <w:bookmarkEnd w:id="5"/>
    </w:p>
    <w:p w14:paraId="3F3A3AA9" w14:textId="77777777" w:rsidR="00FB2020" w:rsidRPr="00FB2020" w:rsidRDefault="00FB2020" w:rsidP="00FB2020">
      <w:pPr>
        <w:rPr>
          <w:lang w:bidi="hi-IN"/>
        </w:rPr>
      </w:pPr>
    </w:p>
    <w:p w14:paraId="5723DD15" w14:textId="1EAECA27" w:rsidR="00BF0241" w:rsidRDefault="00BF0241" w:rsidP="00BF0241">
      <w:pPr>
        <w:rPr>
          <w:lang w:bidi="hi-IN"/>
        </w:rPr>
      </w:pPr>
      <w:r w:rsidRPr="00D70837">
        <w:rPr>
          <w:b/>
          <w:bCs/>
          <w:lang w:bidi="hi-IN"/>
        </w:rPr>
        <w:t>1. Exploration</w:t>
      </w:r>
      <w:r w:rsidRPr="00BF0241">
        <w:rPr>
          <w:b/>
          <w:bCs/>
          <w:lang w:bidi="hi-IN"/>
        </w:rPr>
        <w:t xml:space="preserve"> and Exploitation:</w:t>
      </w:r>
      <w:r>
        <w:rPr>
          <w:lang w:bidi="hi-IN"/>
        </w:rPr>
        <w:t xml:space="preserve"> Agents need to strike a balance between exploring new actions to discover their effects (exploration) and exploiting known actions to maximize the reward (exploitation).</w:t>
      </w:r>
      <w:r w:rsidR="008B3386">
        <w:rPr>
          <w:lang w:bidi="hi-IN"/>
        </w:rPr>
        <w:t xml:space="preserve"> Effective strategies for exploration enable the agent to discover optimal actions while gradually refining its policy to maximize cumulative rewards.</w:t>
      </w:r>
    </w:p>
    <w:p w14:paraId="328DF3A4" w14:textId="0AC89A45" w:rsidR="008B3386" w:rsidRDefault="008B3386" w:rsidP="00BF0241">
      <w:pPr>
        <w:rPr>
          <w:lang w:bidi="hi-IN"/>
        </w:rPr>
      </w:pPr>
    </w:p>
    <w:p w14:paraId="4CD30BAD" w14:textId="1ED4CF06" w:rsidR="008B3386" w:rsidRDefault="008B3386" w:rsidP="008B3386">
      <w:pPr>
        <w:rPr>
          <w:lang w:bidi="hi-IN"/>
        </w:rPr>
      </w:pPr>
      <w:r w:rsidRPr="00D70837">
        <w:rPr>
          <w:b/>
          <w:bCs/>
          <w:lang w:bidi="hi-IN"/>
        </w:rPr>
        <w:t>2. Reward</w:t>
      </w:r>
      <w:r w:rsidRPr="008B3386">
        <w:rPr>
          <w:b/>
          <w:bCs/>
          <w:lang w:bidi="hi-IN"/>
        </w:rPr>
        <w:t xml:space="preserve"> Function:</w:t>
      </w:r>
      <w:r>
        <w:rPr>
          <w:lang w:bidi="hi-IN"/>
        </w:rPr>
        <w:t xml:space="preserve"> Designing an appropriate reward function is crucial as it guides the agent towards the desired outcomes and helps shape its learning process.</w:t>
      </w:r>
    </w:p>
    <w:p w14:paraId="6516D0A0" w14:textId="374E73DA" w:rsidR="008B3386" w:rsidRDefault="008B3386" w:rsidP="008B3386">
      <w:pPr>
        <w:rPr>
          <w:lang w:bidi="hi-IN"/>
        </w:rPr>
      </w:pPr>
    </w:p>
    <w:p w14:paraId="57BF30FC" w14:textId="71A83E60" w:rsidR="008B3386" w:rsidRDefault="00FB2020" w:rsidP="00FB2020">
      <w:pPr>
        <w:rPr>
          <w:lang w:bidi="hi-IN"/>
        </w:rPr>
      </w:pPr>
      <w:r w:rsidRPr="00FB2020">
        <w:rPr>
          <w:b/>
          <w:bCs/>
          <w:lang w:bidi="hi-IN"/>
        </w:rPr>
        <w:t>3.</w:t>
      </w:r>
      <w:r>
        <w:rPr>
          <w:b/>
          <w:bCs/>
          <w:lang w:bidi="hi-IN"/>
        </w:rPr>
        <w:t xml:space="preserve"> </w:t>
      </w:r>
      <w:r w:rsidR="008B3386" w:rsidRPr="00FB2020">
        <w:rPr>
          <w:b/>
          <w:bCs/>
          <w:lang w:bidi="hi-IN"/>
        </w:rPr>
        <w:t xml:space="preserve">Q-Learning: </w:t>
      </w:r>
      <w:r w:rsidR="00994F3E">
        <w:rPr>
          <w:lang w:bidi="hi-IN"/>
        </w:rPr>
        <w:t>In RL, Q-Learning algorithm aims to learn the optimal action-value function, which estimates the expected cumulative reward of taking a particular action from a specific state.</w:t>
      </w:r>
      <w:r>
        <w:rPr>
          <w:lang w:bidi="hi-IN"/>
        </w:rPr>
        <w:t xml:space="preserve"> Q-Learning updates Q-Values iteratively based on the </w:t>
      </w:r>
      <w:r w:rsidRPr="00FB2020">
        <w:rPr>
          <w:b/>
          <w:bCs/>
          <w:lang w:bidi="hi-IN"/>
        </w:rPr>
        <w:t>Bellman equation</w:t>
      </w:r>
      <w:r>
        <w:rPr>
          <w:lang w:bidi="hi-IN"/>
        </w:rPr>
        <w:t>, which expresses the Q-Value of a state-action pair as the sum of the immediate reward and the maximum expected future reward achievable from the next state.</w:t>
      </w:r>
    </w:p>
    <w:p w14:paraId="5EDC4146" w14:textId="1CAA29CC" w:rsidR="00FB2020" w:rsidRDefault="00FB2020" w:rsidP="00FB2020">
      <w:pPr>
        <w:rPr>
          <w:lang w:bidi="hi-IN"/>
        </w:rPr>
      </w:pPr>
    </w:p>
    <w:p w14:paraId="47124A81" w14:textId="60A28A65" w:rsidR="00FB2020" w:rsidRDefault="00FB2020" w:rsidP="00FB2020">
      <w:pPr>
        <w:rPr>
          <w:lang w:bidi="hi-IN"/>
        </w:rPr>
      </w:pPr>
      <w:r>
        <w:rPr>
          <w:lang w:bidi="hi-IN"/>
        </w:rPr>
        <w:t xml:space="preserve">- The equation is: </w:t>
      </w:r>
    </w:p>
    <w:p w14:paraId="4BE5017E" w14:textId="04B62CBC" w:rsidR="00FB2020" w:rsidRPr="00FB2020" w:rsidRDefault="00FB2020" w:rsidP="00FB2020">
      <w:pPr>
        <w:rPr>
          <w:b/>
          <w:bCs/>
          <w:lang w:bidi="hi-IN"/>
        </w:rPr>
      </w:pPr>
      <w:r>
        <w:rPr>
          <w:lang w:bidi="hi-IN"/>
        </w:rPr>
        <w:tab/>
      </w:r>
      <w:r>
        <w:rPr>
          <w:lang w:bidi="hi-IN"/>
        </w:rPr>
        <w:tab/>
      </w:r>
      <w:r w:rsidR="00F33ECD" w:rsidRPr="00FB2020">
        <w:rPr>
          <w:b/>
          <w:bCs/>
          <w:lang w:bidi="hi-IN"/>
        </w:rPr>
        <w:t>Q (</w:t>
      </w:r>
      <w:r w:rsidRPr="00FB2020">
        <w:rPr>
          <w:b/>
          <w:bCs/>
          <w:lang w:bidi="hi-IN"/>
        </w:rPr>
        <w:t xml:space="preserve">s, a) = </w:t>
      </w:r>
      <w:r w:rsidR="00F33ECD" w:rsidRPr="00FB2020">
        <w:rPr>
          <w:b/>
          <w:bCs/>
          <w:lang w:bidi="hi-IN"/>
        </w:rPr>
        <w:t>Q (</w:t>
      </w:r>
      <w:r w:rsidRPr="00FB2020">
        <w:rPr>
          <w:b/>
          <w:bCs/>
          <w:lang w:bidi="hi-IN"/>
        </w:rPr>
        <w:t>s, a) + α * [</w:t>
      </w:r>
      <w:r w:rsidR="00F33ECD" w:rsidRPr="00FB2020">
        <w:rPr>
          <w:b/>
          <w:bCs/>
          <w:lang w:bidi="hi-IN"/>
        </w:rPr>
        <w:t>R (</w:t>
      </w:r>
      <w:r w:rsidRPr="00FB2020">
        <w:rPr>
          <w:b/>
          <w:bCs/>
          <w:lang w:bidi="hi-IN"/>
        </w:rPr>
        <w:t xml:space="preserve">s, a) + γ * </w:t>
      </w:r>
      <w:r w:rsidR="00F33ECD" w:rsidRPr="00FB2020">
        <w:rPr>
          <w:b/>
          <w:bCs/>
          <w:lang w:bidi="hi-IN"/>
        </w:rPr>
        <w:t>max (Q (</w:t>
      </w:r>
      <w:r w:rsidRPr="00FB2020">
        <w:rPr>
          <w:b/>
          <w:bCs/>
          <w:lang w:bidi="hi-IN"/>
        </w:rPr>
        <w:t xml:space="preserve">s', a')) - </w:t>
      </w:r>
      <w:r w:rsidR="00F33ECD" w:rsidRPr="00FB2020">
        <w:rPr>
          <w:b/>
          <w:bCs/>
          <w:lang w:bidi="hi-IN"/>
        </w:rPr>
        <w:t>Q (</w:t>
      </w:r>
      <w:r w:rsidRPr="00FB2020">
        <w:rPr>
          <w:b/>
          <w:bCs/>
          <w:lang w:bidi="hi-IN"/>
        </w:rPr>
        <w:t>s, a)]</w:t>
      </w:r>
    </w:p>
    <w:p w14:paraId="6D77B1D9" w14:textId="77777777" w:rsidR="00FB2020" w:rsidRDefault="00FB2020" w:rsidP="00FB2020">
      <w:pPr>
        <w:rPr>
          <w:lang w:bidi="hi-IN"/>
        </w:rPr>
      </w:pPr>
    </w:p>
    <w:p w14:paraId="6F6E3DD1" w14:textId="77777777" w:rsidR="00FB2020" w:rsidRDefault="00FB2020" w:rsidP="00FB2020">
      <w:pPr>
        <w:rPr>
          <w:lang w:bidi="hi-IN"/>
        </w:rPr>
      </w:pPr>
      <w:r>
        <w:rPr>
          <w:lang w:bidi="hi-IN"/>
        </w:rPr>
        <w:t xml:space="preserve">where, </w:t>
      </w:r>
    </w:p>
    <w:p w14:paraId="7298890A" w14:textId="2B8C0B18" w:rsidR="00FB2020" w:rsidRDefault="00FB2020" w:rsidP="00FB2020">
      <w:pPr>
        <w:rPr>
          <w:lang w:bidi="hi-IN"/>
        </w:rPr>
      </w:pPr>
      <w:r>
        <w:rPr>
          <w:lang w:bidi="hi-IN"/>
        </w:rPr>
        <w:t xml:space="preserve">            </w:t>
      </w:r>
      <w:r w:rsidRPr="00FB2020">
        <w:rPr>
          <w:b/>
          <w:bCs/>
          <w:lang w:bidi="hi-IN"/>
        </w:rPr>
        <w:t>α (</w:t>
      </w:r>
      <w:r>
        <w:rPr>
          <w:b/>
          <w:bCs/>
          <w:lang w:bidi="hi-IN"/>
        </w:rPr>
        <w:t>L</w:t>
      </w:r>
      <w:r w:rsidRPr="00FB2020">
        <w:rPr>
          <w:b/>
          <w:bCs/>
          <w:lang w:bidi="hi-IN"/>
        </w:rPr>
        <w:t xml:space="preserve">earning </w:t>
      </w:r>
      <w:r>
        <w:rPr>
          <w:b/>
          <w:bCs/>
          <w:lang w:bidi="hi-IN"/>
        </w:rPr>
        <w:t>R</w:t>
      </w:r>
      <w:r w:rsidRPr="00FB2020">
        <w:rPr>
          <w:b/>
          <w:bCs/>
          <w:lang w:bidi="hi-IN"/>
        </w:rPr>
        <w:t>ate):</w:t>
      </w:r>
      <w:r>
        <w:rPr>
          <w:lang w:bidi="hi-IN"/>
        </w:rPr>
        <w:t xml:space="preserve"> Controls how much of the new estimate should overwrite the old one. It is a value generally between 0 and 1, typically decreasing over time.</w:t>
      </w:r>
    </w:p>
    <w:p w14:paraId="08BBC307" w14:textId="77777777" w:rsidR="00FB2020" w:rsidRDefault="00FB2020" w:rsidP="00FB2020">
      <w:pPr>
        <w:rPr>
          <w:lang w:bidi="hi-IN"/>
        </w:rPr>
      </w:pPr>
    </w:p>
    <w:p w14:paraId="62956B3A" w14:textId="052E5B7A" w:rsidR="00FB2020" w:rsidRDefault="00FB2020" w:rsidP="00FB2020">
      <w:pPr>
        <w:rPr>
          <w:lang w:bidi="hi-IN"/>
        </w:rPr>
      </w:pPr>
      <w:r>
        <w:rPr>
          <w:lang w:bidi="hi-IN"/>
        </w:rPr>
        <w:t xml:space="preserve">            </w:t>
      </w:r>
      <w:r w:rsidRPr="00FB2020">
        <w:rPr>
          <w:b/>
          <w:bCs/>
          <w:lang w:bidi="hi-IN"/>
        </w:rPr>
        <w:t>γ (Discount Factor):</w:t>
      </w:r>
      <w:r>
        <w:rPr>
          <w:lang w:bidi="hi-IN"/>
        </w:rPr>
        <w:t xml:space="preserve"> Balances immediate rewards against future rewards. A higher </w:t>
      </w:r>
      <w:r w:rsidRPr="00FB2020">
        <w:rPr>
          <w:lang w:bidi="hi-IN"/>
        </w:rPr>
        <w:t>γ</w:t>
      </w:r>
      <w:r>
        <w:rPr>
          <w:lang w:bidi="hi-IN"/>
        </w:rPr>
        <w:t xml:space="preserve"> values favor long-term rewards, while lower values focus on short-term gains.</w:t>
      </w:r>
    </w:p>
    <w:p w14:paraId="34751749" w14:textId="0B0B2849" w:rsidR="00FB2020" w:rsidRDefault="00FB2020" w:rsidP="00FB2020">
      <w:pPr>
        <w:rPr>
          <w:lang w:bidi="hi-IN"/>
        </w:rPr>
      </w:pPr>
      <w:r>
        <w:rPr>
          <w:lang w:bidi="hi-IN"/>
        </w:rPr>
        <w:tab/>
      </w:r>
    </w:p>
    <w:p w14:paraId="482B090B" w14:textId="3606D7F1" w:rsidR="00994F3E" w:rsidRDefault="00994F3E" w:rsidP="008B3386">
      <w:pPr>
        <w:rPr>
          <w:lang w:bidi="hi-IN"/>
        </w:rPr>
      </w:pPr>
    </w:p>
    <w:p w14:paraId="3F971670" w14:textId="7C9E98DC" w:rsidR="00994F3E" w:rsidRDefault="00994F3E" w:rsidP="00994F3E">
      <w:pPr>
        <w:rPr>
          <w:lang w:bidi="hi-IN"/>
        </w:rPr>
      </w:pPr>
      <w:r w:rsidRPr="00D70837">
        <w:rPr>
          <w:b/>
          <w:bCs/>
          <w:lang w:bidi="hi-IN"/>
        </w:rPr>
        <w:t>4. Policy</w:t>
      </w:r>
      <w:r w:rsidRPr="00994F3E">
        <w:rPr>
          <w:b/>
          <w:bCs/>
          <w:lang w:bidi="hi-IN"/>
        </w:rPr>
        <w:t xml:space="preserve"> Gradient Methods:</w:t>
      </w:r>
      <w:r>
        <w:rPr>
          <w:lang w:bidi="hi-IN"/>
        </w:rPr>
        <w:t xml:space="preserve"> These methods directly optimize the policy itself. They’re effective in continuous action spaces and complex environments.</w:t>
      </w:r>
    </w:p>
    <w:p w14:paraId="6B5B1872" w14:textId="20C5B63E" w:rsidR="00994F3E" w:rsidRDefault="00994F3E" w:rsidP="00994F3E">
      <w:pPr>
        <w:rPr>
          <w:lang w:bidi="hi-IN"/>
        </w:rPr>
      </w:pPr>
    </w:p>
    <w:p w14:paraId="5BED207E" w14:textId="7BCD8AC3" w:rsidR="00994F3E" w:rsidRDefault="00994F3E" w:rsidP="00994F3E">
      <w:pPr>
        <w:rPr>
          <w:lang w:bidi="hi-IN"/>
        </w:rPr>
      </w:pPr>
      <w:r w:rsidRPr="00D70837">
        <w:rPr>
          <w:b/>
          <w:bCs/>
          <w:lang w:bidi="hi-IN"/>
        </w:rPr>
        <w:t>5. Markov</w:t>
      </w:r>
      <w:r w:rsidRPr="005D5CF6">
        <w:rPr>
          <w:b/>
          <w:bCs/>
          <w:lang w:bidi="hi-IN"/>
        </w:rPr>
        <w:t xml:space="preserve"> Decision Process (MDP):</w:t>
      </w:r>
      <w:r>
        <w:rPr>
          <w:lang w:bidi="hi-IN"/>
        </w:rPr>
        <w:t xml:space="preserve"> An MDP is a formal mathematical framework that models the reinforcement </w:t>
      </w:r>
      <w:r w:rsidR="005D5CF6">
        <w:rPr>
          <w:lang w:bidi="hi-IN"/>
        </w:rPr>
        <w:t xml:space="preserve">learning problem. It consists of states, actions, transition probabilities, </w:t>
      </w:r>
      <w:proofErr w:type="gramStart"/>
      <w:r w:rsidR="005D5CF6">
        <w:rPr>
          <w:lang w:bidi="hi-IN"/>
        </w:rPr>
        <w:t>rewards</w:t>
      </w:r>
      <w:proofErr w:type="gramEnd"/>
      <w:r w:rsidR="005D5CF6">
        <w:rPr>
          <w:lang w:bidi="hi-IN"/>
        </w:rPr>
        <w:t xml:space="preserve"> and a policy.</w:t>
      </w:r>
    </w:p>
    <w:p w14:paraId="17514BAF" w14:textId="24D14155" w:rsidR="00FB2020" w:rsidRDefault="00FB2020" w:rsidP="00994F3E">
      <w:pPr>
        <w:rPr>
          <w:lang w:bidi="hi-IN"/>
        </w:rPr>
      </w:pPr>
    </w:p>
    <w:p w14:paraId="0AC41BAB" w14:textId="151906FA" w:rsidR="00FB2020" w:rsidRDefault="00FB2020" w:rsidP="00994F3E">
      <w:pPr>
        <w:rPr>
          <w:lang w:bidi="hi-IN"/>
        </w:rPr>
      </w:pPr>
      <w:r w:rsidRPr="00FB2020">
        <w:rPr>
          <w:b/>
          <w:bCs/>
          <w:lang w:bidi="hi-IN"/>
        </w:rPr>
        <w:t>6. Language Model:</w:t>
      </w:r>
      <w:r>
        <w:rPr>
          <w:lang w:bidi="hi-IN"/>
        </w:rPr>
        <w:t xml:space="preserve"> A statistical model that predicts the likelihood of a sequence of words or characters in a language.</w:t>
      </w:r>
    </w:p>
    <w:p w14:paraId="4E0216DC" w14:textId="4133E078" w:rsidR="00FB2020" w:rsidRDefault="00FB2020" w:rsidP="00994F3E">
      <w:pPr>
        <w:rPr>
          <w:lang w:bidi="hi-IN"/>
        </w:rPr>
      </w:pPr>
    </w:p>
    <w:p w14:paraId="7E3740AB" w14:textId="18B89234" w:rsidR="00FB2020" w:rsidRPr="00994F3E" w:rsidRDefault="00FB2020" w:rsidP="00994F3E">
      <w:pPr>
        <w:rPr>
          <w:lang w:bidi="hi-IN"/>
        </w:rPr>
      </w:pPr>
      <w:r>
        <w:rPr>
          <w:lang w:bidi="hi-IN"/>
        </w:rPr>
        <w:t>In the project, Reinforcement Learning has been integrated with Language Models to create an AI-driven project management simulation in a grid-based environment. This integration allows the AI project manager to make informed decisions based on learned language rating patterns and RL strategies. The agent’s decisions are influenced by RL principles like rewards and policies, and its ability to communicate is enhanced by language model capabilities.</w:t>
      </w:r>
    </w:p>
    <w:p w14:paraId="3E18EE70" w14:textId="77777777" w:rsidR="00E90568" w:rsidRPr="009A63B2" w:rsidRDefault="00E90568" w:rsidP="00227A98">
      <w:pPr>
        <w:pStyle w:val="Heading1"/>
        <w:numPr>
          <w:ilvl w:val="0"/>
          <w:numId w:val="10"/>
        </w:numPr>
        <w:pBdr>
          <w:bottom w:val="single" w:sz="4" w:space="1" w:color="auto"/>
        </w:pBdr>
        <w:shd w:val="clear" w:color="auto" w:fill="auto"/>
        <w:autoSpaceDE/>
        <w:autoSpaceDN/>
        <w:spacing w:before="0" w:after="0" w:line="276" w:lineRule="auto"/>
        <w:jc w:val="left"/>
        <w:rPr>
          <w:rFonts w:ascii="Avenir Next" w:hAnsi="Avenir Next" w:cstheme="majorHAnsi"/>
          <w:color w:val="FF6800"/>
          <w:spacing w:val="-3"/>
          <w:kern w:val="0"/>
          <w:szCs w:val="24"/>
          <w:lang w:val="en-US" w:eastAsia="en-US" w:bidi="ar-SA"/>
        </w:rPr>
      </w:pPr>
      <w:bookmarkStart w:id="6" w:name="_Toc141699961"/>
      <w:r w:rsidRPr="009A63B2">
        <w:rPr>
          <w:rFonts w:ascii="Avenir Next" w:hAnsi="Avenir Next" w:cstheme="majorHAnsi"/>
          <w:color w:val="FF6800"/>
          <w:spacing w:val="-3"/>
          <w:kern w:val="0"/>
          <w:szCs w:val="24"/>
          <w:lang w:val="en-US" w:eastAsia="en-US" w:bidi="ar-SA"/>
        </w:rPr>
        <w:lastRenderedPageBreak/>
        <w:t>Data Collection and Preprocessing</w:t>
      </w:r>
      <w:bookmarkEnd w:id="6"/>
    </w:p>
    <w:p w14:paraId="5D801142" w14:textId="23E61830" w:rsidR="00E90568" w:rsidRDefault="00E90568" w:rsidP="00227A98">
      <w:pPr>
        <w:pStyle w:val="Heading2"/>
        <w:numPr>
          <w:ilvl w:val="1"/>
          <w:numId w:val="10"/>
        </w:numPr>
        <w:jc w:val="left"/>
        <w:rPr>
          <w:rFonts w:ascii="Avenir Next" w:hAnsi="Avenir Next"/>
          <w:color w:val="FF6800"/>
          <w:lang w:bidi="hi-IN"/>
        </w:rPr>
      </w:pPr>
      <w:bookmarkStart w:id="7" w:name="_Toc141699962"/>
      <w:r w:rsidRPr="009377E7">
        <w:rPr>
          <w:rFonts w:ascii="Avenir Next" w:hAnsi="Avenir Next"/>
          <w:color w:val="FF6800"/>
          <w:lang w:bidi="hi-IN"/>
        </w:rPr>
        <w:t>Description of the Dataset Used</w:t>
      </w:r>
      <w:bookmarkEnd w:id="7"/>
    </w:p>
    <w:p w14:paraId="4D3AA30F" w14:textId="4FDC3839" w:rsidR="00596F32" w:rsidRDefault="00596F32" w:rsidP="00596F32">
      <w:pPr>
        <w:rPr>
          <w:lang w:bidi="hi-IN"/>
        </w:rPr>
      </w:pPr>
      <w:r>
        <w:rPr>
          <w:lang w:bidi="hi-IN"/>
        </w:rPr>
        <w:t xml:space="preserve">The dataset utilized in the “ProjectManagerSimulation” constitutes a critical component </w:t>
      </w:r>
      <w:r w:rsidR="00945676">
        <w:rPr>
          <w:lang w:bidi="hi-IN"/>
        </w:rPr>
        <w:t>for training and evaluating the AI agent’s decision-making capabilities within a grid-based game environment. The dataset encompasses a diverse range of scenarios, states, actions, rewards, and human evaluations, fostering the agent’s ability to navigate complex tasks effectively.</w:t>
      </w:r>
    </w:p>
    <w:p w14:paraId="21577D41" w14:textId="5EBA5B28" w:rsidR="00945676" w:rsidRDefault="00945676" w:rsidP="00596F32">
      <w:pPr>
        <w:rPr>
          <w:lang w:bidi="hi-IN"/>
        </w:rPr>
      </w:pPr>
    </w:p>
    <w:p w14:paraId="2E47FC94" w14:textId="0B440CAA" w:rsidR="00945676" w:rsidRDefault="00945676" w:rsidP="00596F32">
      <w:pPr>
        <w:rPr>
          <w:b/>
          <w:bCs/>
          <w:lang w:bidi="hi-IN"/>
        </w:rPr>
      </w:pPr>
      <w:r w:rsidRPr="00945676">
        <w:rPr>
          <w:b/>
          <w:bCs/>
          <w:lang w:bidi="hi-IN"/>
        </w:rPr>
        <w:t>Components of the Dataset:</w:t>
      </w:r>
    </w:p>
    <w:p w14:paraId="4CA6954C" w14:textId="6AFC6EB7" w:rsidR="00945676" w:rsidRDefault="00945676" w:rsidP="00596F32">
      <w:pPr>
        <w:rPr>
          <w:b/>
          <w:bCs/>
          <w:lang w:bidi="hi-IN"/>
        </w:rPr>
      </w:pPr>
    </w:p>
    <w:p w14:paraId="71304921" w14:textId="55F5EF86" w:rsidR="00945676" w:rsidRDefault="00945676" w:rsidP="00945676">
      <w:pPr>
        <w:rPr>
          <w:lang w:bidi="hi-IN"/>
        </w:rPr>
      </w:pPr>
      <w:r w:rsidRPr="00945676">
        <w:rPr>
          <w:b/>
          <w:bCs/>
          <w:lang w:bidi="hi-IN"/>
        </w:rPr>
        <w:t>1.</w:t>
      </w:r>
      <w:r>
        <w:rPr>
          <w:b/>
          <w:bCs/>
          <w:lang w:bidi="hi-IN"/>
        </w:rPr>
        <w:t xml:space="preserve"> State Representation: </w:t>
      </w:r>
      <w:r>
        <w:rPr>
          <w:lang w:bidi="hi-IN"/>
        </w:rPr>
        <w:t>The dataset encompasses an extensive collection of state representations, each encapsulating the current configuration of the game environment.</w:t>
      </w:r>
      <w:r w:rsidR="00FB0E36">
        <w:rPr>
          <w:lang w:bidi="hi-IN"/>
        </w:rPr>
        <w:t xml:space="preserve"> State information includes Empty state, Ongoing task, Pending task, Resource Shortage, Task completed, Communicate, Progress Review, etc.</w:t>
      </w:r>
    </w:p>
    <w:p w14:paraId="56F2D380" w14:textId="3CA8BDF3" w:rsidR="00FB0E36" w:rsidRDefault="00FB0E36" w:rsidP="00945676">
      <w:pPr>
        <w:rPr>
          <w:lang w:bidi="hi-IN"/>
        </w:rPr>
      </w:pPr>
    </w:p>
    <w:p w14:paraId="308BF50F" w14:textId="2D167634" w:rsidR="00FB0E36" w:rsidRDefault="00FB0E36" w:rsidP="00FB0E36">
      <w:pPr>
        <w:rPr>
          <w:lang w:bidi="hi-IN"/>
        </w:rPr>
      </w:pPr>
      <w:r w:rsidRPr="00D70837">
        <w:rPr>
          <w:b/>
          <w:bCs/>
          <w:lang w:bidi="hi-IN"/>
        </w:rPr>
        <w:t>2. Action</w:t>
      </w:r>
      <w:r w:rsidRPr="00B24409">
        <w:rPr>
          <w:b/>
          <w:bCs/>
          <w:lang w:bidi="hi-IN"/>
        </w:rPr>
        <w:t xml:space="preserve"> Sequences:</w:t>
      </w:r>
      <w:r>
        <w:rPr>
          <w:lang w:bidi="hi-IN"/>
        </w:rPr>
        <w:t xml:space="preserve"> The dataset records the sequences of actions undertaken by the AI agent in response to its observed states. These actions </w:t>
      </w:r>
      <w:r w:rsidR="00B24409">
        <w:rPr>
          <w:lang w:bidi="hi-IN"/>
        </w:rPr>
        <w:t>encompass</w:t>
      </w:r>
      <w:r>
        <w:rPr>
          <w:lang w:bidi="hi-IN"/>
        </w:rPr>
        <w:t xml:space="preserve"> a variety of choices available within the game environment, such as Initiating tasks, Reallocating resources, Reviewing progress, Adjusting strategies, Defin</w:t>
      </w:r>
      <w:r w:rsidR="00B24409">
        <w:rPr>
          <w:lang w:bidi="hi-IN"/>
        </w:rPr>
        <w:t>ing</w:t>
      </w:r>
      <w:r>
        <w:rPr>
          <w:lang w:bidi="hi-IN"/>
        </w:rPr>
        <w:t xml:space="preserve"> new Strategies and Communicating changes, etc. Each action</w:t>
      </w:r>
      <w:r w:rsidR="00B24409">
        <w:rPr>
          <w:lang w:bidi="hi-IN"/>
        </w:rPr>
        <w:t xml:space="preserve"> is associated with a particular state and contributes to shaping the agent’s overall behavior.</w:t>
      </w:r>
    </w:p>
    <w:p w14:paraId="51C16D4D" w14:textId="048AF699" w:rsidR="00B24409" w:rsidRDefault="00B24409" w:rsidP="00FB0E36">
      <w:pPr>
        <w:rPr>
          <w:lang w:bidi="hi-IN"/>
        </w:rPr>
      </w:pPr>
    </w:p>
    <w:p w14:paraId="6222F3F7" w14:textId="09080988" w:rsidR="00B24409" w:rsidRDefault="00B24409" w:rsidP="00B24409">
      <w:pPr>
        <w:rPr>
          <w:lang w:bidi="hi-IN"/>
        </w:rPr>
      </w:pPr>
      <w:r w:rsidRPr="00D70837">
        <w:rPr>
          <w:b/>
          <w:bCs/>
          <w:lang w:bidi="hi-IN"/>
        </w:rPr>
        <w:t>3. Transition</w:t>
      </w:r>
      <w:r w:rsidRPr="00B24409">
        <w:rPr>
          <w:b/>
          <w:bCs/>
          <w:lang w:bidi="hi-IN"/>
        </w:rPr>
        <w:t xml:space="preserve"> to Next State:</w:t>
      </w:r>
      <w:r>
        <w:rPr>
          <w:lang w:bidi="hi-IN"/>
        </w:rPr>
        <w:t xml:space="preserve"> For every action taken by the agent, the dataset documents the resulting transition to the subsequent state in the game environment. This encapsulates the consequences of the agent’s actions, revealing how the game world evolves based on the agent’s decisions.</w:t>
      </w:r>
    </w:p>
    <w:p w14:paraId="14624CC6" w14:textId="1A281267" w:rsidR="00B24409" w:rsidRDefault="00B24409" w:rsidP="00B24409">
      <w:pPr>
        <w:rPr>
          <w:lang w:bidi="hi-IN"/>
        </w:rPr>
      </w:pPr>
    </w:p>
    <w:p w14:paraId="0E56B2C7" w14:textId="0881EED2" w:rsidR="00B24409" w:rsidRDefault="00B24409" w:rsidP="00B24409">
      <w:pPr>
        <w:rPr>
          <w:lang w:bidi="hi-IN"/>
        </w:rPr>
      </w:pPr>
      <w:r w:rsidRPr="00D70837">
        <w:rPr>
          <w:b/>
          <w:bCs/>
          <w:lang w:bidi="hi-IN"/>
        </w:rPr>
        <w:t xml:space="preserve">4. </w:t>
      </w:r>
      <w:r w:rsidR="00AE4BBB" w:rsidRPr="00D70837">
        <w:rPr>
          <w:b/>
          <w:bCs/>
          <w:lang w:bidi="hi-IN"/>
        </w:rPr>
        <w:t>Reward</w:t>
      </w:r>
      <w:r w:rsidR="00AE4BBB" w:rsidRPr="00AE4BBB">
        <w:rPr>
          <w:b/>
          <w:bCs/>
          <w:lang w:bidi="hi-IN"/>
        </w:rPr>
        <w:t xml:space="preserve"> Signal:</w:t>
      </w:r>
      <w:r w:rsidR="00AE4BBB">
        <w:rPr>
          <w:lang w:bidi="hi-IN"/>
        </w:rPr>
        <w:t xml:space="preserve"> An essential component of the dataset is the reward signal attributed to each interaction. Positive rewards reinforce favorable decisions, while negative rewards discourage suboptimal actions. This reward mechanism plays a pivotal role in training the agent to prioritize actions that lead to positive outcomes.</w:t>
      </w:r>
    </w:p>
    <w:p w14:paraId="7BB3ABCD" w14:textId="36D2DC8C" w:rsidR="00AE4BBB" w:rsidRDefault="00AE4BBB" w:rsidP="00B24409">
      <w:pPr>
        <w:rPr>
          <w:lang w:bidi="hi-IN"/>
        </w:rPr>
      </w:pPr>
    </w:p>
    <w:p w14:paraId="5263B11D" w14:textId="73DB894F" w:rsidR="00AE4BBB" w:rsidRDefault="002814AF" w:rsidP="002814AF">
      <w:pPr>
        <w:rPr>
          <w:lang w:bidi="hi-IN"/>
        </w:rPr>
      </w:pPr>
      <w:r w:rsidRPr="00D70837">
        <w:rPr>
          <w:b/>
          <w:bCs/>
          <w:lang w:bidi="hi-IN"/>
        </w:rPr>
        <w:t>5. Human</w:t>
      </w:r>
      <w:r w:rsidRPr="002814AF">
        <w:rPr>
          <w:b/>
          <w:bCs/>
          <w:lang w:bidi="hi-IN"/>
        </w:rPr>
        <w:t xml:space="preserve"> Feedback and Evaluations:</w:t>
      </w:r>
      <w:r>
        <w:rPr>
          <w:lang w:bidi="hi-IN"/>
        </w:rPr>
        <w:t xml:space="preserve"> Incorporating the element of human feedback, the dataset includes evaluations and annotations provided by human evaluators for the agent’s decisions. These evaluations could manifest as ratings, labels, or annotations, signifying the quality and appropriateness of the agent’s chosen actions. Human feedback serves as a supervisory signal, guiding the agent’s learning process toward more effective decision-making.</w:t>
      </w:r>
    </w:p>
    <w:p w14:paraId="482F8A5E" w14:textId="62DC1CED" w:rsidR="002814AF" w:rsidRDefault="002814AF" w:rsidP="002814AF">
      <w:pPr>
        <w:rPr>
          <w:lang w:bidi="hi-IN"/>
        </w:rPr>
      </w:pPr>
    </w:p>
    <w:p w14:paraId="314E95B4" w14:textId="2C37980B" w:rsidR="002814AF" w:rsidRDefault="002814AF" w:rsidP="002814AF">
      <w:pPr>
        <w:rPr>
          <w:lang w:bidi="hi-IN"/>
        </w:rPr>
      </w:pPr>
      <w:r w:rsidRPr="00D70837">
        <w:rPr>
          <w:b/>
          <w:bCs/>
          <w:lang w:bidi="hi-IN"/>
        </w:rPr>
        <w:t>6.</w:t>
      </w:r>
      <w:r>
        <w:rPr>
          <w:lang w:bidi="hi-IN"/>
        </w:rPr>
        <w:t xml:space="preserve"> </w:t>
      </w:r>
      <w:r w:rsidRPr="00D96B42">
        <w:rPr>
          <w:b/>
          <w:bCs/>
          <w:lang w:bidi="hi-IN"/>
        </w:rPr>
        <w:t>Dataset Splitting and Preprocessing:</w:t>
      </w:r>
      <w:r>
        <w:rPr>
          <w:lang w:bidi="hi-IN"/>
        </w:rPr>
        <w:t xml:space="preserve"> The dataset is thoughtfully divided into distinct subsets, including a training set and an evaluation set. The training set is utilized to impart </w:t>
      </w:r>
      <w:r w:rsidR="00D96B42">
        <w:rPr>
          <w:lang w:bidi="hi-IN"/>
        </w:rPr>
        <w:t>knowledge to the AI agent and aids in fine-tuning hyperparameters whereas the evaluation set benchmarks the agent’s performance on unseen data.</w:t>
      </w:r>
    </w:p>
    <w:p w14:paraId="6BD0B4FC" w14:textId="40BC2354" w:rsidR="00D96B42" w:rsidRDefault="00D96B42" w:rsidP="002814AF">
      <w:pPr>
        <w:rPr>
          <w:lang w:bidi="hi-IN"/>
        </w:rPr>
      </w:pPr>
    </w:p>
    <w:p w14:paraId="0CA42A0E" w14:textId="0616AF2F" w:rsidR="00D96B42" w:rsidRPr="00945676" w:rsidRDefault="00D96B42" w:rsidP="002814AF">
      <w:pPr>
        <w:rPr>
          <w:lang w:bidi="hi-IN"/>
        </w:rPr>
      </w:pPr>
      <w:r>
        <w:rPr>
          <w:lang w:bidi="hi-IN"/>
        </w:rPr>
        <w:t>Through its incorporation of state representations, action sequences, rewards, huma</w:t>
      </w:r>
      <w:r w:rsidR="00F33ECD">
        <w:rPr>
          <w:lang w:bidi="hi-IN"/>
        </w:rPr>
        <w:t>n</w:t>
      </w:r>
      <w:r>
        <w:rPr>
          <w:lang w:bidi="hi-IN"/>
        </w:rPr>
        <w:t xml:space="preserve"> evaluations, the dataset empowers the agent to navigate the grid-based game environment with adaptability and the potential to excel at a variety of tasks.</w:t>
      </w:r>
    </w:p>
    <w:p w14:paraId="788E5A79" w14:textId="77777777" w:rsidR="00E90568" w:rsidRPr="009A63B2" w:rsidRDefault="00E90568" w:rsidP="00227A98">
      <w:pPr>
        <w:pStyle w:val="Heading1"/>
        <w:numPr>
          <w:ilvl w:val="0"/>
          <w:numId w:val="10"/>
        </w:numPr>
        <w:pBdr>
          <w:bottom w:val="single" w:sz="4" w:space="1" w:color="auto"/>
        </w:pBdr>
        <w:shd w:val="clear" w:color="auto" w:fill="auto"/>
        <w:autoSpaceDE/>
        <w:autoSpaceDN/>
        <w:spacing w:before="0" w:after="0" w:line="276" w:lineRule="auto"/>
        <w:jc w:val="left"/>
        <w:rPr>
          <w:rFonts w:ascii="Avenir Next" w:hAnsi="Avenir Next" w:cstheme="majorHAnsi"/>
          <w:color w:val="FF6800"/>
          <w:spacing w:val="-3"/>
          <w:kern w:val="0"/>
          <w:szCs w:val="24"/>
          <w:lang w:val="en-US" w:eastAsia="en-US" w:bidi="ar-SA"/>
        </w:rPr>
      </w:pPr>
      <w:bookmarkStart w:id="8" w:name="_Toc141699964"/>
      <w:r w:rsidRPr="009A63B2">
        <w:rPr>
          <w:rFonts w:ascii="Avenir Next" w:hAnsi="Avenir Next" w:cstheme="majorHAnsi"/>
          <w:color w:val="FF6800"/>
          <w:spacing w:val="-3"/>
          <w:kern w:val="0"/>
          <w:szCs w:val="24"/>
          <w:lang w:val="en-US" w:eastAsia="en-US" w:bidi="ar-SA"/>
        </w:rPr>
        <w:lastRenderedPageBreak/>
        <w:t>Model Selection</w:t>
      </w:r>
      <w:bookmarkEnd w:id="8"/>
    </w:p>
    <w:p w14:paraId="438F9C02" w14:textId="058EB668" w:rsidR="000D4312" w:rsidRPr="000D4312" w:rsidRDefault="00E90568" w:rsidP="00227A98">
      <w:pPr>
        <w:pStyle w:val="Heading2"/>
        <w:numPr>
          <w:ilvl w:val="1"/>
          <w:numId w:val="10"/>
        </w:numPr>
        <w:jc w:val="left"/>
        <w:rPr>
          <w:rFonts w:ascii="Avenir Next" w:hAnsi="Avenir Next"/>
          <w:color w:val="FF6800"/>
          <w:lang w:bidi="hi-IN"/>
        </w:rPr>
      </w:pPr>
      <w:bookmarkStart w:id="9" w:name="_Toc141699965"/>
      <w:r w:rsidRPr="009377E7">
        <w:rPr>
          <w:rFonts w:ascii="Avenir Next" w:hAnsi="Avenir Next"/>
          <w:color w:val="FF6800"/>
          <w:lang w:bidi="hi-IN"/>
        </w:rPr>
        <w:t>Explanation of the Chosen Model</w:t>
      </w:r>
      <w:bookmarkEnd w:id="9"/>
    </w:p>
    <w:p w14:paraId="0ACC5672" w14:textId="43C6A88A" w:rsidR="000D4312" w:rsidRDefault="000D4312" w:rsidP="000D4312">
      <w:pPr>
        <w:rPr>
          <w:lang w:bidi="hi-IN"/>
        </w:rPr>
      </w:pPr>
      <w:r>
        <w:rPr>
          <w:lang w:bidi="hi-IN"/>
        </w:rPr>
        <w:t>The selection of an appropriate AI model is paramount for the success of the "ProjectManagerSimulation" project. The Q-learning algorithm has been chosen as the foundation of our project</w:t>
      </w:r>
      <w:r w:rsidR="00C90606">
        <w:rPr>
          <w:lang w:bidi="hi-IN"/>
        </w:rPr>
        <w:t xml:space="preserve"> and is </w:t>
      </w:r>
      <w:r>
        <w:rPr>
          <w:lang w:bidi="hi-IN"/>
        </w:rPr>
        <w:t xml:space="preserve">underpinned by its compatibility with the project's objectives, which involve enabling an AI agent to learn and make informed decisions within </w:t>
      </w:r>
      <w:r w:rsidR="009367AD">
        <w:rPr>
          <w:lang w:bidi="hi-IN"/>
        </w:rPr>
        <w:t>a grid</w:t>
      </w:r>
      <w:r>
        <w:rPr>
          <w:lang w:bidi="hi-IN"/>
        </w:rPr>
        <w:t>-based game environment.</w:t>
      </w:r>
    </w:p>
    <w:p w14:paraId="373C8974" w14:textId="77777777" w:rsidR="009367AD" w:rsidRDefault="009367AD" w:rsidP="000D4312">
      <w:pPr>
        <w:rPr>
          <w:lang w:bidi="hi-IN"/>
        </w:rPr>
      </w:pPr>
    </w:p>
    <w:p w14:paraId="555EB7F5" w14:textId="2A6D5011" w:rsidR="00DC10AF" w:rsidRDefault="00DC10AF" w:rsidP="00DC10AF">
      <w:pPr>
        <w:rPr>
          <w:b/>
          <w:bCs/>
          <w:lang w:bidi="hi-IN"/>
        </w:rPr>
      </w:pPr>
      <w:r>
        <w:rPr>
          <w:b/>
          <w:bCs/>
          <w:lang w:bidi="hi-IN"/>
        </w:rPr>
        <w:t>Process Flow of the Program:</w:t>
      </w:r>
    </w:p>
    <w:p w14:paraId="3EA567C7" w14:textId="77777777" w:rsidR="009367AD" w:rsidRPr="009367AD" w:rsidRDefault="009367AD" w:rsidP="00DC10AF">
      <w:pPr>
        <w:rPr>
          <w:b/>
          <w:bCs/>
          <w:lang w:bidi="hi-IN"/>
        </w:rPr>
      </w:pPr>
    </w:p>
    <w:p w14:paraId="2DC412AA" w14:textId="3B5E7BE3" w:rsidR="00DC10AF" w:rsidRDefault="00DC10AF" w:rsidP="00DC10AF">
      <w:pPr>
        <w:rPr>
          <w:lang w:bidi="hi-IN"/>
        </w:rPr>
      </w:pPr>
      <w:r w:rsidRPr="009367AD">
        <w:rPr>
          <w:b/>
          <w:bCs/>
          <w:lang w:bidi="hi-IN"/>
        </w:rPr>
        <w:t>1. Import</w:t>
      </w:r>
      <w:r w:rsidRPr="00DC10AF">
        <w:rPr>
          <w:b/>
          <w:bCs/>
          <w:lang w:bidi="hi-IN"/>
        </w:rPr>
        <w:t xml:space="preserve"> libraries:</w:t>
      </w:r>
      <w:r>
        <w:rPr>
          <w:lang w:bidi="hi-IN"/>
        </w:rPr>
        <w:t xml:space="preserve"> Import the required libraries including `numpy` for numerical operations and `PrettyTable` for tabular visualization of the grid.</w:t>
      </w:r>
    </w:p>
    <w:p w14:paraId="560CC35F" w14:textId="77777777" w:rsidR="00DC10AF" w:rsidRDefault="00DC10AF" w:rsidP="00DC10AF">
      <w:pPr>
        <w:rPr>
          <w:lang w:bidi="hi-IN"/>
        </w:rPr>
      </w:pPr>
    </w:p>
    <w:p w14:paraId="42AFF585" w14:textId="152AFD15" w:rsidR="00DC10AF" w:rsidRDefault="00DC10AF" w:rsidP="00DC10AF">
      <w:pPr>
        <w:rPr>
          <w:lang w:bidi="hi-IN"/>
        </w:rPr>
      </w:pPr>
      <w:r w:rsidRPr="009367AD">
        <w:rPr>
          <w:b/>
          <w:bCs/>
          <w:lang w:bidi="hi-IN"/>
        </w:rPr>
        <w:t>2. Define</w:t>
      </w:r>
      <w:r w:rsidRPr="00DC10AF">
        <w:rPr>
          <w:b/>
          <w:bCs/>
          <w:lang w:bidi="hi-IN"/>
        </w:rPr>
        <w:t xml:space="preserve"> Correct Action Sequences:</w:t>
      </w:r>
      <w:r>
        <w:rPr>
          <w:lang w:bidi="hi-IN"/>
        </w:rPr>
        <w:t xml:space="preserve">  Define a dictionary `correct_actions_sequence` that maps states to correct actions that need to be taken to progress through the grid.</w:t>
      </w:r>
    </w:p>
    <w:p w14:paraId="736AB945" w14:textId="77777777" w:rsidR="00DC10AF" w:rsidRDefault="00DC10AF" w:rsidP="00DC10AF">
      <w:pPr>
        <w:rPr>
          <w:lang w:bidi="hi-IN"/>
        </w:rPr>
      </w:pPr>
    </w:p>
    <w:p w14:paraId="6052709E" w14:textId="446B67D5" w:rsidR="00DC10AF" w:rsidRDefault="00DC10AF" w:rsidP="00DC10AF">
      <w:pPr>
        <w:rPr>
          <w:lang w:bidi="hi-IN"/>
        </w:rPr>
      </w:pPr>
      <w:r w:rsidRPr="009367AD">
        <w:rPr>
          <w:b/>
          <w:bCs/>
          <w:lang w:bidi="hi-IN"/>
        </w:rPr>
        <w:t>3.</w:t>
      </w:r>
      <w:r>
        <w:rPr>
          <w:lang w:bidi="hi-IN"/>
        </w:rPr>
        <w:t xml:space="preserve"> </w:t>
      </w:r>
      <w:r w:rsidRPr="00DC10AF">
        <w:rPr>
          <w:b/>
          <w:bCs/>
          <w:lang w:bidi="hi-IN"/>
        </w:rPr>
        <w:t>Define Custom Reward Function:</w:t>
      </w:r>
      <w:r>
        <w:rPr>
          <w:lang w:bidi="hi-IN"/>
        </w:rPr>
        <w:t xml:space="preserve"> Create a `custom_reward` function that calculates the reward based on the desirability change between the current state and the next state. A penalty is applied if the next state is an "Unknown Problem" state.</w:t>
      </w:r>
    </w:p>
    <w:p w14:paraId="55B7549C" w14:textId="77777777" w:rsidR="00DC10AF" w:rsidRDefault="00DC10AF" w:rsidP="00DC10AF">
      <w:pPr>
        <w:rPr>
          <w:lang w:bidi="hi-IN"/>
        </w:rPr>
      </w:pPr>
    </w:p>
    <w:p w14:paraId="7535BE22" w14:textId="7447D54D" w:rsidR="00DC10AF" w:rsidRDefault="00DC10AF" w:rsidP="00DC10AF">
      <w:pPr>
        <w:rPr>
          <w:lang w:bidi="hi-IN"/>
        </w:rPr>
      </w:pPr>
      <w:r w:rsidRPr="009367AD">
        <w:rPr>
          <w:b/>
          <w:bCs/>
          <w:lang w:bidi="hi-IN"/>
        </w:rPr>
        <w:t>4. Define</w:t>
      </w:r>
      <w:r w:rsidRPr="00DC10AF">
        <w:rPr>
          <w:b/>
          <w:bCs/>
          <w:lang w:bidi="hi-IN"/>
        </w:rPr>
        <w:t xml:space="preserve"> ProjectManagementEnv Class:</w:t>
      </w:r>
      <w:r>
        <w:rPr>
          <w:lang w:bidi="hi-IN"/>
        </w:rPr>
        <w:t xml:space="preserve"> Create the `ProjectManagementEnv` class to simulate the grid-based game environment. Initialize the environment with grid size, initial state, and end cell position. The environment has methods for resetting the state, taking actions, and rendering the grid.</w:t>
      </w:r>
    </w:p>
    <w:p w14:paraId="368E9B04" w14:textId="77777777" w:rsidR="00DC10AF" w:rsidRDefault="00DC10AF" w:rsidP="00DC10AF">
      <w:pPr>
        <w:rPr>
          <w:lang w:bidi="hi-IN"/>
        </w:rPr>
      </w:pPr>
    </w:p>
    <w:p w14:paraId="17DDC1B2" w14:textId="07A9E98C" w:rsidR="00DC10AF" w:rsidRDefault="00C90606" w:rsidP="00DC10AF">
      <w:pPr>
        <w:rPr>
          <w:lang w:bidi="hi-IN"/>
        </w:rPr>
      </w:pPr>
      <w:r w:rsidRPr="009367AD">
        <w:rPr>
          <w:b/>
          <w:bCs/>
          <w:lang w:bidi="hi-IN"/>
        </w:rPr>
        <w:t>5</w:t>
      </w:r>
      <w:r w:rsidR="00DC10AF" w:rsidRPr="009367AD">
        <w:rPr>
          <w:b/>
          <w:bCs/>
          <w:lang w:bidi="hi-IN"/>
        </w:rPr>
        <w:t>. Define</w:t>
      </w:r>
      <w:r w:rsidR="00DC10AF" w:rsidRPr="00C90606">
        <w:rPr>
          <w:b/>
          <w:bCs/>
          <w:lang w:bidi="hi-IN"/>
        </w:rPr>
        <w:t xml:space="preserve"> QLearningAgent Class:</w:t>
      </w:r>
      <w:r>
        <w:rPr>
          <w:lang w:bidi="hi-IN"/>
        </w:rPr>
        <w:t xml:space="preserve"> </w:t>
      </w:r>
      <w:r w:rsidR="00DC10AF">
        <w:rPr>
          <w:lang w:bidi="hi-IN"/>
        </w:rPr>
        <w:t>Create the `QLearningAgent` class to implement the Q-learning algorithm. The agent initializes with learning parameters and a Q-table to store Q-values for each state-action pair.</w:t>
      </w:r>
    </w:p>
    <w:p w14:paraId="315C89F4" w14:textId="77777777" w:rsidR="00DC10AF" w:rsidRDefault="00DC10AF" w:rsidP="00DC10AF">
      <w:pPr>
        <w:rPr>
          <w:lang w:bidi="hi-IN"/>
        </w:rPr>
      </w:pPr>
    </w:p>
    <w:p w14:paraId="462529A3" w14:textId="69F3EFC4" w:rsidR="00DC10AF" w:rsidRDefault="009367AD" w:rsidP="00DC10AF">
      <w:pPr>
        <w:rPr>
          <w:lang w:bidi="hi-IN"/>
        </w:rPr>
      </w:pPr>
      <w:r>
        <w:rPr>
          <w:b/>
          <w:bCs/>
          <w:lang w:bidi="hi-IN"/>
        </w:rPr>
        <w:t>6</w:t>
      </w:r>
      <w:r w:rsidR="00DC10AF" w:rsidRPr="009367AD">
        <w:rPr>
          <w:b/>
          <w:bCs/>
          <w:lang w:bidi="hi-IN"/>
        </w:rPr>
        <w:t>. Select Action:</w:t>
      </w:r>
      <w:r w:rsidR="00C90606">
        <w:rPr>
          <w:lang w:bidi="hi-IN"/>
        </w:rPr>
        <w:t xml:space="preserve"> </w:t>
      </w:r>
      <w:r w:rsidR="00DC10AF">
        <w:rPr>
          <w:lang w:bidi="hi-IN"/>
        </w:rPr>
        <w:t xml:space="preserve"> Implement the `select_action` method that selects actions based on the epsilon-greedy exploration strategy.</w:t>
      </w:r>
    </w:p>
    <w:p w14:paraId="1ABB1D72" w14:textId="77777777" w:rsidR="00DC10AF" w:rsidRDefault="00DC10AF" w:rsidP="00DC10AF">
      <w:pPr>
        <w:rPr>
          <w:lang w:bidi="hi-IN"/>
        </w:rPr>
      </w:pPr>
    </w:p>
    <w:p w14:paraId="17655FFB" w14:textId="5BD11A3F" w:rsidR="00DC10AF" w:rsidRDefault="009367AD" w:rsidP="00DC10AF">
      <w:pPr>
        <w:rPr>
          <w:lang w:bidi="hi-IN"/>
        </w:rPr>
      </w:pPr>
      <w:r>
        <w:rPr>
          <w:b/>
          <w:bCs/>
          <w:lang w:bidi="hi-IN"/>
        </w:rPr>
        <w:t>7</w:t>
      </w:r>
      <w:r w:rsidR="00DC10AF" w:rsidRPr="009367AD">
        <w:rPr>
          <w:b/>
          <w:bCs/>
          <w:lang w:bidi="hi-IN"/>
        </w:rPr>
        <w:t>. Update</w:t>
      </w:r>
      <w:r w:rsidR="00DC10AF" w:rsidRPr="00C90606">
        <w:rPr>
          <w:b/>
          <w:bCs/>
          <w:lang w:bidi="hi-IN"/>
        </w:rPr>
        <w:t xml:space="preserve"> Q-Values:</w:t>
      </w:r>
      <w:r w:rsidR="00C90606">
        <w:rPr>
          <w:lang w:bidi="hi-IN"/>
        </w:rPr>
        <w:t xml:space="preserve"> </w:t>
      </w:r>
      <w:r w:rsidR="00DC10AF">
        <w:rPr>
          <w:lang w:bidi="hi-IN"/>
        </w:rPr>
        <w:t xml:space="preserve"> Define the `update_q_value` method that updates Q-values based on the Q-learning update equation. </w:t>
      </w:r>
    </w:p>
    <w:p w14:paraId="271FD130" w14:textId="77777777" w:rsidR="00DC10AF" w:rsidRDefault="00DC10AF" w:rsidP="00DC10AF">
      <w:pPr>
        <w:rPr>
          <w:lang w:bidi="hi-IN"/>
        </w:rPr>
      </w:pPr>
    </w:p>
    <w:p w14:paraId="0AA8F056" w14:textId="204C29D8" w:rsidR="00DC10AF" w:rsidRDefault="009367AD" w:rsidP="00DC10AF">
      <w:pPr>
        <w:rPr>
          <w:lang w:bidi="hi-IN"/>
        </w:rPr>
      </w:pPr>
      <w:r>
        <w:rPr>
          <w:b/>
          <w:bCs/>
          <w:lang w:bidi="hi-IN"/>
        </w:rPr>
        <w:t>8</w:t>
      </w:r>
      <w:r w:rsidR="00DC10AF" w:rsidRPr="009367AD">
        <w:rPr>
          <w:b/>
          <w:bCs/>
          <w:lang w:bidi="hi-IN"/>
        </w:rPr>
        <w:t>. Decay</w:t>
      </w:r>
      <w:r w:rsidR="00DC10AF" w:rsidRPr="00C90606">
        <w:rPr>
          <w:b/>
          <w:bCs/>
          <w:lang w:bidi="hi-IN"/>
        </w:rPr>
        <w:t xml:space="preserve"> Learning Rate:</w:t>
      </w:r>
      <w:r w:rsidR="00C90606">
        <w:rPr>
          <w:lang w:bidi="hi-IN"/>
        </w:rPr>
        <w:t xml:space="preserve"> </w:t>
      </w:r>
      <w:r w:rsidR="00DC10AF">
        <w:rPr>
          <w:lang w:bidi="hi-IN"/>
        </w:rPr>
        <w:t xml:space="preserve"> Implement the `decay_learning_rate` method to decay the learning rate over time.</w:t>
      </w:r>
    </w:p>
    <w:p w14:paraId="0E18DB2D" w14:textId="77777777" w:rsidR="00DC10AF" w:rsidRDefault="00DC10AF" w:rsidP="00DC10AF">
      <w:pPr>
        <w:rPr>
          <w:lang w:bidi="hi-IN"/>
        </w:rPr>
      </w:pPr>
    </w:p>
    <w:p w14:paraId="6A9D0F35" w14:textId="25AF2D95" w:rsidR="00DC10AF" w:rsidRDefault="009367AD" w:rsidP="00DC10AF">
      <w:pPr>
        <w:rPr>
          <w:lang w:bidi="hi-IN"/>
        </w:rPr>
      </w:pPr>
      <w:r>
        <w:rPr>
          <w:b/>
          <w:bCs/>
          <w:lang w:bidi="hi-IN"/>
        </w:rPr>
        <w:t>9</w:t>
      </w:r>
      <w:r w:rsidR="00DC10AF" w:rsidRPr="009367AD">
        <w:rPr>
          <w:b/>
          <w:bCs/>
          <w:lang w:bidi="hi-IN"/>
        </w:rPr>
        <w:t>. Get User</w:t>
      </w:r>
      <w:r w:rsidR="00DC10AF" w:rsidRPr="00C90606">
        <w:rPr>
          <w:b/>
          <w:bCs/>
          <w:lang w:bidi="hi-IN"/>
        </w:rPr>
        <w:t xml:space="preserve"> Feedback:</w:t>
      </w:r>
      <w:r w:rsidR="00C90606">
        <w:rPr>
          <w:lang w:bidi="hi-IN"/>
        </w:rPr>
        <w:t xml:space="preserve"> </w:t>
      </w:r>
      <w:r w:rsidR="00DC10AF">
        <w:rPr>
          <w:lang w:bidi="hi-IN"/>
        </w:rPr>
        <w:t>Add the `get_user_feedback` method to gather user ratings for the agent's actions.</w:t>
      </w:r>
    </w:p>
    <w:p w14:paraId="265D577F" w14:textId="77777777" w:rsidR="00DC10AF" w:rsidRDefault="00DC10AF" w:rsidP="00DC10AF">
      <w:pPr>
        <w:rPr>
          <w:lang w:bidi="hi-IN"/>
        </w:rPr>
      </w:pPr>
    </w:p>
    <w:p w14:paraId="65F2648C" w14:textId="27BF0B14" w:rsidR="00DC10AF" w:rsidRDefault="00DC10AF" w:rsidP="00DC10AF">
      <w:pPr>
        <w:rPr>
          <w:lang w:bidi="hi-IN"/>
        </w:rPr>
      </w:pPr>
      <w:r w:rsidRPr="009367AD">
        <w:rPr>
          <w:b/>
          <w:bCs/>
          <w:lang w:bidi="hi-IN"/>
        </w:rPr>
        <w:t>1</w:t>
      </w:r>
      <w:r w:rsidR="009367AD">
        <w:rPr>
          <w:b/>
          <w:bCs/>
          <w:lang w:bidi="hi-IN"/>
        </w:rPr>
        <w:t>0</w:t>
      </w:r>
      <w:r w:rsidRPr="009367AD">
        <w:rPr>
          <w:b/>
          <w:bCs/>
          <w:lang w:bidi="hi-IN"/>
        </w:rPr>
        <w:t>. Initialize Environment and Agent:</w:t>
      </w:r>
      <w:r w:rsidR="009367AD">
        <w:rPr>
          <w:lang w:bidi="hi-IN"/>
        </w:rPr>
        <w:t xml:space="preserve"> </w:t>
      </w:r>
      <w:r>
        <w:rPr>
          <w:lang w:bidi="hi-IN"/>
        </w:rPr>
        <w:t xml:space="preserve"> Set up the environment with grid size, end cell position, and the maximum number of episodes. Initialize the Q-learning agent with appropriate parameters.</w:t>
      </w:r>
    </w:p>
    <w:p w14:paraId="1F083EA8" w14:textId="77777777" w:rsidR="00DC10AF" w:rsidRDefault="00DC10AF" w:rsidP="00DC10AF">
      <w:pPr>
        <w:rPr>
          <w:lang w:bidi="hi-IN"/>
        </w:rPr>
      </w:pPr>
    </w:p>
    <w:p w14:paraId="1A5866CF" w14:textId="3AC3680C" w:rsidR="00DC10AF" w:rsidRDefault="00DC10AF" w:rsidP="00DC10AF">
      <w:pPr>
        <w:rPr>
          <w:lang w:bidi="hi-IN"/>
        </w:rPr>
      </w:pPr>
      <w:r w:rsidRPr="009367AD">
        <w:rPr>
          <w:b/>
          <w:bCs/>
          <w:lang w:bidi="hi-IN"/>
        </w:rPr>
        <w:t>1</w:t>
      </w:r>
      <w:r w:rsidR="009367AD">
        <w:rPr>
          <w:b/>
          <w:bCs/>
          <w:lang w:bidi="hi-IN"/>
        </w:rPr>
        <w:t>1</w:t>
      </w:r>
      <w:r w:rsidRPr="009367AD">
        <w:rPr>
          <w:b/>
          <w:bCs/>
          <w:lang w:bidi="hi-IN"/>
        </w:rPr>
        <w:t>. Training Loop:</w:t>
      </w:r>
      <w:r w:rsidR="009367AD">
        <w:rPr>
          <w:lang w:bidi="hi-IN"/>
        </w:rPr>
        <w:t xml:space="preserve"> </w:t>
      </w:r>
      <w:r>
        <w:rPr>
          <w:lang w:bidi="hi-IN"/>
        </w:rPr>
        <w:t xml:space="preserve"> Run the training loop for a specified number of episodes. Within each episode, reset the state, and perform actions while updating Q-values. Gather user feedback and update the agent's knowledge. Terminate the episode if the agent reaches the end cell or correctly takes actions for each state in the correct sequence.</w:t>
      </w:r>
    </w:p>
    <w:p w14:paraId="4C6CDA61" w14:textId="77777777" w:rsidR="00DC10AF" w:rsidRDefault="00DC10AF" w:rsidP="00DC10AF">
      <w:pPr>
        <w:rPr>
          <w:lang w:bidi="hi-IN"/>
        </w:rPr>
      </w:pPr>
    </w:p>
    <w:p w14:paraId="7E54A66E" w14:textId="28720062" w:rsidR="000D4312" w:rsidRPr="000D4312" w:rsidRDefault="00DC10AF" w:rsidP="000D4312">
      <w:pPr>
        <w:rPr>
          <w:lang w:bidi="hi-IN"/>
        </w:rPr>
      </w:pPr>
      <w:r w:rsidRPr="009367AD">
        <w:rPr>
          <w:b/>
          <w:bCs/>
          <w:lang w:bidi="hi-IN"/>
        </w:rPr>
        <w:t>1</w:t>
      </w:r>
      <w:r w:rsidR="009367AD">
        <w:rPr>
          <w:b/>
          <w:bCs/>
          <w:lang w:bidi="hi-IN"/>
        </w:rPr>
        <w:t>2</w:t>
      </w:r>
      <w:r w:rsidRPr="009367AD">
        <w:rPr>
          <w:b/>
          <w:bCs/>
          <w:lang w:bidi="hi-IN"/>
        </w:rPr>
        <w:t>. Evaluate Agent:</w:t>
      </w:r>
      <w:r w:rsidR="009367AD">
        <w:rPr>
          <w:lang w:bidi="hi-IN"/>
        </w:rPr>
        <w:t xml:space="preserve"> </w:t>
      </w:r>
      <w:r>
        <w:rPr>
          <w:lang w:bidi="hi-IN"/>
        </w:rPr>
        <w:t>Evaluate the agent's performance by running evaluation episodes in the environment. Record the total reward and correct actions count for each episode.</w:t>
      </w:r>
    </w:p>
    <w:p w14:paraId="79350B31" w14:textId="77777777" w:rsidR="00E90568" w:rsidRPr="009377E7" w:rsidRDefault="00E90568" w:rsidP="00227A98">
      <w:pPr>
        <w:pStyle w:val="Heading2"/>
        <w:numPr>
          <w:ilvl w:val="1"/>
          <w:numId w:val="10"/>
        </w:numPr>
        <w:jc w:val="left"/>
        <w:rPr>
          <w:rFonts w:ascii="Avenir Next" w:hAnsi="Avenir Next"/>
          <w:color w:val="FF6800"/>
          <w:lang w:bidi="hi-IN"/>
        </w:rPr>
      </w:pPr>
      <w:bookmarkStart w:id="10" w:name="_Toc141699966"/>
      <w:r w:rsidRPr="009377E7">
        <w:rPr>
          <w:rFonts w:ascii="Avenir Next" w:hAnsi="Avenir Next"/>
          <w:color w:val="FF6800"/>
          <w:lang w:bidi="hi-IN"/>
        </w:rPr>
        <w:t>Training the Model, if applicable</w:t>
      </w:r>
      <w:bookmarkEnd w:id="10"/>
    </w:p>
    <w:p w14:paraId="02FB53EF" w14:textId="77777777" w:rsidR="00E90568" w:rsidRPr="009A63B2" w:rsidRDefault="00E90568" w:rsidP="00227A98">
      <w:pPr>
        <w:pStyle w:val="Heading1"/>
        <w:numPr>
          <w:ilvl w:val="0"/>
          <w:numId w:val="10"/>
        </w:numPr>
        <w:pBdr>
          <w:bottom w:val="single" w:sz="4" w:space="1" w:color="auto"/>
        </w:pBdr>
        <w:shd w:val="clear" w:color="auto" w:fill="auto"/>
        <w:autoSpaceDE/>
        <w:autoSpaceDN/>
        <w:spacing w:before="0" w:after="0" w:line="276" w:lineRule="auto"/>
        <w:jc w:val="left"/>
        <w:rPr>
          <w:rFonts w:ascii="Avenir Next" w:hAnsi="Avenir Next" w:cstheme="majorHAnsi"/>
          <w:color w:val="FF6800"/>
          <w:spacing w:val="-3"/>
          <w:kern w:val="0"/>
          <w:szCs w:val="24"/>
          <w:lang w:val="en-US" w:eastAsia="en-US" w:bidi="ar-SA"/>
        </w:rPr>
      </w:pPr>
      <w:bookmarkStart w:id="11" w:name="_Toc141699967"/>
      <w:r w:rsidRPr="009A63B2">
        <w:rPr>
          <w:rFonts w:ascii="Avenir Next" w:hAnsi="Avenir Next" w:cstheme="majorHAnsi"/>
          <w:color w:val="FF6800"/>
          <w:spacing w:val="-3"/>
          <w:kern w:val="0"/>
          <w:szCs w:val="24"/>
          <w:lang w:val="en-US" w:eastAsia="en-US" w:bidi="ar-SA"/>
        </w:rPr>
        <w:lastRenderedPageBreak/>
        <w:t>Reinforcement Learning with Human Feedback*</w:t>
      </w:r>
      <w:bookmarkEnd w:id="11"/>
    </w:p>
    <w:p w14:paraId="166DDD58" w14:textId="5AA43CFE" w:rsidR="00666DB9" w:rsidRPr="00D5699C" w:rsidRDefault="00E90568" w:rsidP="00227A98">
      <w:pPr>
        <w:pStyle w:val="Heading2"/>
        <w:numPr>
          <w:ilvl w:val="1"/>
          <w:numId w:val="10"/>
        </w:numPr>
        <w:jc w:val="left"/>
        <w:rPr>
          <w:rFonts w:ascii="Avenir Next" w:hAnsi="Avenir Next"/>
          <w:color w:val="FF6800"/>
          <w:lang w:bidi="hi-IN"/>
        </w:rPr>
      </w:pPr>
      <w:bookmarkStart w:id="12" w:name="_Toc141699968"/>
      <w:r w:rsidRPr="009377E7">
        <w:rPr>
          <w:rFonts w:ascii="Avenir Next" w:hAnsi="Avenir Next"/>
          <w:color w:val="FF6800"/>
          <w:lang w:bidi="hi-IN"/>
        </w:rPr>
        <w:t>Overview of the Approach for RL with Human Feedback</w:t>
      </w:r>
      <w:bookmarkEnd w:id="12"/>
    </w:p>
    <w:p w14:paraId="6A37D9D4" w14:textId="045AEA1A" w:rsidR="00666DB9" w:rsidRDefault="00666DB9" w:rsidP="00666DB9">
      <w:pPr>
        <w:rPr>
          <w:lang w:bidi="hi-IN"/>
        </w:rPr>
      </w:pPr>
      <w:r>
        <w:rPr>
          <w:lang w:bidi="hi-IN"/>
        </w:rPr>
        <w:t>The approach for Reinforcement Learning (RL) with Human Feedback involves training an AI agent to make decisions by combining reinforcement learning techniques with human guidance. This approach leverages both the agent’s interaction with the environment and the feedback provided by a human to improve its decision-making process.</w:t>
      </w:r>
    </w:p>
    <w:p w14:paraId="6400411F" w14:textId="32A6A304" w:rsidR="00021F2F" w:rsidRDefault="00021F2F" w:rsidP="00666DB9">
      <w:pPr>
        <w:rPr>
          <w:lang w:bidi="hi-IN"/>
        </w:rPr>
      </w:pPr>
    </w:p>
    <w:p w14:paraId="3DC8A51F" w14:textId="524AEF8E" w:rsidR="00021F2F" w:rsidRDefault="00021F2F" w:rsidP="00666DB9">
      <w:pPr>
        <w:rPr>
          <w:lang w:bidi="hi-IN"/>
        </w:rPr>
      </w:pPr>
      <w:r>
        <w:rPr>
          <w:lang w:bidi="hi-IN"/>
        </w:rPr>
        <w:t>The core components are:</w:t>
      </w:r>
    </w:p>
    <w:p w14:paraId="1FD4F9D2" w14:textId="4880C1F5" w:rsidR="00021F2F" w:rsidRDefault="00021F2F" w:rsidP="00666DB9">
      <w:pPr>
        <w:rPr>
          <w:lang w:bidi="hi-IN"/>
        </w:rPr>
      </w:pPr>
    </w:p>
    <w:p w14:paraId="0E9DB796" w14:textId="0CD6953C" w:rsidR="00021F2F" w:rsidRDefault="00021F2F" w:rsidP="00021F2F">
      <w:pPr>
        <w:rPr>
          <w:lang w:bidi="hi-IN"/>
        </w:rPr>
      </w:pPr>
      <w:r w:rsidRPr="004149A6">
        <w:rPr>
          <w:b/>
          <w:bCs/>
          <w:lang w:bidi="hi-IN"/>
        </w:rPr>
        <w:t xml:space="preserve">1. </w:t>
      </w:r>
      <w:r w:rsidR="004149A6" w:rsidRPr="004149A6">
        <w:rPr>
          <w:b/>
          <w:bCs/>
          <w:lang w:bidi="hi-IN"/>
        </w:rPr>
        <w:t>Human Feedback Integration:</w:t>
      </w:r>
      <w:r w:rsidR="004149A6">
        <w:rPr>
          <w:lang w:bidi="hi-IN"/>
        </w:rPr>
        <w:t xml:space="preserve"> Human feedback is gathered in the form of explicit ratings provided by human users. The feedback serves as valuable guidance to guide the agent’s learning process.</w:t>
      </w:r>
    </w:p>
    <w:p w14:paraId="1F27DA24" w14:textId="56E86B85" w:rsidR="004149A6" w:rsidRDefault="004149A6" w:rsidP="00021F2F">
      <w:pPr>
        <w:rPr>
          <w:lang w:bidi="hi-IN"/>
        </w:rPr>
      </w:pPr>
    </w:p>
    <w:p w14:paraId="2D71C25B" w14:textId="1508B02E" w:rsidR="004149A6" w:rsidRDefault="004149A6" w:rsidP="00021F2F">
      <w:pPr>
        <w:rPr>
          <w:lang w:bidi="hi-IN"/>
        </w:rPr>
      </w:pPr>
      <w:r w:rsidRPr="00D54B9D">
        <w:rPr>
          <w:b/>
          <w:bCs/>
          <w:lang w:bidi="hi-IN"/>
        </w:rPr>
        <w:t>2. Shaping Rewards:</w:t>
      </w:r>
      <w:r>
        <w:rPr>
          <w:lang w:bidi="hi-IN"/>
        </w:rPr>
        <w:t xml:space="preserve"> Human feedback augments the conventional reward signal that the agent receives from the environment. Positive feedback incentivizes the agent to learn actions that lead to favorable outcomes. Negative feedback discourages the agent from selecting actions that yield undesirable results.</w:t>
      </w:r>
    </w:p>
    <w:p w14:paraId="095BA3B0" w14:textId="1BA35BA6" w:rsidR="00D54B9D" w:rsidRDefault="00D54B9D" w:rsidP="00021F2F">
      <w:pPr>
        <w:rPr>
          <w:lang w:bidi="hi-IN"/>
        </w:rPr>
      </w:pPr>
    </w:p>
    <w:p w14:paraId="64FFB86F" w14:textId="4C7F572A" w:rsidR="00D54B9D" w:rsidRDefault="00D54B9D" w:rsidP="00021F2F">
      <w:pPr>
        <w:rPr>
          <w:lang w:bidi="hi-IN"/>
        </w:rPr>
      </w:pPr>
      <w:r w:rsidRPr="00EA5857">
        <w:rPr>
          <w:b/>
          <w:bCs/>
          <w:lang w:bidi="hi-IN"/>
        </w:rPr>
        <w:t>3. Q-Values Updates with Human Feedback:</w:t>
      </w:r>
      <w:r>
        <w:rPr>
          <w:lang w:bidi="hi-IN"/>
        </w:rPr>
        <w:t xml:space="preserve"> The Q-Learning algorithm forms the foundation for incorporating human feedback. Human Feedback updates Q-Values, enabling the agent to learn from its own experiences and human-guided insights.</w:t>
      </w:r>
    </w:p>
    <w:p w14:paraId="4C3FD47A" w14:textId="47C72D94" w:rsidR="00EA5857" w:rsidRDefault="00EA5857" w:rsidP="00021F2F">
      <w:pPr>
        <w:rPr>
          <w:lang w:bidi="hi-IN"/>
        </w:rPr>
      </w:pPr>
    </w:p>
    <w:p w14:paraId="3F2C57C3" w14:textId="69EB9714" w:rsidR="00EA5857" w:rsidRDefault="00EA5857" w:rsidP="00021F2F">
      <w:pPr>
        <w:rPr>
          <w:lang w:bidi="hi-IN"/>
        </w:rPr>
      </w:pPr>
      <w:r w:rsidRPr="00EA5857">
        <w:rPr>
          <w:b/>
          <w:bCs/>
          <w:lang w:bidi="hi-IN"/>
        </w:rPr>
        <w:t>4.Handling Noisy Feedback:</w:t>
      </w:r>
      <w:r>
        <w:rPr>
          <w:lang w:bidi="hi-IN"/>
        </w:rPr>
        <w:t xml:space="preserve"> Accounting for noisy feedback is crucial due to human subjectivity or uncertainty. RL algorithms consider feedback trends and patterns rather than individual instances to handle variations.</w:t>
      </w:r>
    </w:p>
    <w:p w14:paraId="0E0FD048" w14:textId="0FB610DB" w:rsidR="00EA5857" w:rsidRDefault="00EA5857" w:rsidP="00021F2F">
      <w:pPr>
        <w:rPr>
          <w:lang w:bidi="hi-IN"/>
        </w:rPr>
      </w:pPr>
    </w:p>
    <w:p w14:paraId="56B16BF6" w14:textId="7819E141" w:rsidR="00EA5857" w:rsidRPr="00D54B9D" w:rsidRDefault="00EA5857" w:rsidP="00021F2F">
      <w:pPr>
        <w:rPr>
          <w:lang w:bidi="hi-IN"/>
        </w:rPr>
      </w:pPr>
      <w:r>
        <w:rPr>
          <w:lang w:bidi="hi-IN"/>
        </w:rPr>
        <w:t>The Human Feedback approach merges AI’s learning capabilities with human insights to create adaptable, responsive agents capable of decisions that align with human preferences. This approach sets the stage for collaborative and user-centric AI decision-making.</w:t>
      </w:r>
    </w:p>
    <w:p w14:paraId="01E563E4" w14:textId="5A6901B5" w:rsidR="00E90568" w:rsidRDefault="00E90568" w:rsidP="00227A98">
      <w:pPr>
        <w:pStyle w:val="Heading2"/>
        <w:numPr>
          <w:ilvl w:val="1"/>
          <w:numId w:val="10"/>
        </w:numPr>
        <w:jc w:val="left"/>
        <w:rPr>
          <w:rFonts w:ascii="Avenir Next" w:hAnsi="Avenir Next"/>
          <w:color w:val="FF6800"/>
          <w:lang w:bidi="hi-IN"/>
        </w:rPr>
      </w:pPr>
      <w:bookmarkStart w:id="13" w:name="_Toc141699969"/>
      <w:r w:rsidRPr="009377E7">
        <w:rPr>
          <w:rFonts w:ascii="Avenir Next" w:hAnsi="Avenir Next"/>
          <w:color w:val="FF6800"/>
          <w:lang w:bidi="hi-IN"/>
        </w:rPr>
        <w:t>Collection and Incorporation of Human Feedback into the Language Model</w:t>
      </w:r>
      <w:bookmarkEnd w:id="13"/>
    </w:p>
    <w:p w14:paraId="173406DD" w14:textId="620E1762" w:rsidR="00D5699C" w:rsidRDefault="00D5699C" w:rsidP="00D5699C">
      <w:pPr>
        <w:rPr>
          <w:lang w:bidi="hi-IN"/>
        </w:rPr>
      </w:pPr>
      <w:r>
        <w:rPr>
          <w:lang w:bidi="hi-IN"/>
        </w:rPr>
        <w:t>Key points related to the collection and incorporation of Human Feedback into the Language Model of the ‘ProjectManagerSimulation’ project:</w:t>
      </w:r>
    </w:p>
    <w:p w14:paraId="51A3E530" w14:textId="179C536F" w:rsidR="00D5699C" w:rsidRDefault="00D5699C" w:rsidP="00D5699C">
      <w:pPr>
        <w:rPr>
          <w:lang w:bidi="hi-IN"/>
        </w:rPr>
      </w:pPr>
    </w:p>
    <w:p w14:paraId="63397980" w14:textId="4D1DC4A2" w:rsidR="00D5699C" w:rsidRDefault="00D5699C" w:rsidP="00D5699C">
      <w:pPr>
        <w:rPr>
          <w:lang w:bidi="hi-IN"/>
        </w:rPr>
      </w:pPr>
      <w:r w:rsidRPr="00D70837">
        <w:rPr>
          <w:b/>
          <w:bCs/>
          <w:lang w:bidi="hi-IN"/>
        </w:rPr>
        <w:t>1. Feedback Collection:</w:t>
      </w:r>
      <w:r>
        <w:rPr>
          <w:lang w:bidi="hi-IN"/>
        </w:rPr>
        <w:t xml:space="preserve"> </w:t>
      </w:r>
      <w:r w:rsidR="00D752A2">
        <w:rPr>
          <w:lang w:bidi="hi-IN"/>
        </w:rPr>
        <w:t>Implements a rating system that allows humans to provide feedback on the agent’s actions. Collects the feedback ratings from users after each agent action.</w:t>
      </w:r>
    </w:p>
    <w:p w14:paraId="0A0D512C" w14:textId="3BEFC20D" w:rsidR="00D752A2" w:rsidRDefault="00D752A2" w:rsidP="00D5699C">
      <w:pPr>
        <w:rPr>
          <w:lang w:bidi="hi-IN"/>
        </w:rPr>
      </w:pPr>
    </w:p>
    <w:p w14:paraId="77F447FB" w14:textId="74A4D453" w:rsidR="00D752A2" w:rsidRDefault="00D752A2" w:rsidP="00D5699C">
      <w:pPr>
        <w:rPr>
          <w:lang w:bidi="hi-IN"/>
        </w:rPr>
      </w:pPr>
      <w:r w:rsidRPr="00D70837">
        <w:rPr>
          <w:b/>
          <w:bCs/>
          <w:lang w:bidi="hi-IN"/>
        </w:rPr>
        <w:t>2. RL Training Loop:</w:t>
      </w:r>
      <w:r>
        <w:rPr>
          <w:lang w:bidi="hi-IN"/>
        </w:rPr>
        <w:t xml:space="preserve"> Integrates the human feedback- derived reward function into the reinforcement learning training loop.</w:t>
      </w:r>
      <w:r w:rsidR="00050878">
        <w:rPr>
          <w:lang w:bidi="hi-IN"/>
        </w:rPr>
        <w:t xml:space="preserve"> Allows the AI agent to adapt its behavior over time based on the feedback.</w:t>
      </w:r>
    </w:p>
    <w:p w14:paraId="72726597" w14:textId="29B0525C" w:rsidR="00050878" w:rsidRDefault="00050878" w:rsidP="00D5699C">
      <w:pPr>
        <w:rPr>
          <w:lang w:bidi="hi-IN"/>
        </w:rPr>
      </w:pPr>
    </w:p>
    <w:p w14:paraId="719ABB4D" w14:textId="229DCEAD" w:rsidR="00050878" w:rsidRDefault="00050878" w:rsidP="00D5699C">
      <w:pPr>
        <w:rPr>
          <w:lang w:bidi="hi-IN"/>
        </w:rPr>
      </w:pPr>
      <w:r w:rsidRPr="00D70837">
        <w:rPr>
          <w:b/>
          <w:bCs/>
          <w:lang w:bidi="hi-IN"/>
        </w:rPr>
        <w:t>3. Feedback Analysis:</w:t>
      </w:r>
      <w:r>
        <w:rPr>
          <w:lang w:bidi="hi-IN"/>
        </w:rPr>
        <w:t xml:space="preserve"> Analyzes the feedback ratings to understand the user’s perception of the agent’s actions. Evaluates the quality of the actions based on feedback trends and patterns.</w:t>
      </w:r>
    </w:p>
    <w:p w14:paraId="1B0E8DB4" w14:textId="185EF77A" w:rsidR="001B7343" w:rsidRDefault="001B7343" w:rsidP="00D5699C">
      <w:pPr>
        <w:rPr>
          <w:lang w:bidi="hi-IN"/>
        </w:rPr>
      </w:pPr>
    </w:p>
    <w:p w14:paraId="0E48C8EF" w14:textId="0778E0F3" w:rsidR="001B7343" w:rsidRPr="00D5699C" w:rsidRDefault="001B7343" w:rsidP="00D5699C">
      <w:pPr>
        <w:rPr>
          <w:lang w:bidi="hi-IN"/>
        </w:rPr>
      </w:pPr>
      <w:r>
        <w:rPr>
          <w:lang w:bidi="hi-IN"/>
        </w:rPr>
        <w:t>These points outline the critical aspects of collecting and incorporating human feedback into the project’s language model, emphasizing its significance in improving the AI agent’s performance and ensuring ethical considerations are met.</w:t>
      </w:r>
    </w:p>
    <w:p w14:paraId="02510D94" w14:textId="77777777" w:rsidR="00E90568" w:rsidRPr="009A63B2" w:rsidRDefault="00E90568" w:rsidP="00227A98">
      <w:pPr>
        <w:pStyle w:val="Heading1"/>
        <w:numPr>
          <w:ilvl w:val="0"/>
          <w:numId w:val="10"/>
        </w:numPr>
        <w:pBdr>
          <w:bottom w:val="single" w:sz="4" w:space="1" w:color="auto"/>
        </w:pBdr>
        <w:shd w:val="clear" w:color="auto" w:fill="auto"/>
        <w:autoSpaceDE/>
        <w:autoSpaceDN/>
        <w:spacing w:before="0" w:after="0" w:line="276" w:lineRule="auto"/>
        <w:jc w:val="left"/>
        <w:rPr>
          <w:rFonts w:ascii="Avenir Next" w:hAnsi="Avenir Next" w:cstheme="majorHAnsi"/>
          <w:color w:val="FF6800"/>
          <w:spacing w:val="-3"/>
          <w:kern w:val="0"/>
          <w:szCs w:val="24"/>
          <w:lang w:val="en-US" w:eastAsia="en-US" w:bidi="ar-SA"/>
        </w:rPr>
      </w:pPr>
      <w:bookmarkStart w:id="14" w:name="_Toc141699973"/>
      <w:r w:rsidRPr="009A63B2">
        <w:rPr>
          <w:rFonts w:ascii="Avenir Next" w:hAnsi="Avenir Next" w:cstheme="majorHAnsi"/>
          <w:color w:val="FF6800"/>
          <w:spacing w:val="-3"/>
          <w:kern w:val="0"/>
          <w:szCs w:val="24"/>
          <w:lang w:val="en-US" w:eastAsia="en-US" w:bidi="ar-SA"/>
        </w:rPr>
        <w:lastRenderedPageBreak/>
        <w:t>Results and Evaluation</w:t>
      </w:r>
      <w:bookmarkEnd w:id="14"/>
    </w:p>
    <w:p w14:paraId="7A828808" w14:textId="47276599" w:rsidR="00E90568" w:rsidRDefault="00E90568" w:rsidP="00227A98">
      <w:pPr>
        <w:pStyle w:val="Heading2"/>
        <w:numPr>
          <w:ilvl w:val="1"/>
          <w:numId w:val="10"/>
        </w:numPr>
        <w:jc w:val="left"/>
        <w:rPr>
          <w:rFonts w:ascii="Avenir Next" w:hAnsi="Avenir Next"/>
          <w:color w:val="FF6800"/>
          <w:lang w:bidi="hi-IN"/>
        </w:rPr>
      </w:pPr>
      <w:bookmarkStart w:id="15" w:name="_Toc141699974"/>
      <w:r w:rsidRPr="00912792">
        <w:rPr>
          <w:rFonts w:ascii="Avenir Next" w:hAnsi="Avenir Next"/>
          <w:color w:val="FF6800"/>
          <w:lang w:bidi="hi-IN"/>
        </w:rPr>
        <w:t>Presentation of Application Results</w:t>
      </w:r>
      <w:bookmarkEnd w:id="15"/>
    </w:p>
    <w:p w14:paraId="4D718B14" w14:textId="6F7D09A5" w:rsidR="00D70837" w:rsidRDefault="00D70837" w:rsidP="00D70837">
      <w:pPr>
        <w:rPr>
          <w:lang w:bidi="hi-IN"/>
        </w:rPr>
      </w:pPr>
      <w:r w:rsidRPr="00D70837">
        <w:rPr>
          <w:noProof/>
          <w:lang w:bidi="hi-IN"/>
        </w:rPr>
        <w:drawing>
          <wp:inline distT="0" distB="0" distL="0" distR="0" wp14:anchorId="5ECB7716" wp14:editId="1B9B0243">
            <wp:extent cx="3657600" cy="2183783"/>
            <wp:effectExtent l="0" t="0" r="0" b="635"/>
            <wp:docPr id="8" name="Picture 7" descr="A screenshot of a computer&#10;&#10;Description automatically generated">
              <a:extLst xmlns:a="http://schemas.openxmlformats.org/drawingml/2006/main">
                <a:ext uri="{FF2B5EF4-FFF2-40B4-BE49-F238E27FC236}">
                  <a16:creationId xmlns:a16="http://schemas.microsoft.com/office/drawing/2014/main" id="{7C2CC933-028A-414E-A784-93C0750155B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A screenshot of a computer&#10;&#10;Description automatically generated">
                      <a:extLst>
                        <a:ext uri="{FF2B5EF4-FFF2-40B4-BE49-F238E27FC236}">
                          <a16:creationId xmlns:a16="http://schemas.microsoft.com/office/drawing/2014/main" id="{7C2CC933-028A-414E-A784-93C0750155B5}"/>
                        </a:ext>
                      </a:extLst>
                    </pic:cNvPr>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3782126" cy="2258132"/>
                    </a:xfrm>
                    <a:prstGeom prst="rect">
                      <a:avLst/>
                    </a:prstGeom>
                  </pic:spPr>
                </pic:pic>
              </a:graphicData>
            </a:graphic>
          </wp:inline>
        </w:drawing>
      </w:r>
      <w:r>
        <w:rPr>
          <w:lang w:bidi="hi-IN"/>
        </w:rPr>
        <w:t xml:space="preserve"> </w:t>
      </w:r>
    </w:p>
    <w:p w14:paraId="10A860FA" w14:textId="647E3C5E" w:rsidR="00D70837" w:rsidRDefault="00D70837" w:rsidP="00D70837">
      <w:pPr>
        <w:rPr>
          <w:lang w:bidi="hi-IN"/>
        </w:rPr>
      </w:pPr>
    </w:p>
    <w:p w14:paraId="59DEC2F4" w14:textId="488C00E8" w:rsidR="00D70837" w:rsidRDefault="00FB2020" w:rsidP="00D70837">
      <w:pPr>
        <w:rPr>
          <w:lang w:bidi="hi-IN"/>
        </w:rPr>
      </w:pPr>
      <w:r>
        <w:rPr>
          <w:lang w:bidi="hi-IN"/>
        </w:rPr>
        <w:t>-</w:t>
      </w:r>
      <w:r w:rsidR="00D70837">
        <w:rPr>
          <w:lang w:bidi="hi-IN"/>
        </w:rPr>
        <w:t>This is a snippet of one of the iterations in the training of the model where the Agent’s chosen action, Current state, reward, and the human feedback loop is being executed with displaying the correct actions count till that point.</w:t>
      </w:r>
    </w:p>
    <w:p w14:paraId="58315B48" w14:textId="725A888F" w:rsidR="00D70837" w:rsidRDefault="00FB2020" w:rsidP="00D70837">
      <w:pPr>
        <w:rPr>
          <w:lang w:bidi="hi-IN"/>
        </w:rPr>
      </w:pPr>
      <w:r w:rsidRPr="00D70837">
        <w:rPr>
          <w:noProof/>
          <w:lang w:bidi="hi-IN"/>
        </w:rPr>
        <w:drawing>
          <wp:inline distT="0" distB="0" distL="0" distR="0" wp14:anchorId="1635D195" wp14:editId="29B60FE1">
            <wp:extent cx="3656645" cy="2142066"/>
            <wp:effectExtent l="0" t="0" r="1270" b="4445"/>
            <wp:docPr id="6" name="Picture 5" descr="A screenshot of a computer&#10;&#10;Description automatically generated">
              <a:extLst xmlns:a="http://schemas.openxmlformats.org/drawingml/2006/main">
                <a:ext uri="{FF2B5EF4-FFF2-40B4-BE49-F238E27FC236}">
                  <a16:creationId xmlns:a16="http://schemas.microsoft.com/office/drawing/2014/main" id="{63684C31-2C22-1347-954D-A955A1EC816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A screenshot of a computer&#10;&#10;Description automatically generated">
                      <a:extLst>
                        <a:ext uri="{FF2B5EF4-FFF2-40B4-BE49-F238E27FC236}">
                          <a16:creationId xmlns:a16="http://schemas.microsoft.com/office/drawing/2014/main" id="{63684C31-2C22-1347-954D-A955A1EC816E}"/>
                        </a:ext>
                      </a:extLst>
                    </pic:cNvPr>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3741414" cy="2191724"/>
                    </a:xfrm>
                    <a:prstGeom prst="rect">
                      <a:avLst/>
                    </a:prstGeom>
                  </pic:spPr>
                </pic:pic>
              </a:graphicData>
            </a:graphic>
          </wp:inline>
        </w:drawing>
      </w:r>
    </w:p>
    <w:p w14:paraId="2A10C4DE" w14:textId="4455CDF7" w:rsidR="00D70837" w:rsidRDefault="00D70837" w:rsidP="00D70837">
      <w:pPr>
        <w:rPr>
          <w:lang w:bidi="hi-IN"/>
        </w:rPr>
      </w:pPr>
      <w:r>
        <w:rPr>
          <w:lang w:bidi="hi-IN"/>
        </w:rPr>
        <w:t xml:space="preserve">   </w:t>
      </w:r>
    </w:p>
    <w:p w14:paraId="75E7C5F4" w14:textId="3E0B99C6" w:rsidR="00D70837" w:rsidRPr="00D70837" w:rsidRDefault="00FB2020" w:rsidP="00D70837">
      <w:pPr>
        <w:rPr>
          <w:lang w:bidi="hi-IN"/>
        </w:rPr>
      </w:pPr>
      <w:r>
        <w:rPr>
          <w:lang w:bidi="hi-IN"/>
        </w:rPr>
        <w:t>-</w:t>
      </w:r>
      <w:r w:rsidR="00D70837">
        <w:rPr>
          <w:lang w:bidi="hi-IN"/>
        </w:rPr>
        <w:t xml:space="preserve">This is a snippet of </w:t>
      </w:r>
      <w:proofErr w:type="gramStart"/>
      <w:r w:rsidR="00D70837">
        <w:rPr>
          <w:lang w:bidi="hi-IN"/>
        </w:rPr>
        <w:t>the end result</w:t>
      </w:r>
      <w:proofErr w:type="gramEnd"/>
      <w:r w:rsidR="00D70837">
        <w:rPr>
          <w:lang w:bidi="hi-IN"/>
        </w:rPr>
        <w:t xml:space="preserve"> where the Agent wins</w:t>
      </w:r>
      <w:r w:rsidR="00A006EF">
        <w:rPr>
          <w:lang w:bidi="hi-IN"/>
        </w:rPr>
        <w:t>. Here, the agent wins doesn’t necessarily mean that the agent got every action correct in every state but it means that it has initially made mistakes and then corrected its actions. This demonstrates the agent’s ability to learn and adjust its behavior based on human feedback.</w:t>
      </w:r>
    </w:p>
    <w:p w14:paraId="2B70ADF8" w14:textId="19837CE1" w:rsidR="00A006EF" w:rsidRPr="00A006EF" w:rsidRDefault="00E90568" w:rsidP="00227A98">
      <w:pPr>
        <w:pStyle w:val="Heading2"/>
        <w:numPr>
          <w:ilvl w:val="1"/>
          <w:numId w:val="10"/>
        </w:numPr>
        <w:jc w:val="left"/>
        <w:rPr>
          <w:rFonts w:ascii="Avenir Next" w:hAnsi="Avenir Next"/>
          <w:color w:val="FF6800"/>
          <w:lang w:bidi="hi-IN"/>
        </w:rPr>
      </w:pPr>
      <w:bookmarkStart w:id="16" w:name="_Toc141699975"/>
      <w:r w:rsidRPr="00912792">
        <w:rPr>
          <w:rFonts w:ascii="Avenir Next" w:hAnsi="Avenir Next"/>
          <w:color w:val="FF6800"/>
          <w:lang w:bidi="hi-IN"/>
        </w:rPr>
        <w:t>Evaluation of Application Performance and User Feedback</w:t>
      </w:r>
      <w:bookmarkEnd w:id="16"/>
    </w:p>
    <w:p w14:paraId="1CCEBAC5" w14:textId="660FD8DE" w:rsidR="00A006EF" w:rsidRPr="00FB2020" w:rsidRDefault="00FB2020" w:rsidP="00FB2020">
      <w:pPr>
        <w:rPr>
          <w:b/>
          <w:bCs/>
          <w:lang w:bidi="hi-IN"/>
        </w:rPr>
      </w:pPr>
      <w:r w:rsidRPr="00FB2020">
        <w:rPr>
          <w:b/>
          <w:bCs/>
          <w:lang w:bidi="hi-IN"/>
        </w:rPr>
        <w:t>1.</w:t>
      </w:r>
      <w:r>
        <w:rPr>
          <w:b/>
          <w:bCs/>
          <w:lang w:bidi="hi-IN"/>
        </w:rPr>
        <w:t xml:space="preserve"> </w:t>
      </w:r>
      <w:r w:rsidR="00A006EF" w:rsidRPr="00FB2020">
        <w:rPr>
          <w:b/>
          <w:bCs/>
          <w:lang w:bidi="hi-IN"/>
        </w:rPr>
        <w:t>Performance Evaluation</w:t>
      </w:r>
    </w:p>
    <w:p w14:paraId="287B8BA5" w14:textId="77777777" w:rsidR="00FB2020" w:rsidRPr="00FB2020" w:rsidRDefault="00FB2020" w:rsidP="00FB2020">
      <w:pPr>
        <w:rPr>
          <w:lang w:bidi="hi-IN"/>
        </w:rPr>
      </w:pPr>
    </w:p>
    <w:p w14:paraId="4140D962" w14:textId="50BC719E" w:rsidR="00A006EF" w:rsidRDefault="00A006EF" w:rsidP="00A006EF">
      <w:pPr>
        <w:rPr>
          <w:b/>
          <w:bCs/>
          <w:lang w:bidi="hi-IN"/>
        </w:rPr>
      </w:pPr>
      <w:r w:rsidRPr="00FB2020">
        <w:rPr>
          <w:b/>
          <w:bCs/>
          <w:lang w:bidi="hi-IN"/>
        </w:rPr>
        <w:t>Evaluation Environment Setup</w:t>
      </w:r>
    </w:p>
    <w:p w14:paraId="685F9AAE" w14:textId="77777777" w:rsidR="007D2AEC" w:rsidRPr="00FB2020" w:rsidRDefault="007D2AEC" w:rsidP="00A006EF">
      <w:pPr>
        <w:rPr>
          <w:b/>
          <w:bCs/>
          <w:lang w:bidi="hi-IN"/>
        </w:rPr>
      </w:pPr>
    </w:p>
    <w:p w14:paraId="0EC06507" w14:textId="6B13EAC7" w:rsidR="00A006EF" w:rsidRDefault="00A006EF" w:rsidP="00A006EF">
      <w:pPr>
        <w:rPr>
          <w:lang w:bidi="hi-IN"/>
        </w:rPr>
      </w:pPr>
      <w:r w:rsidRPr="00FB2020">
        <w:rPr>
          <w:b/>
          <w:bCs/>
          <w:lang w:bidi="hi-IN"/>
        </w:rPr>
        <w:t>- Grid Size:</w:t>
      </w:r>
      <w:r>
        <w:rPr>
          <w:lang w:bidi="hi-IN"/>
        </w:rPr>
        <w:t xml:space="preserve"> The simulation environment was configured with a grid size of 7x7.</w:t>
      </w:r>
    </w:p>
    <w:p w14:paraId="05F072F9" w14:textId="731DE56D" w:rsidR="00A006EF" w:rsidRDefault="00A006EF" w:rsidP="00A006EF">
      <w:pPr>
        <w:rPr>
          <w:lang w:bidi="hi-IN"/>
        </w:rPr>
      </w:pPr>
      <w:r w:rsidRPr="00FB2020">
        <w:rPr>
          <w:b/>
          <w:bCs/>
          <w:lang w:bidi="hi-IN"/>
        </w:rPr>
        <w:t>- End Goal:</w:t>
      </w:r>
      <w:r>
        <w:rPr>
          <w:lang w:bidi="hi-IN"/>
        </w:rPr>
        <w:t xml:space="preserve"> The agent's objective was to reach the end cell, marked as (6, 6), representing the successful completion of a project.</w:t>
      </w:r>
    </w:p>
    <w:p w14:paraId="74775B1F" w14:textId="77777777" w:rsidR="00A006EF" w:rsidRDefault="00A006EF" w:rsidP="00A006EF">
      <w:pPr>
        <w:rPr>
          <w:lang w:bidi="hi-IN"/>
        </w:rPr>
      </w:pPr>
    </w:p>
    <w:p w14:paraId="4F037817" w14:textId="36BDEEB6" w:rsidR="00A006EF" w:rsidRDefault="00A006EF" w:rsidP="00A006EF">
      <w:pPr>
        <w:rPr>
          <w:b/>
          <w:bCs/>
          <w:lang w:bidi="hi-IN"/>
        </w:rPr>
      </w:pPr>
      <w:r w:rsidRPr="00FB2020">
        <w:rPr>
          <w:b/>
          <w:bCs/>
          <w:lang w:bidi="hi-IN"/>
        </w:rPr>
        <w:t>Evaluation Episodes</w:t>
      </w:r>
    </w:p>
    <w:p w14:paraId="2F7B8C5E" w14:textId="77777777" w:rsidR="007D2AEC" w:rsidRPr="00FB2020" w:rsidRDefault="007D2AEC" w:rsidP="00A006EF">
      <w:pPr>
        <w:rPr>
          <w:b/>
          <w:bCs/>
          <w:lang w:bidi="hi-IN"/>
        </w:rPr>
      </w:pPr>
    </w:p>
    <w:p w14:paraId="7F45450E" w14:textId="5E17246F" w:rsidR="00A006EF" w:rsidRDefault="00A006EF" w:rsidP="00A006EF">
      <w:pPr>
        <w:rPr>
          <w:lang w:bidi="hi-IN"/>
        </w:rPr>
      </w:pPr>
      <w:r w:rsidRPr="00FB2020">
        <w:rPr>
          <w:b/>
          <w:bCs/>
          <w:lang w:bidi="hi-IN"/>
        </w:rPr>
        <w:t>- Training Episodes:</w:t>
      </w:r>
      <w:r>
        <w:rPr>
          <w:lang w:bidi="hi-IN"/>
        </w:rPr>
        <w:t xml:space="preserve"> During the training phase, the agent learned project management strategies by interacting with the environment. We employed Q-learning as the core reinforcement learning algorithm.</w:t>
      </w:r>
    </w:p>
    <w:p w14:paraId="43E495A5" w14:textId="08FFB67C" w:rsidR="00A006EF" w:rsidRDefault="00A006EF" w:rsidP="00A006EF">
      <w:pPr>
        <w:rPr>
          <w:lang w:bidi="hi-IN"/>
        </w:rPr>
      </w:pPr>
      <w:r w:rsidRPr="00FB2020">
        <w:rPr>
          <w:b/>
          <w:bCs/>
          <w:lang w:bidi="hi-IN"/>
        </w:rPr>
        <w:lastRenderedPageBreak/>
        <w:t>- Testing Episodes:</w:t>
      </w:r>
      <w:r>
        <w:rPr>
          <w:lang w:bidi="hi-IN"/>
        </w:rPr>
        <w:t xml:space="preserve"> The testing phase involved assessing the agent's decision-making capabilities in unfamiliar scenarios. These episodes helped us evaluate how well the agent generalized its learned strategies.</w:t>
      </w:r>
    </w:p>
    <w:p w14:paraId="550873DC" w14:textId="77777777" w:rsidR="00FB2020" w:rsidRDefault="00FB2020" w:rsidP="00A006EF">
      <w:pPr>
        <w:rPr>
          <w:lang w:bidi="hi-IN"/>
        </w:rPr>
      </w:pPr>
    </w:p>
    <w:p w14:paraId="5A6C05A7" w14:textId="31C4BA3B" w:rsidR="00A006EF" w:rsidRDefault="00A006EF" w:rsidP="00A006EF">
      <w:pPr>
        <w:rPr>
          <w:b/>
          <w:bCs/>
          <w:lang w:bidi="hi-IN"/>
        </w:rPr>
      </w:pPr>
      <w:r w:rsidRPr="00FB2020">
        <w:rPr>
          <w:b/>
          <w:bCs/>
          <w:lang w:bidi="hi-IN"/>
        </w:rPr>
        <w:t>Performance Metrics</w:t>
      </w:r>
    </w:p>
    <w:p w14:paraId="6329393B" w14:textId="77777777" w:rsidR="007D2AEC" w:rsidRPr="00FB2020" w:rsidRDefault="007D2AEC" w:rsidP="00A006EF">
      <w:pPr>
        <w:rPr>
          <w:b/>
          <w:bCs/>
          <w:lang w:bidi="hi-IN"/>
        </w:rPr>
      </w:pPr>
    </w:p>
    <w:p w14:paraId="11729097" w14:textId="4722F321" w:rsidR="00A006EF" w:rsidRDefault="00A006EF" w:rsidP="00A006EF">
      <w:pPr>
        <w:rPr>
          <w:lang w:bidi="hi-IN"/>
        </w:rPr>
      </w:pPr>
      <w:r w:rsidRPr="00FB2020">
        <w:rPr>
          <w:b/>
          <w:bCs/>
          <w:lang w:bidi="hi-IN"/>
        </w:rPr>
        <w:t>- Total Reward:</w:t>
      </w:r>
      <w:r>
        <w:rPr>
          <w:lang w:bidi="hi-IN"/>
        </w:rPr>
        <w:t xml:space="preserve"> The cumulative reward obtained by the agent throughout an episode. This metric gauges the agent's ability to make favorable decisions during project management.</w:t>
      </w:r>
    </w:p>
    <w:p w14:paraId="7321AE38" w14:textId="09192435" w:rsidR="00A006EF" w:rsidRDefault="00A006EF" w:rsidP="00A006EF">
      <w:pPr>
        <w:rPr>
          <w:lang w:bidi="hi-IN"/>
        </w:rPr>
      </w:pPr>
      <w:r w:rsidRPr="00FB2020">
        <w:rPr>
          <w:b/>
          <w:bCs/>
          <w:lang w:bidi="hi-IN"/>
        </w:rPr>
        <w:t xml:space="preserve">- Correct Actions Count: </w:t>
      </w:r>
      <w:r>
        <w:rPr>
          <w:lang w:bidi="hi-IN"/>
        </w:rPr>
        <w:t>The count of correctly chosen actions in alignment with predefined sequences of actions for specific states. This metric assesses the agent's capability to follow best practices.</w:t>
      </w:r>
    </w:p>
    <w:p w14:paraId="6E25917A" w14:textId="77777777" w:rsidR="00A006EF" w:rsidRDefault="00A006EF" w:rsidP="00A006EF">
      <w:pPr>
        <w:rPr>
          <w:lang w:bidi="hi-IN"/>
        </w:rPr>
      </w:pPr>
    </w:p>
    <w:p w14:paraId="324AEE55" w14:textId="40519D55" w:rsidR="00A006EF" w:rsidRDefault="00A006EF" w:rsidP="00A006EF">
      <w:pPr>
        <w:rPr>
          <w:b/>
          <w:bCs/>
          <w:lang w:bidi="hi-IN"/>
        </w:rPr>
      </w:pPr>
      <w:r w:rsidRPr="00FB2020">
        <w:rPr>
          <w:b/>
          <w:bCs/>
          <w:lang w:bidi="hi-IN"/>
        </w:rPr>
        <w:t>2. User Feedback Integration</w:t>
      </w:r>
    </w:p>
    <w:p w14:paraId="160D9AA0" w14:textId="77777777" w:rsidR="00FB2020" w:rsidRPr="00FB2020" w:rsidRDefault="00FB2020" w:rsidP="00A006EF">
      <w:pPr>
        <w:rPr>
          <w:b/>
          <w:bCs/>
          <w:lang w:bidi="hi-IN"/>
        </w:rPr>
      </w:pPr>
    </w:p>
    <w:p w14:paraId="388F0DCB" w14:textId="3F85776E" w:rsidR="00A006EF" w:rsidRDefault="00A006EF" w:rsidP="00A006EF">
      <w:pPr>
        <w:rPr>
          <w:b/>
          <w:bCs/>
          <w:lang w:bidi="hi-IN"/>
        </w:rPr>
      </w:pPr>
      <w:r w:rsidRPr="00FB2020">
        <w:rPr>
          <w:b/>
          <w:bCs/>
          <w:lang w:bidi="hi-IN"/>
        </w:rPr>
        <w:t>Soliciting User Feedback</w:t>
      </w:r>
    </w:p>
    <w:p w14:paraId="7E439F7C" w14:textId="77777777" w:rsidR="007D2AEC" w:rsidRPr="00FB2020" w:rsidRDefault="007D2AEC" w:rsidP="00A006EF">
      <w:pPr>
        <w:rPr>
          <w:b/>
          <w:bCs/>
          <w:lang w:bidi="hi-IN"/>
        </w:rPr>
      </w:pPr>
    </w:p>
    <w:p w14:paraId="7A76B6D0" w14:textId="5D7DCDA0" w:rsidR="00A006EF" w:rsidRDefault="00A006EF" w:rsidP="00A006EF">
      <w:pPr>
        <w:rPr>
          <w:lang w:bidi="hi-IN"/>
        </w:rPr>
      </w:pPr>
      <w:r w:rsidRPr="00FB2020">
        <w:rPr>
          <w:b/>
          <w:bCs/>
          <w:lang w:bidi="hi-IN"/>
        </w:rPr>
        <w:t>- User Ratings:</w:t>
      </w:r>
      <w:r>
        <w:rPr>
          <w:lang w:bidi="hi-IN"/>
        </w:rPr>
        <w:t xml:space="preserve"> We collected user ratings to gauge the perceived quality of the agent's actions. These ratings provided valuable insights into user satisfaction.</w:t>
      </w:r>
    </w:p>
    <w:p w14:paraId="44C23AC1" w14:textId="77777777" w:rsidR="00FB2020" w:rsidRDefault="00FB2020" w:rsidP="00A006EF">
      <w:pPr>
        <w:rPr>
          <w:lang w:bidi="hi-IN"/>
        </w:rPr>
      </w:pPr>
    </w:p>
    <w:p w14:paraId="61DE5F71" w14:textId="279456F6" w:rsidR="00A006EF" w:rsidRDefault="00A006EF" w:rsidP="00A006EF">
      <w:pPr>
        <w:rPr>
          <w:b/>
          <w:bCs/>
          <w:lang w:bidi="hi-IN"/>
        </w:rPr>
      </w:pPr>
      <w:r w:rsidRPr="00FB2020">
        <w:rPr>
          <w:b/>
          <w:bCs/>
          <w:lang w:bidi="hi-IN"/>
        </w:rPr>
        <w:t xml:space="preserve"> User Feedback Incorporation</w:t>
      </w:r>
    </w:p>
    <w:p w14:paraId="00D8F403" w14:textId="77777777" w:rsidR="00A027BE" w:rsidRPr="00FB2020" w:rsidRDefault="00A027BE" w:rsidP="00A006EF">
      <w:pPr>
        <w:rPr>
          <w:b/>
          <w:bCs/>
          <w:lang w:bidi="hi-IN"/>
        </w:rPr>
      </w:pPr>
    </w:p>
    <w:p w14:paraId="487FD811" w14:textId="22F1B050" w:rsidR="00A006EF" w:rsidRDefault="00A006EF" w:rsidP="00A006EF">
      <w:pPr>
        <w:rPr>
          <w:lang w:bidi="hi-IN"/>
        </w:rPr>
      </w:pPr>
      <w:r>
        <w:rPr>
          <w:lang w:bidi="hi-IN"/>
        </w:rPr>
        <w:t>The collected user ratings were integrated into the Q-learning process. Feedback was utilized to adapt the agent's strategies. Specifically, we considered:</w:t>
      </w:r>
    </w:p>
    <w:p w14:paraId="2D05ABC7" w14:textId="77777777" w:rsidR="00FB2020" w:rsidRDefault="00FB2020" w:rsidP="00A006EF">
      <w:pPr>
        <w:rPr>
          <w:lang w:bidi="hi-IN"/>
        </w:rPr>
      </w:pPr>
    </w:p>
    <w:p w14:paraId="6B90CCEE" w14:textId="0890F965" w:rsidR="00A006EF" w:rsidRDefault="00A006EF" w:rsidP="00A006EF">
      <w:pPr>
        <w:rPr>
          <w:lang w:bidi="hi-IN"/>
        </w:rPr>
      </w:pPr>
      <w:r w:rsidRPr="00FB2020">
        <w:rPr>
          <w:b/>
          <w:bCs/>
          <w:lang w:bidi="hi-IN"/>
        </w:rPr>
        <w:t>- Positive Ratings (4 or 5):</w:t>
      </w:r>
      <w:r>
        <w:rPr>
          <w:lang w:bidi="hi-IN"/>
        </w:rPr>
        <w:t xml:space="preserve"> The agent retained its current state, as it was deemed satisfactory.</w:t>
      </w:r>
    </w:p>
    <w:p w14:paraId="2D12AE9D" w14:textId="3EB86626" w:rsidR="00A006EF" w:rsidRDefault="00A006EF" w:rsidP="00A006EF">
      <w:pPr>
        <w:rPr>
          <w:lang w:bidi="hi-IN"/>
        </w:rPr>
      </w:pPr>
      <w:r w:rsidRPr="00FB2020">
        <w:rPr>
          <w:b/>
          <w:bCs/>
          <w:lang w:bidi="hi-IN"/>
        </w:rPr>
        <w:t>- Negative Ratings (1 to 3):</w:t>
      </w:r>
      <w:r>
        <w:rPr>
          <w:lang w:bidi="hi-IN"/>
        </w:rPr>
        <w:t xml:space="preserve"> The agent transitioned to a new state, encouraging exploration and learning.</w:t>
      </w:r>
    </w:p>
    <w:p w14:paraId="40C18318" w14:textId="77777777" w:rsidR="00A006EF" w:rsidRDefault="00A006EF" w:rsidP="00A006EF">
      <w:pPr>
        <w:rPr>
          <w:lang w:bidi="hi-IN"/>
        </w:rPr>
      </w:pPr>
    </w:p>
    <w:p w14:paraId="5ACF0330" w14:textId="4D9BCC68" w:rsidR="00A006EF" w:rsidRDefault="00A006EF" w:rsidP="00A006EF">
      <w:pPr>
        <w:rPr>
          <w:b/>
          <w:bCs/>
          <w:lang w:bidi="hi-IN"/>
        </w:rPr>
      </w:pPr>
      <w:r w:rsidRPr="00FB2020">
        <w:rPr>
          <w:b/>
          <w:bCs/>
          <w:lang w:bidi="hi-IN"/>
        </w:rPr>
        <w:t>3. Results and Analysis</w:t>
      </w:r>
    </w:p>
    <w:p w14:paraId="6CFD86D3" w14:textId="77777777" w:rsidR="00FB2020" w:rsidRPr="00FB2020" w:rsidRDefault="00FB2020" w:rsidP="00A006EF">
      <w:pPr>
        <w:rPr>
          <w:b/>
          <w:bCs/>
          <w:lang w:bidi="hi-IN"/>
        </w:rPr>
      </w:pPr>
    </w:p>
    <w:p w14:paraId="58368228" w14:textId="594A96C5" w:rsidR="00A006EF" w:rsidRPr="00FB2020" w:rsidRDefault="00A006EF" w:rsidP="00A006EF">
      <w:pPr>
        <w:rPr>
          <w:b/>
          <w:bCs/>
          <w:lang w:bidi="hi-IN"/>
        </w:rPr>
      </w:pPr>
      <w:r w:rsidRPr="00FB2020">
        <w:rPr>
          <w:b/>
          <w:bCs/>
          <w:lang w:bidi="hi-IN"/>
        </w:rPr>
        <w:t>Performance Results</w:t>
      </w:r>
    </w:p>
    <w:p w14:paraId="3E2C2314" w14:textId="77777777" w:rsidR="00A006EF" w:rsidRDefault="00A006EF" w:rsidP="00A006EF">
      <w:pPr>
        <w:rPr>
          <w:lang w:bidi="hi-IN"/>
        </w:rPr>
      </w:pPr>
      <w:r>
        <w:rPr>
          <w:lang w:bidi="hi-IN"/>
        </w:rPr>
        <w:t>Our evaluation revealed promising results:</w:t>
      </w:r>
    </w:p>
    <w:p w14:paraId="3E4A9B58" w14:textId="77777777" w:rsidR="00A006EF" w:rsidRDefault="00A006EF" w:rsidP="00A006EF">
      <w:pPr>
        <w:rPr>
          <w:lang w:bidi="hi-IN"/>
        </w:rPr>
      </w:pPr>
    </w:p>
    <w:p w14:paraId="4F365A15" w14:textId="5E8800F4" w:rsidR="00A006EF" w:rsidRDefault="00A006EF" w:rsidP="00A006EF">
      <w:pPr>
        <w:rPr>
          <w:lang w:bidi="hi-IN"/>
        </w:rPr>
      </w:pPr>
      <w:r w:rsidRPr="00FB2020">
        <w:rPr>
          <w:b/>
          <w:bCs/>
          <w:lang w:bidi="hi-IN"/>
        </w:rPr>
        <w:t>- Average Total Reward:</w:t>
      </w:r>
      <w:r>
        <w:rPr>
          <w:lang w:bidi="hi-IN"/>
        </w:rPr>
        <w:t xml:space="preserve"> The average total reward across evaluation episodes indicated that the agent effectively managed project tasks, with an average score of 11.25.</w:t>
      </w:r>
    </w:p>
    <w:p w14:paraId="732AACAB" w14:textId="77777777" w:rsidR="00A006EF" w:rsidRDefault="00A006EF" w:rsidP="00A006EF">
      <w:pPr>
        <w:rPr>
          <w:lang w:bidi="hi-IN"/>
        </w:rPr>
      </w:pPr>
    </w:p>
    <w:p w14:paraId="472F228B" w14:textId="4B2FADCB" w:rsidR="00A006EF" w:rsidRDefault="00A006EF" w:rsidP="00A006EF">
      <w:pPr>
        <w:rPr>
          <w:lang w:bidi="hi-IN"/>
        </w:rPr>
      </w:pPr>
      <w:r w:rsidRPr="00FB2020">
        <w:rPr>
          <w:b/>
          <w:bCs/>
          <w:lang w:bidi="hi-IN"/>
        </w:rPr>
        <w:t>- Average Correct Actions Count:</w:t>
      </w:r>
      <w:r>
        <w:rPr>
          <w:lang w:bidi="hi-IN"/>
        </w:rPr>
        <w:t xml:space="preserve"> The agent consistently made correct decisions, maintaining an average count of 6.4 correct actions per episode.</w:t>
      </w:r>
    </w:p>
    <w:p w14:paraId="764D033D" w14:textId="77777777" w:rsidR="00A006EF" w:rsidRDefault="00A006EF" w:rsidP="00A006EF">
      <w:pPr>
        <w:rPr>
          <w:lang w:bidi="hi-IN"/>
        </w:rPr>
      </w:pPr>
    </w:p>
    <w:p w14:paraId="32ED75FC" w14:textId="1E5C8F15" w:rsidR="00A006EF" w:rsidRPr="00FB2020" w:rsidRDefault="00A006EF" w:rsidP="00A006EF">
      <w:pPr>
        <w:rPr>
          <w:b/>
          <w:bCs/>
          <w:lang w:bidi="hi-IN"/>
        </w:rPr>
      </w:pPr>
      <w:r w:rsidRPr="00FB2020">
        <w:rPr>
          <w:b/>
          <w:bCs/>
          <w:lang w:bidi="hi-IN"/>
        </w:rPr>
        <w:t>User Feedback Analysis</w:t>
      </w:r>
    </w:p>
    <w:p w14:paraId="5AD4073B" w14:textId="77777777" w:rsidR="00A006EF" w:rsidRDefault="00A006EF" w:rsidP="00A006EF">
      <w:pPr>
        <w:rPr>
          <w:lang w:bidi="hi-IN"/>
        </w:rPr>
      </w:pPr>
      <w:r>
        <w:rPr>
          <w:lang w:bidi="hi-IN"/>
        </w:rPr>
        <w:t>User feedback played a crucial role in enhancing the agent's decision-making process. Analyzing user ratings allowed us to fine-tune the agent's actions and align them more closely with user expectations.</w:t>
      </w:r>
    </w:p>
    <w:p w14:paraId="1326559A" w14:textId="77777777" w:rsidR="00A006EF" w:rsidRDefault="00A006EF" w:rsidP="00A006EF">
      <w:pPr>
        <w:rPr>
          <w:lang w:bidi="hi-IN"/>
        </w:rPr>
      </w:pPr>
    </w:p>
    <w:p w14:paraId="069627AA" w14:textId="77777777" w:rsidR="00A006EF" w:rsidRDefault="00A006EF" w:rsidP="00A006EF">
      <w:pPr>
        <w:rPr>
          <w:lang w:bidi="hi-IN"/>
        </w:rPr>
      </w:pPr>
    </w:p>
    <w:p w14:paraId="0FAB0121" w14:textId="77777777" w:rsidR="00E90568" w:rsidRPr="009A63B2" w:rsidRDefault="00E90568" w:rsidP="00227A98">
      <w:pPr>
        <w:pStyle w:val="Heading1"/>
        <w:numPr>
          <w:ilvl w:val="0"/>
          <w:numId w:val="10"/>
        </w:numPr>
        <w:pBdr>
          <w:bottom w:val="single" w:sz="4" w:space="1" w:color="auto"/>
        </w:pBdr>
        <w:shd w:val="clear" w:color="auto" w:fill="auto"/>
        <w:autoSpaceDE/>
        <w:autoSpaceDN/>
        <w:spacing w:before="0" w:after="0" w:line="276" w:lineRule="auto"/>
        <w:jc w:val="left"/>
        <w:rPr>
          <w:rFonts w:ascii="Avenir Next" w:hAnsi="Avenir Next" w:cstheme="majorHAnsi"/>
          <w:color w:val="FF6800"/>
          <w:spacing w:val="-3"/>
          <w:kern w:val="0"/>
          <w:szCs w:val="24"/>
          <w:lang w:val="en-US" w:eastAsia="en-US" w:bidi="ar-SA"/>
        </w:rPr>
      </w:pPr>
      <w:bookmarkStart w:id="17" w:name="_Toc141699976"/>
      <w:r w:rsidRPr="009A63B2">
        <w:rPr>
          <w:rFonts w:ascii="Avenir Next" w:hAnsi="Avenir Next" w:cstheme="majorHAnsi"/>
          <w:color w:val="FF6800"/>
          <w:spacing w:val="-3"/>
          <w:kern w:val="0"/>
          <w:szCs w:val="24"/>
          <w:lang w:val="en-US" w:eastAsia="en-US" w:bidi="ar-SA"/>
        </w:rPr>
        <w:lastRenderedPageBreak/>
        <w:t>Discussion and Conclusion</w:t>
      </w:r>
      <w:bookmarkEnd w:id="17"/>
    </w:p>
    <w:p w14:paraId="57AF53D5" w14:textId="1CE2BEE7" w:rsidR="0062306B" w:rsidRPr="0062306B" w:rsidRDefault="00E90568" w:rsidP="00227A98">
      <w:pPr>
        <w:pStyle w:val="Heading2"/>
        <w:numPr>
          <w:ilvl w:val="1"/>
          <w:numId w:val="10"/>
        </w:numPr>
        <w:jc w:val="left"/>
        <w:rPr>
          <w:rFonts w:ascii="Avenir Next" w:hAnsi="Avenir Next"/>
          <w:color w:val="FF6800"/>
          <w:lang w:bidi="hi-IN"/>
        </w:rPr>
      </w:pPr>
      <w:bookmarkStart w:id="18" w:name="_Toc141699977"/>
      <w:r w:rsidRPr="00D23366">
        <w:rPr>
          <w:rFonts w:ascii="Avenir Next" w:hAnsi="Avenir Next"/>
          <w:color w:val="FF6800"/>
          <w:lang w:bidi="hi-IN"/>
        </w:rPr>
        <w:t>Key Findings and Insights</w:t>
      </w:r>
      <w:bookmarkEnd w:id="18"/>
    </w:p>
    <w:p w14:paraId="7C30064A" w14:textId="77DE3B7C" w:rsidR="0062306B" w:rsidRPr="0081672B" w:rsidRDefault="0062306B" w:rsidP="0062306B">
      <w:pPr>
        <w:rPr>
          <w:b/>
          <w:bCs/>
          <w:lang w:bidi="hi-IN"/>
        </w:rPr>
      </w:pPr>
      <w:r w:rsidRPr="0081672B">
        <w:rPr>
          <w:b/>
          <w:bCs/>
          <w:lang w:bidi="hi-IN"/>
        </w:rPr>
        <w:t>1. Enhanced Decision-Making:</w:t>
      </w:r>
    </w:p>
    <w:p w14:paraId="596E4502" w14:textId="77777777" w:rsidR="0062306B" w:rsidRDefault="0062306B" w:rsidP="0062306B">
      <w:pPr>
        <w:rPr>
          <w:lang w:bidi="hi-IN"/>
        </w:rPr>
      </w:pPr>
    </w:p>
    <w:p w14:paraId="765A4EF1" w14:textId="47D4D635" w:rsidR="0062306B" w:rsidRDefault="0062306B" w:rsidP="0062306B">
      <w:pPr>
        <w:rPr>
          <w:lang w:bidi="hi-IN"/>
        </w:rPr>
      </w:pPr>
      <w:r>
        <w:rPr>
          <w:lang w:bidi="hi-IN"/>
        </w:rPr>
        <w:t xml:space="preserve">   - Finding: Incorporating human feedback into the AI agent's learning process significantly improved its decision-making capabilities.</w:t>
      </w:r>
    </w:p>
    <w:p w14:paraId="01935F01" w14:textId="7A83B6CC" w:rsidR="0062306B" w:rsidRDefault="0062306B" w:rsidP="0062306B">
      <w:pPr>
        <w:rPr>
          <w:lang w:bidi="hi-IN"/>
        </w:rPr>
      </w:pPr>
      <w:r>
        <w:rPr>
          <w:lang w:bidi="hi-IN"/>
        </w:rPr>
        <w:t xml:space="preserve">   - Insight: Aligning the agent's actions with human preferences and expertise led to more effective project management strategies.</w:t>
      </w:r>
    </w:p>
    <w:p w14:paraId="0DB048C3" w14:textId="77777777" w:rsidR="0062306B" w:rsidRPr="0081672B" w:rsidRDefault="0062306B" w:rsidP="0062306B">
      <w:pPr>
        <w:rPr>
          <w:b/>
          <w:bCs/>
          <w:lang w:bidi="hi-IN"/>
        </w:rPr>
      </w:pPr>
    </w:p>
    <w:p w14:paraId="3EE41870" w14:textId="57EF8026" w:rsidR="0062306B" w:rsidRPr="0081672B" w:rsidRDefault="0062306B" w:rsidP="0062306B">
      <w:pPr>
        <w:rPr>
          <w:b/>
          <w:bCs/>
          <w:lang w:bidi="hi-IN"/>
        </w:rPr>
      </w:pPr>
      <w:r w:rsidRPr="0081672B">
        <w:rPr>
          <w:b/>
          <w:bCs/>
          <w:lang w:bidi="hi-IN"/>
        </w:rPr>
        <w:t>2. User Engagement:</w:t>
      </w:r>
    </w:p>
    <w:p w14:paraId="4F8A5D7C" w14:textId="77777777" w:rsidR="0062306B" w:rsidRDefault="0062306B" w:rsidP="0062306B">
      <w:pPr>
        <w:rPr>
          <w:lang w:bidi="hi-IN"/>
        </w:rPr>
      </w:pPr>
    </w:p>
    <w:p w14:paraId="0A3149A6" w14:textId="4F5E1174" w:rsidR="0062306B" w:rsidRDefault="0062306B" w:rsidP="0062306B">
      <w:pPr>
        <w:rPr>
          <w:lang w:bidi="hi-IN"/>
        </w:rPr>
      </w:pPr>
      <w:r>
        <w:rPr>
          <w:lang w:bidi="hi-IN"/>
        </w:rPr>
        <w:t xml:space="preserve">   - Finding: Implementing a user-friendly feedback mechanism increased user engagement.</w:t>
      </w:r>
    </w:p>
    <w:p w14:paraId="1FE3127D" w14:textId="7CD2380F" w:rsidR="0062306B" w:rsidRDefault="0062306B" w:rsidP="0062306B">
      <w:pPr>
        <w:rPr>
          <w:lang w:bidi="hi-IN"/>
        </w:rPr>
      </w:pPr>
      <w:r>
        <w:rPr>
          <w:lang w:bidi="hi-IN"/>
        </w:rPr>
        <w:t xml:space="preserve">   - Insight: A well-designed feedback system encourages users to provide valuable insights, enhancing the agent's learning process.</w:t>
      </w:r>
    </w:p>
    <w:p w14:paraId="26C2F4D8" w14:textId="77777777" w:rsidR="0062306B" w:rsidRDefault="0062306B" w:rsidP="0062306B">
      <w:pPr>
        <w:rPr>
          <w:lang w:bidi="hi-IN"/>
        </w:rPr>
      </w:pPr>
    </w:p>
    <w:p w14:paraId="068F720B" w14:textId="2D5518E0" w:rsidR="0062306B" w:rsidRPr="0081672B" w:rsidRDefault="00EE21A2" w:rsidP="0062306B">
      <w:pPr>
        <w:rPr>
          <w:b/>
          <w:bCs/>
          <w:lang w:bidi="hi-IN"/>
        </w:rPr>
      </w:pPr>
      <w:r w:rsidRPr="0081672B">
        <w:rPr>
          <w:b/>
          <w:bCs/>
          <w:lang w:bidi="hi-IN"/>
        </w:rPr>
        <w:t>3</w:t>
      </w:r>
      <w:r w:rsidR="0062306B" w:rsidRPr="0081672B">
        <w:rPr>
          <w:b/>
          <w:bCs/>
          <w:lang w:bidi="hi-IN"/>
        </w:rPr>
        <w:t>. Future Directions:</w:t>
      </w:r>
    </w:p>
    <w:p w14:paraId="4816C259" w14:textId="77777777" w:rsidR="0062306B" w:rsidRDefault="0062306B" w:rsidP="0062306B">
      <w:pPr>
        <w:rPr>
          <w:lang w:bidi="hi-IN"/>
        </w:rPr>
      </w:pPr>
    </w:p>
    <w:p w14:paraId="2C2AAC92" w14:textId="316D01AE" w:rsidR="0062306B" w:rsidRDefault="0062306B" w:rsidP="0062306B">
      <w:pPr>
        <w:rPr>
          <w:lang w:bidi="hi-IN"/>
        </w:rPr>
      </w:pPr>
      <w:r>
        <w:rPr>
          <w:lang w:bidi="hi-IN"/>
        </w:rPr>
        <w:t xml:space="preserve">   - Finding:  There are opportunities for further enhancing the feedback system and agent adaptation.</w:t>
      </w:r>
    </w:p>
    <w:p w14:paraId="7C2B2784" w14:textId="076A9DE0" w:rsidR="0062306B" w:rsidRDefault="0062306B" w:rsidP="0062306B">
      <w:pPr>
        <w:rPr>
          <w:lang w:bidi="hi-IN"/>
        </w:rPr>
      </w:pPr>
      <w:r>
        <w:rPr>
          <w:lang w:bidi="hi-IN"/>
        </w:rPr>
        <w:t xml:space="preserve">   - Insight: Future plans include exploring advanced feedback mechanisms, adaptive learning techniques, and increased user engagement.</w:t>
      </w:r>
    </w:p>
    <w:p w14:paraId="5A24577F" w14:textId="77777777" w:rsidR="0062306B" w:rsidRDefault="0062306B" w:rsidP="0062306B">
      <w:pPr>
        <w:rPr>
          <w:lang w:bidi="hi-IN"/>
        </w:rPr>
      </w:pPr>
    </w:p>
    <w:p w14:paraId="3461B737" w14:textId="3F3D84EB" w:rsidR="0062306B" w:rsidRPr="0062306B" w:rsidRDefault="0062306B" w:rsidP="0062306B">
      <w:pPr>
        <w:rPr>
          <w:lang w:bidi="hi-IN"/>
        </w:rPr>
      </w:pPr>
      <w:r>
        <w:rPr>
          <w:lang w:bidi="hi-IN"/>
        </w:rPr>
        <w:t>These findings and insights showcase the project's success in utilizing human feedback to enhance AI agent decision-making, improve user engagement, and ensure ethical considerations. It also emphasizes the importance of continuous improvement and a user-centric approach in AI development.</w:t>
      </w:r>
    </w:p>
    <w:p w14:paraId="5CAE09AA" w14:textId="23620362" w:rsidR="00EE21A2" w:rsidRPr="00EE21A2" w:rsidRDefault="00E90568" w:rsidP="00227A98">
      <w:pPr>
        <w:pStyle w:val="Heading2"/>
        <w:numPr>
          <w:ilvl w:val="1"/>
          <w:numId w:val="10"/>
        </w:numPr>
        <w:jc w:val="left"/>
        <w:rPr>
          <w:rFonts w:ascii="Avenir Next" w:hAnsi="Avenir Next"/>
          <w:color w:val="FF6800"/>
          <w:lang w:bidi="hi-IN"/>
        </w:rPr>
      </w:pPr>
      <w:bookmarkStart w:id="19" w:name="_Toc141699978"/>
      <w:r w:rsidRPr="00D23366">
        <w:rPr>
          <w:rFonts w:ascii="Avenir Next" w:hAnsi="Avenir Next"/>
          <w:color w:val="FF6800"/>
          <w:lang w:bidi="hi-IN"/>
        </w:rPr>
        <w:t>Limitations and Challenges Faced</w:t>
      </w:r>
      <w:bookmarkEnd w:id="19"/>
    </w:p>
    <w:p w14:paraId="24608C94" w14:textId="2FC0B926" w:rsidR="00EE21A2" w:rsidRPr="0081672B" w:rsidRDefault="00EE21A2" w:rsidP="00EE21A2">
      <w:pPr>
        <w:rPr>
          <w:b/>
          <w:bCs/>
          <w:lang w:bidi="hi-IN"/>
        </w:rPr>
      </w:pPr>
      <w:r w:rsidRPr="0081672B">
        <w:rPr>
          <w:b/>
          <w:bCs/>
          <w:lang w:bidi="hi-IN"/>
        </w:rPr>
        <w:t>Limitations:</w:t>
      </w:r>
    </w:p>
    <w:p w14:paraId="0F8BA7B2" w14:textId="77777777" w:rsidR="00EE21A2" w:rsidRDefault="00EE21A2" w:rsidP="00EE21A2">
      <w:pPr>
        <w:rPr>
          <w:lang w:bidi="hi-IN"/>
        </w:rPr>
      </w:pPr>
    </w:p>
    <w:p w14:paraId="26FDD1EC" w14:textId="4BD6D287" w:rsidR="00EE21A2" w:rsidRDefault="00EE21A2" w:rsidP="00EE21A2">
      <w:pPr>
        <w:rPr>
          <w:lang w:bidi="hi-IN"/>
        </w:rPr>
      </w:pPr>
      <w:r w:rsidRPr="0081672B">
        <w:rPr>
          <w:b/>
          <w:bCs/>
          <w:lang w:bidi="hi-IN"/>
        </w:rPr>
        <w:t>1. Limited Feedback Data:</w:t>
      </w:r>
      <w:r>
        <w:rPr>
          <w:lang w:bidi="hi-IN"/>
        </w:rPr>
        <w:t xml:space="preserve"> Gathering sufficient high-quality feedback data from human users can be challenging, especially in the early stages of the project.</w:t>
      </w:r>
    </w:p>
    <w:p w14:paraId="726B2180" w14:textId="77777777" w:rsidR="00EE21A2" w:rsidRPr="0081672B" w:rsidRDefault="00EE21A2" w:rsidP="00EE21A2">
      <w:pPr>
        <w:rPr>
          <w:b/>
          <w:bCs/>
          <w:lang w:bidi="hi-IN"/>
        </w:rPr>
      </w:pPr>
    </w:p>
    <w:p w14:paraId="48CAD207" w14:textId="63003984" w:rsidR="00EE21A2" w:rsidRDefault="00EE21A2" w:rsidP="00EE21A2">
      <w:pPr>
        <w:rPr>
          <w:lang w:bidi="hi-IN"/>
        </w:rPr>
      </w:pPr>
      <w:r w:rsidRPr="0081672B">
        <w:rPr>
          <w:b/>
          <w:bCs/>
          <w:lang w:bidi="hi-IN"/>
        </w:rPr>
        <w:t>2. Bias in Feedback:</w:t>
      </w:r>
      <w:r>
        <w:rPr>
          <w:lang w:bidi="hi-IN"/>
        </w:rPr>
        <w:t xml:space="preserve"> Human feedback may be subjective and biased, potentially leading to skewed training data for the AI agent.</w:t>
      </w:r>
    </w:p>
    <w:p w14:paraId="27E83B79" w14:textId="77777777" w:rsidR="00EE21A2" w:rsidRPr="0081672B" w:rsidRDefault="00EE21A2" w:rsidP="00EE21A2">
      <w:pPr>
        <w:rPr>
          <w:b/>
          <w:bCs/>
          <w:lang w:bidi="hi-IN"/>
        </w:rPr>
      </w:pPr>
    </w:p>
    <w:p w14:paraId="133E5E23" w14:textId="3B88AAAE" w:rsidR="00EE21A2" w:rsidRDefault="0081672B" w:rsidP="00EE21A2">
      <w:pPr>
        <w:rPr>
          <w:lang w:bidi="hi-IN"/>
        </w:rPr>
      </w:pPr>
      <w:r w:rsidRPr="0081672B">
        <w:rPr>
          <w:b/>
          <w:bCs/>
          <w:lang w:bidi="hi-IN"/>
        </w:rPr>
        <w:t>3</w:t>
      </w:r>
      <w:r w:rsidR="00EE21A2" w:rsidRPr="0081672B">
        <w:rPr>
          <w:b/>
          <w:bCs/>
          <w:lang w:bidi="hi-IN"/>
        </w:rPr>
        <w:t>. Complexity of Real-World Scenarios:</w:t>
      </w:r>
      <w:r w:rsidR="00EE21A2">
        <w:rPr>
          <w:lang w:bidi="hi-IN"/>
        </w:rPr>
        <w:t xml:space="preserve"> Simulating real-world project management scenarios accurately can be challenging, as these situations often involve intricate, dynamic, and unpredictable factors.</w:t>
      </w:r>
    </w:p>
    <w:p w14:paraId="6297BF51" w14:textId="77777777" w:rsidR="00EE21A2" w:rsidRDefault="00EE21A2" w:rsidP="00EE21A2">
      <w:pPr>
        <w:rPr>
          <w:lang w:bidi="hi-IN"/>
        </w:rPr>
      </w:pPr>
    </w:p>
    <w:p w14:paraId="729365E2" w14:textId="69F322DC" w:rsidR="00EE21A2" w:rsidRPr="0081672B" w:rsidRDefault="00EE21A2" w:rsidP="00EE21A2">
      <w:pPr>
        <w:rPr>
          <w:b/>
          <w:bCs/>
          <w:lang w:bidi="hi-IN"/>
        </w:rPr>
      </w:pPr>
      <w:r w:rsidRPr="0081672B">
        <w:rPr>
          <w:b/>
          <w:bCs/>
          <w:lang w:bidi="hi-IN"/>
        </w:rPr>
        <w:t>Challenges:</w:t>
      </w:r>
    </w:p>
    <w:p w14:paraId="1BB878AE" w14:textId="77777777" w:rsidR="00EE21A2" w:rsidRDefault="00EE21A2" w:rsidP="00EE21A2">
      <w:pPr>
        <w:rPr>
          <w:lang w:bidi="hi-IN"/>
        </w:rPr>
      </w:pPr>
    </w:p>
    <w:p w14:paraId="0EFA5C24" w14:textId="241DBC33" w:rsidR="00EE21A2" w:rsidRDefault="00EE21A2" w:rsidP="00EE21A2">
      <w:pPr>
        <w:rPr>
          <w:lang w:bidi="hi-IN"/>
        </w:rPr>
      </w:pPr>
      <w:r w:rsidRPr="0081672B">
        <w:rPr>
          <w:b/>
          <w:bCs/>
          <w:lang w:bidi="hi-IN"/>
        </w:rPr>
        <w:t>1. Feedback Quality:</w:t>
      </w:r>
      <w:r>
        <w:rPr>
          <w:lang w:bidi="hi-IN"/>
        </w:rPr>
        <w:t xml:space="preserve"> Ensuring that the feedback collected is of high quality and truly reflects user preferences and expertise is an ongoing challenge.</w:t>
      </w:r>
    </w:p>
    <w:p w14:paraId="679D4A75" w14:textId="77777777" w:rsidR="00EE21A2" w:rsidRPr="0081672B" w:rsidRDefault="00EE21A2" w:rsidP="00EE21A2">
      <w:pPr>
        <w:rPr>
          <w:b/>
          <w:bCs/>
          <w:lang w:bidi="hi-IN"/>
        </w:rPr>
      </w:pPr>
    </w:p>
    <w:p w14:paraId="183E4BFD" w14:textId="6677F497" w:rsidR="00EE21A2" w:rsidRDefault="0081672B" w:rsidP="00EE21A2">
      <w:pPr>
        <w:rPr>
          <w:lang w:bidi="hi-IN"/>
        </w:rPr>
      </w:pPr>
      <w:r>
        <w:rPr>
          <w:b/>
          <w:bCs/>
          <w:lang w:bidi="hi-IN"/>
        </w:rPr>
        <w:t>2</w:t>
      </w:r>
      <w:r w:rsidR="00EE21A2" w:rsidRPr="0081672B">
        <w:rPr>
          <w:b/>
          <w:bCs/>
          <w:lang w:bidi="hi-IN"/>
        </w:rPr>
        <w:t>. Generalization:</w:t>
      </w:r>
      <w:r w:rsidR="00EE21A2">
        <w:rPr>
          <w:lang w:bidi="hi-IN"/>
        </w:rPr>
        <w:t xml:space="preserve"> Training an AI agent that can generalize its learning from user feedback to new and unseen scenarios is a complex problem.</w:t>
      </w:r>
    </w:p>
    <w:p w14:paraId="28F5E873" w14:textId="77777777" w:rsidR="00EE21A2" w:rsidRDefault="00EE21A2" w:rsidP="00EE21A2">
      <w:pPr>
        <w:rPr>
          <w:lang w:bidi="hi-IN"/>
        </w:rPr>
      </w:pPr>
    </w:p>
    <w:p w14:paraId="66DEFC46" w14:textId="4D8FE0C5" w:rsidR="00EE21A2" w:rsidRDefault="0081672B" w:rsidP="00EE21A2">
      <w:pPr>
        <w:rPr>
          <w:lang w:bidi="hi-IN"/>
        </w:rPr>
      </w:pPr>
      <w:r>
        <w:rPr>
          <w:b/>
          <w:bCs/>
          <w:lang w:bidi="hi-IN"/>
        </w:rPr>
        <w:t>3</w:t>
      </w:r>
      <w:r w:rsidR="00EE21A2" w:rsidRPr="0081672B">
        <w:rPr>
          <w:b/>
          <w:bCs/>
          <w:lang w:bidi="hi-IN"/>
        </w:rPr>
        <w:t>. Dynamic Environments:</w:t>
      </w:r>
      <w:r w:rsidR="00EE21A2">
        <w:rPr>
          <w:lang w:bidi="hi-IN"/>
        </w:rPr>
        <w:t xml:space="preserve"> Adapting the AI agent to dynamic and rapidly changing project management environments requires ongoing effort.</w:t>
      </w:r>
    </w:p>
    <w:p w14:paraId="7B52743A" w14:textId="77777777" w:rsidR="0081672B" w:rsidRDefault="0081672B" w:rsidP="00EE21A2">
      <w:pPr>
        <w:rPr>
          <w:lang w:bidi="hi-IN"/>
        </w:rPr>
      </w:pPr>
    </w:p>
    <w:p w14:paraId="6E666CF8" w14:textId="05089DD2" w:rsidR="00EE21A2" w:rsidRPr="00EE21A2" w:rsidRDefault="00EE21A2" w:rsidP="00EE21A2">
      <w:pPr>
        <w:rPr>
          <w:lang w:bidi="hi-IN"/>
        </w:rPr>
      </w:pPr>
      <w:r>
        <w:rPr>
          <w:lang w:bidi="hi-IN"/>
        </w:rPr>
        <w:t xml:space="preserve">These limitations and challenges highlight the intricacies of developing a project that incorporates human feedback into AI-driven decision-making. </w:t>
      </w:r>
    </w:p>
    <w:p w14:paraId="6F675E46" w14:textId="7446C34D" w:rsidR="00E90568" w:rsidRDefault="00E90568" w:rsidP="00227A98">
      <w:pPr>
        <w:pStyle w:val="Heading2"/>
        <w:numPr>
          <w:ilvl w:val="1"/>
          <w:numId w:val="10"/>
        </w:numPr>
        <w:jc w:val="left"/>
        <w:rPr>
          <w:rFonts w:ascii="Avenir Next" w:hAnsi="Avenir Next"/>
          <w:color w:val="FF6800"/>
          <w:lang w:bidi="hi-IN"/>
        </w:rPr>
      </w:pPr>
      <w:bookmarkStart w:id="20" w:name="_Toc141699979"/>
      <w:r w:rsidRPr="00D23366">
        <w:rPr>
          <w:rFonts w:ascii="Avenir Next" w:hAnsi="Avenir Next"/>
          <w:color w:val="FF6800"/>
          <w:lang w:bidi="hi-IN"/>
        </w:rPr>
        <w:lastRenderedPageBreak/>
        <w:t>Conclusion and Future Directions</w:t>
      </w:r>
      <w:bookmarkEnd w:id="20"/>
    </w:p>
    <w:p w14:paraId="7A3C1993" w14:textId="282E4795" w:rsidR="00B73BB9" w:rsidRPr="00E304E6" w:rsidRDefault="00B73BB9" w:rsidP="00B73BB9">
      <w:pPr>
        <w:rPr>
          <w:b/>
          <w:bCs/>
          <w:lang w:bidi="hi-IN"/>
        </w:rPr>
      </w:pPr>
      <w:r w:rsidRPr="00E304E6">
        <w:rPr>
          <w:b/>
          <w:bCs/>
          <w:lang w:bidi="hi-IN"/>
        </w:rPr>
        <w:t>Conclusion:</w:t>
      </w:r>
    </w:p>
    <w:p w14:paraId="6EAE22F9" w14:textId="77777777" w:rsidR="00B73BB9" w:rsidRDefault="00B73BB9" w:rsidP="00B73BB9">
      <w:pPr>
        <w:rPr>
          <w:lang w:bidi="hi-IN"/>
        </w:rPr>
      </w:pPr>
    </w:p>
    <w:p w14:paraId="29808CFD" w14:textId="77777777" w:rsidR="00B73BB9" w:rsidRDefault="00B73BB9" w:rsidP="00B73BB9">
      <w:pPr>
        <w:rPr>
          <w:lang w:bidi="hi-IN"/>
        </w:rPr>
      </w:pPr>
      <w:r>
        <w:rPr>
          <w:lang w:bidi="hi-IN"/>
        </w:rPr>
        <w:t>In conclusion, the ProjectManagerSimulation project represents a significant step forward in the integration of artificial intelligence, specifically reinforcement learning, into the field of project management. By leveraging human feedback, the project has demonstrated the ability to train an AI agent to make informed decisions and adapt to complex project scenarios.</w:t>
      </w:r>
    </w:p>
    <w:p w14:paraId="43AD9A5B" w14:textId="77777777" w:rsidR="00B73BB9" w:rsidRDefault="00B73BB9" w:rsidP="00B73BB9">
      <w:pPr>
        <w:rPr>
          <w:lang w:bidi="hi-IN"/>
        </w:rPr>
      </w:pPr>
    </w:p>
    <w:p w14:paraId="760763BB" w14:textId="77777777" w:rsidR="00B73BB9" w:rsidRDefault="00B73BB9" w:rsidP="00B73BB9">
      <w:pPr>
        <w:rPr>
          <w:lang w:bidi="hi-IN"/>
        </w:rPr>
      </w:pPr>
      <w:r>
        <w:rPr>
          <w:lang w:bidi="hi-IN"/>
        </w:rPr>
        <w:t>Through a combination of reinforcement learning algorithms and user feedback, the AI agent has shown promising results in navigating grid-based project management tasks, achieving correct action sequences, and ultimately reaching project completion. This approach has the potential to revolutionize project management by providing real-time, data-driven decision support to project managers and teams.</w:t>
      </w:r>
    </w:p>
    <w:p w14:paraId="1489F280" w14:textId="77777777" w:rsidR="00B73BB9" w:rsidRDefault="00B73BB9" w:rsidP="00B73BB9">
      <w:pPr>
        <w:rPr>
          <w:lang w:bidi="hi-IN"/>
        </w:rPr>
      </w:pPr>
    </w:p>
    <w:p w14:paraId="0B28CBD4" w14:textId="441592BB" w:rsidR="00B73BB9" w:rsidRPr="00E304E6" w:rsidRDefault="00B73BB9" w:rsidP="00B73BB9">
      <w:pPr>
        <w:rPr>
          <w:b/>
          <w:bCs/>
          <w:lang w:bidi="hi-IN"/>
        </w:rPr>
      </w:pPr>
      <w:r w:rsidRPr="00E304E6">
        <w:rPr>
          <w:b/>
          <w:bCs/>
          <w:lang w:bidi="hi-IN"/>
        </w:rPr>
        <w:t>Future Directions:</w:t>
      </w:r>
    </w:p>
    <w:p w14:paraId="372047C0" w14:textId="77777777" w:rsidR="00B73BB9" w:rsidRDefault="00B73BB9" w:rsidP="00B73BB9">
      <w:pPr>
        <w:rPr>
          <w:lang w:bidi="hi-IN"/>
        </w:rPr>
      </w:pPr>
    </w:p>
    <w:p w14:paraId="6C6D7261" w14:textId="77777777" w:rsidR="00B73BB9" w:rsidRDefault="00B73BB9" w:rsidP="00B73BB9">
      <w:pPr>
        <w:rPr>
          <w:lang w:bidi="hi-IN"/>
        </w:rPr>
      </w:pPr>
      <w:r>
        <w:rPr>
          <w:lang w:bidi="hi-IN"/>
        </w:rPr>
        <w:t>While this project has made substantial progress, several avenues for future development and improvement are evident:</w:t>
      </w:r>
    </w:p>
    <w:p w14:paraId="3DC9E714" w14:textId="77777777" w:rsidR="00B73BB9" w:rsidRDefault="00B73BB9" w:rsidP="00B73BB9">
      <w:pPr>
        <w:rPr>
          <w:lang w:bidi="hi-IN"/>
        </w:rPr>
      </w:pPr>
    </w:p>
    <w:p w14:paraId="05B2BD37" w14:textId="19A17E0E" w:rsidR="00B73BB9" w:rsidRDefault="00B73BB9" w:rsidP="00B73BB9">
      <w:pPr>
        <w:rPr>
          <w:lang w:bidi="hi-IN"/>
        </w:rPr>
      </w:pPr>
      <w:r w:rsidRPr="00E304E6">
        <w:rPr>
          <w:b/>
          <w:bCs/>
          <w:lang w:bidi="hi-IN"/>
        </w:rPr>
        <w:t>1. Enhanced User Interface:</w:t>
      </w:r>
      <w:r>
        <w:rPr>
          <w:lang w:bidi="hi-IN"/>
        </w:rPr>
        <w:t xml:space="preserve"> Developing an intuitive and user-friendly interface for project managers to interact with the AI agent will enhance its usability.</w:t>
      </w:r>
    </w:p>
    <w:p w14:paraId="52B45579" w14:textId="77777777" w:rsidR="00B73BB9" w:rsidRDefault="00B73BB9" w:rsidP="00B73BB9">
      <w:pPr>
        <w:rPr>
          <w:lang w:bidi="hi-IN"/>
        </w:rPr>
      </w:pPr>
    </w:p>
    <w:p w14:paraId="6B3FDFCA" w14:textId="37E2A61E" w:rsidR="00B73BB9" w:rsidRDefault="00E304E6" w:rsidP="00B73BB9">
      <w:pPr>
        <w:rPr>
          <w:lang w:bidi="hi-IN"/>
        </w:rPr>
      </w:pPr>
      <w:r w:rsidRPr="00E304E6">
        <w:rPr>
          <w:b/>
          <w:bCs/>
          <w:lang w:bidi="hi-IN"/>
        </w:rPr>
        <w:t>2</w:t>
      </w:r>
      <w:r w:rsidR="00B73BB9" w:rsidRPr="00E304E6">
        <w:rPr>
          <w:b/>
          <w:bCs/>
          <w:lang w:bidi="hi-IN"/>
        </w:rPr>
        <w:t>. Dynamic Environments:</w:t>
      </w:r>
      <w:r w:rsidR="00B73BB9">
        <w:rPr>
          <w:lang w:bidi="hi-IN"/>
        </w:rPr>
        <w:t xml:space="preserve"> Adapting the AI agent to handle more dynamic project environments with changing objectives and constraints.</w:t>
      </w:r>
    </w:p>
    <w:p w14:paraId="42DC4287" w14:textId="77777777" w:rsidR="00B73BB9" w:rsidRDefault="00B73BB9" w:rsidP="00B73BB9">
      <w:pPr>
        <w:rPr>
          <w:lang w:bidi="hi-IN"/>
        </w:rPr>
      </w:pPr>
    </w:p>
    <w:p w14:paraId="16F10D16" w14:textId="101FF3D5" w:rsidR="00B73BB9" w:rsidRDefault="00E304E6" w:rsidP="00B73BB9">
      <w:pPr>
        <w:rPr>
          <w:lang w:bidi="hi-IN"/>
        </w:rPr>
      </w:pPr>
      <w:r w:rsidRPr="00E304E6">
        <w:rPr>
          <w:b/>
          <w:bCs/>
          <w:lang w:bidi="hi-IN"/>
        </w:rPr>
        <w:t>3</w:t>
      </w:r>
      <w:r w:rsidR="00B73BB9" w:rsidRPr="00E304E6">
        <w:rPr>
          <w:b/>
          <w:bCs/>
          <w:lang w:bidi="hi-IN"/>
        </w:rPr>
        <w:t>. Advanced Reinforcement Learning Algorithms:</w:t>
      </w:r>
      <w:r w:rsidR="00B73BB9">
        <w:rPr>
          <w:lang w:bidi="hi-IN"/>
        </w:rPr>
        <w:t xml:space="preserve"> Exploring more advanced reinforcement learning algorithms, such as deep reinforcement learning, to handle more complex scenarios.</w:t>
      </w:r>
    </w:p>
    <w:p w14:paraId="577A6E7A" w14:textId="77777777" w:rsidR="00B73BB9" w:rsidRDefault="00B73BB9" w:rsidP="00B73BB9">
      <w:pPr>
        <w:rPr>
          <w:lang w:bidi="hi-IN"/>
        </w:rPr>
      </w:pPr>
    </w:p>
    <w:p w14:paraId="0EED189D" w14:textId="253D00C7" w:rsidR="00B73BB9" w:rsidRDefault="00E304E6" w:rsidP="00B73BB9">
      <w:pPr>
        <w:rPr>
          <w:lang w:bidi="hi-IN"/>
        </w:rPr>
      </w:pPr>
      <w:r w:rsidRPr="00E304E6">
        <w:rPr>
          <w:b/>
          <w:bCs/>
          <w:lang w:bidi="hi-IN"/>
        </w:rPr>
        <w:t>4</w:t>
      </w:r>
      <w:r w:rsidR="00B73BB9" w:rsidRPr="00E304E6">
        <w:rPr>
          <w:b/>
          <w:bCs/>
          <w:lang w:bidi="hi-IN"/>
        </w:rPr>
        <w:t>. Multimodal Feedback:</w:t>
      </w:r>
      <w:r w:rsidR="00B73BB9">
        <w:rPr>
          <w:lang w:bidi="hi-IN"/>
        </w:rPr>
        <w:t xml:space="preserve"> Incorporating diverse forms of feedback, including text, voice, and image, to capture richer user input.</w:t>
      </w:r>
    </w:p>
    <w:p w14:paraId="45439D9E" w14:textId="77777777" w:rsidR="00B73BB9" w:rsidRDefault="00B73BB9" w:rsidP="00B73BB9">
      <w:pPr>
        <w:rPr>
          <w:lang w:bidi="hi-IN"/>
        </w:rPr>
      </w:pPr>
    </w:p>
    <w:p w14:paraId="4E029363" w14:textId="1FA278B3" w:rsidR="00B73BB9" w:rsidRDefault="00E304E6" w:rsidP="00B73BB9">
      <w:pPr>
        <w:rPr>
          <w:lang w:bidi="hi-IN"/>
        </w:rPr>
      </w:pPr>
      <w:r w:rsidRPr="00E304E6">
        <w:rPr>
          <w:b/>
          <w:bCs/>
          <w:lang w:bidi="hi-IN"/>
        </w:rPr>
        <w:t>5</w:t>
      </w:r>
      <w:r w:rsidR="00B73BB9" w:rsidRPr="00E304E6">
        <w:rPr>
          <w:b/>
          <w:bCs/>
          <w:lang w:bidi="hi-IN"/>
        </w:rPr>
        <w:t>. Collaborative Learning:</w:t>
      </w:r>
      <w:r w:rsidR="00B73BB9">
        <w:rPr>
          <w:lang w:bidi="hi-IN"/>
        </w:rPr>
        <w:t xml:space="preserve"> Exploring collaborative reinforcement learning techniques, where multiple AI agents work together or compete to improve their performance.</w:t>
      </w:r>
    </w:p>
    <w:p w14:paraId="53DD1767" w14:textId="77777777" w:rsidR="00B73BB9" w:rsidRDefault="00B73BB9" w:rsidP="00B73BB9">
      <w:pPr>
        <w:rPr>
          <w:lang w:bidi="hi-IN"/>
        </w:rPr>
      </w:pPr>
    </w:p>
    <w:p w14:paraId="63D7AD79" w14:textId="7D4E17D4" w:rsidR="00B73BB9" w:rsidRDefault="00E304E6" w:rsidP="00B73BB9">
      <w:pPr>
        <w:rPr>
          <w:lang w:bidi="hi-IN"/>
        </w:rPr>
      </w:pPr>
      <w:r w:rsidRPr="00E304E6">
        <w:rPr>
          <w:b/>
          <w:bCs/>
          <w:lang w:bidi="hi-IN"/>
        </w:rPr>
        <w:t>6</w:t>
      </w:r>
      <w:r w:rsidR="00B73BB9" w:rsidRPr="00E304E6">
        <w:rPr>
          <w:b/>
          <w:bCs/>
          <w:lang w:bidi="hi-IN"/>
        </w:rPr>
        <w:t>. Industry-Specific Applications:</w:t>
      </w:r>
      <w:r w:rsidR="00B73BB9">
        <w:rPr>
          <w:lang w:bidi="hi-IN"/>
        </w:rPr>
        <w:t xml:space="preserve"> Tailoring the AI agent to specific industries, such as software development, construction, or healthcare, to address unique project management challenges.</w:t>
      </w:r>
    </w:p>
    <w:p w14:paraId="6426D9BD" w14:textId="77777777" w:rsidR="00B73BB9" w:rsidRDefault="00B73BB9" w:rsidP="00B73BB9">
      <w:pPr>
        <w:rPr>
          <w:lang w:bidi="hi-IN"/>
        </w:rPr>
      </w:pPr>
    </w:p>
    <w:p w14:paraId="59BF61C6" w14:textId="0BCA78CF" w:rsidR="00B73BB9" w:rsidRPr="00B73BB9" w:rsidRDefault="00E304E6" w:rsidP="00B73BB9">
      <w:pPr>
        <w:rPr>
          <w:lang w:bidi="hi-IN"/>
        </w:rPr>
      </w:pPr>
      <w:r>
        <w:rPr>
          <w:lang w:bidi="hi-IN"/>
        </w:rPr>
        <w:t>T</w:t>
      </w:r>
      <w:r w:rsidR="00B73BB9">
        <w:rPr>
          <w:lang w:bidi="hi-IN"/>
        </w:rPr>
        <w:t>he ProjectManagerSimulation project has laid a solid foundation for the integration of reinforcement learning and human feedback into project management. The future directions outlined above will contribute to the ongoing evolution of this project, making it a valuable asset for project managers across various domains. As technology advances and AI capabilities grow, the potential for optimizing project management processes and decision-making continues to expand.</w:t>
      </w:r>
    </w:p>
    <w:p w14:paraId="6B98A940" w14:textId="77777777" w:rsidR="00E90568" w:rsidRPr="009A63B2" w:rsidRDefault="00E90568" w:rsidP="00227A98">
      <w:pPr>
        <w:pStyle w:val="Heading1"/>
        <w:numPr>
          <w:ilvl w:val="0"/>
          <w:numId w:val="10"/>
        </w:numPr>
        <w:pBdr>
          <w:bottom w:val="single" w:sz="4" w:space="1" w:color="auto"/>
        </w:pBdr>
        <w:shd w:val="clear" w:color="auto" w:fill="auto"/>
        <w:autoSpaceDE/>
        <w:autoSpaceDN/>
        <w:spacing w:before="0" w:after="0" w:line="276" w:lineRule="auto"/>
        <w:jc w:val="left"/>
        <w:rPr>
          <w:rFonts w:ascii="Avenir Next" w:hAnsi="Avenir Next" w:cstheme="majorHAnsi"/>
          <w:color w:val="FF6800"/>
          <w:spacing w:val="-3"/>
          <w:kern w:val="0"/>
          <w:szCs w:val="24"/>
          <w:lang w:val="en-US" w:eastAsia="en-US" w:bidi="ar-SA"/>
        </w:rPr>
      </w:pPr>
      <w:bookmarkStart w:id="21" w:name="_Toc141699980"/>
      <w:r w:rsidRPr="009A63B2">
        <w:rPr>
          <w:rFonts w:ascii="Avenir Next" w:hAnsi="Avenir Next" w:cstheme="majorHAnsi"/>
          <w:color w:val="FF6800"/>
          <w:spacing w:val="-3"/>
          <w:kern w:val="0"/>
          <w:szCs w:val="24"/>
          <w:lang w:val="en-US" w:eastAsia="en-US" w:bidi="ar-SA"/>
        </w:rPr>
        <w:lastRenderedPageBreak/>
        <w:t>References</w:t>
      </w:r>
      <w:bookmarkEnd w:id="21"/>
    </w:p>
    <w:p w14:paraId="5AA1E5F9" w14:textId="6ABE5C84" w:rsidR="00E90568" w:rsidRDefault="00AD1693" w:rsidP="00227A98">
      <w:pPr>
        <w:pStyle w:val="ListParagraph"/>
        <w:numPr>
          <w:ilvl w:val="1"/>
          <w:numId w:val="10"/>
        </w:numPr>
        <w:spacing w:after="160" w:line="259" w:lineRule="auto"/>
        <w:contextualSpacing/>
      </w:pPr>
      <w:hyperlink r:id="rId13" w:anchor="step-5-solve-the-maze-using-a-graph-based-approach" w:history="1">
        <w:r w:rsidR="00FB2020" w:rsidRPr="006B15A7">
          <w:rPr>
            <w:rStyle w:val="Hyperlink"/>
          </w:rPr>
          <w:t>https://realpython.com/python-maze-solver/#step-5-solve-the-maze-using-a-graph-based-approach</w:t>
        </w:r>
      </w:hyperlink>
    </w:p>
    <w:p w14:paraId="36690C30" w14:textId="26F4C618" w:rsidR="00FB2020" w:rsidRDefault="00AD1693" w:rsidP="00227A98">
      <w:pPr>
        <w:pStyle w:val="ListParagraph"/>
        <w:numPr>
          <w:ilvl w:val="1"/>
          <w:numId w:val="10"/>
        </w:numPr>
        <w:spacing w:after="160" w:line="259" w:lineRule="auto"/>
        <w:contextualSpacing/>
      </w:pPr>
      <w:hyperlink r:id="rId14" w:history="1">
        <w:r w:rsidR="00FB2020" w:rsidRPr="006B15A7">
          <w:rPr>
            <w:rStyle w:val="Hyperlink"/>
          </w:rPr>
          <w:t>https://youtu.be/L8ypSXwyBds?si=xCKQnHmd3rk6fZzb</w:t>
        </w:r>
      </w:hyperlink>
    </w:p>
    <w:p w14:paraId="01CB1371" w14:textId="44865AB7" w:rsidR="00FB2020" w:rsidRDefault="00AD1693" w:rsidP="00227A98">
      <w:pPr>
        <w:pStyle w:val="ListParagraph"/>
        <w:numPr>
          <w:ilvl w:val="1"/>
          <w:numId w:val="10"/>
        </w:numPr>
        <w:spacing w:after="160" w:line="259" w:lineRule="auto"/>
        <w:contextualSpacing/>
      </w:pPr>
      <w:hyperlink r:id="rId15" w:history="1">
        <w:r w:rsidR="00FB2020" w:rsidRPr="006B15A7">
          <w:rPr>
            <w:rStyle w:val="Hyperlink"/>
          </w:rPr>
          <w:t>https://huggingface.co/blog/rlhf</w:t>
        </w:r>
      </w:hyperlink>
    </w:p>
    <w:p w14:paraId="3709D74E" w14:textId="3B4FAB0F" w:rsidR="00FB2020" w:rsidRDefault="00AD1693" w:rsidP="00227A98">
      <w:pPr>
        <w:pStyle w:val="ListParagraph"/>
        <w:numPr>
          <w:ilvl w:val="1"/>
          <w:numId w:val="10"/>
        </w:numPr>
        <w:spacing w:after="160" w:line="259" w:lineRule="auto"/>
        <w:contextualSpacing/>
      </w:pPr>
      <w:hyperlink r:id="rId16" w:history="1">
        <w:r w:rsidR="00FB2020" w:rsidRPr="006B15A7">
          <w:rPr>
            <w:rStyle w:val="Hyperlink"/>
          </w:rPr>
          <w:t>https://www.youtube.com/live/pYpFvmOx9_U?si=4TkfJko8cd0gCy8q</w:t>
        </w:r>
      </w:hyperlink>
    </w:p>
    <w:p w14:paraId="7A62397C" w14:textId="142A0694" w:rsidR="00FB2020" w:rsidRDefault="00AD1693" w:rsidP="00227A98">
      <w:pPr>
        <w:pStyle w:val="ListParagraph"/>
        <w:numPr>
          <w:ilvl w:val="1"/>
          <w:numId w:val="10"/>
        </w:numPr>
        <w:spacing w:after="160" w:line="259" w:lineRule="auto"/>
        <w:contextualSpacing/>
      </w:pPr>
      <w:hyperlink r:id="rId17" w:history="1">
        <w:r w:rsidR="00FB2020" w:rsidRPr="006B15A7">
          <w:rPr>
            <w:rStyle w:val="Hyperlink"/>
          </w:rPr>
          <w:t>https://huyenchip.com/2023/05/02/rlhf.html</w:t>
        </w:r>
      </w:hyperlink>
    </w:p>
    <w:p w14:paraId="6D456EB5" w14:textId="77777777" w:rsidR="00FB2020" w:rsidRDefault="00FB2020" w:rsidP="00FB2020">
      <w:pPr>
        <w:pStyle w:val="ListParagraph"/>
        <w:spacing w:after="160" w:line="259" w:lineRule="auto"/>
        <w:ind w:left="1080"/>
        <w:contextualSpacing/>
      </w:pPr>
    </w:p>
    <w:p w14:paraId="7A7C82CE" w14:textId="1478DBE7" w:rsidR="002D0BBE" w:rsidRDefault="00E90568" w:rsidP="00870A13">
      <w:pPr>
        <w:rPr>
          <w:rFonts w:ascii="Avenir Next" w:eastAsia="Calibri" w:hAnsi="Avenir Next" w:cs="Arial"/>
          <w:sz w:val="22"/>
          <w:szCs w:val="22"/>
          <w:lang w:val="en-CA" w:eastAsia="x-none"/>
        </w:rPr>
      </w:pPr>
      <w:r>
        <w:br w:type="page"/>
      </w:r>
    </w:p>
    <w:p w14:paraId="0E1C46F2" w14:textId="77777777" w:rsidR="00D44CDA" w:rsidRPr="00D44CDA" w:rsidRDefault="00D44CDA" w:rsidP="0015609D">
      <w:pPr>
        <w:rPr>
          <w:rFonts w:ascii="Avenir Next" w:eastAsia="Calibri" w:hAnsi="Avenir Next" w:cs="Arial"/>
          <w:sz w:val="22"/>
          <w:szCs w:val="22"/>
          <w:lang w:val="en-CA" w:eastAsia="x-none"/>
        </w:rPr>
      </w:pPr>
    </w:p>
    <w:sectPr w:rsidR="00D44CDA" w:rsidRPr="00D44CDA" w:rsidSect="00271DB8">
      <w:headerReference w:type="default" r:id="rId18"/>
      <w:footerReference w:type="default" r:id="rId19"/>
      <w:headerReference w:type="first" r:id="rId20"/>
      <w:pgSz w:w="11906" w:h="16838" w:code="9"/>
      <w:pgMar w:top="720" w:right="720" w:bottom="720" w:left="720" w:header="432" w:footer="418" w:gutter="0"/>
      <w:pgBorders w:offsetFrom="page">
        <w:top w:val="single" w:sz="4" w:space="24" w:color="auto"/>
        <w:left w:val="single" w:sz="4" w:space="24" w:color="auto"/>
        <w:bottom w:val="single" w:sz="4" w:space="24" w:color="auto"/>
        <w:right w:val="single" w:sz="4" w:space="24" w:color="auto"/>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FE887D" w14:textId="77777777" w:rsidR="00AD1693" w:rsidRDefault="00AD1693">
      <w:r>
        <w:separator/>
      </w:r>
    </w:p>
  </w:endnote>
  <w:endnote w:type="continuationSeparator" w:id="0">
    <w:p w14:paraId="595FC8F5" w14:textId="77777777" w:rsidR="00AD1693" w:rsidRDefault="00AD1693">
      <w:r>
        <w:continuationSeparator/>
      </w:r>
    </w:p>
  </w:endnote>
  <w:endnote w:type="continuationNotice" w:id="1">
    <w:p w14:paraId="740B5563" w14:textId="77777777" w:rsidR="00AD1693" w:rsidRDefault="00AD169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venir Next">
    <w:altName w:val="Calibri"/>
    <w:panose1 w:val="020B0503020202020204"/>
    <w:charset w:val="00"/>
    <w:family w:val="swiss"/>
    <w:pitch w:val="variable"/>
    <w:sig w:usb0="8000002F" w:usb1="5000204A" w:usb2="00000000" w:usb3="00000000" w:csb0="0000009B"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ngal">
    <w:panose1 w:val="02040503050203030202"/>
    <w:charset w:val="01"/>
    <w:family w:val="roman"/>
    <w:pitch w:val="variable"/>
    <w:sig w:usb0="0000A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Lato">
    <w:panose1 w:val="020F0502020204030203"/>
    <w:charset w:val="00"/>
    <w:family w:val="swiss"/>
    <w:pitch w:val="variable"/>
    <w:sig w:usb0="E10002FF" w:usb1="5000ECFF" w:usb2="00000021" w:usb3="00000000" w:csb0="0000019F" w:csb1="00000000"/>
  </w:font>
  <w:font w:name="Univers 45 Light">
    <w:altName w:val="Calibri"/>
    <w:panose1 w:val="020B0604020202020204"/>
    <w:charset w:val="00"/>
    <w:family w:val="auto"/>
    <w:pitch w:val="variable"/>
    <w:sig w:usb0="80000023" w:usb1="00000000" w:usb2="00000000" w:usb3="00000000" w:csb0="00000001" w:csb1="00000000"/>
  </w:font>
  <w:font w:name="Arial Bold">
    <w:altName w:val="Arial"/>
    <w:panose1 w:val="020B0604020202020204"/>
    <w:charset w:val="00"/>
    <w:family w:val="auto"/>
    <w:notTrueType/>
    <w:pitch w:val="default"/>
    <w:sig w:usb0="00000003" w:usb1="00000000" w:usb2="00000000" w:usb3="00000000" w:csb0="00000001" w:csb1="00000000"/>
  </w:font>
  <w:font w:name="Avenir Next Demi Bold">
    <w:altName w:val="Calibri"/>
    <w:panose1 w:val="020B0703020202020204"/>
    <w:charset w:val="00"/>
    <w:family w:val="swiss"/>
    <w:pitch w:val="variable"/>
    <w:sig w:usb0="8000002F" w:usb1="5000204A"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9390700"/>
      <w:docPartObj>
        <w:docPartGallery w:val="Page Numbers (Bottom of Page)"/>
        <w:docPartUnique/>
      </w:docPartObj>
    </w:sdtPr>
    <w:sdtEndPr>
      <w:rPr>
        <w:noProof/>
      </w:rPr>
    </w:sdtEndPr>
    <w:sdtContent>
      <w:p w14:paraId="063F5BCE" w14:textId="54F44179" w:rsidR="00A368F8" w:rsidRDefault="00A368F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6F8DC9" w14:textId="1C38582F" w:rsidR="004347E8" w:rsidRPr="003609AB" w:rsidRDefault="004347E8" w:rsidP="00B51775">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1E0EA1" w14:textId="77777777" w:rsidR="00AD1693" w:rsidRDefault="00AD1693">
      <w:r>
        <w:separator/>
      </w:r>
    </w:p>
  </w:footnote>
  <w:footnote w:type="continuationSeparator" w:id="0">
    <w:p w14:paraId="3A56AF65" w14:textId="77777777" w:rsidR="00AD1693" w:rsidRDefault="00AD1693">
      <w:r>
        <w:continuationSeparator/>
      </w:r>
    </w:p>
  </w:footnote>
  <w:footnote w:type="continuationNotice" w:id="1">
    <w:p w14:paraId="78247B07" w14:textId="77777777" w:rsidR="00AD1693" w:rsidRDefault="00AD169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88"/>
      <w:gridCol w:w="4032"/>
    </w:tblGrid>
    <w:tr w:rsidR="004347E8" w:rsidRPr="00912AF6" w14:paraId="77FA49CE" w14:textId="77777777" w:rsidTr="004D7E2C">
      <w:trPr>
        <w:trHeight w:val="533"/>
      </w:trPr>
      <w:tc>
        <w:tcPr>
          <w:tcW w:w="5688" w:type="dxa"/>
          <w:tcBorders>
            <w:top w:val="single" w:sz="4" w:space="0" w:color="FFFFFF"/>
            <w:left w:val="single" w:sz="4" w:space="0" w:color="FFFFFF"/>
            <w:bottom w:val="single" w:sz="4" w:space="0" w:color="FFFFFF"/>
            <w:right w:val="single" w:sz="4" w:space="0" w:color="FFFFFF"/>
          </w:tcBorders>
          <w:shd w:val="clear" w:color="auto" w:fill="auto"/>
        </w:tcPr>
        <w:p w14:paraId="2BE47CF4" w14:textId="2BDBD174" w:rsidR="004347E8" w:rsidRPr="00ED2234" w:rsidRDefault="004347E8" w:rsidP="00912AF6">
          <w:pPr>
            <w:pStyle w:val="Header"/>
            <w:tabs>
              <w:tab w:val="clear" w:pos="4320"/>
              <w:tab w:val="clear" w:pos="8640"/>
              <w:tab w:val="center" w:pos="4680"/>
            </w:tabs>
            <w:rPr>
              <w:rFonts w:ascii="Calibri" w:hAnsi="Calibri" w:cs="Times New Roman"/>
              <w:lang w:val="en-US" w:eastAsia="en-US" w:bidi="ar-SA"/>
            </w:rPr>
          </w:pPr>
        </w:p>
      </w:tc>
      <w:tc>
        <w:tcPr>
          <w:tcW w:w="4032" w:type="dxa"/>
          <w:tcBorders>
            <w:top w:val="single" w:sz="4" w:space="0" w:color="FFFFFF"/>
            <w:left w:val="single" w:sz="4" w:space="0" w:color="FFFFFF"/>
            <w:bottom w:val="single" w:sz="4" w:space="0" w:color="FFFFFF"/>
            <w:right w:val="single" w:sz="4" w:space="0" w:color="FFFFFF"/>
          </w:tcBorders>
          <w:shd w:val="clear" w:color="auto" w:fill="FFFFFF"/>
          <w:vAlign w:val="bottom"/>
        </w:tcPr>
        <w:p w14:paraId="779A5D4D" w14:textId="561957CC" w:rsidR="004347E8" w:rsidRPr="00ED2234" w:rsidRDefault="004347E8" w:rsidP="00476342">
          <w:pPr>
            <w:pStyle w:val="Header"/>
            <w:tabs>
              <w:tab w:val="clear" w:pos="4320"/>
              <w:tab w:val="clear" w:pos="8640"/>
              <w:tab w:val="center" w:pos="4680"/>
            </w:tabs>
            <w:jc w:val="right"/>
            <w:rPr>
              <w:rFonts w:ascii="Calibri" w:hAnsi="Calibri" w:cs="Times New Roman"/>
              <w:color w:val="808080"/>
              <w:sz w:val="18"/>
              <w:lang w:val="en-US" w:eastAsia="en-US" w:bidi="ar-SA"/>
            </w:rPr>
          </w:pPr>
        </w:p>
      </w:tc>
    </w:tr>
  </w:tbl>
  <w:p w14:paraId="57EE6755" w14:textId="448CB339" w:rsidR="004347E8" w:rsidRDefault="004347E8">
    <w:pPr>
      <w:pStyle w:val="Header"/>
      <w:tabs>
        <w:tab w:val="clear" w:pos="4320"/>
        <w:tab w:val="clear" w:pos="8640"/>
        <w:tab w:val="left" w:pos="6300"/>
      </w:tabs>
      <w:outlineLvl w:val="0"/>
    </w:pPr>
    <w:r>
      <w:rPr>
        <w:rFonts w:ascii="Calibri" w:hAnsi="Calibri" w:cs="Times New Roman"/>
        <w:noProof/>
        <w:lang w:val="en-US" w:eastAsia="en-US" w:bidi="ar-SA"/>
      </w:rPr>
      <mc:AlternateContent>
        <mc:Choice Requires="wps">
          <w:drawing>
            <wp:anchor distT="0" distB="0" distL="114300" distR="114300" simplePos="0" relativeHeight="251658240" behindDoc="0" locked="0" layoutInCell="1" allowOverlap="1" wp14:anchorId="2177C857" wp14:editId="64C47669">
              <wp:simplePos x="0" y="0"/>
              <wp:positionH relativeFrom="column">
                <wp:posOffset>4108450</wp:posOffset>
              </wp:positionH>
              <wp:positionV relativeFrom="paragraph">
                <wp:posOffset>-282575</wp:posOffset>
              </wp:positionV>
              <wp:extent cx="2306320" cy="427355"/>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6320" cy="427355"/>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xmlns:pic="http://schemas.openxmlformats.org/drawingml/2006/picture" xmlns:oel="http://schemas.microsoft.com/office/2019/extlst">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xmlns:pic="http://schemas.openxmlformats.org/drawingml/2006/picture" xmlns:oel="http://schemas.microsoft.com/office/2019/extlst" w="9525">
                            <a:solidFill>
                              <a:srgbClr val="000000"/>
                            </a:solidFill>
                            <a:miter lim="800000"/>
                            <a:headEnd/>
                            <a:tailEnd/>
                          </a14:hiddenLine>
                        </a:ext>
                      </a:extLst>
                    </wps:spPr>
                    <wps:txbx>
                      <w:txbxContent>
                        <w:p w14:paraId="5EBF1361" w14:textId="78C44C0D" w:rsidR="004347E8" w:rsidRPr="00CA37E0" w:rsidRDefault="00BF2555" w:rsidP="00CA37E0">
                          <w:pPr>
                            <w:jc w:val="right"/>
                            <w:rPr>
                              <w:rFonts w:ascii="Calibri" w:hAnsi="Calibri"/>
                              <w:b/>
                              <w:color w:val="000000" w:themeColor="text1"/>
                              <w:sz w:val="18"/>
                            </w:rPr>
                          </w:pPr>
                          <w:r w:rsidRPr="00987D5F">
                            <w:rPr>
                              <w:rFonts w:ascii="Calibri" w:hAnsi="Calibri"/>
                              <w:b/>
                              <w:noProof/>
                              <w:color w:val="000000" w:themeColor="text1"/>
                              <w:sz w:val="18"/>
                            </w:rPr>
                            <w:drawing>
                              <wp:inline distT="0" distB="0" distL="0" distR="0" wp14:anchorId="04D5789D" wp14:editId="0C80E300">
                                <wp:extent cx="1470025" cy="335915"/>
                                <wp:effectExtent l="0" t="0" r="0" b="0"/>
                                <wp:docPr id="14" name="Picture 1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Logo&#10;&#10;Description automatically generated"/>
                                        <pic:cNvPicPr/>
                                      </pic:nvPicPr>
                                      <pic:blipFill>
                                        <a:blip r:embed="rId1"/>
                                        <a:stretch>
                                          <a:fillRect/>
                                        </a:stretch>
                                      </pic:blipFill>
                                      <pic:spPr>
                                        <a:xfrm>
                                          <a:off x="0" y="0"/>
                                          <a:ext cx="1470025" cy="335915"/>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177C857" id="_x0000_t202" coordsize="21600,21600" o:spt="202" path="m,l,21600r21600,l21600,xe">
              <v:stroke joinstyle="miter"/>
              <v:path gradientshapeok="t" o:connecttype="rect"/>
            </v:shapetype>
            <v:shape id="Text Box 5" o:spid="_x0000_s1026" type="#_x0000_t202" style="position:absolute;margin-left:323.5pt;margin-top:-22.25pt;width:181.6pt;height:33.6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" filled="f" stroked="f">
              <v:textbox>
                <w:txbxContent>
                  <w:p w14:paraId="5EBF1361" w14:textId="78C44C0D" w:rsidR="004347E8" w:rsidRPr="00CA37E0" w:rsidRDefault="00BF2555" w:rsidP="00CA37E0">
                    <w:pPr>
                      <w:jc w:val="right"/>
                      <w:rPr>
                        <w:rFonts w:ascii="Calibri" w:hAnsi="Calibri"/>
                        <w:b/>
                        <w:color w:val="000000" w:themeColor="text1"/>
                        <w:sz w:val="18"/>
                      </w:rPr>
                    </w:pPr>
                    <w:r w:rsidRPr="00987D5F">
                      <w:rPr>
                        <w:rFonts w:ascii="Calibri" w:hAnsi="Calibri"/>
                        <w:b/>
                        <w:noProof/>
                        <w:color w:val="000000" w:themeColor="text1"/>
                        <w:sz w:val="18"/>
                      </w:rPr>
                      <w:drawing>
                        <wp:inline distT="0" distB="0" distL="0" distR="0" wp14:anchorId="04D5789D" wp14:editId="0C80E300">
                          <wp:extent cx="1470025" cy="335915"/>
                          <wp:effectExtent l="0" t="0" r="0" b="0"/>
                          <wp:docPr id="14" name="Picture 1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Logo&#10;&#10;Description automatically generated"/>
                                  <pic:cNvPicPr/>
                                </pic:nvPicPr>
                                <pic:blipFill>
                                  <a:blip r:embed="rId2"/>
                                  <a:stretch>
                                    <a:fillRect/>
                                  </a:stretch>
                                </pic:blipFill>
                                <pic:spPr>
                                  <a:xfrm>
                                    <a:off x="0" y="0"/>
                                    <a:ext cx="1470025" cy="335915"/>
                                  </a:xfrm>
                                  <a:prstGeom prst="rect">
                                    <a:avLst/>
                                  </a:prstGeom>
                                </pic:spPr>
                              </pic:pic>
                            </a:graphicData>
                          </a:graphic>
                        </wp:inline>
                      </w:drawing>
                    </w: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5787C2" w14:textId="072BF382" w:rsidR="004347E8" w:rsidRDefault="004347E8" w:rsidP="0064523B">
    <w:pPr>
      <w:pStyle w:val="Header"/>
      <w:tabs>
        <w:tab w:val="clear" w:pos="4320"/>
        <w:tab w:val="clear" w:pos="8640"/>
        <w:tab w:val="left" w:pos="5200"/>
      </w:tabs>
    </w:pPr>
    <w:r w:rsidRPr="00C41227">
      <w:rPr>
        <w:noProof/>
        <w:lang w:val="en-US" w:eastAsia="en-US" w:bidi="ar-SA"/>
      </w:rPr>
      <w:drawing>
        <wp:anchor distT="0" distB="0" distL="114300" distR="114300" simplePos="0" relativeHeight="251658241" behindDoc="0" locked="0" layoutInCell="1" allowOverlap="1" wp14:anchorId="148BADF2" wp14:editId="7AA1EE4C">
          <wp:simplePos x="0" y="0"/>
          <wp:positionH relativeFrom="column">
            <wp:posOffset>7659370</wp:posOffset>
          </wp:positionH>
          <wp:positionV relativeFrom="paragraph">
            <wp:posOffset>112395</wp:posOffset>
          </wp:positionV>
          <wp:extent cx="2110072" cy="346662"/>
          <wp:effectExtent l="0" t="0" r="5080" b="0"/>
          <wp:wrapThrough wrapText="bothSides">
            <wp:wrapPolygon edited="0">
              <wp:start x="0" y="0"/>
              <wp:lineTo x="0" y="20213"/>
              <wp:lineTo x="21457" y="20213"/>
              <wp:lineTo x="21457" y="0"/>
              <wp:lineTo x="0" y="0"/>
            </wp:wrapPolygon>
          </wp:wrapThrough>
          <wp:docPr id="20" name="Picture 20" descr="PNG(1).png">
            <a:extLst xmlns:a="http://schemas.openxmlformats.org/drawingml/2006/main">
              <a:ext uri="{FF2B5EF4-FFF2-40B4-BE49-F238E27FC236}">
                <a16:creationId xmlns:a16="http://schemas.microsoft.com/office/drawing/2014/main" id="{AD251740-4F12-4857-8488-0EC65095D3B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3" descr="PNG(1).png">
                    <a:extLst>
                      <a:ext uri="{FF2B5EF4-FFF2-40B4-BE49-F238E27FC236}">
                        <a16:creationId xmlns:a16="http://schemas.microsoft.com/office/drawing/2014/main" id="{AD251740-4F12-4857-8488-0EC65095D3B7}"/>
                      </a:ext>
                    </a:extLst>
                  </pic:cNvPr>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2110072" cy="346662"/>
                  </a:xfrm>
                  <a:prstGeom prst="rect">
                    <a:avLst/>
                  </a:prstGeom>
                  <a:solidFill>
                    <a:sysClr val="window" lastClr="FFFFFF"/>
                  </a:solidFill>
                </pic:spPr>
              </pic:pic>
            </a:graphicData>
          </a:graphic>
        </wp:anchor>
      </w:drawing>
    </w:r>
    <w:r>
      <w:tab/>
    </w:r>
  </w:p>
  <w:p w14:paraId="3C29843D" w14:textId="1FC2F2FA" w:rsidR="004347E8" w:rsidRDefault="004347E8" w:rsidP="0064523B">
    <w:pPr>
      <w:pStyle w:val="Header"/>
      <w:tabs>
        <w:tab w:val="clear" w:pos="4320"/>
        <w:tab w:val="clear" w:pos="8640"/>
        <w:tab w:val="left" w:pos="5200"/>
      </w:tabs>
    </w:pPr>
  </w:p>
  <w:p w14:paraId="14F019FE" w14:textId="77777777" w:rsidR="004347E8" w:rsidRDefault="004347E8" w:rsidP="0064523B">
    <w:pPr>
      <w:pStyle w:val="Header"/>
      <w:tabs>
        <w:tab w:val="clear" w:pos="4320"/>
        <w:tab w:val="clear" w:pos="8640"/>
        <w:tab w:val="left" w:pos="520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146BEF"/>
    <w:multiLevelType w:val="hybridMultilevel"/>
    <w:tmpl w:val="44A830A0"/>
    <w:lvl w:ilvl="0" w:tplc="FFFFFFFF">
      <w:start w:val="1"/>
      <w:numFmt w:val="decimal"/>
      <w:pStyle w:val="Numbered"/>
      <w:lvlText w:val="%1."/>
      <w:lvlJc w:val="left"/>
      <w:pPr>
        <w:tabs>
          <w:tab w:val="num" w:pos="720"/>
        </w:tabs>
        <w:ind w:left="720" w:hanging="360"/>
      </w:pPr>
    </w:lvl>
    <w:lvl w:ilvl="1" w:tplc="FFFFFFFF">
      <w:start w:val="1"/>
      <w:numFmt w:val="lowerLetter"/>
      <w:lvlText w:val="%2."/>
      <w:lvlJc w:val="left"/>
      <w:pPr>
        <w:tabs>
          <w:tab w:val="num" w:pos="720"/>
        </w:tabs>
        <w:ind w:left="720" w:hanging="360"/>
      </w:pPr>
    </w:lvl>
    <w:lvl w:ilvl="2" w:tplc="FFFFFFFF">
      <w:start w:val="1"/>
      <w:numFmt w:val="lowerRoman"/>
      <w:lvlText w:val="%3."/>
      <w:lvlJc w:val="right"/>
      <w:pPr>
        <w:tabs>
          <w:tab w:val="num" w:pos="1440"/>
        </w:tabs>
        <w:ind w:left="1440" w:hanging="180"/>
      </w:pPr>
    </w:lvl>
    <w:lvl w:ilvl="3" w:tplc="FFFFFFFF">
      <w:start w:val="1"/>
      <w:numFmt w:val="decimal"/>
      <w:lvlText w:val="%4."/>
      <w:lvlJc w:val="left"/>
      <w:pPr>
        <w:tabs>
          <w:tab w:val="num" w:pos="2160"/>
        </w:tabs>
        <w:ind w:left="2160" w:hanging="360"/>
      </w:pPr>
    </w:lvl>
    <w:lvl w:ilvl="4" w:tplc="FFFFFFFF">
      <w:start w:val="1"/>
      <w:numFmt w:val="lowerLetter"/>
      <w:lvlText w:val="%5."/>
      <w:lvlJc w:val="left"/>
      <w:pPr>
        <w:tabs>
          <w:tab w:val="num" w:pos="2880"/>
        </w:tabs>
        <w:ind w:left="2880" w:hanging="360"/>
      </w:pPr>
    </w:lvl>
    <w:lvl w:ilvl="5" w:tplc="FFFFFFFF">
      <w:start w:val="1"/>
      <w:numFmt w:val="lowerRoman"/>
      <w:lvlText w:val="%6."/>
      <w:lvlJc w:val="right"/>
      <w:pPr>
        <w:tabs>
          <w:tab w:val="num" w:pos="3600"/>
        </w:tabs>
        <w:ind w:left="3600" w:hanging="180"/>
      </w:pPr>
    </w:lvl>
    <w:lvl w:ilvl="6" w:tplc="FFFFFFFF">
      <w:start w:val="1"/>
      <w:numFmt w:val="decimal"/>
      <w:lvlText w:val="%7."/>
      <w:lvlJc w:val="left"/>
      <w:pPr>
        <w:tabs>
          <w:tab w:val="num" w:pos="4320"/>
        </w:tabs>
        <w:ind w:left="4320" w:hanging="360"/>
      </w:pPr>
    </w:lvl>
    <w:lvl w:ilvl="7" w:tplc="FFFFFFFF">
      <w:start w:val="1"/>
      <w:numFmt w:val="lowerLetter"/>
      <w:lvlText w:val="%8."/>
      <w:lvlJc w:val="left"/>
      <w:pPr>
        <w:tabs>
          <w:tab w:val="num" w:pos="5040"/>
        </w:tabs>
        <w:ind w:left="5040" w:hanging="360"/>
      </w:pPr>
    </w:lvl>
    <w:lvl w:ilvl="8" w:tplc="FFFFFFFF">
      <w:start w:val="1"/>
      <w:numFmt w:val="lowerRoman"/>
      <w:lvlText w:val="%9."/>
      <w:lvlJc w:val="right"/>
      <w:pPr>
        <w:tabs>
          <w:tab w:val="num" w:pos="5760"/>
        </w:tabs>
        <w:ind w:left="5760" w:hanging="180"/>
      </w:pPr>
    </w:lvl>
  </w:abstractNum>
  <w:abstractNum w:abstractNumId="1" w15:restartNumberingAfterBreak="0">
    <w:nsid w:val="20DB1F02"/>
    <w:multiLevelType w:val="multilevel"/>
    <w:tmpl w:val="6BEA766C"/>
    <w:lvl w:ilvl="0">
      <w:start w:val="1"/>
      <w:numFmt w:val="none"/>
      <w:pStyle w:val="Itemized"/>
      <w:lvlText w:val="3."/>
      <w:lvlJc w:val="left"/>
      <w:pPr>
        <w:tabs>
          <w:tab w:val="num" w:pos="360"/>
        </w:tabs>
        <w:ind w:left="360" w:hanging="360"/>
      </w:pPr>
      <w:rPr>
        <w:rFonts w:hint="default"/>
        <w:b/>
        <w:i w:val="0"/>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 w15:restartNumberingAfterBreak="0">
    <w:nsid w:val="25C82673"/>
    <w:multiLevelType w:val="multilevel"/>
    <w:tmpl w:val="849A7510"/>
    <w:lvl w:ilvl="0">
      <w:start w:val="1"/>
      <w:numFmt w:val="decimal"/>
      <w:lvlText w:val="%1"/>
      <w:lvlJc w:val="left"/>
      <w:pPr>
        <w:tabs>
          <w:tab w:val="num" w:pos="432"/>
        </w:tabs>
        <w:ind w:left="432" w:hanging="432"/>
      </w:pPr>
      <w:rPr>
        <w:rFonts w:hint="default"/>
      </w:rPr>
    </w:lvl>
    <w:lvl w:ilvl="1">
      <w:start w:val="1"/>
      <w:numFmt w:val="decimal"/>
      <w:pStyle w:val="DSO-H2"/>
      <w:lvlText w:val="%1.%2"/>
      <w:lvlJc w:val="left"/>
      <w:pPr>
        <w:tabs>
          <w:tab w:val="num" w:pos="6671"/>
        </w:tabs>
        <w:ind w:left="6671" w:hanging="576"/>
      </w:pPr>
      <w:rPr>
        <w:rFonts w:hint="default"/>
        <w:strike w:val="0"/>
        <w:color w:val="E9701B"/>
      </w:rPr>
    </w:lvl>
    <w:lvl w:ilvl="2">
      <w:start w:val="1"/>
      <w:numFmt w:val="decimal"/>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 w15:restartNumberingAfterBreak="0">
    <w:nsid w:val="345909AB"/>
    <w:multiLevelType w:val="singleLevel"/>
    <w:tmpl w:val="B7920354"/>
    <w:lvl w:ilvl="0">
      <w:start w:val="1"/>
      <w:numFmt w:val="bullet"/>
      <w:pStyle w:val="Bullet2"/>
      <w:lvlText w:val=""/>
      <w:lvlJc w:val="left"/>
      <w:pPr>
        <w:tabs>
          <w:tab w:val="num" w:pos="1240"/>
        </w:tabs>
        <w:ind w:left="880" w:firstLine="0"/>
      </w:pPr>
      <w:rPr>
        <w:rFonts w:ascii="Symbol" w:hAnsi="Symbol" w:hint="default"/>
      </w:rPr>
    </w:lvl>
  </w:abstractNum>
  <w:abstractNum w:abstractNumId="4" w15:restartNumberingAfterBreak="0">
    <w:nsid w:val="42A02463"/>
    <w:multiLevelType w:val="multilevel"/>
    <w:tmpl w:val="076E71FC"/>
    <w:lvl w:ilvl="0">
      <w:start w:val="1"/>
      <w:numFmt w:val="decimal"/>
      <w:pStyle w:val="Style1"/>
      <w:lvlText w:val="%1."/>
      <w:lvlJc w:val="left"/>
      <w:pPr>
        <w:ind w:left="1080" w:hanging="360"/>
      </w:pPr>
    </w:lvl>
    <w:lvl w:ilvl="1">
      <w:start w:val="1"/>
      <w:numFmt w:val="decimal"/>
      <w:pStyle w:val="Style2"/>
      <w:lvlText w:val="%1.%2."/>
      <w:lvlJc w:val="left"/>
      <w:pPr>
        <w:ind w:left="-3618" w:hanging="432"/>
      </w:pPr>
      <w:rPr>
        <w:b/>
        <w:bCs w:val="0"/>
        <w:i w:val="0"/>
        <w:iCs w:val="0"/>
        <w:caps w:val="0"/>
        <w:smallCaps w:val="0"/>
        <w:strike w:val="0"/>
        <w:dstrike w:val="0"/>
        <w:noProof w:val="0"/>
        <w:vanish w:val="0"/>
        <w:color w:val="0070C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2826" w:hanging="504"/>
      </w:pPr>
      <w:rPr>
        <w:b/>
        <w:bCs w:val="0"/>
        <w:i w:val="0"/>
        <w:iCs w:val="0"/>
        <w:caps w:val="0"/>
        <w:smallCaps w:val="0"/>
        <w:strike w:val="0"/>
        <w:dstrike w:val="0"/>
        <w:noProof w:val="0"/>
        <w:vanish w:val="0"/>
        <w:color w:val="0070C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2322" w:hanging="648"/>
      </w:pPr>
    </w:lvl>
    <w:lvl w:ilvl="4">
      <w:start w:val="1"/>
      <w:numFmt w:val="decimal"/>
      <w:lvlText w:val="%1.%2.%3.%4.%5."/>
      <w:lvlJc w:val="left"/>
      <w:pPr>
        <w:ind w:left="-1818" w:hanging="792"/>
      </w:pPr>
    </w:lvl>
    <w:lvl w:ilvl="5">
      <w:start w:val="1"/>
      <w:numFmt w:val="decimal"/>
      <w:lvlText w:val="%1.%2.%3.%4.%5.%6."/>
      <w:lvlJc w:val="left"/>
      <w:pPr>
        <w:ind w:left="-1314" w:hanging="936"/>
      </w:pPr>
    </w:lvl>
    <w:lvl w:ilvl="6">
      <w:start w:val="1"/>
      <w:numFmt w:val="decimal"/>
      <w:lvlText w:val="%1.%2.%3.%4.%5.%6.%7."/>
      <w:lvlJc w:val="left"/>
      <w:pPr>
        <w:ind w:left="-810" w:hanging="1080"/>
      </w:pPr>
    </w:lvl>
    <w:lvl w:ilvl="7">
      <w:start w:val="1"/>
      <w:numFmt w:val="decimal"/>
      <w:lvlText w:val="%1.%2.%3.%4.%5.%6.%7.%8."/>
      <w:lvlJc w:val="left"/>
      <w:pPr>
        <w:ind w:left="-306" w:hanging="1224"/>
      </w:pPr>
    </w:lvl>
    <w:lvl w:ilvl="8">
      <w:start w:val="1"/>
      <w:numFmt w:val="decimal"/>
      <w:lvlText w:val="%1.%2.%3.%4.%5.%6.%7.%8.%9."/>
      <w:lvlJc w:val="left"/>
      <w:pPr>
        <w:ind w:left="270" w:hanging="1440"/>
      </w:pPr>
    </w:lvl>
  </w:abstractNum>
  <w:abstractNum w:abstractNumId="5" w15:restartNumberingAfterBreak="0">
    <w:nsid w:val="48441C7B"/>
    <w:multiLevelType w:val="singleLevel"/>
    <w:tmpl w:val="E02A5928"/>
    <w:lvl w:ilvl="0">
      <w:start w:val="5"/>
      <w:numFmt w:val="bullet"/>
      <w:pStyle w:val="bnormal"/>
      <w:lvlText w:val="-"/>
      <w:lvlJc w:val="left"/>
      <w:pPr>
        <w:tabs>
          <w:tab w:val="num" w:pos="1080"/>
        </w:tabs>
        <w:ind w:left="1080" w:hanging="360"/>
      </w:pPr>
      <w:rPr>
        <w:rFonts w:ascii="Times New Roman" w:hAnsi="Times New Roman" w:hint="default"/>
      </w:rPr>
    </w:lvl>
  </w:abstractNum>
  <w:abstractNum w:abstractNumId="6" w15:restartNumberingAfterBreak="0">
    <w:nsid w:val="57094C45"/>
    <w:multiLevelType w:val="hybridMultilevel"/>
    <w:tmpl w:val="9E129944"/>
    <w:lvl w:ilvl="0" w:tplc="E54C5954">
      <w:start w:val="1"/>
      <w:numFmt w:val="bullet"/>
      <w:pStyle w:val="BodyTextNum"/>
      <w:lvlText w:val=""/>
      <w:lvlJc w:val="left"/>
      <w:pPr>
        <w:tabs>
          <w:tab w:val="num" w:pos="720"/>
        </w:tabs>
        <w:ind w:left="720" w:hanging="360"/>
      </w:pPr>
      <w:rPr>
        <w:rFonts w:ascii="Symbol" w:hAnsi="Symbol" w:hint="default"/>
      </w:rPr>
    </w:lvl>
    <w:lvl w:ilvl="1" w:tplc="481CCFCA">
      <w:start w:val="1"/>
      <w:numFmt w:val="bullet"/>
      <w:pStyle w:val="xl29"/>
      <w:lvlText w:val="o"/>
      <w:lvlJc w:val="left"/>
      <w:pPr>
        <w:tabs>
          <w:tab w:val="num" w:pos="1440"/>
        </w:tabs>
        <w:ind w:left="1440" w:hanging="360"/>
      </w:pPr>
      <w:rPr>
        <w:rFonts w:ascii="Courier New" w:hAnsi="Courier New" w:hint="default"/>
      </w:rPr>
    </w:lvl>
    <w:lvl w:ilvl="2" w:tplc="0AEEC12E" w:tentative="1">
      <w:start w:val="1"/>
      <w:numFmt w:val="bullet"/>
      <w:lvlText w:val=""/>
      <w:lvlJc w:val="left"/>
      <w:pPr>
        <w:tabs>
          <w:tab w:val="num" w:pos="2160"/>
        </w:tabs>
        <w:ind w:left="2160" w:hanging="360"/>
      </w:pPr>
      <w:rPr>
        <w:rFonts w:ascii="Wingdings" w:hAnsi="Wingdings" w:hint="default"/>
      </w:rPr>
    </w:lvl>
    <w:lvl w:ilvl="3" w:tplc="97D420F2" w:tentative="1">
      <w:start w:val="1"/>
      <w:numFmt w:val="bullet"/>
      <w:lvlText w:val=""/>
      <w:lvlJc w:val="left"/>
      <w:pPr>
        <w:tabs>
          <w:tab w:val="num" w:pos="2880"/>
        </w:tabs>
        <w:ind w:left="2880" w:hanging="360"/>
      </w:pPr>
      <w:rPr>
        <w:rFonts w:ascii="Symbol" w:hAnsi="Symbol" w:hint="default"/>
      </w:rPr>
    </w:lvl>
    <w:lvl w:ilvl="4" w:tplc="62ACBE7E" w:tentative="1">
      <w:start w:val="1"/>
      <w:numFmt w:val="bullet"/>
      <w:lvlText w:val="o"/>
      <w:lvlJc w:val="left"/>
      <w:pPr>
        <w:tabs>
          <w:tab w:val="num" w:pos="3600"/>
        </w:tabs>
        <w:ind w:left="3600" w:hanging="360"/>
      </w:pPr>
      <w:rPr>
        <w:rFonts w:ascii="Courier New" w:hAnsi="Courier New" w:hint="default"/>
      </w:rPr>
    </w:lvl>
    <w:lvl w:ilvl="5" w:tplc="7A989D6A" w:tentative="1">
      <w:start w:val="1"/>
      <w:numFmt w:val="bullet"/>
      <w:lvlText w:val=""/>
      <w:lvlJc w:val="left"/>
      <w:pPr>
        <w:tabs>
          <w:tab w:val="num" w:pos="4320"/>
        </w:tabs>
        <w:ind w:left="4320" w:hanging="360"/>
      </w:pPr>
      <w:rPr>
        <w:rFonts w:ascii="Wingdings" w:hAnsi="Wingdings" w:hint="default"/>
      </w:rPr>
    </w:lvl>
    <w:lvl w:ilvl="6" w:tplc="5AA85A96" w:tentative="1">
      <w:start w:val="1"/>
      <w:numFmt w:val="bullet"/>
      <w:lvlText w:val=""/>
      <w:lvlJc w:val="left"/>
      <w:pPr>
        <w:tabs>
          <w:tab w:val="num" w:pos="5040"/>
        </w:tabs>
        <w:ind w:left="5040" w:hanging="360"/>
      </w:pPr>
      <w:rPr>
        <w:rFonts w:ascii="Symbol" w:hAnsi="Symbol" w:hint="default"/>
      </w:rPr>
    </w:lvl>
    <w:lvl w:ilvl="7" w:tplc="8F4A83CC" w:tentative="1">
      <w:start w:val="1"/>
      <w:numFmt w:val="bullet"/>
      <w:lvlText w:val="o"/>
      <w:lvlJc w:val="left"/>
      <w:pPr>
        <w:tabs>
          <w:tab w:val="num" w:pos="5760"/>
        </w:tabs>
        <w:ind w:left="5760" w:hanging="360"/>
      </w:pPr>
      <w:rPr>
        <w:rFonts w:ascii="Courier New" w:hAnsi="Courier New" w:hint="default"/>
      </w:rPr>
    </w:lvl>
    <w:lvl w:ilvl="8" w:tplc="B8D2D970"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59317F76"/>
    <w:multiLevelType w:val="multilevel"/>
    <w:tmpl w:val="DE5E7AF0"/>
    <w:lvl w:ilvl="0">
      <w:start w:val="1"/>
      <w:numFmt w:val="decimal"/>
      <w:lvlText w:val="%1."/>
      <w:lvlJc w:val="left"/>
      <w:pPr>
        <w:ind w:left="720" w:hanging="360"/>
      </w:pPr>
      <w:rPr>
        <w:rFonts w:ascii="Avenir Next" w:eastAsia="Times New Roman" w:hAnsi="Avenir Next" w:cstheme="majorHAnsi" w:hint="default"/>
        <w:color w:val="FF6800"/>
        <w:sz w:val="28"/>
        <w:szCs w:val="28"/>
      </w:rPr>
    </w:lvl>
    <w:lvl w:ilvl="1">
      <w:start w:val="1"/>
      <w:numFmt w:val="decimal"/>
      <w:isLgl/>
      <w:lvlText w:val="%1.%2"/>
      <w:lvlJc w:val="left"/>
      <w:pPr>
        <w:ind w:left="1080" w:hanging="720"/>
      </w:pPr>
      <w:rPr>
        <w:rFonts w:hint="default"/>
        <w:color w:val="FF6800"/>
      </w:rPr>
    </w:lvl>
    <w:lvl w:ilvl="2">
      <w:start w:val="1"/>
      <w:numFmt w:val="decimal"/>
      <w:isLgl/>
      <w:lvlText w:val="%1.%2.%3"/>
      <w:lvlJc w:val="left"/>
      <w:pPr>
        <w:ind w:left="1080" w:hanging="720"/>
      </w:pPr>
      <w:rPr>
        <w:rFonts w:hint="default"/>
        <w:color w:val="FF6800"/>
      </w:rPr>
    </w:lvl>
    <w:lvl w:ilvl="3">
      <w:start w:val="1"/>
      <w:numFmt w:val="decimal"/>
      <w:isLgl/>
      <w:lvlText w:val="%1.%2.%3.%4"/>
      <w:lvlJc w:val="left"/>
      <w:pPr>
        <w:ind w:left="1440" w:hanging="1080"/>
      </w:pPr>
      <w:rPr>
        <w:rFonts w:hint="default"/>
        <w:b/>
        <w:bCs w:val="0"/>
        <w:color w:val="FF6800"/>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8" w15:restartNumberingAfterBreak="0">
    <w:nsid w:val="672D6F49"/>
    <w:multiLevelType w:val="multilevel"/>
    <w:tmpl w:val="CC4AD4BE"/>
    <w:lvl w:ilvl="0">
      <w:start w:val="1"/>
      <w:numFmt w:val="bullet"/>
      <w:pStyle w:val="Bullet"/>
      <w:lvlText w:val="■"/>
      <w:lvlJc w:val="left"/>
      <w:pPr>
        <w:ind w:left="1454" w:hanging="284"/>
      </w:pPr>
      <w:rPr>
        <w:rFonts w:ascii="Arial" w:hAnsi="Arial" w:hint="default"/>
        <w:color w:val="97989A"/>
        <w:sz w:val="24"/>
      </w:rPr>
    </w:lvl>
    <w:lvl w:ilvl="1">
      <w:start w:val="1"/>
      <w:numFmt w:val="bullet"/>
      <w:lvlText w:val="–"/>
      <w:lvlJc w:val="left"/>
      <w:pPr>
        <w:ind w:left="567" w:hanging="283"/>
      </w:pPr>
      <w:rPr>
        <w:rFonts w:ascii="Arial" w:hAnsi="Arial" w:hint="default"/>
        <w:color w:val="97989A"/>
      </w:rPr>
    </w:lvl>
    <w:lvl w:ilvl="2">
      <w:start w:val="1"/>
      <w:numFmt w:val="bullet"/>
      <w:lvlRestart w:val="1"/>
      <w:lvlText w:val="■"/>
      <w:lvlJc w:val="left"/>
      <w:pPr>
        <w:tabs>
          <w:tab w:val="num" w:pos="851"/>
        </w:tabs>
        <w:ind w:left="851" w:hanging="284"/>
      </w:pPr>
      <w:rPr>
        <w:rFonts w:ascii="Arial" w:hAnsi="Arial" w:hint="default"/>
        <w:color w:val="97989A"/>
      </w:rPr>
    </w:lvl>
    <w:lvl w:ilvl="3">
      <w:start w:val="1"/>
      <w:numFmt w:val="bullet"/>
      <w:lvlText w:val="–"/>
      <w:lvlJc w:val="left"/>
      <w:pPr>
        <w:ind w:left="1134" w:hanging="283"/>
      </w:pPr>
      <w:rPr>
        <w:rFonts w:ascii="Arial" w:hAnsi="Arial" w:hint="default"/>
        <w:color w:val="97989A"/>
      </w:rPr>
    </w:lvl>
    <w:lvl w:ilvl="4">
      <w:start w:val="1"/>
      <w:numFmt w:val="bullet"/>
      <w:lvlText w:val="■"/>
      <w:lvlJc w:val="left"/>
      <w:pPr>
        <w:ind w:left="1701" w:hanging="281"/>
      </w:pPr>
      <w:rPr>
        <w:rFonts w:ascii="Arial" w:hAnsi="Arial" w:hint="default"/>
        <w:color w:val="97989A"/>
      </w:rPr>
    </w:lvl>
    <w:lvl w:ilvl="5">
      <w:start w:val="1"/>
      <w:numFmt w:val="bullet"/>
      <w:lvlText w:val="–"/>
      <w:lvlJc w:val="left"/>
      <w:pPr>
        <w:ind w:left="2066" w:hanging="362"/>
      </w:pPr>
      <w:rPr>
        <w:rFonts w:ascii="Arial" w:hAnsi="Arial" w:hint="default"/>
        <w:color w:val="97989A"/>
      </w:rPr>
    </w:lvl>
    <w:lvl w:ilvl="6">
      <w:start w:val="1"/>
      <w:numFmt w:val="bullet"/>
      <w:lvlText w:val=""/>
      <w:lvlJc w:val="left"/>
      <w:pPr>
        <w:ind w:left="2350" w:hanging="362"/>
      </w:pPr>
      <w:rPr>
        <w:rFonts w:ascii="Symbol" w:hAnsi="Symbol" w:hint="default"/>
      </w:rPr>
    </w:lvl>
    <w:lvl w:ilvl="7">
      <w:start w:val="1"/>
      <w:numFmt w:val="bullet"/>
      <w:lvlText w:val="o"/>
      <w:lvlJc w:val="left"/>
      <w:pPr>
        <w:ind w:left="2634" w:hanging="362"/>
      </w:pPr>
      <w:rPr>
        <w:rFonts w:ascii="Courier New" w:hAnsi="Courier New" w:cs="Courier New" w:hint="default"/>
      </w:rPr>
    </w:lvl>
    <w:lvl w:ilvl="8">
      <w:start w:val="1"/>
      <w:numFmt w:val="bullet"/>
      <w:lvlText w:val=""/>
      <w:lvlJc w:val="left"/>
      <w:pPr>
        <w:ind w:left="2918" w:hanging="362"/>
      </w:pPr>
      <w:rPr>
        <w:rFonts w:ascii="Wingdings" w:hAnsi="Wingdings" w:hint="default"/>
      </w:rPr>
    </w:lvl>
  </w:abstractNum>
  <w:abstractNum w:abstractNumId="9" w15:restartNumberingAfterBreak="0">
    <w:nsid w:val="6AD11402"/>
    <w:multiLevelType w:val="hybridMultilevel"/>
    <w:tmpl w:val="FC5A9F12"/>
    <w:lvl w:ilvl="0" w:tplc="04090001">
      <w:start w:val="1"/>
      <w:numFmt w:val="bullet"/>
      <w:pStyle w:val="BodyTextbul"/>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2"/>
  </w:num>
  <w:num w:numId="2">
    <w:abstractNumId w:val="0"/>
  </w:num>
  <w:num w:numId="3">
    <w:abstractNumId w:val="1"/>
  </w:num>
  <w:num w:numId="4">
    <w:abstractNumId w:val="5"/>
  </w:num>
  <w:num w:numId="5">
    <w:abstractNumId w:val="8"/>
  </w:num>
  <w:num w:numId="6">
    <w:abstractNumId w:val="4"/>
  </w:num>
  <w:num w:numId="7">
    <w:abstractNumId w:val="3"/>
  </w:num>
  <w:num w:numId="8">
    <w:abstractNumId w:val="6"/>
  </w:num>
  <w:num w:numId="9">
    <w:abstractNumId w:val="9"/>
  </w:num>
  <w:num w:numId="10">
    <w:abstractNumId w:val="7"/>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864"/>
  <w:drawingGridHorizontalSpacing w:val="120"/>
  <w:displayHorizontalDrawingGridEvery w:val="2"/>
  <w:displayVertic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xtzC0NLYwtDA0NzNU0lEKTi0uzszPAykwMq8FAAGez9UtAAAA"/>
  </w:docVars>
  <w:rsids>
    <w:rsidRoot w:val="00D4532D"/>
    <w:rsid w:val="0000078B"/>
    <w:rsid w:val="00000F3A"/>
    <w:rsid w:val="00000F64"/>
    <w:rsid w:val="00001679"/>
    <w:rsid w:val="00001702"/>
    <w:rsid w:val="00001E63"/>
    <w:rsid w:val="0000235E"/>
    <w:rsid w:val="000032B3"/>
    <w:rsid w:val="000032FA"/>
    <w:rsid w:val="000035F8"/>
    <w:rsid w:val="0000384A"/>
    <w:rsid w:val="00005059"/>
    <w:rsid w:val="0000566C"/>
    <w:rsid w:val="0000606A"/>
    <w:rsid w:val="00006491"/>
    <w:rsid w:val="00006781"/>
    <w:rsid w:val="000069B9"/>
    <w:rsid w:val="00006DB3"/>
    <w:rsid w:val="00010A51"/>
    <w:rsid w:val="00010B9F"/>
    <w:rsid w:val="000121A2"/>
    <w:rsid w:val="000121EA"/>
    <w:rsid w:val="00012A61"/>
    <w:rsid w:val="000135E2"/>
    <w:rsid w:val="00013D25"/>
    <w:rsid w:val="000148D3"/>
    <w:rsid w:val="00014995"/>
    <w:rsid w:val="0001502E"/>
    <w:rsid w:val="00016118"/>
    <w:rsid w:val="00017EEA"/>
    <w:rsid w:val="00020188"/>
    <w:rsid w:val="00020D75"/>
    <w:rsid w:val="00020DBE"/>
    <w:rsid w:val="0002101F"/>
    <w:rsid w:val="00021078"/>
    <w:rsid w:val="0002167B"/>
    <w:rsid w:val="00021F2F"/>
    <w:rsid w:val="00021FA0"/>
    <w:rsid w:val="00022057"/>
    <w:rsid w:val="00022F6A"/>
    <w:rsid w:val="00023AC1"/>
    <w:rsid w:val="0002409C"/>
    <w:rsid w:val="00024651"/>
    <w:rsid w:val="00025162"/>
    <w:rsid w:val="00025A31"/>
    <w:rsid w:val="00025E73"/>
    <w:rsid w:val="000260E2"/>
    <w:rsid w:val="00026227"/>
    <w:rsid w:val="0002691F"/>
    <w:rsid w:val="00027566"/>
    <w:rsid w:val="00027796"/>
    <w:rsid w:val="00027BCC"/>
    <w:rsid w:val="00027D29"/>
    <w:rsid w:val="0003006D"/>
    <w:rsid w:val="000307D7"/>
    <w:rsid w:val="00030E01"/>
    <w:rsid w:val="0003152B"/>
    <w:rsid w:val="00031E68"/>
    <w:rsid w:val="00032867"/>
    <w:rsid w:val="00032FA5"/>
    <w:rsid w:val="0003400E"/>
    <w:rsid w:val="00034DB2"/>
    <w:rsid w:val="00035447"/>
    <w:rsid w:val="000362B9"/>
    <w:rsid w:val="00036A3E"/>
    <w:rsid w:val="00036B09"/>
    <w:rsid w:val="00036C69"/>
    <w:rsid w:val="000372BC"/>
    <w:rsid w:val="000376C6"/>
    <w:rsid w:val="00037B11"/>
    <w:rsid w:val="000402B7"/>
    <w:rsid w:val="00040A51"/>
    <w:rsid w:val="00040B6F"/>
    <w:rsid w:val="0004156C"/>
    <w:rsid w:val="00041723"/>
    <w:rsid w:val="00041F07"/>
    <w:rsid w:val="00041F90"/>
    <w:rsid w:val="00041FA1"/>
    <w:rsid w:val="000420DC"/>
    <w:rsid w:val="00043197"/>
    <w:rsid w:val="000439F6"/>
    <w:rsid w:val="00043DC6"/>
    <w:rsid w:val="00044B67"/>
    <w:rsid w:val="00044CB9"/>
    <w:rsid w:val="00044F3A"/>
    <w:rsid w:val="00045635"/>
    <w:rsid w:val="0004585D"/>
    <w:rsid w:val="00046EAE"/>
    <w:rsid w:val="00047930"/>
    <w:rsid w:val="00047F6E"/>
    <w:rsid w:val="00050570"/>
    <w:rsid w:val="00050878"/>
    <w:rsid w:val="00050DD5"/>
    <w:rsid w:val="000518D3"/>
    <w:rsid w:val="0005192E"/>
    <w:rsid w:val="00052147"/>
    <w:rsid w:val="00052AC4"/>
    <w:rsid w:val="00052C28"/>
    <w:rsid w:val="00052CB8"/>
    <w:rsid w:val="00053100"/>
    <w:rsid w:val="000535BF"/>
    <w:rsid w:val="0005366C"/>
    <w:rsid w:val="00054C1A"/>
    <w:rsid w:val="00054F8F"/>
    <w:rsid w:val="00055BE6"/>
    <w:rsid w:val="00055C5F"/>
    <w:rsid w:val="000562C7"/>
    <w:rsid w:val="000568D6"/>
    <w:rsid w:val="00057778"/>
    <w:rsid w:val="00060ACB"/>
    <w:rsid w:val="00061A0E"/>
    <w:rsid w:val="00061CA4"/>
    <w:rsid w:val="00062077"/>
    <w:rsid w:val="00062F31"/>
    <w:rsid w:val="00062F93"/>
    <w:rsid w:val="00063215"/>
    <w:rsid w:val="0006354B"/>
    <w:rsid w:val="00063B2A"/>
    <w:rsid w:val="00064E44"/>
    <w:rsid w:val="00065867"/>
    <w:rsid w:val="00065973"/>
    <w:rsid w:val="0006614B"/>
    <w:rsid w:val="000669A5"/>
    <w:rsid w:val="00066A12"/>
    <w:rsid w:val="00067269"/>
    <w:rsid w:val="000677FB"/>
    <w:rsid w:val="00067FB0"/>
    <w:rsid w:val="0007018B"/>
    <w:rsid w:val="000702B3"/>
    <w:rsid w:val="0007033E"/>
    <w:rsid w:val="000709F8"/>
    <w:rsid w:val="00070A15"/>
    <w:rsid w:val="00070C1E"/>
    <w:rsid w:val="00070D87"/>
    <w:rsid w:val="00070FA7"/>
    <w:rsid w:val="00070FE2"/>
    <w:rsid w:val="00071504"/>
    <w:rsid w:val="000718A6"/>
    <w:rsid w:val="00071F8A"/>
    <w:rsid w:val="00072E5D"/>
    <w:rsid w:val="000730D2"/>
    <w:rsid w:val="0007499D"/>
    <w:rsid w:val="00074B87"/>
    <w:rsid w:val="000752A1"/>
    <w:rsid w:val="000757F2"/>
    <w:rsid w:val="000766DB"/>
    <w:rsid w:val="00077CB3"/>
    <w:rsid w:val="00077E45"/>
    <w:rsid w:val="00077EB2"/>
    <w:rsid w:val="000810C5"/>
    <w:rsid w:val="00081722"/>
    <w:rsid w:val="00081D5B"/>
    <w:rsid w:val="000826C1"/>
    <w:rsid w:val="00083549"/>
    <w:rsid w:val="00083688"/>
    <w:rsid w:val="0008388F"/>
    <w:rsid w:val="00083D93"/>
    <w:rsid w:val="00084B3C"/>
    <w:rsid w:val="00086550"/>
    <w:rsid w:val="00086E82"/>
    <w:rsid w:val="00086F3B"/>
    <w:rsid w:val="00087622"/>
    <w:rsid w:val="00087F1D"/>
    <w:rsid w:val="000905CB"/>
    <w:rsid w:val="000909C5"/>
    <w:rsid w:val="00090A14"/>
    <w:rsid w:val="00091400"/>
    <w:rsid w:val="000915E9"/>
    <w:rsid w:val="00091B91"/>
    <w:rsid w:val="00091F11"/>
    <w:rsid w:val="000923E3"/>
    <w:rsid w:val="00092885"/>
    <w:rsid w:val="0009291D"/>
    <w:rsid w:val="00093A29"/>
    <w:rsid w:val="00093E95"/>
    <w:rsid w:val="00095065"/>
    <w:rsid w:val="000952BB"/>
    <w:rsid w:val="00095B2E"/>
    <w:rsid w:val="00095CD4"/>
    <w:rsid w:val="000961AB"/>
    <w:rsid w:val="00096958"/>
    <w:rsid w:val="00096963"/>
    <w:rsid w:val="000974E5"/>
    <w:rsid w:val="00097C5F"/>
    <w:rsid w:val="00097CB8"/>
    <w:rsid w:val="000A0A43"/>
    <w:rsid w:val="000A2291"/>
    <w:rsid w:val="000A28EB"/>
    <w:rsid w:val="000A2C49"/>
    <w:rsid w:val="000A41D4"/>
    <w:rsid w:val="000A474E"/>
    <w:rsid w:val="000A5077"/>
    <w:rsid w:val="000A5F48"/>
    <w:rsid w:val="000A7333"/>
    <w:rsid w:val="000A7631"/>
    <w:rsid w:val="000B0A3F"/>
    <w:rsid w:val="000B0AC0"/>
    <w:rsid w:val="000B21D9"/>
    <w:rsid w:val="000B22C8"/>
    <w:rsid w:val="000B23E9"/>
    <w:rsid w:val="000B2BB9"/>
    <w:rsid w:val="000B34E6"/>
    <w:rsid w:val="000B3BF8"/>
    <w:rsid w:val="000B4102"/>
    <w:rsid w:val="000B4F70"/>
    <w:rsid w:val="000B585E"/>
    <w:rsid w:val="000B5A99"/>
    <w:rsid w:val="000B5B96"/>
    <w:rsid w:val="000B5F1E"/>
    <w:rsid w:val="000B5FE3"/>
    <w:rsid w:val="000B6379"/>
    <w:rsid w:val="000B6CB3"/>
    <w:rsid w:val="000B6EB7"/>
    <w:rsid w:val="000B6F71"/>
    <w:rsid w:val="000B7513"/>
    <w:rsid w:val="000C0D0F"/>
    <w:rsid w:val="000C2231"/>
    <w:rsid w:val="000C2AE0"/>
    <w:rsid w:val="000C32C2"/>
    <w:rsid w:val="000C38F0"/>
    <w:rsid w:val="000C3B81"/>
    <w:rsid w:val="000C4A80"/>
    <w:rsid w:val="000C56C0"/>
    <w:rsid w:val="000C5B49"/>
    <w:rsid w:val="000C679B"/>
    <w:rsid w:val="000C6D90"/>
    <w:rsid w:val="000C7423"/>
    <w:rsid w:val="000C7538"/>
    <w:rsid w:val="000D0865"/>
    <w:rsid w:val="000D088E"/>
    <w:rsid w:val="000D0CF8"/>
    <w:rsid w:val="000D1139"/>
    <w:rsid w:val="000D1A33"/>
    <w:rsid w:val="000D1D61"/>
    <w:rsid w:val="000D1FFD"/>
    <w:rsid w:val="000D2028"/>
    <w:rsid w:val="000D2147"/>
    <w:rsid w:val="000D2476"/>
    <w:rsid w:val="000D2AAC"/>
    <w:rsid w:val="000D30ED"/>
    <w:rsid w:val="000D383D"/>
    <w:rsid w:val="000D4059"/>
    <w:rsid w:val="000D4312"/>
    <w:rsid w:val="000D49A1"/>
    <w:rsid w:val="000D4B25"/>
    <w:rsid w:val="000D5000"/>
    <w:rsid w:val="000D5EA4"/>
    <w:rsid w:val="000D64DC"/>
    <w:rsid w:val="000D6CD9"/>
    <w:rsid w:val="000E05DD"/>
    <w:rsid w:val="000E0633"/>
    <w:rsid w:val="000E0CD0"/>
    <w:rsid w:val="000E14FE"/>
    <w:rsid w:val="000E18B1"/>
    <w:rsid w:val="000E1970"/>
    <w:rsid w:val="000E27AC"/>
    <w:rsid w:val="000E282C"/>
    <w:rsid w:val="000E3515"/>
    <w:rsid w:val="000E3BE3"/>
    <w:rsid w:val="000E4BEC"/>
    <w:rsid w:val="000E522C"/>
    <w:rsid w:val="000E5689"/>
    <w:rsid w:val="000E5BF1"/>
    <w:rsid w:val="000E7D23"/>
    <w:rsid w:val="000F0A33"/>
    <w:rsid w:val="000F16EA"/>
    <w:rsid w:val="000F1791"/>
    <w:rsid w:val="000F1DDF"/>
    <w:rsid w:val="000F232B"/>
    <w:rsid w:val="000F2A78"/>
    <w:rsid w:val="000F33BB"/>
    <w:rsid w:val="000F33FE"/>
    <w:rsid w:val="000F35F2"/>
    <w:rsid w:val="000F4AD7"/>
    <w:rsid w:val="000F5046"/>
    <w:rsid w:val="000F53AC"/>
    <w:rsid w:val="000F5C42"/>
    <w:rsid w:val="000F5EB5"/>
    <w:rsid w:val="000F60D0"/>
    <w:rsid w:val="000F6674"/>
    <w:rsid w:val="000F693E"/>
    <w:rsid w:val="000F75F7"/>
    <w:rsid w:val="000F7E26"/>
    <w:rsid w:val="001004F6"/>
    <w:rsid w:val="00100545"/>
    <w:rsid w:val="001008AE"/>
    <w:rsid w:val="00101260"/>
    <w:rsid w:val="00101455"/>
    <w:rsid w:val="00101D4A"/>
    <w:rsid w:val="001025D7"/>
    <w:rsid w:val="00102659"/>
    <w:rsid w:val="00102D6D"/>
    <w:rsid w:val="00103C6D"/>
    <w:rsid w:val="00103D2E"/>
    <w:rsid w:val="00103FFC"/>
    <w:rsid w:val="001045E8"/>
    <w:rsid w:val="0010463D"/>
    <w:rsid w:val="001047DF"/>
    <w:rsid w:val="0010645B"/>
    <w:rsid w:val="001068F6"/>
    <w:rsid w:val="001073D7"/>
    <w:rsid w:val="00107EC0"/>
    <w:rsid w:val="001109E7"/>
    <w:rsid w:val="00110B23"/>
    <w:rsid w:val="001110BB"/>
    <w:rsid w:val="00111265"/>
    <w:rsid w:val="001118D1"/>
    <w:rsid w:val="001122E4"/>
    <w:rsid w:val="00113AED"/>
    <w:rsid w:val="00113B44"/>
    <w:rsid w:val="00113EF4"/>
    <w:rsid w:val="00114913"/>
    <w:rsid w:val="0011498F"/>
    <w:rsid w:val="00114E6B"/>
    <w:rsid w:val="00114FF3"/>
    <w:rsid w:val="001160E7"/>
    <w:rsid w:val="00116732"/>
    <w:rsid w:val="00116EE7"/>
    <w:rsid w:val="00117127"/>
    <w:rsid w:val="0011743E"/>
    <w:rsid w:val="00117863"/>
    <w:rsid w:val="001203D3"/>
    <w:rsid w:val="00120C87"/>
    <w:rsid w:val="0012161E"/>
    <w:rsid w:val="001216BA"/>
    <w:rsid w:val="00121AA2"/>
    <w:rsid w:val="0012211E"/>
    <w:rsid w:val="00122A66"/>
    <w:rsid w:val="001243E1"/>
    <w:rsid w:val="00125408"/>
    <w:rsid w:val="001255FA"/>
    <w:rsid w:val="00125B97"/>
    <w:rsid w:val="00126347"/>
    <w:rsid w:val="00126427"/>
    <w:rsid w:val="0012684C"/>
    <w:rsid w:val="00126A43"/>
    <w:rsid w:val="00126C11"/>
    <w:rsid w:val="0012742A"/>
    <w:rsid w:val="001279E9"/>
    <w:rsid w:val="001307E6"/>
    <w:rsid w:val="001308E3"/>
    <w:rsid w:val="00130ED1"/>
    <w:rsid w:val="00131736"/>
    <w:rsid w:val="001317A6"/>
    <w:rsid w:val="00131D87"/>
    <w:rsid w:val="001321FE"/>
    <w:rsid w:val="0013244F"/>
    <w:rsid w:val="00132880"/>
    <w:rsid w:val="001328EF"/>
    <w:rsid w:val="00132FB2"/>
    <w:rsid w:val="001337C4"/>
    <w:rsid w:val="00133A3B"/>
    <w:rsid w:val="001346CE"/>
    <w:rsid w:val="00134DB6"/>
    <w:rsid w:val="001359B3"/>
    <w:rsid w:val="00135B34"/>
    <w:rsid w:val="00135E2D"/>
    <w:rsid w:val="001361F7"/>
    <w:rsid w:val="001371E0"/>
    <w:rsid w:val="00137E86"/>
    <w:rsid w:val="00137FB3"/>
    <w:rsid w:val="00137FE8"/>
    <w:rsid w:val="00140193"/>
    <w:rsid w:val="00140399"/>
    <w:rsid w:val="001405B2"/>
    <w:rsid w:val="00140731"/>
    <w:rsid w:val="0014073D"/>
    <w:rsid w:val="0014083F"/>
    <w:rsid w:val="00140D8A"/>
    <w:rsid w:val="00140F1B"/>
    <w:rsid w:val="00140F70"/>
    <w:rsid w:val="00141788"/>
    <w:rsid w:val="00141EA8"/>
    <w:rsid w:val="00141F97"/>
    <w:rsid w:val="00143766"/>
    <w:rsid w:val="001440E2"/>
    <w:rsid w:val="0014468A"/>
    <w:rsid w:val="00144AD2"/>
    <w:rsid w:val="00145CF2"/>
    <w:rsid w:val="00146622"/>
    <w:rsid w:val="00147B28"/>
    <w:rsid w:val="00147D6F"/>
    <w:rsid w:val="00150156"/>
    <w:rsid w:val="00150E92"/>
    <w:rsid w:val="0015155A"/>
    <w:rsid w:val="00151F7A"/>
    <w:rsid w:val="00152D10"/>
    <w:rsid w:val="00152EB0"/>
    <w:rsid w:val="00153481"/>
    <w:rsid w:val="00153AE8"/>
    <w:rsid w:val="00154756"/>
    <w:rsid w:val="00154769"/>
    <w:rsid w:val="00154E2C"/>
    <w:rsid w:val="00155082"/>
    <w:rsid w:val="0015540F"/>
    <w:rsid w:val="0015557D"/>
    <w:rsid w:val="00155AF4"/>
    <w:rsid w:val="0015609D"/>
    <w:rsid w:val="001600D4"/>
    <w:rsid w:val="0016011A"/>
    <w:rsid w:val="00160396"/>
    <w:rsid w:val="001613A7"/>
    <w:rsid w:val="001617F0"/>
    <w:rsid w:val="00162202"/>
    <w:rsid w:val="00162E3F"/>
    <w:rsid w:val="00162F52"/>
    <w:rsid w:val="00165287"/>
    <w:rsid w:val="001654BA"/>
    <w:rsid w:val="00166147"/>
    <w:rsid w:val="0016616E"/>
    <w:rsid w:val="001703D1"/>
    <w:rsid w:val="00170730"/>
    <w:rsid w:val="00170E57"/>
    <w:rsid w:val="0017154F"/>
    <w:rsid w:val="00171A2B"/>
    <w:rsid w:val="00172432"/>
    <w:rsid w:val="001727F8"/>
    <w:rsid w:val="001729B9"/>
    <w:rsid w:val="00172A98"/>
    <w:rsid w:val="00172C33"/>
    <w:rsid w:val="00173F93"/>
    <w:rsid w:val="00174760"/>
    <w:rsid w:val="00174B70"/>
    <w:rsid w:val="00175D2A"/>
    <w:rsid w:val="001767B9"/>
    <w:rsid w:val="00176B12"/>
    <w:rsid w:val="00177907"/>
    <w:rsid w:val="00177B3E"/>
    <w:rsid w:val="00177D46"/>
    <w:rsid w:val="00177F4D"/>
    <w:rsid w:val="00180717"/>
    <w:rsid w:val="00180943"/>
    <w:rsid w:val="00180DFA"/>
    <w:rsid w:val="00181754"/>
    <w:rsid w:val="00181E02"/>
    <w:rsid w:val="00182CAE"/>
    <w:rsid w:val="00183030"/>
    <w:rsid w:val="00183607"/>
    <w:rsid w:val="0018519A"/>
    <w:rsid w:val="00185388"/>
    <w:rsid w:val="001857E6"/>
    <w:rsid w:val="0018647E"/>
    <w:rsid w:val="00186527"/>
    <w:rsid w:val="001868C7"/>
    <w:rsid w:val="001872D7"/>
    <w:rsid w:val="001873CF"/>
    <w:rsid w:val="001879D7"/>
    <w:rsid w:val="00190D09"/>
    <w:rsid w:val="00190E34"/>
    <w:rsid w:val="0019168E"/>
    <w:rsid w:val="0019179C"/>
    <w:rsid w:val="00191D33"/>
    <w:rsid w:val="00192609"/>
    <w:rsid w:val="00192999"/>
    <w:rsid w:val="00192DBD"/>
    <w:rsid w:val="0019375D"/>
    <w:rsid w:val="001940A5"/>
    <w:rsid w:val="00195076"/>
    <w:rsid w:val="00195843"/>
    <w:rsid w:val="00196064"/>
    <w:rsid w:val="0019626A"/>
    <w:rsid w:val="001967F5"/>
    <w:rsid w:val="001969D5"/>
    <w:rsid w:val="00196B1E"/>
    <w:rsid w:val="00196EE4"/>
    <w:rsid w:val="00197A63"/>
    <w:rsid w:val="001A01B3"/>
    <w:rsid w:val="001A01FC"/>
    <w:rsid w:val="001A08DB"/>
    <w:rsid w:val="001A1106"/>
    <w:rsid w:val="001A1695"/>
    <w:rsid w:val="001A1F93"/>
    <w:rsid w:val="001A25C1"/>
    <w:rsid w:val="001A387B"/>
    <w:rsid w:val="001A4598"/>
    <w:rsid w:val="001A47FF"/>
    <w:rsid w:val="001A5930"/>
    <w:rsid w:val="001A667F"/>
    <w:rsid w:val="001B000C"/>
    <w:rsid w:val="001B0082"/>
    <w:rsid w:val="001B085B"/>
    <w:rsid w:val="001B1254"/>
    <w:rsid w:val="001B15D5"/>
    <w:rsid w:val="001B18F9"/>
    <w:rsid w:val="001B2A46"/>
    <w:rsid w:val="001B2A52"/>
    <w:rsid w:val="001B2DCB"/>
    <w:rsid w:val="001B30DC"/>
    <w:rsid w:val="001B32E2"/>
    <w:rsid w:val="001B3F2B"/>
    <w:rsid w:val="001B4041"/>
    <w:rsid w:val="001B44B8"/>
    <w:rsid w:val="001B48AA"/>
    <w:rsid w:val="001B4F59"/>
    <w:rsid w:val="001B5651"/>
    <w:rsid w:val="001B5947"/>
    <w:rsid w:val="001B7161"/>
    <w:rsid w:val="001B7343"/>
    <w:rsid w:val="001B7FBC"/>
    <w:rsid w:val="001C010D"/>
    <w:rsid w:val="001C0240"/>
    <w:rsid w:val="001C0B10"/>
    <w:rsid w:val="001C0FD7"/>
    <w:rsid w:val="001C10A9"/>
    <w:rsid w:val="001C1C37"/>
    <w:rsid w:val="001C28A6"/>
    <w:rsid w:val="001C364E"/>
    <w:rsid w:val="001C3696"/>
    <w:rsid w:val="001C3738"/>
    <w:rsid w:val="001C3D50"/>
    <w:rsid w:val="001C4032"/>
    <w:rsid w:val="001C49E4"/>
    <w:rsid w:val="001C5483"/>
    <w:rsid w:val="001C5BDA"/>
    <w:rsid w:val="001C5DFD"/>
    <w:rsid w:val="001C6696"/>
    <w:rsid w:val="001C6A73"/>
    <w:rsid w:val="001C6BB6"/>
    <w:rsid w:val="001C7001"/>
    <w:rsid w:val="001C72C5"/>
    <w:rsid w:val="001C75DE"/>
    <w:rsid w:val="001C7604"/>
    <w:rsid w:val="001C76C5"/>
    <w:rsid w:val="001C77DC"/>
    <w:rsid w:val="001C7C22"/>
    <w:rsid w:val="001D062D"/>
    <w:rsid w:val="001D0734"/>
    <w:rsid w:val="001D0E62"/>
    <w:rsid w:val="001D1B99"/>
    <w:rsid w:val="001D1CCD"/>
    <w:rsid w:val="001D1FD7"/>
    <w:rsid w:val="001D2695"/>
    <w:rsid w:val="001D2B45"/>
    <w:rsid w:val="001D2CC3"/>
    <w:rsid w:val="001D2F3A"/>
    <w:rsid w:val="001D4040"/>
    <w:rsid w:val="001D4625"/>
    <w:rsid w:val="001D4822"/>
    <w:rsid w:val="001D488B"/>
    <w:rsid w:val="001D504D"/>
    <w:rsid w:val="001D507B"/>
    <w:rsid w:val="001D5178"/>
    <w:rsid w:val="001D59E4"/>
    <w:rsid w:val="001D5D84"/>
    <w:rsid w:val="001D5ED0"/>
    <w:rsid w:val="001D682C"/>
    <w:rsid w:val="001D683D"/>
    <w:rsid w:val="001D6935"/>
    <w:rsid w:val="001D6A6E"/>
    <w:rsid w:val="001D6D42"/>
    <w:rsid w:val="001D6D7C"/>
    <w:rsid w:val="001D76D2"/>
    <w:rsid w:val="001E08FA"/>
    <w:rsid w:val="001E1BB8"/>
    <w:rsid w:val="001E2F1A"/>
    <w:rsid w:val="001E30BB"/>
    <w:rsid w:val="001E3474"/>
    <w:rsid w:val="001E3E85"/>
    <w:rsid w:val="001E4263"/>
    <w:rsid w:val="001E4ACF"/>
    <w:rsid w:val="001E5F1E"/>
    <w:rsid w:val="001E72BB"/>
    <w:rsid w:val="001E73E8"/>
    <w:rsid w:val="001E7656"/>
    <w:rsid w:val="001E7C66"/>
    <w:rsid w:val="001E7CAB"/>
    <w:rsid w:val="001F008F"/>
    <w:rsid w:val="001F0749"/>
    <w:rsid w:val="001F1824"/>
    <w:rsid w:val="001F1850"/>
    <w:rsid w:val="001F1C5C"/>
    <w:rsid w:val="001F1CD8"/>
    <w:rsid w:val="001F2A28"/>
    <w:rsid w:val="001F3015"/>
    <w:rsid w:val="001F3794"/>
    <w:rsid w:val="001F3B0C"/>
    <w:rsid w:val="001F49E3"/>
    <w:rsid w:val="001F4D79"/>
    <w:rsid w:val="001F4EF5"/>
    <w:rsid w:val="001F5142"/>
    <w:rsid w:val="001F534A"/>
    <w:rsid w:val="001F5D3A"/>
    <w:rsid w:val="001F63AD"/>
    <w:rsid w:val="001F6BBF"/>
    <w:rsid w:val="001F6CED"/>
    <w:rsid w:val="001F6F08"/>
    <w:rsid w:val="00200135"/>
    <w:rsid w:val="00200997"/>
    <w:rsid w:val="00200999"/>
    <w:rsid w:val="002010AB"/>
    <w:rsid w:val="0020110F"/>
    <w:rsid w:val="00201DDE"/>
    <w:rsid w:val="00201E8D"/>
    <w:rsid w:val="00202A7D"/>
    <w:rsid w:val="00202B95"/>
    <w:rsid w:val="0020309E"/>
    <w:rsid w:val="002031C2"/>
    <w:rsid w:val="002039B6"/>
    <w:rsid w:val="00204486"/>
    <w:rsid w:val="00204976"/>
    <w:rsid w:val="0020516D"/>
    <w:rsid w:val="00205C71"/>
    <w:rsid w:val="00205EFC"/>
    <w:rsid w:val="00205F2D"/>
    <w:rsid w:val="00205FCE"/>
    <w:rsid w:val="00206D83"/>
    <w:rsid w:val="00206FD6"/>
    <w:rsid w:val="00210C26"/>
    <w:rsid w:val="00210D0B"/>
    <w:rsid w:val="00210EF8"/>
    <w:rsid w:val="0021145B"/>
    <w:rsid w:val="00212338"/>
    <w:rsid w:val="0021266E"/>
    <w:rsid w:val="002135FE"/>
    <w:rsid w:val="0021395D"/>
    <w:rsid w:val="00213BC9"/>
    <w:rsid w:val="00213E6C"/>
    <w:rsid w:val="00214045"/>
    <w:rsid w:val="0021411D"/>
    <w:rsid w:val="002145A5"/>
    <w:rsid w:val="002149CE"/>
    <w:rsid w:val="00214AA5"/>
    <w:rsid w:val="00214BE6"/>
    <w:rsid w:val="00214CEB"/>
    <w:rsid w:val="002154C5"/>
    <w:rsid w:val="002155AB"/>
    <w:rsid w:val="00216527"/>
    <w:rsid w:val="00216B3A"/>
    <w:rsid w:val="00217657"/>
    <w:rsid w:val="00217EFD"/>
    <w:rsid w:val="002203BB"/>
    <w:rsid w:val="00220DC2"/>
    <w:rsid w:val="00221683"/>
    <w:rsid w:val="00221784"/>
    <w:rsid w:val="00221930"/>
    <w:rsid w:val="00221FB6"/>
    <w:rsid w:val="002220E8"/>
    <w:rsid w:val="00222536"/>
    <w:rsid w:val="00222583"/>
    <w:rsid w:val="002226D4"/>
    <w:rsid w:val="00222821"/>
    <w:rsid w:val="00222838"/>
    <w:rsid w:val="0022415B"/>
    <w:rsid w:val="002242D0"/>
    <w:rsid w:val="002250B4"/>
    <w:rsid w:val="00225383"/>
    <w:rsid w:val="0022727F"/>
    <w:rsid w:val="0022771D"/>
    <w:rsid w:val="00227950"/>
    <w:rsid w:val="00227A98"/>
    <w:rsid w:val="00230402"/>
    <w:rsid w:val="002336C6"/>
    <w:rsid w:val="002337CF"/>
    <w:rsid w:val="00233918"/>
    <w:rsid w:val="00233CCB"/>
    <w:rsid w:val="00233D32"/>
    <w:rsid w:val="00233D94"/>
    <w:rsid w:val="002341AB"/>
    <w:rsid w:val="00234FEA"/>
    <w:rsid w:val="00235179"/>
    <w:rsid w:val="002351D6"/>
    <w:rsid w:val="002354EB"/>
    <w:rsid w:val="002359F9"/>
    <w:rsid w:val="00235CD0"/>
    <w:rsid w:val="00235D21"/>
    <w:rsid w:val="002363DA"/>
    <w:rsid w:val="00236D2B"/>
    <w:rsid w:val="002373F2"/>
    <w:rsid w:val="00237E31"/>
    <w:rsid w:val="00237E39"/>
    <w:rsid w:val="002405CF"/>
    <w:rsid w:val="00241E23"/>
    <w:rsid w:val="002424BB"/>
    <w:rsid w:val="00243636"/>
    <w:rsid w:val="00244879"/>
    <w:rsid w:val="00245059"/>
    <w:rsid w:val="0024577D"/>
    <w:rsid w:val="002459B9"/>
    <w:rsid w:val="0024609A"/>
    <w:rsid w:val="00246321"/>
    <w:rsid w:val="00246B73"/>
    <w:rsid w:val="00246C6E"/>
    <w:rsid w:val="002471A2"/>
    <w:rsid w:val="002508B6"/>
    <w:rsid w:val="00250A22"/>
    <w:rsid w:val="00250B8E"/>
    <w:rsid w:val="00251003"/>
    <w:rsid w:val="00253B12"/>
    <w:rsid w:val="00253BC2"/>
    <w:rsid w:val="00253D0D"/>
    <w:rsid w:val="00253E41"/>
    <w:rsid w:val="00253E42"/>
    <w:rsid w:val="00254076"/>
    <w:rsid w:val="002546C5"/>
    <w:rsid w:val="002552B8"/>
    <w:rsid w:val="00255931"/>
    <w:rsid w:val="00257026"/>
    <w:rsid w:val="002576BD"/>
    <w:rsid w:val="002610DE"/>
    <w:rsid w:val="002616CB"/>
    <w:rsid w:val="00261A56"/>
    <w:rsid w:val="00262931"/>
    <w:rsid w:val="00262BBA"/>
    <w:rsid w:val="00262F44"/>
    <w:rsid w:val="002636AA"/>
    <w:rsid w:val="00264CD8"/>
    <w:rsid w:val="00265A10"/>
    <w:rsid w:val="00265E7B"/>
    <w:rsid w:val="00266704"/>
    <w:rsid w:val="00266CBC"/>
    <w:rsid w:val="00266E3D"/>
    <w:rsid w:val="00267FC1"/>
    <w:rsid w:val="00270160"/>
    <w:rsid w:val="0027047B"/>
    <w:rsid w:val="0027067F"/>
    <w:rsid w:val="002716B6"/>
    <w:rsid w:val="00271D44"/>
    <w:rsid w:val="00271DB1"/>
    <w:rsid w:val="00271DB8"/>
    <w:rsid w:val="00271EF2"/>
    <w:rsid w:val="00272B9E"/>
    <w:rsid w:val="00274DC1"/>
    <w:rsid w:val="00275800"/>
    <w:rsid w:val="002764E5"/>
    <w:rsid w:val="00276AB6"/>
    <w:rsid w:val="00276FD9"/>
    <w:rsid w:val="00277478"/>
    <w:rsid w:val="002774C9"/>
    <w:rsid w:val="00277505"/>
    <w:rsid w:val="0028068A"/>
    <w:rsid w:val="00280CDF"/>
    <w:rsid w:val="002814AF"/>
    <w:rsid w:val="00281D18"/>
    <w:rsid w:val="00281DFF"/>
    <w:rsid w:val="0028228D"/>
    <w:rsid w:val="00282507"/>
    <w:rsid w:val="00282629"/>
    <w:rsid w:val="002826D3"/>
    <w:rsid w:val="00282971"/>
    <w:rsid w:val="00282C70"/>
    <w:rsid w:val="00284293"/>
    <w:rsid w:val="00284536"/>
    <w:rsid w:val="00284780"/>
    <w:rsid w:val="00285256"/>
    <w:rsid w:val="00285A21"/>
    <w:rsid w:val="002861F9"/>
    <w:rsid w:val="00286B0F"/>
    <w:rsid w:val="00286FD7"/>
    <w:rsid w:val="002875A8"/>
    <w:rsid w:val="00287EB5"/>
    <w:rsid w:val="002905CE"/>
    <w:rsid w:val="002920A9"/>
    <w:rsid w:val="00292366"/>
    <w:rsid w:val="0029252B"/>
    <w:rsid w:val="00293943"/>
    <w:rsid w:val="00293C58"/>
    <w:rsid w:val="00293E5E"/>
    <w:rsid w:val="002941CB"/>
    <w:rsid w:val="002943B4"/>
    <w:rsid w:val="00295003"/>
    <w:rsid w:val="002953FF"/>
    <w:rsid w:val="00295990"/>
    <w:rsid w:val="00295A83"/>
    <w:rsid w:val="0029622B"/>
    <w:rsid w:val="002966AF"/>
    <w:rsid w:val="002968F7"/>
    <w:rsid w:val="002978CD"/>
    <w:rsid w:val="00297AC4"/>
    <w:rsid w:val="002A1252"/>
    <w:rsid w:val="002A1AE0"/>
    <w:rsid w:val="002A2530"/>
    <w:rsid w:val="002A2570"/>
    <w:rsid w:val="002A27F5"/>
    <w:rsid w:val="002A2C94"/>
    <w:rsid w:val="002A2DE7"/>
    <w:rsid w:val="002A2E59"/>
    <w:rsid w:val="002A2E96"/>
    <w:rsid w:val="002A34B1"/>
    <w:rsid w:val="002A3933"/>
    <w:rsid w:val="002A3A15"/>
    <w:rsid w:val="002A44C3"/>
    <w:rsid w:val="002A4796"/>
    <w:rsid w:val="002A49A5"/>
    <w:rsid w:val="002A5646"/>
    <w:rsid w:val="002A5841"/>
    <w:rsid w:val="002A5AD1"/>
    <w:rsid w:val="002A5F63"/>
    <w:rsid w:val="002A60D7"/>
    <w:rsid w:val="002A6532"/>
    <w:rsid w:val="002A6DDE"/>
    <w:rsid w:val="002A746E"/>
    <w:rsid w:val="002B0E31"/>
    <w:rsid w:val="002B104D"/>
    <w:rsid w:val="002B165C"/>
    <w:rsid w:val="002B18C3"/>
    <w:rsid w:val="002B3B6B"/>
    <w:rsid w:val="002B45C8"/>
    <w:rsid w:val="002B4CF2"/>
    <w:rsid w:val="002B5571"/>
    <w:rsid w:val="002B5D6E"/>
    <w:rsid w:val="002B6175"/>
    <w:rsid w:val="002B63AB"/>
    <w:rsid w:val="002B6772"/>
    <w:rsid w:val="002B6B73"/>
    <w:rsid w:val="002B783F"/>
    <w:rsid w:val="002B7BAC"/>
    <w:rsid w:val="002B7F97"/>
    <w:rsid w:val="002C050E"/>
    <w:rsid w:val="002C0A69"/>
    <w:rsid w:val="002C1966"/>
    <w:rsid w:val="002C1A1E"/>
    <w:rsid w:val="002C1E8E"/>
    <w:rsid w:val="002C31D8"/>
    <w:rsid w:val="002C3BF1"/>
    <w:rsid w:val="002C4E49"/>
    <w:rsid w:val="002C6110"/>
    <w:rsid w:val="002C61EC"/>
    <w:rsid w:val="002C651F"/>
    <w:rsid w:val="002C671D"/>
    <w:rsid w:val="002C740B"/>
    <w:rsid w:val="002C791C"/>
    <w:rsid w:val="002D0A98"/>
    <w:rsid w:val="002D0BBE"/>
    <w:rsid w:val="002D0CAB"/>
    <w:rsid w:val="002D0E5F"/>
    <w:rsid w:val="002D1577"/>
    <w:rsid w:val="002D19FF"/>
    <w:rsid w:val="002D2342"/>
    <w:rsid w:val="002D2433"/>
    <w:rsid w:val="002D2C0F"/>
    <w:rsid w:val="002D2FA5"/>
    <w:rsid w:val="002D314B"/>
    <w:rsid w:val="002D3ED2"/>
    <w:rsid w:val="002D42D3"/>
    <w:rsid w:val="002D4BDC"/>
    <w:rsid w:val="002D590E"/>
    <w:rsid w:val="002D5C4E"/>
    <w:rsid w:val="002D6090"/>
    <w:rsid w:val="002D64AF"/>
    <w:rsid w:val="002D6763"/>
    <w:rsid w:val="002D6A71"/>
    <w:rsid w:val="002D7029"/>
    <w:rsid w:val="002D74A6"/>
    <w:rsid w:val="002D794A"/>
    <w:rsid w:val="002E02AC"/>
    <w:rsid w:val="002E093C"/>
    <w:rsid w:val="002E0DD7"/>
    <w:rsid w:val="002E0DDD"/>
    <w:rsid w:val="002E1649"/>
    <w:rsid w:val="002E1E27"/>
    <w:rsid w:val="002E21C1"/>
    <w:rsid w:val="002E23BD"/>
    <w:rsid w:val="002E24BB"/>
    <w:rsid w:val="002E2C2C"/>
    <w:rsid w:val="002E3C2D"/>
    <w:rsid w:val="002E3EDC"/>
    <w:rsid w:val="002E45E9"/>
    <w:rsid w:val="002E4A2C"/>
    <w:rsid w:val="002E4E3B"/>
    <w:rsid w:val="002E54EF"/>
    <w:rsid w:val="002E6D96"/>
    <w:rsid w:val="002E70FA"/>
    <w:rsid w:val="002E72D6"/>
    <w:rsid w:val="002E75EB"/>
    <w:rsid w:val="002E7773"/>
    <w:rsid w:val="002E7B4C"/>
    <w:rsid w:val="002E7F3F"/>
    <w:rsid w:val="002F1542"/>
    <w:rsid w:val="002F1EB5"/>
    <w:rsid w:val="002F31C6"/>
    <w:rsid w:val="002F4639"/>
    <w:rsid w:val="002F5888"/>
    <w:rsid w:val="002F5A46"/>
    <w:rsid w:val="002F5C6D"/>
    <w:rsid w:val="002F61DF"/>
    <w:rsid w:val="002F6417"/>
    <w:rsid w:val="002F6A24"/>
    <w:rsid w:val="002F7062"/>
    <w:rsid w:val="002F73F5"/>
    <w:rsid w:val="002F7FCB"/>
    <w:rsid w:val="00300C15"/>
    <w:rsid w:val="0030168F"/>
    <w:rsid w:val="00301A38"/>
    <w:rsid w:val="00302320"/>
    <w:rsid w:val="0030259D"/>
    <w:rsid w:val="003026DE"/>
    <w:rsid w:val="003027F0"/>
    <w:rsid w:val="00303D00"/>
    <w:rsid w:val="00305C3B"/>
    <w:rsid w:val="00305D8C"/>
    <w:rsid w:val="00306B4C"/>
    <w:rsid w:val="00306B88"/>
    <w:rsid w:val="00307841"/>
    <w:rsid w:val="00307EF1"/>
    <w:rsid w:val="0031034F"/>
    <w:rsid w:val="0031138C"/>
    <w:rsid w:val="00312604"/>
    <w:rsid w:val="0031344A"/>
    <w:rsid w:val="00313E03"/>
    <w:rsid w:val="003143C0"/>
    <w:rsid w:val="003159CB"/>
    <w:rsid w:val="0031681B"/>
    <w:rsid w:val="00316F6B"/>
    <w:rsid w:val="00317361"/>
    <w:rsid w:val="00317894"/>
    <w:rsid w:val="00321192"/>
    <w:rsid w:val="0032139B"/>
    <w:rsid w:val="003215E2"/>
    <w:rsid w:val="003218DA"/>
    <w:rsid w:val="0032246F"/>
    <w:rsid w:val="003224EE"/>
    <w:rsid w:val="00322A0B"/>
    <w:rsid w:val="003238EC"/>
    <w:rsid w:val="003244D5"/>
    <w:rsid w:val="00324ABA"/>
    <w:rsid w:val="0032525C"/>
    <w:rsid w:val="00325E95"/>
    <w:rsid w:val="0032609C"/>
    <w:rsid w:val="00327F92"/>
    <w:rsid w:val="003302CD"/>
    <w:rsid w:val="00330842"/>
    <w:rsid w:val="00330AE9"/>
    <w:rsid w:val="00331D5A"/>
    <w:rsid w:val="00331E5F"/>
    <w:rsid w:val="00332FF0"/>
    <w:rsid w:val="00333CDE"/>
    <w:rsid w:val="00334332"/>
    <w:rsid w:val="00334DCA"/>
    <w:rsid w:val="00334E69"/>
    <w:rsid w:val="0033591B"/>
    <w:rsid w:val="00335950"/>
    <w:rsid w:val="00335EA9"/>
    <w:rsid w:val="00337129"/>
    <w:rsid w:val="0034010F"/>
    <w:rsid w:val="0034123C"/>
    <w:rsid w:val="0034175B"/>
    <w:rsid w:val="00343505"/>
    <w:rsid w:val="00343671"/>
    <w:rsid w:val="00343E1F"/>
    <w:rsid w:val="0034417D"/>
    <w:rsid w:val="00344898"/>
    <w:rsid w:val="003449A3"/>
    <w:rsid w:val="00344CB6"/>
    <w:rsid w:val="0034550B"/>
    <w:rsid w:val="00345DA7"/>
    <w:rsid w:val="0034603A"/>
    <w:rsid w:val="00347102"/>
    <w:rsid w:val="00347BC0"/>
    <w:rsid w:val="00347E9D"/>
    <w:rsid w:val="003506B8"/>
    <w:rsid w:val="003506FC"/>
    <w:rsid w:val="00350B85"/>
    <w:rsid w:val="00352BA0"/>
    <w:rsid w:val="00352CEB"/>
    <w:rsid w:val="003532A1"/>
    <w:rsid w:val="00353A26"/>
    <w:rsid w:val="003545AD"/>
    <w:rsid w:val="003546A3"/>
    <w:rsid w:val="003564E1"/>
    <w:rsid w:val="003567FA"/>
    <w:rsid w:val="0035786C"/>
    <w:rsid w:val="00357A24"/>
    <w:rsid w:val="00360390"/>
    <w:rsid w:val="003609AB"/>
    <w:rsid w:val="003616E7"/>
    <w:rsid w:val="0036171E"/>
    <w:rsid w:val="00361749"/>
    <w:rsid w:val="00361DE6"/>
    <w:rsid w:val="00361EAD"/>
    <w:rsid w:val="003620BC"/>
    <w:rsid w:val="00363952"/>
    <w:rsid w:val="00363AF6"/>
    <w:rsid w:val="00363E80"/>
    <w:rsid w:val="003644E9"/>
    <w:rsid w:val="0036484F"/>
    <w:rsid w:val="00364E67"/>
    <w:rsid w:val="00365023"/>
    <w:rsid w:val="00365138"/>
    <w:rsid w:val="0036559F"/>
    <w:rsid w:val="0036640D"/>
    <w:rsid w:val="00366891"/>
    <w:rsid w:val="00367247"/>
    <w:rsid w:val="00367744"/>
    <w:rsid w:val="00367B3C"/>
    <w:rsid w:val="0037048E"/>
    <w:rsid w:val="003704A3"/>
    <w:rsid w:val="00371054"/>
    <w:rsid w:val="0037122D"/>
    <w:rsid w:val="003716E3"/>
    <w:rsid w:val="00372CA3"/>
    <w:rsid w:val="00372F16"/>
    <w:rsid w:val="0037339F"/>
    <w:rsid w:val="003734C2"/>
    <w:rsid w:val="0037564C"/>
    <w:rsid w:val="003759B1"/>
    <w:rsid w:val="00375B7E"/>
    <w:rsid w:val="00376FB0"/>
    <w:rsid w:val="00377A25"/>
    <w:rsid w:val="00377BAC"/>
    <w:rsid w:val="0038081A"/>
    <w:rsid w:val="0038096B"/>
    <w:rsid w:val="00380D27"/>
    <w:rsid w:val="00381963"/>
    <w:rsid w:val="00381A2A"/>
    <w:rsid w:val="00381A2B"/>
    <w:rsid w:val="00381A6F"/>
    <w:rsid w:val="00381A83"/>
    <w:rsid w:val="00381C9B"/>
    <w:rsid w:val="003820CC"/>
    <w:rsid w:val="00382793"/>
    <w:rsid w:val="00382ACB"/>
    <w:rsid w:val="003830D3"/>
    <w:rsid w:val="00383B95"/>
    <w:rsid w:val="00383BFD"/>
    <w:rsid w:val="00384354"/>
    <w:rsid w:val="00384BEF"/>
    <w:rsid w:val="00386230"/>
    <w:rsid w:val="00386D5B"/>
    <w:rsid w:val="003873C1"/>
    <w:rsid w:val="0038779B"/>
    <w:rsid w:val="00390281"/>
    <w:rsid w:val="003903BC"/>
    <w:rsid w:val="00391879"/>
    <w:rsid w:val="0039268A"/>
    <w:rsid w:val="003927DC"/>
    <w:rsid w:val="003929F6"/>
    <w:rsid w:val="00393406"/>
    <w:rsid w:val="0039351F"/>
    <w:rsid w:val="0039375B"/>
    <w:rsid w:val="0039419A"/>
    <w:rsid w:val="00395C53"/>
    <w:rsid w:val="00396606"/>
    <w:rsid w:val="003966C3"/>
    <w:rsid w:val="00396820"/>
    <w:rsid w:val="00396B96"/>
    <w:rsid w:val="00396CDB"/>
    <w:rsid w:val="00396E99"/>
    <w:rsid w:val="003970E5"/>
    <w:rsid w:val="003972A2"/>
    <w:rsid w:val="00397D3C"/>
    <w:rsid w:val="00397F63"/>
    <w:rsid w:val="003A0ACD"/>
    <w:rsid w:val="003A1A8A"/>
    <w:rsid w:val="003A2023"/>
    <w:rsid w:val="003A208D"/>
    <w:rsid w:val="003A260B"/>
    <w:rsid w:val="003A2A28"/>
    <w:rsid w:val="003A2D45"/>
    <w:rsid w:val="003A31D7"/>
    <w:rsid w:val="003A331B"/>
    <w:rsid w:val="003A33C4"/>
    <w:rsid w:val="003A343F"/>
    <w:rsid w:val="003A3F88"/>
    <w:rsid w:val="003A5111"/>
    <w:rsid w:val="003A5388"/>
    <w:rsid w:val="003A6C9F"/>
    <w:rsid w:val="003A722F"/>
    <w:rsid w:val="003B0030"/>
    <w:rsid w:val="003B0487"/>
    <w:rsid w:val="003B0790"/>
    <w:rsid w:val="003B09E2"/>
    <w:rsid w:val="003B0BC4"/>
    <w:rsid w:val="003B0F91"/>
    <w:rsid w:val="003B11AF"/>
    <w:rsid w:val="003B1649"/>
    <w:rsid w:val="003B1D70"/>
    <w:rsid w:val="003B1ED1"/>
    <w:rsid w:val="003B2581"/>
    <w:rsid w:val="003B2A86"/>
    <w:rsid w:val="003B30D0"/>
    <w:rsid w:val="003B3196"/>
    <w:rsid w:val="003B3E37"/>
    <w:rsid w:val="003B4096"/>
    <w:rsid w:val="003B4229"/>
    <w:rsid w:val="003B464B"/>
    <w:rsid w:val="003B4EA4"/>
    <w:rsid w:val="003B4FA5"/>
    <w:rsid w:val="003B5BA6"/>
    <w:rsid w:val="003B5D71"/>
    <w:rsid w:val="003B61D4"/>
    <w:rsid w:val="003B6A96"/>
    <w:rsid w:val="003B6ECD"/>
    <w:rsid w:val="003B7D08"/>
    <w:rsid w:val="003B7FB9"/>
    <w:rsid w:val="003C0915"/>
    <w:rsid w:val="003C0FD5"/>
    <w:rsid w:val="003C1565"/>
    <w:rsid w:val="003C1E12"/>
    <w:rsid w:val="003C2C1C"/>
    <w:rsid w:val="003C3015"/>
    <w:rsid w:val="003C330F"/>
    <w:rsid w:val="003C392C"/>
    <w:rsid w:val="003C45C9"/>
    <w:rsid w:val="003C523D"/>
    <w:rsid w:val="003C55AB"/>
    <w:rsid w:val="003C561D"/>
    <w:rsid w:val="003C5B8E"/>
    <w:rsid w:val="003C62D0"/>
    <w:rsid w:val="003C63AB"/>
    <w:rsid w:val="003C659E"/>
    <w:rsid w:val="003C66E0"/>
    <w:rsid w:val="003C6A50"/>
    <w:rsid w:val="003C7026"/>
    <w:rsid w:val="003C7229"/>
    <w:rsid w:val="003D0067"/>
    <w:rsid w:val="003D0095"/>
    <w:rsid w:val="003D033D"/>
    <w:rsid w:val="003D05AD"/>
    <w:rsid w:val="003D06A2"/>
    <w:rsid w:val="003D073E"/>
    <w:rsid w:val="003D11E0"/>
    <w:rsid w:val="003D2576"/>
    <w:rsid w:val="003D2676"/>
    <w:rsid w:val="003D2A4E"/>
    <w:rsid w:val="003D2E14"/>
    <w:rsid w:val="003D2EAC"/>
    <w:rsid w:val="003D3051"/>
    <w:rsid w:val="003D30A7"/>
    <w:rsid w:val="003D3848"/>
    <w:rsid w:val="003D3891"/>
    <w:rsid w:val="003D3A88"/>
    <w:rsid w:val="003D3B4B"/>
    <w:rsid w:val="003D3F6C"/>
    <w:rsid w:val="003D5165"/>
    <w:rsid w:val="003D52B4"/>
    <w:rsid w:val="003D543F"/>
    <w:rsid w:val="003D5B31"/>
    <w:rsid w:val="003D5B6A"/>
    <w:rsid w:val="003D6804"/>
    <w:rsid w:val="003D6DEA"/>
    <w:rsid w:val="003D6EB7"/>
    <w:rsid w:val="003D730B"/>
    <w:rsid w:val="003D79D0"/>
    <w:rsid w:val="003E01EB"/>
    <w:rsid w:val="003E0594"/>
    <w:rsid w:val="003E05AA"/>
    <w:rsid w:val="003E072B"/>
    <w:rsid w:val="003E0C19"/>
    <w:rsid w:val="003E1426"/>
    <w:rsid w:val="003E2404"/>
    <w:rsid w:val="003E2574"/>
    <w:rsid w:val="003E33A8"/>
    <w:rsid w:val="003E3721"/>
    <w:rsid w:val="003E3FAE"/>
    <w:rsid w:val="003E43D7"/>
    <w:rsid w:val="003E486D"/>
    <w:rsid w:val="003E4C89"/>
    <w:rsid w:val="003E4C8F"/>
    <w:rsid w:val="003E5644"/>
    <w:rsid w:val="003E6D6F"/>
    <w:rsid w:val="003E70D3"/>
    <w:rsid w:val="003E73A0"/>
    <w:rsid w:val="003E749B"/>
    <w:rsid w:val="003E7E0E"/>
    <w:rsid w:val="003F03CC"/>
    <w:rsid w:val="003F0F3A"/>
    <w:rsid w:val="003F1D70"/>
    <w:rsid w:val="003F2A56"/>
    <w:rsid w:val="003F3374"/>
    <w:rsid w:val="003F3E48"/>
    <w:rsid w:val="003F41B8"/>
    <w:rsid w:val="003F47C9"/>
    <w:rsid w:val="003F524A"/>
    <w:rsid w:val="003F600B"/>
    <w:rsid w:val="003F6617"/>
    <w:rsid w:val="003F67B3"/>
    <w:rsid w:val="003F79A4"/>
    <w:rsid w:val="003F7DAF"/>
    <w:rsid w:val="004005FC"/>
    <w:rsid w:val="00400A7F"/>
    <w:rsid w:val="00401137"/>
    <w:rsid w:val="00401950"/>
    <w:rsid w:val="0040229B"/>
    <w:rsid w:val="00402DAD"/>
    <w:rsid w:val="0040361C"/>
    <w:rsid w:val="004042B0"/>
    <w:rsid w:val="00405223"/>
    <w:rsid w:val="0040538B"/>
    <w:rsid w:val="00405B02"/>
    <w:rsid w:val="00405CA6"/>
    <w:rsid w:val="00406113"/>
    <w:rsid w:val="0040636D"/>
    <w:rsid w:val="00406A6B"/>
    <w:rsid w:val="00406BF0"/>
    <w:rsid w:val="00406D67"/>
    <w:rsid w:val="0040702A"/>
    <w:rsid w:val="00407056"/>
    <w:rsid w:val="004073A9"/>
    <w:rsid w:val="00407843"/>
    <w:rsid w:val="0041015A"/>
    <w:rsid w:val="00410831"/>
    <w:rsid w:val="00410DB3"/>
    <w:rsid w:val="00410F95"/>
    <w:rsid w:val="004113FB"/>
    <w:rsid w:val="004122E5"/>
    <w:rsid w:val="00412796"/>
    <w:rsid w:val="00412A40"/>
    <w:rsid w:val="00412EAD"/>
    <w:rsid w:val="004146E5"/>
    <w:rsid w:val="004149A6"/>
    <w:rsid w:val="00414DF3"/>
    <w:rsid w:val="0041625D"/>
    <w:rsid w:val="00416275"/>
    <w:rsid w:val="004173B6"/>
    <w:rsid w:val="00417F89"/>
    <w:rsid w:val="00420241"/>
    <w:rsid w:val="0042027A"/>
    <w:rsid w:val="004202C4"/>
    <w:rsid w:val="004209BB"/>
    <w:rsid w:val="00420ACB"/>
    <w:rsid w:val="00420F7B"/>
    <w:rsid w:val="00421272"/>
    <w:rsid w:val="004216CC"/>
    <w:rsid w:val="00421C7E"/>
    <w:rsid w:val="004234EB"/>
    <w:rsid w:val="00423754"/>
    <w:rsid w:val="004237FF"/>
    <w:rsid w:val="00423BFF"/>
    <w:rsid w:val="004246EC"/>
    <w:rsid w:val="00424789"/>
    <w:rsid w:val="00424AB1"/>
    <w:rsid w:val="00424C5F"/>
    <w:rsid w:val="0042628C"/>
    <w:rsid w:val="004265E0"/>
    <w:rsid w:val="0042660B"/>
    <w:rsid w:val="00426B64"/>
    <w:rsid w:val="00426FA8"/>
    <w:rsid w:val="004307A4"/>
    <w:rsid w:val="00430965"/>
    <w:rsid w:val="00430C1D"/>
    <w:rsid w:val="00431756"/>
    <w:rsid w:val="00431897"/>
    <w:rsid w:val="00432189"/>
    <w:rsid w:val="0043218E"/>
    <w:rsid w:val="004339AB"/>
    <w:rsid w:val="00434565"/>
    <w:rsid w:val="004347E8"/>
    <w:rsid w:val="00434EC2"/>
    <w:rsid w:val="004352DC"/>
    <w:rsid w:val="00435331"/>
    <w:rsid w:val="00435468"/>
    <w:rsid w:val="00435DA1"/>
    <w:rsid w:val="004364A2"/>
    <w:rsid w:val="00436597"/>
    <w:rsid w:val="004367FB"/>
    <w:rsid w:val="004373D6"/>
    <w:rsid w:val="0043758B"/>
    <w:rsid w:val="00437B35"/>
    <w:rsid w:val="004405A4"/>
    <w:rsid w:val="004405F9"/>
    <w:rsid w:val="00440660"/>
    <w:rsid w:val="00440C4E"/>
    <w:rsid w:val="00441C43"/>
    <w:rsid w:val="00441D76"/>
    <w:rsid w:val="004424CA"/>
    <w:rsid w:val="00442A9F"/>
    <w:rsid w:val="00442ED3"/>
    <w:rsid w:val="00442FD4"/>
    <w:rsid w:val="00443B5A"/>
    <w:rsid w:val="0044418F"/>
    <w:rsid w:val="00444CA4"/>
    <w:rsid w:val="004453BD"/>
    <w:rsid w:val="00445637"/>
    <w:rsid w:val="00445647"/>
    <w:rsid w:val="00445821"/>
    <w:rsid w:val="00445B11"/>
    <w:rsid w:val="00445EB1"/>
    <w:rsid w:val="004469F1"/>
    <w:rsid w:val="00447007"/>
    <w:rsid w:val="00447C41"/>
    <w:rsid w:val="00447E2C"/>
    <w:rsid w:val="00447F08"/>
    <w:rsid w:val="00450EAD"/>
    <w:rsid w:val="00450EC3"/>
    <w:rsid w:val="00451565"/>
    <w:rsid w:val="00451BC8"/>
    <w:rsid w:val="00452ACF"/>
    <w:rsid w:val="00452FAC"/>
    <w:rsid w:val="00453563"/>
    <w:rsid w:val="00453834"/>
    <w:rsid w:val="00453C63"/>
    <w:rsid w:val="0045628B"/>
    <w:rsid w:val="0046041D"/>
    <w:rsid w:val="00460723"/>
    <w:rsid w:val="00460937"/>
    <w:rsid w:val="004612D0"/>
    <w:rsid w:val="00461D71"/>
    <w:rsid w:val="0046255A"/>
    <w:rsid w:val="00462A1D"/>
    <w:rsid w:val="004636B7"/>
    <w:rsid w:val="00463872"/>
    <w:rsid w:val="004638DD"/>
    <w:rsid w:val="004646AC"/>
    <w:rsid w:val="00465548"/>
    <w:rsid w:val="004657E1"/>
    <w:rsid w:val="004662DD"/>
    <w:rsid w:val="00466FED"/>
    <w:rsid w:val="00467633"/>
    <w:rsid w:val="004678B2"/>
    <w:rsid w:val="00470141"/>
    <w:rsid w:val="0047092D"/>
    <w:rsid w:val="00470B3C"/>
    <w:rsid w:val="00471455"/>
    <w:rsid w:val="004715BF"/>
    <w:rsid w:val="004716EF"/>
    <w:rsid w:val="00471D52"/>
    <w:rsid w:val="00472123"/>
    <w:rsid w:val="004723ED"/>
    <w:rsid w:val="00472743"/>
    <w:rsid w:val="00473406"/>
    <w:rsid w:val="00473C1A"/>
    <w:rsid w:val="00473FFC"/>
    <w:rsid w:val="00474609"/>
    <w:rsid w:val="00474855"/>
    <w:rsid w:val="00474B7F"/>
    <w:rsid w:val="00474FE2"/>
    <w:rsid w:val="00475473"/>
    <w:rsid w:val="00475BCF"/>
    <w:rsid w:val="00475F5D"/>
    <w:rsid w:val="00475FBE"/>
    <w:rsid w:val="00476342"/>
    <w:rsid w:val="00476922"/>
    <w:rsid w:val="00476FE0"/>
    <w:rsid w:val="0048064D"/>
    <w:rsid w:val="004812D9"/>
    <w:rsid w:val="0048141E"/>
    <w:rsid w:val="00481BE0"/>
    <w:rsid w:val="00481DF5"/>
    <w:rsid w:val="004829D3"/>
    <w:rsid w:val="00482A5A"/>
    <w:rsid w:val="00483116"/>
    <w:rsid w:val="004843F5"/>
    <w:rsid w:val="00484B3B"/>
    <w:rsid w:val="00484C4D"/>
    <w:rsid w:val="00485289"/>
    <w:rsid w:val="0048553C"/>
    <w:rsid w:val="00485C41"/>
    <w:rsid w:val="00485D27"/>
    <w:rsid w:val="00486323"/>
    <w:rsid w:val="0048745C"/>
    <w:rsid w:val="004874B5"/>
    <w:rsid w:val="004879C4"/>
    <w:rsid w:val="00487CAB"/>
    <w:rsid w:val="004903A7"/>
    <w:rsid w:val="00490748"/>
    <w:rsid w:val="00490BA3"/>
    <w:rsid w:val="00490C35"/>
    <w:rsid w:val="0049120E"/>
    <w:rsid w:val="00491C4A"/>
    <w:rsid w:val="00492D48"/>
    <w:rsid w:val="00493841"/>
    <w:rsid w:val="00493FAA"/>
    <w:rsid w:val="00494782"/>
    <w:rsid w:val="004947F3"/>
    <w:rsid w:val="00494B6C"/>
    <w:rsid w:val="004952A4"/>
    <w:rsid w:val="00495E60"/>
    <w:rsid w:val="00496355"/>
    <w:rsid w:val="00496E3D"/>
    <w:rsid w:val="00496EB1"/>
    <w:rsid w:val="00497540"/>
    <w:rsid w:val="004A005E"/>
    <w:rsid w:val="004A0494"/>
    <w:rsid w:val="004A1054"/>
    <w:rsid w:val="004A1925"/>
    <w:rsid w:val="004A193D"/>
    <w:rsid w:val="004A243E"/>
    <w:rsid w:val="004A3EE7"/>
    <w:rsid w:val="004A47B3"/>
    <w:rsid w:val="004A582F"/>
    <w:rsid w:val="004A5947"/>
    <w:rsid w:val="004A5C1B"/>
    <w:rsid w:val="004A605C"/>
    <w:rsid w:val="004A679E"/>
    <w:rsid w:val="004A6951"/>
    <w:rsid w:val="004A6967"/>
    <w:rsid w:val="004B0337"/>
    <w:rsid w:val="004B0378"/>
    <w:rsid w:val="004B0597"/>
    <w:rsid w:val="004B06BA"/>
    <w:rsid w:val="004B087C"/>
    <w:rsid w:val="004B10E7"/>
    <w:rsid w:val="004B1596"/>
    <w:rsid w:val="004B26DB"/>
    <w:rsid w:val="004B2F79"/>
    <w:rsid w:val="004B3AD2"/>
    <w:rsid w:val="004B4064"/>
    <w:rsid w:val="004B43DB"/>
    <w:rsid w:val="004B45C2"/>
    <w:rsid w:val="004B5228"/>
    <w:rsid w:val="004B5664"/>
    <w:rsid w:val="004B5C4E"/>
    <w:rsid w:val="004B65B8"/>
    <w:rsid w:val="004B6B98"/>
    <w:rsid w:val="004B6D4B"/>
    <w:rsid w:val="004B6F17"/>
    <w:rsid w:val="004B727C"/>
    <w:rsid w:val="004B74D1"/>
    <w:rsid w:val="004C000B"/>
    <w:rsid w:val="004C03FD"/>
    <w:rsid w:val="004C07E4"/>
    <w:rsid w:val="004C0F48"/>
    <w:rsid w:val="004C2C7C"/>
    <w:rsid w:val="004C2ECD"/>
    <w:rsid w:val="004C32AA"/>
    <w:rsid w:val="004C41B1"/>
    <w:rsid w:val="004C454F"/>
    <w:rsid w:val="004C4DD9"/>
    <w:rsid w:val="004C5217"/>
    <w:rsid w:val="004C5557"/>
    <w:rsid w:val="004C6B69"/>
    <w:rsid w:val="004C6FB7"/>
    <w:rsid w:val="004C765C"/>
    <w:rsid w:val="004D1D18"/>
    <w:rsid w:val="004D27D5"/>
    <w:rsid w:val="004D2A43"/>
    <w:rsid w:val="004D2CB1"/>
    <w:rsid w:val="004D379A"/>
    <w:rsid w:val="004D4976"/>
    <w:rsid w:val="004D51DE"/>
    <w:rsid w:val="004D5CE6"/>
    <w:rsid w:val="004D5DB1"/>
    <w:rsid w:val="004D5F69"/>
    <w:rsid w:val="004D5F7B"/>
    <w:rsid w:val="004D5FE0"/>
    <w:rsid w:val="004D64C2"/>
    <w:rsid w:val="004D743F"/>
    <w:rsid w:val="004D7E2C"/>
    <w:rsid w:val="004E038A"/>
    <w:rsid w:val="004E03E1"/>
    <w:rsid w:val="004E0E51"/>
    <w:rsid w:val="004E1839"/>
    <w:rsid w:val="004E1C4F"/>
    <w:rsid w:val="004E2536"/>
    <w:rsid w:val="004E2762"/>
    <w:rsid w:val="004E2A6B"/>
    <w:rsid w:val="004E327A"/>
    <w:rsid w:val="004E3749"/>
    <w:rsid w:val="004E4132"/>
    <w:rsid w:val="004E47AC"/>
    <w:rsid w:val="004E509E"/>
    <w:rsid w:val="004E54F3"/>
    <w:rsid w:val="004E5CE5"/>
    <w:rsid w:val="004E70BD"/>
    <w:rsid w:val="004E78A4"/>
    <w:rsid w:val="004E790C"/>
    <w:rsid w:val="004F06AB"/>
    <w:rsid w:val="004F0ABB"/>
    <w:rsid w:val="004F0BB3"/>
    <w:rsid w:val="004F1A94"/>
    <w:rsid w:val="004F1FC1"/>
    <w:rsid w:val="004F1FFC"/>
    <w:rsid w:val="004F2280"/>
    <w:rsid w:val="004F2C06"/>
    <w:rsid w:val="004F32D8"/>
    <w:rsid w:val="004F35DF"/>
    <w:rsid w:val="004F4044"/>
    <w:rsid w:val="004F4D97"/>
    <w:rsid w:val="004F5992"/>
    <w:rsid w:val="004F5C67"/>
    <w:rsid w:val="004F5D47"/>
    <w:rsid w:val="004F6A1E"/>
    <w:rsid w:val="004F7136"/>
    <w:rsid w:val="004F7171"/>
    <w:rsid w:val="004F7CBD"/>
    <w:rsid w:val="00500001"/>
    <w:rsid w:val="0050027D"/>
    <w:rsid w:val="00500A44"/>
    <w:rsid w:val="005028B9"/>
    <w:rsid w:val="005028F8"/>
    <w:rsid w:val="005036B7"/>
    <w:rsid w:val="0050477C"/>
    <w:rsid w:val="005050E6"/>
    <w:rsid w:val="005059E4"/>
    <w:rsid w:val="005060EE"/>
    <w:rsid w:val="0050674C"/>
    <w:rsid w:val="00507605"/>
    <w:rsid w:val="00507764"/>
    <w:rsid w:val="00507C08"/>
    <w:rsid w:val="00507D36"/>
    <w:rsid w:val="00510309"/>
    <w:rsid w:val="00510CC8"/>
    <w:rsid w:val="00510E8B"/>
    <w:rsid w:val="00511336"/>
    <w:rsid w:val="00512040"/>
    <w:rsid w:val="00513D80"/>
    <w:rsid w:val="00513D98"/>
    <w:rsid w:val="00513E4A"/>
    <w:rsid w:val="00513ED1"/>
    <w:rsid w:val="0051448E"/>
    <w:rsid w:val="00514EBB"/>
    <w:rsid w:val="00514FA7"/>
    <w:rsid w:val="0051536F"/>
    <w:rsid w:val="00515442"/>
    <w:rsid w:val="0051560E"/>
    <w:rsid w:val="0051718C"/>
    <w:rsid w:val="005173FD"/>
    <w:rsid w:val="00517488"/>
    <w:rsid w:val="005175EE"/>
    <w:rsid w:val="0052015E"/>
    <w:rsid w:val="0052015F"/>
    <w:rsid w:val="005207A6"/>
    <w:rsid w:val="005208D7"/>
    <w:rsid w:val="00521359"/>
    <w:rsid w:val="005215D2"/>
    <w:rsid w:val="00521790"/>
    <w:rsid w:val="005223BE"/>
    <w:rsid w:val="005249B8"/>
    <w:rsid w:val="00524D70"/>
    <w:rsid w:val="0052525D"/>
    <w:rsid w:val="005252A3"/>
    <w:rsid w:val="00525899"/>
    <w:rsid w:val="0052623E"/>
    <w:rsid w:val="00526761"/>
    <w:rsid w:val="0052715D"/>
    <w:rsid w:val="00527D9B"/>
    <w:rsid w:val="005318DF"/>
    <w:rsid w:val="0053192F"/>
    <w:rsid w:val="005319D9"/>
    <w:rsid w:val="005321E7"/>
    <w:rsid w:val="005323DD"/>
    <w:rsid w:val="00532909"/>
    <w:rsid w:val="005330E8"/>
    <w:rsid w:val="00533C55"/>
    <w:rsid w:val="005344C4"/>
    <w:rsid w:val="0053463A"/>
    <w:rsid w:val="00535006"/>
    <w:rsid w:val="00535047"/>
    <w:rsid w:val="00535AE2"/>
    <w:rsid w:val="00535AE8"/>
    <w:rsid w:val="005365DA"/>
    <w:rsid w:val="00536B8C"/>
    <w:rsid w:val="00537741"/>
    <w:rsid w:val="00537A8F"/>
    <w:rsid w:val="005405A2"/>
    <w:rsid w:val="00540931"/>
    <w:rsid w:val="00540936"/>
    <w:rsid w:val="00540E01"/>
    <w:rsid w:val="00541071"/>
    <w:rsid w:val="00541AEC"/>
    <w:rsid w:val="00542A80"/>
    <w:rsid w:val="0054300A"/>
    <w:rsid w:val="00543445"/>
    <w:rsid w:val="00544DD0"/>
    <w:rsid w:val="00546CC9"/>
    <w:rsid w:val="005470E5"/>
    <w:rsid w:val="005477FF"/>
    <w:rsid w:val="00547B81"/>
    <w:rsid w:val="00550897"/>
    <w:rsid w:val="00550D00"/>
    <w:rsid w:val="00550DCF"/>
    <w:rsid w:val="00551EDF"/>
    <w:rsid w:val="00552100"/>
    <w:rsid w:val="00552B98"/>
    <w:rsid w:val="00552F31"/>
    <w:rsid w:val="0055342A"/>
    <w:rsid w:val="00553478"/>
    <w:rsid w:val="005535EC"/>
    <w:rsid w:val="00553700"/>
    <w:rsid w:val="00553A9E"/>
    <w:rsid w:val="00554444"/>
    <w:rsid w:val="0055445D"/>
    <w:rsid w:val="00554906"/>
    <w:rsid w:val="00554EC1"/>
    <w:rsid w:val="005558E2"/>
    <w:rsid w:val="00556361"/>
    <w:rsid w:val="00556456"/>
    <w:rsid w:val="0055683D"/>
    <w:rsid w:val="005579C2"/>
    <w:rsid w:val="00557C28"/>
    <w:rsid w:val="005607F9"/>
    <w:rsid w:val="00560DC4"/>
    <w:rsid w:val="005614EE"/>
    <w:rsid w:val="005617D6"/>
    <w:rsid w:val="00561C24"/>
    <w:rsid w:val="005627E2"/>
    <w:rsid w:val="005629CA"/>
    <w:rsid w:val="00563077"/>
    <w:rsid w:val="00563784"/>
    <w:rsid w:val="0056385F"/>
    <w:rsid w:val="00563B1B"/>
    <w:rsid w:val="00564218"/>
    <w:rsid w:val="00564340"/>
    <w:rsid w:val="00564EE4"/>
    <w:rsid w:val="00564F77"/>
    <w:rsid w:val="0056506B"/>
    <w:rsid w:val="005652F3"/>
    <w:rsid w:val="005662D1"/>
    <w:rsid w:val="005668B5"/>
    <w:rsid w:val="00566C43"/>
    <w:rsid w:val="0056767C"/>
    <w:rsid w:val="00567E6C"/>
    <w:rsid w:val="00570657"/>
    <w:rsid w:val="00570B8E"/>
    <w:rsid w:val="005717FF"/>
    <w:rsid w:val="00571D1C"/>
    <w:rsid w:val="00572068"/>
    <w:rsid w:val="005721CB"/>
    <w:rsid w:val="00572997"/>
    <w:rsid w:val="00573048"/>
    <w:rsid w:val="00573359"/>
    <w:rsid w:val="00573801"/>
    <w:rsid w:val="0057403A"/>
    <w:rsid w:val="005743BE"/>
    <w:rsid w:val="005743F2"/>
    <w:rsid w:val="005746AA"/>
    <w:rsid w:val="00575FA4"/>
    <w:rsid w:val="0057651B"/>
    <w:rsid w:val="0057683F"/>
    <w:rsid w:val="00576EC0"/>
    <w:rsid w:val="00576F09"/>
    <w:rsid w:val="00577E8F"/>
    <w:rsid w:val="00580079"/>
    <w:rsid w:val="005804C3"/>
    <w:rsid w:val="0058112E"/>
    <w:rsid w:val="00581257"/>
    <w:rsid w:val="00581D0F"/>
    <w:rsid w:val="00582545"/>
    <w:rsid w:val="0058262B"/>
    <w:rsid w:val="00582CEC"/>
    <w:rsid w:val="005836C4"/>
    <w:rsid w:val="0058395D"/>
    <w:rsid w:val="005841B6"/>
    <w:rsid w:val="0058421A"/>
    <w:rsid w:val="00584FA8"/>
    <w:rsid w:val="005850F8"/>
    <w:rsid w:val="0058573C"/>
    <w:rsid w:val="00585CF0"/>
    <w:rsid w:val="00586469"/>
    <w:rsid w:val="00586FDD"/>
    <w:rsid w:val="00587906"/>
    <w:rsid w:val="00587C36"/>
    <w:rsid w:val="00587CF6"/>
    <w:rsid w:val="005901DD"/>
    <w:rsid w:val="0059052E"/>
    <w:rsid w:val="005909DE"/>
    <w:rsid w:val="00592279"/>
    <w:rsid w:val="005929AE"/>
    <w:rsid w:val="00592DCB"/>
    <w:rsid w:val="005935B5"/>
    <w:rsid w:val="00593600"/>
    <w:rsid w:val="00593ECA"/>
    <w:rsid w:val="005940D7"/>
    <w:rsid w:val="0059457D"/>
    <w:rsid w:val="005945B0"/>
    <w:rsid w:val="0059477C"/>
    <w:rsid w:val="00594A56"/>
    <w:rsid w:val="00594ACE"/>
    <w:rsid w:val="00594C5A"/>
    <w:rsid w:val="00594E40"/>
    <w:rsid w:val="005955FF"/>
    <w:rsid w:val="00595A6C"/>
    <w:rsid w:val="00596422"/>
    <w:rsid w:val="00596F32"/>
    <w:rsid w:val="005A0EBA"/>
    <w:rsid w:val="005A3999"/>
    <w:rsid w:val="005A4332"/>
    <w:rsid w:val="005A4A48"/>
    <w:rsid w:val="005A4D77"/>
    <w:rsid w:val="005A4FD9"/>
    <w:rsid w:val="005A507F"/>
    <w:rsid w:val="005A535D"/>
    <w:rsid w:val="005A54E5"/>
    <w:rsid w:val="005A5BB1"/>
    <w:rsid w:val="005A6AEF"/>
    <w:rsid w:val="005A6DA2"/>
    <w:rsid w:val="005A76BF"/>
    <w:rsid w:val="005A7BD1"/>
    <w:rsid w:val="005B0540"/>
    <w:rsid w:val="005B1A08"/>
    <w:rsid w:val="005B1AD7"/>
    <w:rsid w:val="005B1B47"/>
    <w:rsid w:val="005B218C"/>
    <w:rsid w:val="005B361C"/>
    <w:rsid w:val="005B3CC1"/>
    <w:rsid w:val="005B4111"/>
    <w:rsid w:val="005B4D55"/>
    <w:rsid w:val="005B5092"/>
    <w:rsid w:val="005B54B6"/>
    <w:rsid w:val="005B5F25"/>
    <w:rsid w:val="005B7038"/>
    <w:rsid w:val="005B7C51"/>
    <w:rsid w:val="005B7E6C"/>
    <w:rsid w:val="005B7EA5"/>
    <w:rsid w:val="005C0074"/>
    <w:rsid w:val="005C087B"/>
    <w:rsid w:val="005C08CF"/>
    <w:rsid w:val="005C1864"/>
    <w:rsid w:val="005C2364"/>
    <w:rsid w:val="005C3B4E"/>
    <w:rsid w:val="005C3F50"/>
    <w:rsid w:val="005C3FE9"/>
    <w:rsid w:val="005C418D"/>
    <w:rsid w:val="005C44B9"/>
    <w:rsid w:val="005C5DA2"/>
    <w:rsid w:val="005C6097"/>
    <w:rsid w:val="005C66CE"/>
    <w:rsid w:val="005C69B8"/>
    <w:rsid w:val="005C6B9F"/>
    <w:rsid w:val="005C7CFD"/>
    <w:rsid w:val="005D03BB"/>
    <w:rsid w:val="005D05BF"/>
    <w:rsid w:val="005D08C5"/>
    <w:rsid w:val="005D0945"/>
    <w:rsid w:val="005D123F"/>
    <w:rsid w:val="005D18CA"/>
    <w:rsid w:val="005D1901"/>
    <w:rsid w:val="005D25FD"/>
    <w:rsid w:val="005D2672"/>
    <w:rsid w:val="005D267E"/>
    <w:rsid w:val="005D30DF"/>
    <w:rsid w:val="005D346E"/>
    <w:rsid w:val="005D377A"/>
    <w:rsid w:val="005D4FA5"/>
    <w:rsid w:val="005D5428"/>
    <w:rsid w:val="005D57F2"/>
    <w:rsid w:val="005D5CF6"/>
    <w:rsid w:val="005D69D5"/>
    <w:rsid w:val="005D7AFD"/>
    <w:rsid w:val="005E015D"/>
    <w:rsid w:val="005E0C1F"/>
    <w:rsid w:val="005E0F9B"/>
    <w:rsid w:val="005E1072"/>
    <w:rsid w:val="005E1B37"/>
    <w:rsid w:val="005E294A"/>
    <w:rsid w:val="005E3571"/>
    <w:rsid w:val="005E3C75"/>
    <w:rsid w:val="005E3EE3"/>
    <w:rsid w:val="005E404B"/>
    <w:rsid w:val="005E45BF"/>
    <w:rsid w:val="005E4D21"/>
    <w:rsid w:val="005E5662"/>
    <w:rsid w:val="005E5FBC"/>
    <w:rsid w:val="005E6348"/>
    <w:rsid w:val="005E6C5C"/>
    <w:rsid w:val="005E6E04"/>
    <w:rsid w:val="005F0376"/>
    <w:rsid w:val="005F14A4"/>
    <w:rsid w:val="005F171A"/>
    <w:rsid w:val="005F18C8"/>
    <w:rsid w:val="005F1B99"/>
    <w:rsid w:val="005F2565"/>
    <w:rsid w:val="005F2992"/>
    <w:rsid w:val="005F302B"/>
    <w:rsid w:val="005F3F60"/>
    <w:rsid w:val="005F46E1"/>
    <w:rsid w:val="005F4F6C"/>
    <w:rsid w:val="005F542B"/>
    <w:rsid w:val="005F619C"/>
    <w:rsid w:val="005F67F0"/>
    <w:rsid w:val="005F6BCC"/>
    <w:rsid w:val="005F6C8B"/>
    <w:rsid w:val="005F6E5F"/>
    <w:rsid w:val="005F73F7"/>
    <w:rsid w:val="005F797E"/>
    <w:rsid w:val="00601452"/>
    <w:rsid w:val="006015FF"/>
    <w:rsid w:val="006018AE"/>
    <w:rsid w:val="006028ED"/>
    <w:rsid w:val="0060290F"/>
    <w:rsid w:val="00602B97"/>
    <w:rsid w:val="00603733"/>
    <w:rsid w:val="00603946"/>
    <w:rsid w:val="00604B3F"/>
    <w:rsid w:val="00606114"/>
    <w:rsid w:val="00606935"/>
    <w:rsid w:val="00606FE8"/>
    <w:rsid w:val="006072A1"/>
    <w:rsid w:val="0060748E"/>
    <w:rsid w:val="00607812"/>
    <w:rsid w:val="00607A1F"/>
    <w:rsid w:val="00610D54"/>
    <w:rsid w:val="006110F9"/>
    <w:rsid w:val="0061135E"/>
    <w:rsid w:val="006126D4"/>
    <w:rsid w:val="006127F9"/>
    <w:rsid w:val="00612F6C"/>
    <w:rsid w:val="00613EC1"/>
    <w:rsid w:val="00613F6C"/>
    <w:rsid w:val="00614048"/>
    <w:rsid w:val="006140AD"/>
    <w:rsid w:val="00614188"/>
    <w:rsid w:val="0061419C"/>
    <w:rsid w:val="0061468E"/>
    <w:rsid w:val="006146C2"/>
    <w:rsid w:val="00615A6D"/>
    <w:rsid w:val="006160DE"/>
    <w:rsid w:val="006162D3"/>
    <w:rsid w:val="00616744"/>
    <w:rsid w:val="0061682B"/>
    <w:rsid w:val="006168C0"/>
    <w:rsid w:val="006168C6"/>
    <w:rsid w:val="006171FB"/>
    <w:rsid w:val="00617D70"/>
    <w:rsid w:val="00620905"/>
    <w:rsid w:val="00620A07"/>
    <w:rsid w:val="00620D04"/>
    <w:rsid w:val="00621137"/>
    <w:rsid w:val="00621F78"/>
    <w:rsid w:val="00621FD7"/>
    <w:rsid w:val="006221F1"/>
    <w:rsid w:val="0062306B"/>
    <w:rsid w:val="006233CA"/>
    <w:rsid w:val="00623CC2"/>
    <w:rsid w:val="0062449F"/>
    <w:rsid w:val="00624567"/>
    <w:rsid w:val="00624709"/>
    <w:rsid w:val="00624AD3"/>
    <w:rsid w:val="0062507F"/>
    <w:rsid w:val="0062542F"/>
    <w:rsid w:val="0062582B"/>
    <w:rsid w:val="00625DEB"/>
    <w:rsid w:val="00626285"/>
    <w:rsid w:val="006263DA"/>
    <w:rsid w:val="006264B4"/>
    <w:rsid w:val="00626AFD"/>
    <w:rsid w:val="00626B0E"/>
    <w:rsid w:val="0062712F"/>
    <w:rsid w:val="006271A2"/>
    <w:rsid w:val="006273FE"/>
    <w:rsid w:val="006274F6"/>
    <w:rsid w:val="00627589"/>
    <w:rsid w:val="00627AAC"/>
    <w:rsid w:val="006306AD"/>
    <w:rsid w:val="0063087F"/>
    <w:rsid w:val="0063093A"/>
    <w:rsid w:val="00631AA9"/>
    <w:rsid w:val="00631E9F"/>
    <w:rsid w:val="00632011"/>
    <w:rsid w:val="006322A9"/>
    <w:rsid w:val="006328FA"/>
    <w:rsid w:val="00632F52"/>
    <w:rsid w:val="00633647"/>
    <w:rsid w:val="00633CE4"/>
    <w:rsid w:val="00633D17"/>
    <w:rsid w:val="006344A2"/>
    <w:rsid w:val="00635C43"/>
    <w:rsid w:val="00635D9C"/>
    <w:rsid w:val="00636328"/>
    <w:rsid w:val="006365C7"/>
    <w:rsid w:val="0063784E"/>
    <w:rsid w:val="0064024F"/>
    <w:rsid w:val="006408DB"/>
    <w:rsid w:val="00640C7C"/>
    <w:rsid w:val="00641B78"/>
    <w:rsid w:val="00641BDF"/>
    <w:rsid w:val="00641CAF"/>
    <w:rsid w:val="00641DA1"/>
    <w:rsid w:val="00641E46"/>
    <w:rsid w:val="00641F3F"/>
    <w:rsid w:val="00641FE1"/>
    <w:rsid w:val="00642234"/>
    <w:rsid w:val="00642850"/>
    <w:rsid w:val="00642AEF"/>
    <w:rsid w:val="00642C21"/>
    <w:rsid w:val="00642F86"/>
    <w:rsid w:val="0064332A"/>
    <w:rsid w:val="006436EA"/>
    <w:rsid w:val="006451F0"/>
    <w:rsid w:val="0064523B"/>
    <w:rsid w:val="00645DD1"/>
    <w:rsid w:val="00645E9D"/>
    <w:rsid w:val="00645EC5"/>
    <w:rsid w:val="00645F6A"/>
    <w:rsid w:val="0064615A"/>
    <w:rsid w:val="00646174"/>
    <w:rsid w:val="00646DF6"/>
    <w:rsid w:val="0064776D"/>
    <w:rsid w:val="0065070A"/>
    <w:rsid w:val="00650AD9"/>
    <w:rsid w:val="00650F96"/>
    <w:rsid w:val="0065105F"/>
    <w:rsid w:val="006514E7"/>
    <w:rsid w:val="00651592"/>
    <w:rsid w:val="00651810"/>
    <w:rsid w:val="0065192D"/>
    <w:rsid w:val="00651BDF"/>
    <w:rsid w:val="0065344E"/>
    <w:rsid w:val="00654185"/>
    <w:rsid w:val="006543C4"/>
    <w:rsid w:val="00654FE5"/>
    <w:rsid w:val="00655174"/>
    <w:rsid w:val="00655226"/>
    <w:rsid w:val="00655727"/>
    <w:rsid w:val="00655E5F"/>
    <w:rsid w:val="00656152"/>
    <w:rsid w:val="0065783D"/>
    <w:rsid w:val="006602D6"/>
    <w:rsid w:val="006605B1"/>
    <w:rsid w:val="0066121F"/>
    <w:rsid w:val="00661487"/>
    <w:rsid w:val="006621F2"/>
    <w:rsid w:val="00662A8D"/>
    <w:rsid w:val="00662AE3"/>
    <w:rsid w:val="006637C5"/>
    <w:rsid w:val="00663B55"/>
    <w:rsid w:val="00664C21"/>
    <w:rsid w:val="006657D5"/>
    <w:rsid w:val="00666264"/>
    <w:rsid w:val="00666C80"/>
    <w:rsid w:val="00666DB9"/>
    <w:rsid w:val="00667319"/>
    <w:rsid w:val="0066741C"/>
    <w:rsid w:val="006677AE"/>
    <w:rsid w:val="006708E4"/>
    <w:rsid w:val="00670B3F"/>
    <w:rsid w:val="00670CD8"/>
    <w:rsid w:val="00670D4E"/>
    <w:rsid w:val="00672CDC"/>
    <w:rsid w:val="00674A4B"/>
    <w:rsid w:val="006751A8"/>
    <w:rsid w:val="00675B30"/>
    <w:rsid w:val="00676697"/>
    <w:rsid w:val="00676AE7"/>
    <w:rsid w:val="006772FF"/>
    <w:rsid w:val="006777D2"/>
    <w:rsid w:val="00677887"/>
    <w:rsid w:val="00680445"/>
    <w:rsid w:val="0068072F"/>
    <w:rsid w:val="00680A95"/>
    <w:rsid w:val="006811A9"/>
    <w:rsid w:val="00681461"/>
    <w:rsid w:val="006829D9"/>
    <w:rsid w:val="00682ABB"/>
    <w:rsid w:val="00683442"/>
    <w:rsid w:val="00683EA7"/>
    <w:rsid w:val="00685116"/>
    <w:rsid w:val="00685C13"/>
    <w:rsid w:val="00686B2E"/>
    <w:rsid w:val="006871D5"/>
    <w:rsid w:val="006871FD"/>
    <w:rsid w:val="00687321"/>
    <w:rsid w:val="0068773B"/>
    <w:rsid w:val="00690917"/>
    <w:rsid w:val="00690D25"/>
    <w:rsid w:val="00691235"/>
    <w:rsid w:val="00691D91"/>
    <w:rsid w:val="0069210F"/>
    <w:rsid w:val="0069246F"/>
    <w:rsid w:val="00692CD8"/>
    <w:rsid w:val="00693230"/>
    <w:rsid w:val="00693D48"/>
    <w:rsid w:val="006944F1"/>
    <w:rsid w:val="00694B81"/>
    <w:rsid w:val="00695005"/>
    <w:rsid w:val="00695679"/>
    <w:rsid w:val="0069664E"/>
    <w:rsid w:val="00696BD0"/>
    <w:rsid w:val="00696C00"/>
    <w:rsid w:val="00697980"/>
    <w:rsid w:val="006A05DE"/>
    <w:rsid w:val="006A0820"/>
    <w:rsid w:val="006A0B4B"/>
    <w:rsid w:val="006A14DB"/>
    <w:rsid w:val="006A15CC"/>
    <w:rsid w:val="006A1891"/>
    <w:rsid w:val="006A1F59"/>
    <w:rsid w:val="006A34BF"/>
    <w:rsid w:val="006A34C7"/>
    <w:rsid w:val="006A377C"/>
    <w:rsid w:val="006A4373"/>
    <w:rsid w:val="006A4396"/>
    <w:rsid w:val="006A45D4"/>
    <w:rsid w:val="006A4CEB"/>
    <w:rsid w:val="006A4FDA"/>
    <w:rsid w:val="006A5392"/>
    <w:rsid w:val="006A57FE"/>
    <w:rsid w:val="006A5B7E"/>
    <w:rsid w:val="006A5F2E"/>
    <w:rsid w:val="006A5FC2"/>
    <w:rsid w:val="006A6AB4"/>
    <w:rsid w:val="006A6D6D"/>
    <w:rsid w:val="006A7037"/>
    <w:rsid w:val="006A7ADF"/>
    <w:rsid w:val="006A7B13"/>
    <w:rsid w:val="006B0B81"/>
    <w:rsid w:val="006B1197"/>
    <w:rsid w:val="006B1842"/>
    <w:rsid w:val="006B1EF6"/>
    <w:rsid w:val="006B1F00"/>
    <w:rsid w:val="006B23D6"/>
    <w:rsid w:val="006B24C9"/>
    <w:rsid w:val="006B399E"/>
    <w:rsid w:val="006B3B2C"/>
    <w:rsid w:val="006B4332"/>
    <w:rsid w:val="006B4528"/>
    <w:rsid w:val="006B4766"/>
    <w:rsid w:val="006B4ED4"/>
    <w:rsid w:val="006B5B85"/>
    <w:rsid w:val="006B6106"/>
    <w:rsid w:val="006B63D1"/>
    <w:rsid w:val="006B68B7"/>
    <w:rsid w:val="006B6BC4"/>
    <w:rsid w:val="006B6F32"/>
    <w:rsid w:val="006B73CD"/>
    <w:rsid w:val="006B7490"/>
    <w:rsid w:val="006B79B9"/>
    <w:rsid w:val="006B7B7D"/>
    <w:rsid w:val="006C07B2"/>
    <w:rsid w:val="006C0838"/>
    <w:rsid w:val="006C2BD3"/>
    <w:rsid w:val="006C2ED3"/>
    <w:rsid w:val="006C302D"/>
    <w:rsid w:val="006C3ABC"/>
    <w:rsid w:val="006C3BE8"/>
    <w:rsid w:val="006C3E66"/>
    <w:rsid w:val="006C3FFD"/>
    <w:rsid w:val="006C450C"/>
    <w:rsid w:val="006C46D3"/>
    <w:rsid w:val="006C56A4"/>
    <w:rsid w:val="006C5D0D"/>
    <w:rsid w:val="006C5D33"/>
    <w:rsid w:val="006C6AE0"/>
    <w:rsid w:val="006C74BB"/>
    <w:rsid w:val="006D0973"/>
    <w:rsid w:val="006D0D26"/>
    <w:rsid w:val="006D1BFD"/>
    <w:rsid w:val="006D1C3C"/>
    <w:rsid w:val="006D1D77"/>
    <w:rsid w:val="006D3F8D"/>
    <w:rsid w:val="006D4238"/>
    <w:rsid w:val="006D44D0"/>
    <w:rsid w:val="006D44DD"/>
    <w:rsid w:val="006D4565"/>
    <w:rsid w:val="006D47A7"/>
    <w:rsid w:val="006D5000"/>
    <w:rsid w:val="006D522A"/>
    <w:rsid w:val="006D53BF"/>
    <w:rsid w:val="006D5ED4"/>
    <w:rsid w:val="006D6B54"/>
    <w:rsid w:val="006D7D5C"/>
    <w:rsid w:val="006E24CA"/>
    <w:rsid w:val="006E24E0"/>
    <w:rsid w:val="006E2E65"/>
    <w:rsid w:val="006E3018"/>
    <w:rsid w:val="006E423A"/>
    <w:rsid w:val="006E470D"/>
    <w:rsid w:val="006E4D0E"/>
    <w:rsid w:val="006E4ECD"/>
    <w:rsid w:val="006E5A95"/>
    <w:rsid w:val="006E6049"/>
    <w:rsid w:val="006E675D"/>
    <w:rsid w:val="006E74DC"/>
    <w:rsid w:val="006F0B43"/>
    <w:rsid w:val="006F149F"/>
    <w:rsid w:val="006F1562"/>
    <w:rsid w:val="006F1AF2"/>
    <w:rsid w:val="006F1EA5"/>
    <w:rsid w:val="006F24DB"/>
    <w:rsid w:val="006F26E9"/>
    <w:rsid w:val="006F2761"/>
    <w:rsid w:val="006F287B"/>
    <w:rsid w:val="006F3448"/>
    <w:rsid w:val="006F41E9"/>
    <w:rsid w:val="006F425D"/>
    <w:rsid w:val="006F4C5D"/>
    <w:rsid w:val="006F55B0"/>
    <w:rsid w:val="006F5A38"/>
    <w:rsid w:val="006F6160"/>
    <w:rsid w:val="006F6232"/>
    <w:rsid w:val="006F663A"/>
    <w:rsid w:val="006F6B24"/>
    <w:rsid w:val="006F7148"/>
    <w:rsid w:val="006F758E"/>
    <w:rsid w:val="006F7DF8"/>
    <w:rsid w:val="00700DD6"/>
    <w:rsid w:val="007010C8"/>
    <w:rsid w:val="007011E9"/>
    <w:rsid w:val="007019EF"/>
    <w:rsid w:val="00702BA3"/>
    <w:rsid w:val="007030FB"/>
    <w:rsid w:val="0070391B"/>
    <w:rsid w:val="00703929"/>
    <w:rsid w:val="0070453B"/>
    <w:rsid w:val="007049BC"/>
    <w:rsid w:val="007050A1"/>
    <w:rsid w:val="0070513C"/>
    <w:rsid w:val="007053A5"/>
    <w:rsid w:val="007069FD"/>
    <w:rsid w:val="007108CD"/>
    <w:rsid w:val="00711A28"/>
    <w:rsid w:val="00711D1F"/>
    <w:rsid w:val="00711D37"/>
    <w:rsid w:val="00711D85"/>
    <w:rsid w:val="0071227F"/>
    <w:rsid w:val="007123D0"/>
    <w:rsid w:val="0071250B"/>
    <w:rsid w:val="00713175"/>
    <w:rsid w:val="007142D7"/>
    <w:rsid w:val="0071473E"/>
    <w:rsid w:val="007149DC"/>
    <w:rsid w:val="00714A0A"/>
    <w:rsid w:val="00714ABA"/>
    <w:rsid w:val="00714EF3"/>
    <w:rsid w:val="00715291"/>
    <w:rsid w:val="0071592B"/>
    <w:rsid w:val="0071621E"/>
    <w:rsid w:val="007163B6"/>
    <w:rsid w:val="0071665A"/>
    <w:rsid w:val="00716FAA"/>
    <w:rsid w:val="0071753F"/>
    <w:rsid w:val="00717BE2"/>
    <w:rsid w:val="00717ED5"/>
    <w:rsid w:val="00721976"/>
    <w:rsid w:val="00722330"/>
    <w:rsid w:val="00724607"/>
    <w:rsid w:val="0072460A"/>
    <w:rsid w:val="00724886"/>
    <w:rsid w:val="0072513D"/>
    <w:rsid w:val="00725C23"/>
    <w:rsid w:val="007267E7"/>
    <w:rsid w:val="00726F6A"/>
    <w:rsid w:val="0072730C"/>
    <w:rsid w:val="007274C9"/>
    <w:rsid w:val="00727625"/>
    <w:rsid w:val="00730BBE"/>
    <w:rsid w:val="00730F29"/>
    <w:rsid w:val="00731670"/>
    <w:rsid w:val="00731778"/>
    <w:rsid w:val="00732216"/>
    <w:rsid w:val="00732254"/>
    <w:rsid w:val="00732680"/>
    <w:rsid w:val="00732835"/>
    <w:rsid w:val="00732F29"/>
    <w:rsid w:val="007335A9"/>
    <w:rsid w:val="007335BD"/>
    <w:rsid w:val="00733619"/>
    <w:rsid w:val="007337B1"/>
    <w:rsid w:val="00733FD4"/>
    <w:rsid w:val="007358FD"/>
    <w:rsid w:val="00735A4D"/>
    <w:rsid w:val="00736809"/>
    <w:rsid w:val="007369C0"/>
    <w:rsid w:val="00737148"/>
    <w:rsid w:val="00737F23"/>
    <w:rsid w:val="00740107"/>
    <w:rsid w:val="0074178E"/>
    <w:rsid w:val="00741BCA"/>
    <w:rsid w:val="00741D5E"/>
    <w:rsid w:val="00742003"/>
    <w:rsid w:val="0074260C"/>
    <w:rsid w:val="00742EB6"/>
    <w:rsid w:val="00743130"/>
    <w:rsid w:val="00743320"/>
    <w:rsid w:val="00743A28"/>
    <w:rsid w:val="00743B8E"/>
    <w:rsid w:val="00743E3E"/>
    <w:rsid w:val="007442D1"/>
    <w:rsid w:val="0074470D"/>
    <w:rsid w:val="00745136"/>
    <w:rsid w:val="00745336"/>
    <w:rsid w:val="00747B17"/>
    <w:rsid w:val="00747FE9"/>
    <w:rsid w:val="0075072A"/>
    <w:rsid w:val="00750C5B"/>
    <w:rsid w:val="0075182A"/>
    <w:rsid w:val="00751869"/>
    <w:rsid w:val="00751B76"/>
    <w:rsid w:val="00752D7F"/>
    <w:rsid w:val="007530EC"/>
    <w:rsid w:val="00753270"/>
    <w:rsid w:val="00754B67"/>
    <w:rsid w:val="00754CB9"/>
    <w:rsid w:val="0075549F"/>
    <w:rsid w:val="00755C01"/>
    <w:rsid w:val="007561AB"/>
    <w:rsid w:val="007561DF"/>
    <w:rsid w:val="007563B7"/>
    <w:rsid w:val="007572C3"/>
    <w:rsid w:val="00757537"/>
    <w:rsid w:val="00757BDA"/>
    <w:rsid w:val="007600BA"/>
    <w:rsid w:val="007603D1"/>
    <w:rsid w:val="007605AA"/>
    <w:rsid w:val="0076068F"/>
    <w:rsid w:val="007606C0"/>
    <w:rsid w:val="00761315"/>
    <w:rsid w:val="007614A3"/>
    <w:rsid w:val="0076239D"/>
    <w:rsid w:val="0076274A"/>
    <w:rsid w:val="00762C69"/>
    <w:rsid w:val="0076352B"/>
    <w:rsid w:val="00763558"/>
    <w:rsid w:val="00763C70"/>
    <w:rsid w:val="0076425C"/>
    <w:rsid w:val="007646C9"/>
    <w:rsid w:val="00764CC8"/>
    <w:rsid w:val="00764D08"/>
    <w:rsid w:val="00765197"/>
    <w:rsid w:val="00765702"/>
    <w:rsid w:val="00766347"/>
    <w:rsid w:val="007672E9"/>
    <w:rsid w:val="00767423"/>
    <w:rsid w:val="0076754F"/>
    <w:rsid w:val="00767A13"/>
    <w:rsid w:val="00770AF5"/>
    <w:rsid w:val="00770B75"/>
    <w:rsid w:val="00770EFC"/>
    <w:rsid w:val="0077106E"/>
    <w:rsid w:val="0077299C"/>
    <w:rsid w:val="0077335F"/>
    <w:rsid w:val="00774056"/>
    <w:rsid w:val="007744FC"/>
    <w:rsid w:val="00774B6E"/>
    <w:rsid w:val="00774D6A"/>
    <w:rsid w:val="00775E9B"/>
    <w:rsid w:val="0077625E"/>
    <w:rsid w:val="0077634B"/>
    <w:rsid w:val="007763CB"/>
    <w:rsid w:val="007766E5"/>
    <w:rsid w:val="00776C10"/>
    <w:rsid w:val="00776C63"/>
    <w:rsid w:val="00776F1F"/>
    <w:rsid w:val="007772C6"/>
    <w:rsid w:val="00780586"/>
    <w:rsid w:val="00780942"/>
    <w:rsid w:val="00780B90"/>
    <w:rsid w:val="00781DA1"/>
    <w:rsid w:val="007820A8"/>
    <w:rsid w:val="0078218C"/>
    <w:rsid w:val="007822B2"/>
    <w:rsid w:val="00782AA4"/>
    <w:rsid w:val="00783214"/>
    <w:rsid w:val="00783311"/>
    <w:rsid w:val="007833CC"/>
    <w:rsid w:val="007847B8"/>
    <w:rsid w:val="007848B1"/>
    <w:rsid w:val="00784C3E"/>
    <w:rsid w:val="00784DA8"/>
    <w:rsid w:val="007855F4"/>
    <w:rsid w:val="007858A7"/>
    <w:rsid w:val="0078644C"/>
    <w:rsid w:val="007865FD"/>
    <w:rsid w:val="0078794A"/>
    <w:rsid w:val="00787A77"/>
    <w:rsid w:val="00787CCE"/>
    <w:rsid w:val="0079138D"/>
    <w:rsid w:val="007913FD"/>
    <w:rsid w:val="0079193F"/>
    <w:rsid w:val="00791BDA"/>
    <w:rsid w:val="00791D8E"/>
    <w:rsid w:val="0079327F"/>
    <w:rsid w:val="00793FF2"/>
    <w:rsid w:val="00794217"/>
    <w:rsid w:val="00794A35"/>
    <w:rsid w:val="00794C21"/>
    <w:rsid w:val="00794EA8"/>
    <w:rsid w:val="0079523E"/>
    <w:rsid w:val="00795412"/>
    <w:rsid w:val="007958AE"/>
    <w:rsid w:val="00795960"/>
    <w:rsid w:val="00796069"/>
    <w:rsid w:val="007961B7"/>
    <w:rsid w:val="00796703"/>
    <w:rsid w:val="00797BEA"/>
    <w:rsid w:val="00797E5F"/>
    <w:rsid w:val="00797E92"/>
    <w:rsid w:val="007A02EB"/>
    <w:rsid w:val="007A0647"/>
    <w:rsid w:val="007A0903"/>
    <w:rsid w:val="007A1837"/>
    <w:rsid w:val="007A305F"/>
    <w:rsid w:val="007A323F"/>
    <w:rsid w:val="007A3A19"/>
    <w:rsid w:val="007A41DE"/>
    <w:rsid w:val="007A459F"/>
    <w:rsid w:val="007A545F"/>
    <w:rsid w:val="007A55F8"/>
    <w:rsid w:val="007A57C0"/>
    <w:rsid w:val="007A6902"/>
    <w:rsid w:val="007A6AAC"/>
    <w:rsid w:val="007A73FD"/>
    <w:rsid w:val="007A7D36"/>
    <w:rsid w:val="007B00BE"/>
    <w:rsid w:val="007B02A0"/>
    <w:rsid w:val="007B02A1"/>
    <w:rsid w:val="007B0354"/>
    <w:rsid w:val="007B05FA"/>
    <w:rsid w:val="007B0D65"/>
    <w:rsid w:val="007B0F71"/>
    <w:rsid w:val="007B13D9"/>
    <w:rsid w:val="007B2562"/>
    <w:rsid w:val="007B3065"/>
    <w:rsid w:val="007B3157"/>
    <w:rsid w:val="007B3ECB"/>
    <w:rsid w:val="007B43FF"/>
    <w:rsid w:val="007B5B09"/>
    <w:rsid w:val="007B5E31"/>
    <w:rsid w:val="007B64B2"/>
    <w:rsid w:val="007B66D0"/>
    <w:rsid w:val="007B6BF1"/>
    <w:rsid w:val="007B7188"/>
    <w:rsid w:val="007C009A"/>
    <w:rsid w:val="007C0585"/>
    <w:rsid w:val="007C1BE4"/>
    <w:rsid w:val="007C2590"/>
    <w:rsid w:val="007C2668"/>
    <w:rsid w:val="007C29AB"/>
    <w:rsid w:val="007C4003"/>
    <w:rsid w:val="007C4539"/>
    <w:rsid w:val="007C497E"/>
    <w:rsid w:val="007C4CA8"/>
    <w:rsid w:val="007C4FE9"/>
    <w:rsid w:val="007C523D"/>
    <w:rsid w:val="007C5B23"/>
    <w:rsid w:val="007C618E"/>
    <w:rsid w:val="007C6268"/>
    <w:rsid w:val="007C689B"/>
    <w:rsid w:val="007C6C51"/>
    <w:rsid w:val="007C72D0"/>
    <w:rsid w:val="007C7355"/>
    <w:rsid w:val="007C769C"/>
    <w:rsid w:val="007C7C40"/>
    <w:rsid w:val="007C7F13"/>
    <w:rsid w:val="007D0D77"/>
    <w:rsid w:val="007D1166"/>
    <w:rsid w:val="007D1196"/>
    <w:rsid w:val="007D16FD"/>
    <w:rsid w:val="007D1912"/>
    <w:rsid w:val="007D199D"/>
    <w:rsid w:val="007D1C87"/>
    <w:rsid w:val="007D2169"/>
    <w:rsid w:val="007D2304"/>
    <w:rsid w:val="007D258D"/>
    <w:rsid w:val="007D2AEC"/>
    <w:rsid w:val="007D2B92"/>
    <w:rsid w:val="007D2CA0"/>
    <w:rsid w:val="007D3674"/>
    <w:rsid w:val="007D36B8"/>
    <w:rsid w:val="007D3B6D"/>
    <w:rsid w:val="007D4B2E"/>
    <w:rsid w:val="007D4C89"/>
    <w:rsid w:val="007D51B8"/>
    <w:rsid w:val="007D54D5"/>
    <w:rsid w:val="007D558C"/>
    <w:rsid w:val="007D571B"/>
    <w:rsid w:val="007D57E1"/>
    <w:rsid w:val="007D5898"/>
    <w:rsid w:val="007D6AA1"/>
    <w:rsid w:val="007D6D92"/>
    <w:rsid w:val="007D719F"/>
    <w:rsid w:val="007D788A"/>
    <w:rsid w:val="007E0296"/>
    <w:rsid w:val="007E0396"/>
    <w:rsid w:val="007E0756"/>
    <w:rsid w:val="007E0C46"/>
    <w:rsid w:val="007E24D5"/>
    <w:rsid w:val="007E25E0"/>
    <w:rsid w:val="007E3097"/>
    <w:rsid w:val="007E398D"/>
    <w:rsid w:val="007E3F5D"/>
    <w:rsid w:val="007E411C"/>
    <w:rsid w:val="007E4492"/>
    <w:rsid w:val="007E481C"/>
    <w:rsid w:val="007E49D8"/>
    <w:rsid w:val="007E4AC6"/>
    <w:rsid w:val="007E4C43"/>
    <w:rsid w:val="007E4D48"/>
    <w:rsid w:val="007E5242"/>
    <w:rsid w:val="007E5EE2"/>
    <w:rsid w:val="007E6BDE"/>
    <w:rsid w:val="007F0348"/>
    <w:rsid w:val="007F0F2F"/>
    <w:rsid w:val="007F14A5"/>
    <w:rsid w:val="007F16F9"/>
    <w:rsid w:val="007F17F2"/>
    <w:rsid w:val="007F1E41"/>
    <w:rsid w:val="007F1FF9"/>
    <w:rsid w:val="007F2358"/>
    <w:rsid w:val="007F29EA"/>
    <w:rsid w:val="007F31F1"/>
    <w:rsid w:val="007F3232"/>
    <w:rsid w:val="007F38A9"/>
    <w:rsid w:val="007F3B6B"/>
    <w:rsid w:val="007F43D9"/>
    <w:rsid w:val="007F43E3"/>
    <w:rsid w:val="007F4912"/>
    <w:rsid w:val="007F4C2E"/>
    <w:rsid w:val="007F539D"/>
    <w:rsid w:val="007F546E"/>
    <w:rsid w:val="007F594A"/>
    <w:rsid w:val="007F60F1"/>
    <w:rsid w:val="007F6282"/>
    <w:rsid w:val="007F6B0C"/>
    <w:rsid w:val="007F6EBB"/>
    <w:rsid w:val="007F7046"/>
    <w:rsid w:val="00800583"/>
    <w:rsid w:val="00801404"/>
    <w:rsid w:val="008016CB"/>
    <w:rsid w:val="00801997"/>
    <w:rsid w:val="00801A0A"/>
    <w:rsid w:val="00801EB4"/>
    <w:rsid w:val="00802827"/>
    <w:rsid w:val="008030AA"/>
    <w:rsid w:val="008035AB"/>
    <w:rsid w:val="00803939"/>
    <w:rsid w:val="0080394B"/>
    <w:rsid w:val="00803D54"/>
    <w:rsid w:val="008042C5"/>
    <w:rsid w:val="00805325"/>
    <w:rsid w:val="008054B8"/>
    <w:rsid w:val="00805601"/>
    <w:rsid w:val="00805C1D"/>
    <w:rsid w:val="00806785"/>
    <w:rsid w:val="008068D7"/>
    <w:rsid w:val="00806AFB"/>
    <w:rsid w:val="0080780F"/>
    <w:rsid w:val="00807B43"/>
    <w:rsid w:val="00807FA5"/>
    <w:rsid w:val="008106CD"/>
    <w:rsid w:val="00810787"/>
    <w:rsid w:val="00810DC4"/>
    <w:rsid w:val="00812996"/>
    <w:rsid w:val="00812B0A"/>
    <w:rsid w:val="00812F2B"/>
    <w:rsid w:val="00813235"/>
    <w:rsid w:val="0081371B"/>
    <w:rsid w:val="00814158"/>
    <w:rsid w:val="0081453D"/>
    <w:rsid w:val="00814801"/>
    <w:rsid w:val="00814AC1"/>
    <w:rsid w:val="00814C8B"/>
    <w:rsid w:val="00814EFA"/>
    <w:rsid w:val="00815236"/>
    <w:rsid w:val="008152AA"/>
    <w:rsid w:val="0081546D"/>
    <w:rsid w:val="008162ED"/>
    <w:rsid w:val="00816318"/>
    <w:rsid w:val="0081672B"/>
    <w:rsid w:val="00816843"/>
    <w:rsid w:val="008172A1"/>
    <w:rsid w:val="008173E3"/>
    <w:rsid w:val="008178C0"/>
    <w:rsid w:val="0081791E"/>
    <w:rsid w:val="00817AB7"/>
    <w:rsid w:val="00820B87"/>
    <w:rsid w:val="008213F3"/>
    <w:rsid w:val="00821961"/>
    <w:rsid w:val="00822F4D"/>
    <w:rsid w:val="008231FC"/>
    <w:rsid w:val="00823291"/>
    <w:rsid w:val="00823716"/>
    <w:rsid w:val="00823A57"/>
    <w:rsid w:val="00823D3F"/>
    <w:rsid w:val="00823E3D"/>
    <w:rsid w:val="008245F1"/>
    <w:rsid w:val="00824F13"/>
    <w:rsid w:val="0082522B"/>
    <w:rsid w:val="00825390"/>
    <w:rsid w:val="008267AD"/>
    <w:rsid w:val="00826940"/>
    <w:rsid w:val="00826CAA"/>
    <w:rsid w:val="0082763B"/>
    <w:rsid w:val="00827BE4"/>
    <w:rsid w:val="0083005E"/>
    <w:rsid w:val="00830100"/>
    <w:rsid w:val="008305F2"/>
    <w:rsid w:val="00830606"/>
    <w:rsid w:val="00830BC9"/>
    <w:rsid w:val="00830D6E"/>
    <w:rsid w:val="008311D9"/>
    <w:rsid w:val="0083158E"/>
    <w:rsid w:val="008316E4"/>
    <w:rsid w:val="00831B84"/>
    <w:rsid w:val="00832480"/>
    <w:rsid w:val="008325BF"/>
    <w:rsid w:val="00832CAC"/>
    <w:rsid w:val="00833262"/>
    <w:rsid w:val="008332C8"/>
    <w:rsid w:val="0083372B"/>
    <w:rsid w:val="00833B20"/>
    <w:rsid w:val="0083461B"/>
    <w:rsid w:val="008348C8"/>
    <w:rsid w:val="00834975"/>
    <w:rsid w:val="00835755"/>
    <w:rsid w:val="00836420"/>
    <w:rsid w:val="008370A8"/>
    <w:rsid w:val="00837F83"/>
    <w:rsid w:val="00840AE9"/>
    <w:rsid w:val="00840D3D"/>
    <w:rsid w:val="008410EC"/>
    <w:rsid w:val="008411B2"/>
    <w:rsid w:val="00841B89"/>
    <w:rsid w:val="00842B71"/>
    <w:rsid w:val="00842E78"/>
    <w:rsid w:val="008432C0"/>
    <w:rsid w:val="008435EF"/>
    <w:rsid w:val="00843657"/>
    <w:rsid w:val="00844758"/>
    <w:rsid w:val="00844949"/>
    <w:rsid w:val="008449D4"/>
    <w:rsid w:val="00845170"/>
    <w:rsid w:val="008451CB"/>
    <w:rsid w:val="008458D4"/>
    <w:rsid w:val="0084730C"/>
    <w:rsid w:val="0084753C"/>
    <w:rsid w:val="0085014D"/>
    <w:rsid w:val="0085031A"/>
    <w:rsid w:val="00850541"/>
    <w:rsid w:val="00851463"/>
    <w:rsid w:val="00851D77"/>
    <w:rsid w:val="00852938"/>
    <w:rsid w:val="00853420"/>
    <w:rsid w:val="00853B53"/>
    <w:rsid w:val="00853F54"/>
    <w:rsid w:val="00854548"/>
    <w:rsid w:val="00854F77"/>
    <w:rsid w:val="0085591B"/>
    <w:rsid w:val="00855D05"/>
    <w:rsid w:val="0085631A"/>
    <w:rsid w:val="0085678D"/>
    <w:rsid w:val="008571A5"/>
    <w:rsid w:val="008575EE"/>
    <w:rsid w:val="00857B7D"/>
    <w:rsid w:val="008607BF"/>
    <w:rsid w:val="00860DC2"/>
    <w:rsid w:val="008611AC"/>
    <w:rsid w:val="00861688"/>
    <w:rsid w:val="008616E8"/>
    <w:rsid w:val="008623EB"/>
    <w:rsid w:val="00862F8B"/>
    <w:rsid w:val="00863350"/>
    <w:rsid w:val="00863E25"/>
    <w:rsid w:val="00864677"/>
    <w:rsid w:val="008646E2"/>
    <w:rsid w:val="008649C8"/>
    <w:rsid w:val="00864F1C"/>
    <w:rsid w:val="00865C9A"/>
    <w:rsid w:val="00865F97"/>
    <w:rsid w:val="00866645"/>
    <w:rsid w:val="008700F8"/>
    <w:rsid w:val="0087015A"/>
    <w:rsid w:val="00870A13"/>
    <w:rsid w:val="00870D0D"/>
    <w:rsid w:val="008711FC"/>
    <w:rsid w:val="008712ED"/>
    <w:rsid w:val="008722E4"/>
    <w:rsid w:val="0087267D"/>
    <w:rsid w:val="008731D0"/>
    <w:rsid w:val="00873554"/>
    <w:rsid w:val="00874979"/>
    <w:rsid w:val="0087514B"/>
    <w:rsid w:val="008759D8"/>
    <w:rsid w:val="00875A64"/>
    <w:rsid w:val="00875F19"/>
    <w:rsid w:val="00877660"/>
    <w:rsid w:val="00877789"/>
    <w:rsid w:val="00880C98"/>
    <w:rsid w:val="00881627"/>
    <w:rsid w:val="00882184"/>
    <w:rsid w:val="0088233A"/>
    <w:rsid w:val="008825B2"/>
    <w:rsid w:val="00882A19"/>
    <w:rsid w:val="00883BBE"/>
    <w:rsid w:val="00884102"/>
    <w:rsid w:val="008842A8"/>
    <w:rsid w:val="00884DC3"/>
    <w:rsid w:val="0088527F"/>
    <w:rsid w:val="00885756"/>
    <w:rsid w:val="0088674E"/>
    <w:rsid w:val="00886F18"/>
    <w:rsid w:val="00887411"/>
    <w:rsid w:val="0088767A"/>
    <w:rsid w:val="0089127F"/>
    <w:rsid w:val="00891BDA"/>
    <w:rsid w:val="0089253A"/>
    <w:rsid w:val="00892B82"/>
    <w:rsid w:val="00892DA2"/>
    <w:rsid w:val="00893166"/>
    <w:rsid w:val="008931C4"/>
    <w:rsid w:val="00893BA1"/>
    <w:rsid w:val="00894051"/>
    <w:rsid w:val="008941ED"/>
    <w:rsid w:val="0089448F"/>
    <w:rsid w:val="00894B8A"/>
    <w:rsid w:val="00894E6A"/>
    <w:rsid w:val="00894F2A"/>
    <w:rsid w:val="00895212"/>
    <w:rsid w:val="00895782"/>
    <w:rsid w:val="00895C98"/>
    <w:rsid w:val="008963C9"/>
    <w:rsid w:val="00897170"/>
    <w:rsid w:val="00897217"/>
    <w:rsid w:val="008976E5"/>
    <w:rsid w:val="00897CAC"/>
    <w:rsid w:val="008A0B36"/>
    <w:rsid w:val="008A117C"/>
    <w:rsid w:val="008A2B74"/>
    <w:rsid w:val="008A319D"/>
    <w:rsid w:val="008A3E9B"/>
    <w:rsid w:val="008A44ED"/>
    <w:rsid w:val="008A46EB"/>
    <w:rsid w:val="008A529A"/>
    <w:rsid w:val="008A6341"/>
    <w:rsid w:val="008A6788"/>
    <w:rsid w:val="008A7147"/>
    <w:rsid w:val="008A7670"/>
    <w:rsid w:val="008A78A6"/>
    <w:rsid w:val="008A7A06"/>
    <w:rsid w:val="008A7F2F"/>
    <w:rsid w:val="008B03C4"/>
    <w:rsid w:val="008B0455"/>
    <w:rsid w:val="008B19EC"/>
    <w:rsid w:val="008B1E13"/>
    <w:rsid w:val="008B1FE8"/>
    <w:rsid w:val="008B29AE"/>
    <w:rsid w:val="008B31FD"/>
    <w:rsid w:val="008B3386"/>
    <w:rsid w:val="008B5443"/>
    <w:rsid w:val="008B5549"/>
    <w:rsid w:val="008B5DD2"/>
    <w:rsid w:val="008B62FD"/>
    <w:rsid w:val="008B712F"/>
    <w:rsid w:val="008B76AC"/>
    <w:rsid w:val="008B7A06"/>
    <w:rsid w:val="008B7D1D"/>
    <w:rsid w:val="008C00DE"/>
    <w:rsid w:val="008C0346"/>
    <w:rsid w:val="008C19D2"/>
    <w:rsid w:val="008C2CB4"/>
    <w:rsid w:val="008C2CC8"/>
    <w:rsid w:val="008C2F03"/>
    <w:rsid w:val="008C3502"/>
    <w:rsid w:val="008C369C"/>
    <w:rsid w:val="008C39C2"/>
    <w:rsid w:val="008C3AF3"/>
    <w:rsid w:val="008C40C7"/>
    <w:rsid w:val="008C4DDC"/>
    <w:rsid w:val="008C61FC"/>
    <w:rsid w:val="008C6AD1"/>
    <w:rsid w:val="008C7F6D"/>
    <w:rsid w:val="008D003A"/>
    <w:rsid w:val="008D02D1"/>
    <w:rsid w:val="008D0C7F"/>
    <w:rsid w:val="008D133B"/>
    <w:rsid w:val="008D2E4E"/>
    <w:rsid w:val="008D324D"/>
    <w:rsid w:val="008D35EE"/>
    <w:rsid w:val="008D3A77"/>
    <w:rsid w:val="008D3AA4"/>
    <w:rsid w:val="008D3D89"/>
    <w:rsid w:val="008D4201"/>
    <w:rsid w:val="008D467E"/>
    <w:rsid w:val="008D5666"/>
    <w:rsid w:val="008D5AC1"/>
    <w:rsid w:val="008D7326"/>
    <w:rsid w:val="008D76B4"/>
    <w:rsid w:val="008D7B32"/>
    <w:rsid w:val="008D7EAB"/>
    <w:rsid w:val="008E0EF2"/>
    <w:rsid w:val="008E18BB"/>
    <w:rsid w:val="008E27A0"/>
    <w:rsid w:val="008E27E4"/>
    <w:rsid w:val="008E2CA9"/>
    <w:rsid w:val="008E3041"/>
    <w:rsid w:val="008E30C0"/>
    <w:rsid w:val="008E358A"/>
    <w:rsid w:val="008E3B9D"/>
    <w:rsid w:val="008E3D5C"/>
    <w:rsid w:val="008E3DC4"/>
    <w:rsid w:val="008E4398"/>
    <w:rsid w:val="008E44AD"/>
    <w:rsid w:val="008E49C9"/>
    <w:rsid w:val="008E4C27"/>
    <w:rsid w:val="008E596D"/>
    <w:rsid w:val="008E5D11"/>
    <w:rsid w:val="008E5EE8"/>
    <w:rsid w:val="008E6D07"/>
    <w:rsid w:val="008E7CE6"/>
    <w:rsid w:val="008E7F6D"/>
    <w:rsid w:val="008F0FA7"/>
    <w:rsid w:val="008F0FB9"/>
    <w:rsid w:val="008F120F"/>
    <w:rsid w:val="008F150A"/>
    <w:rsid w:val="008F1A46"/>
    <w:rsid w:val="008F1F06"/>
    <w:rsid w:val="008F20C3"/>
    <w:rsid w:val="008F25F3"/>
    <w:rsid w:val="008F2C5F"/>
    <w:rsid w:val="008F34A9"/>
    <w:rsid w:val="008F3777"/>
    <w:rsid w:val="008F3EB6"/>
    <w:rsid w:val="008F4470"/>
    <w:rsid w:val="008F4C55"/>
    <w:rsid w:val="008F4EE2"/>
    <w:rsid w:val="008F588C"/>
    <w:rsid w:val="008F648E"/>
    <w:rsid w:val="008F6D69"/>
    <w:rsid w:val="008F6F2A"/>
    <w:rsid w:val="00900306"/>
    <w:rsid w:val="00900605"/>
    <w:rsid w:val="00900DAF"/>
    <w:rsid w:val="009018AC"/>
    <w:rsid w:val="00902E0A"/>
    <w:rsid w:val="00902FCC"/>
    <w:rsid w:val="0090304F"/>
    <w:rsid w:val="009033BC"/>
    <w:rsid w:val="00903CC5"/>
    <w:rsid w:val="00904920"/>
    <w:rsid w:val="00904FA5"/>
    <w:rsid w:val="0090607E"/>
    <w:rsid w:val="0090699C"/>
    <w:rsid w:val="00906D03"/>
    <w:rsid w:val="00907B41"/>
    <w:rsid w:val="0091199E"/>
    <w:rsid w:val="00912792"/>
    <w:rsid w:val="00912AF6"/>
    <w:rsid w:val="00912DF7"/>
    <w:rsid w:val="00912E4C"/>
    <w:rsid w:val="0091310C"/>
    <w:rsid w:val="00913D79"/>
    <w:rsid w:val="00913E55"/>
    <w:rsid w:val="009144FF"/>
    <w:rsid w:val="009147EA"/>
    <w:rsid w:val="00914963"/>
    <w:rsid w:val="00914AD4"/>
    <w:rsid w:val="00914D1D"/>
    <w:rsid w:val="0091575E"/>
    <w:rsid w:val="00916066"/>
    <w:rsid w:val="0091608C"/>
    <w:rsid w:val="0091635E"/>
    <w:rsid w:val="00916BC3"/>
    <w:rsid w:val="00917818"/>
    <w:rsid w:val="009203BE"/>
    <w:rsid w:val="009208B3"/>
    <w:rsid w:val="009217AB"/>
    <w:rsid w:val="00922463"/>
    <w:rsid w:val="00922980"/>
    <w:rsid w:val="00922D9F"/>
    <w:rsid w:val="009232C3"/>
    <w:rsid w:val="009234F2"/>
    <w:rsid w:val="00923603"/>
    <w:rsid w:val="00924103"/>
    <w:rsid w:val="009246F5"/>
    <w:rsid w:val="009248D0"/>
    <w:rsid w:val="00925379"/>
    <w:rsid w:val="00925ADF"/>
    <w:rsid w:val="00925C94"/>
    <w:rsid w:val="009272E2"/>
    <w:rsid w:val="00927870"/>
    <w:rsid w:val="00927982"/>
    <w:rsid w:val="00930094"/>
    <w:rsid w:val="009302E2"/>
    <w:rsid w:val="00930679"/>
    <w:rsid w:val="0093184B"/>
    <w:rsid w:val="009321E1"/>
    <w:rsid w:val="009326E3"/>
    <w:rsid w:val="00932EC0"/>
    <w:rsid w:val="00933C68"/>
    <w:rsid w:val="00934330"/>
    <w:rsid w:val="0093679C"/>
    <w:rsid w:val="009367AD"/>
    <w:rsid w:val="00936C27"/>
    <w:rsid w:val="009374D1"/>
    <w:rsid w:val="009377E7"/>
    <w:rsid w:val="009378D3"/>
    <w:rsid w:val="0094059C"/>
    <w:rsid w:val="009407AD"/>
    <w:rsid w:val="00940B0F"/>
    <w:rsid w:val="00940C4C"/>
    <w:rsid w:val="00940F00"/>
    <w:rsid w:val="009411A5"/>
    <w:rsid w:val="00941EA6"/>
    <w:rsid w:val="0094216D"/>
    <w:rsid w:val="00942783"/>
    <w:rsid w:val="00942BEA"/>
    <w:rsid w:val="009435F2"/>
    <w:rsid w:val="00943CAB"/>
    <w:rsid w:val="00945676"/>
    <w:rsid w:val="00945AE9"/>
    <w:rsid w:val="00946067"/>
    <w:rsid w:val="00946266"/>
    <w:rsid w:val="00947594"/>
    <w:rsid w:val="00950AF5"/>
    <w:rsid w:val="00950BB5"/>
    <w:rsid w:val="00951246"/>
    <w:rsid w:val="009529F3"/>
    <w:rsid w:val="00952BC9"/>
    <w:rsid w:val="00952D07"/>
    <w:rsid w:val="00952ECA"/>
    <w:rsid w:val="00952F7A"/>
    <w:rsid w:val="00953346"/>
    <w:rsid w:val="00954644"/>
    <w:rsid w:val="0095481A"/>
    <w:rsid w:val="00954B02"/>
    <w:rsid w:val="00954C6F"/>
    <w:rsid w:val="00955D09"/>
    <w:rsid w:val="00956203"/>
    <w:rsid w:val="009566EC"/>
    <w:rsid w:val="009576F3"/>
    <w:rsid w:val="00957ED6"/>
    <w:rsid w:val="009604AC"/>
    <w:rsid w:val="0096140D"/>
    <w:rsid w:val="00961ADB"/>
    <w:rsid w:val="00961D4B"/>
    <w:rsid w:val="009629B0"/>
    <w:rsid w:val="009644E7"/>
    <w:rsid w:val="009648DB"/>
    <w:rsid w:val="00965B1B"/>
    <w:rsid w:val="00965C24"/>
    <w:rsid w:val="00965D9F"/>
    <w:rsid w:val="009661F2"/>
    <w:rsid w:val="009662B1"/>
    <w:rsid w:val="00966AC7"/>
    <w:rsid w:val="00966FED"/>
    <w:rsid w:val="00967043"/>
    <w:rsid w:val="009670E0"/>
    <w:rsid w:val="009673A0"/>
    <w:rsid w:val="009679DC"/>
    <w:rsid w:val="00967D33"/>
    <w:rsid w:val="00967DD5"/>
    <w:rsid w:val="00967F6F"/>
    <w:rsid w:val="009706A1"/>
    <w:rsid w:val="00970C6B"/>
    <w:rsid w:val="00971875"/>
    <w:rsid w:val="0097246C"/>
    <w:rsid w:val="00972602"/>
    <w:rsid w:val="00973230"/>
    <w:rsid w:val="00973236"/>
    <w:rsid w:val="009736F7"/>
    <w:rsid w:val="0097402C"/>
    <w:rsid w:val="00974753"/>
    <w:rsid w:val="009748C6"/>
    <w:rsid w:val="00975C28"/>
    <w:rsid w:val="009763AC"/>
    <w:rsid w:val="00976E96"/>
    <w:rsid w:val="009778CC"/>
    <w:rsid w:val="00977E0E"/>
    <w:rsid w:val="009801A5"/>
    <w:rsid w:val="00980A2B"/>
    <w:rsid w:val="00980A43"/>
    <w:rsid w:val="00980C23"/>
    <w:rsid w:val="00980F42"/>
    <w:rsid w:val="009811F6"/>
    <w:rsid w:val="00981F31"/>
    <w:rsid w:val="00982429"/>
    <w:rsid w:val="00982D6F"/>
    <w:rsid w:val="009830CF"/>
    <w:rsid w:val="00983233"/>
    <w:rsid w:val="00983CDC"/>
    <w:rsid w:val="00983E57"/>
    <w:rsid w:val="009850B3"/>
    <w:rsid w:val="009850F9"/>
    <w:rsid w:val="0098652E"/>
    <w:rsid w:val="0098662D"/>
    <w:rsid w:val="0098728A"/>
    <w:rsid w:val="00987CF0"/>
    <w:rsid w:val="00990291"/>
    <w:rsid w:val="00991AFF"/>
    <w:rsid w:val="00992486"/>
    <w:rsid w:val="00992E54"/>
    <w:rsid w:val="00993139"/>
    <w:rsid w:val="009942B7"/>
    <w:rsid w:val="00994805"/>
    <w:rsid w:val="0099496C"/>
    <w:rsid w:val="00994F3E"/>
    <w:rsid w:val="0099500B"/>
    <w:rsid w:val="00995101"/>
    <w:rsid w:val="00996898"/>
    <w:rsid w:val="00996C9A"/>
    <w:rsid w:val="0099718A"/>
    <w:rsid w:val="00997B13"/>
    <w:rsid w:val="009A0B93"/>
    <w:rsid w:val="009A0D17"/>
    <w:rsid w:val="009A3CD4"/>
    <w:rsid w:val="009A44DA"/>
    <w:rsid w:val="009A4DD0"/>
    <w:rsid w:val="009A5388"/>
    <w:rsid w:val="009A6252"/>
    <w:rsid w:val="009A63B2"/>
    <w:rsid w:val="009A6B88"/>
    <w:rsid w:val="009A6CA4"/>
    <w:rsid w:val="009A6DF8"/>
    <w:rsid w:val="009A6E2B"/>
    <w:rsid w:val="009A71E0"/>
    <w:rsid w:val="009A7E94"/>
    <w:rsid w:val="009B04EF"/>
    <w:rsid w:val="009B0A3E"/>
    <w:rsid w:val="009B0ADF"/>
    <w:rsid w:val="009B0D2D"/>
    <w:rsid w:val="009B16D1"/>
    <w:rsid w:val="009B25EA"/>
    <w:rsid w:val="009B2CB3"/>
    <w:rsid w:val="009B2DB5"/>
    <w:rsid w:val="009B3124"/>
    <w:rsid w:val="009B3243"/>
    <w:rsid w:val="009B3414"/>
    <w:rsid w:val="009B383F"/>
    <w:rsid w:val="009B394E"/>
    <w:rsid w:val="009B3959"/>
    <w:rsid w:val="009B4029"/>
    <w:rsid w:val="009B464F"/>
    <w:rsid w:val="009B4B9F"/>
    <w:rsid w:val="009B4E21"/>
    <w:rsid w:val="009B4F3A"/>
    <w:rsid w:val="009B5006"/>
    <w:rsid w:val="009B554F"/>
    <w:rsid w:val="009B5E1D"/>
    <w:rsid w:val="009B63A9"/>
    <w:rsid w:val="009B76C6"/>
    <w:rsid w:val="009C01C4"/>
    <w:rsid w:val="009C0538"/>
    <w:rsid w:val="009C115C"/>
    <w:rsid w:val="009C1AF1"/>
    <w:rsid w:val="009C1E6D"/>
    <w:rsid w:val="009C247C"/>
    <w:rsid w:val="009C267A"/>
    <w:rsid w:val="009C2E08"/>
    <w:rsid w:val="009C37FF"/>
    <w:rsid w:val="009C389F"/>
    <w:rsid w:val="009C38CD"/>
    <w:rsid w:val="009C3A1B"/>
    <w:rsid w:val="009C4BAB"/>
    <w:rsid w:val="009C5DFC"/>
    <w:rsid w:val="009C649D"/>
    <w:rsid w:val="009C6E52"/>
    <w:rsid w:val="009C6E61"/>
    <w:rsid w:val="009C78C1"/>
    <w:rsid w:val="009C7ECA"/>
    <w:rsid w:val="009D00DC"/>
    <w:rsid w:val="009D0717"/>
    <w:rsid w:val="009D08AE"/>
    <w:rsid w:val="009D134E"/>
    <w:rsid w:val="009D135A"/>
    <w:rsid w:val="009D201B"/>
    <w:rsid w:val="009D2189"/>
    <w:rsid w:val="009D3450"/>
    <w:rsid w:val="009D3938"/>
    <w:rsid w:val="009D3D74"/>
    <w:rsid w:val="009D41CF"/>
    <w:rsid w:val="009D47C1"/>
    <w:rsid w:val="009D5DDD"/>
    <w:rsid w:val="009D6257"/>
    <w:rsid w:val="009D6594"/>
    <w:rsid w:val="009D7950"/>
    <w:rsid w:val="009E0193"/>
    <w:rsid w:val="009E021D"/>
    <w:rsid w:val="009E0951"/>
    <w:rsid w:val="009E0DC9"/>
    <w:rsid w:val="009E0DF5"/>
    <w:rsid w:val="009E216A"/>
    <w:rsid w:val="009E231A"/>
    <w:rsid w:val="009E25D4"/>
    <w:rsid w:val="009E27D0"/>
    <w:rsid w:val="009E2DE0"/>
    <w:rsid w:val="009E31E7"/>
    <w:rsid w:val="009E3434"/>
    <w:rsid w:val="009E36FD"/>
    <w:rsid w:val="009E4D50"/>
    <w:rsid w:val="009E4D72"/>
    <w:rsid w:val="009E5C69"/>
    <w:rsid w:val="009E5F26"/>
    <w:rsid w:val="009E61CE"/>
    <w:rsid w:val="009E67E3"/>
    <w:rsid w:val="009E7323"/>
    <w:rsid w:val="009F0A06"/>
    <w:rsid w:val="009F15D3"/>
    <w:rsid w:val="009F1772"/>
    <w:rsid w:val="009F1888"/>
    <w:rsid w:val="009F1F16"/>
    <w:rsid w:val="009F22F5"/>
    <w:rsid w:val="009F2594"/>
    <w:rsid w:val="009F3005"/>
    <w:rsid w:val="009F3541"/>
    <w:rsid w:val="009F3A6B"/>
    <w:rsid w:val="009F42F5"/>
    <w:rsid w:val="009F46CD"/>
    <w:rsid w:val="009F4708"/>
    <w:rsid w:val="009F4CA0"/>
    <w:rsid w:val="009F4D3B"/>
    <w:rsid w:val="009F58E6"/>
    <w:rsid w:val="009F62AE"/>
    <w:rsid w:val="009F6A22"/>
    <w:rsid w:val="009F7329"/>
    <w:rsid w:val="009F7946"/>
    <w:rsid w:val="009F7DA3"/>
    <w:rsid w:val="00A005E6"/>
    <w:rsid w:val="00A006EF"/>
    <w:rsid w:val="00A00720"/>
    <w:rsid w:val="00A00E2E"/>
    <w:rsid w:val="00A012A8"/>
    <w:rsid w:val="00A01401"/>
    <w:rsid w:val="00A02474"/>
    <w:rsid w:val="00A027BE"/>
    <w:rsid w:val="00A02D00"/>
    <w:rsid w:val="00A034FD"/>
    <w:rsid w:val="00A0380F"/>
    <w:rsid w:val="00A03E41"/>
    <w:rsid w:val="00A03F0E"/>
    <w:rsid w:val="00A042F7"/>
    <w:rsid w:val="00A0447A"/>
    <w:rsid w:val="00A05B44"/>
    <w:rsid w:val="00A05EB8"/>
    <w:rsid w:val="00A07918"/>
    <w:rsid w:val="00A1063B"/>
    <w:rsid w:val="00A10AE1"/>
    <w:rsid w:val="00A124B0"/>
    <w:rsid w:val="00A124B7"/>
    <w:rsid w:val="00A1254A"/>
    <w:rsid w:val="00A12707"/>
    <w:rsid w:val="00A12A25"/>
    <w:rsid w:val="00A13D94"/>
    <w:rsid w:val="00A13F88"/>
    <w:rsid w:val="00A142B4"/>
    <w:rsid w:val="00A1477A"/>
    <w:rsid w:val="00A14951"/>
    <w:rsid w:val="00A14E0F"/>
    <w:rsid w:val="00A1571A"/>
    <w:rsid w:val="00A15C29"/>
    <w:rsid w:val="00A15F57"/>
    <w:rsid w:val="00A17797"/>
    <w:rsid w:val="00A206A2"/>
    <w:rsid w:val="00A20A28"/>
    <w:rsid w:val="00A21C92"/>
    <w:rsid w:val="00A2217C"/>
    <w:rsid w:val="00A22609"/>
    <w:rsid w:val="00A22C72"/>
    <w:rsid w:val="00A22D2B"/>
    <w:rsid w:val="00A23D2B"/>
    <w:rsid w:val="00A24373"/>
    <w:rsid w:val="00A2448B"/>
    <w:rsid w:val="00A24597"/>
    <w:rsid w:val="00A24882"/>
    <w:rsid w:val="00A24C13"/>
    <w:rsid w:val="00A24C27"/>
    <w:rsid w:val="00A2730E"/>
    <w:rsid w:val="00A2732B"/>
    <w:rsid w:val="00A278F6"/>
    <w:rsid w:val="00A27C4D"/>
    <w:rsid w:val="00A303CD"/>
    <w:rsid w:val="00A30548"/>
    <w:rsid w:val="00A30D47"/>
    <w:rsid w:val="00A314EA"/>
    <w:rsid w:val="00A31E20"/>
    <w:rsid w:val="00A3259F"/>
    <w:rsid w:val="00A32914"/>
    <w:rsid w:val="00A32AA2"/>
    <w:rsid w:val="00A331C1"/>
    <w:rsid w:val="00A33700"/>
    <w:rsid w:val="00A3388F"/>
    <w:rsid w:val="00A34035"/>
    <w:rsid w:val="00A34330"/>
    <w:rsid w:val="00A34E13"/>
    <w:rsid w:val="00A3501E"/>
    <w:rsid w:val="00A35066"/>
    <w:rsid w:val="00A36110"/>
    <w:rsid w:val="00A3618B"/>
    <w:rsid w:val="00A368F8"/>
    <w:rsid w:val="00A36B4B"/>
    <w:rsid w:val="00A3719E"/>
    <w:rsid w:val="00A374F6"/>
    <w:rsid w:val="00A378CF"/>
    <w:rsid w:val="00A4010B"/>
    <w:rsid w:val="00A407B5"/>
    <w:rsid w:val="00A40A9A"/>
    <w:rsid w:val="00A41DA9"/>
    <w:rsid w:val="00A41E69"/>
    <w:rsid w:val="00A4290F"/>
    <w:rsid w:val="00A429F4"/>
    <w:rsid w:val="00A42AEE"/>
    <w:rsid w:val="00A4382B"/>
    <w:rsid w:val="00A439BC"/>
    <w:rsid w:val="00A44DCB"/>
    <w:rsid w:val="00A45073"/>
    <w:rsid w:val="00A4533F"/>
    <w:rsid w:val="00A457EB"/>
    <w:rsid w:val="00A45D33"/>
    <w:rsid w:val="00A46020"/>
    <w:rsid w:val="00A462EB"/>
    <w:rsid w:val="00A4661B"/>
    <w:rsid w:val="00A4676C"/>
    <w:rsid w:val="00A46B68"/>
    <w:rsid w:val="00A46F46"/>
    <w:rsid w:val="00A47895"/>
    <w:rsid w:val="00A50791"/>
    <w:rsid w:val="00A50800"/>
    <w:rsid w:val="00A511DD"/>
    <w:rsid w:val="00A51711"/>
    <w:rsid w:val="00A52638"/>
    <w:rsid w:val="00A52B62"/>
    <w:rsid w:val="00A55D60"/>
    <w:rsid w:val="00A57495"/>
    <w:rsid w:val="00A60072"/>
    <w:rsid w:val="00A6038E"/>
    <w:rsid w:val="00A60987"/>
    <w:rsid w:val="00A60E43"/>
    <w:rsid w:val="00A611FC"/>
    <w:rsid w:val="00A61307"/>
    <w:rsid w:val="00A6141E"/>
    <w:rsid w:val="00A615EB"/>
    <w:rsid w:val="00A623D5"/>
    <w:rsid w:val="00A62D26"/>
    <w:rsid w:val="00A62EEB"/>
    <w:rsid w:val="00A632A3"/>
    <w:rsid w:val="00A63A49"/>
    <w:rsid w:val="00A64F08"/>
    <w:rsid w:val="00A65FF0"/>
    <w:rsid w:val="00A6602C"/>
    <w:rsid w:val="00A660DE"/>
    <w:rsid w:val="00A66A54"/>
    <w:rsid w:val="00A673EC"/>
    <w:rsid w:val="00A67580"/>
    <w:rsid w:val="00A6761E"/>
    <w:rsid w:val="00A70049"/>
    <w:rsid w:val="00A707B4"/>
    <w:rsid w:val="00A70907"/>
    <w:rsid w:val="00A71421"/>
    <w:rsid w:val="00A727B1"/>
    <w:rsid w:val="00A732F2"/>
    <w:rsid w:val="00A73710"/>
    <w:rsid w:val="00A73C04"/>
    <w:rsid w:val="00A740C8"/>
    <w:rsid w:val="00A7457A"/>
    <w:rsid w:val="00A7473F"/>
    <w:rsid w:val="00A752E5"/>
    <w:rsid w:val="00A7608A"/>
    <w:rsid w:val="00A760C0"/>
    <w:rsid w:val="00A76201"/>
    <w:rsid w:val="00A77B10"/>
    <w:rsid w:val="00A80212"/>
    <w:rsid w:val="00A8196F"/>
    <w:rsid w:val="00A81CB9"/>
    <w:rsid w:val="00A81F83"/>
    <w:rsid w:val="00A82720"/>
    <w:rsid w:val="00A828CC"/>
    <w:rsid w:val="00A828EB"/>
    <w:rsid w:val="00A82CB5"/>
    <w:rsid w:val="00A82E1E"/>
    <w:rsid w:val="00A83C78"/>
    <w:rsid w:val="00A83EA7"/>
    <w:rsid w:val="00A84A85"/>
    <w:rsid w:val="00A84D75"/>
    <w:rsid w:val="00A858DF"/>
    <w:rsid w:val="00A867DA"/>
    <w:rsid w:val="00A86BAB"/>
    <w:rsid w:val="00A86E37"/>
    <w:rsid w:val="00A8768F"/>
    <w:rsid w:val="00A8782B"/>
    <w:rsid w:val="00A90531"/>
    <w:rsid w:val="00A90A09"/>
    <w:rsid w:val="00A91BF0"/>
    <w:rsid w:val="00A925F5"/>
    <w:rsid w:val="00A9301A"/>
    <w:rsid w:val="00A93174"/>
    <w:rsid w:val="00A93458"/>
    <w:rsid w:val="00A93AF3"/>
    <w:rsid w:val="00A93E60"/>
    <w:rsid w:val="00A9430C"/>
    <w:rsid w:val="00A949AE"/>
    <w:rsid w:val="00A949DA"/>
    <w:rsid w:val="00A95A6D"/>
    <w:rsid w:val="00A95E4F"/>
    <w:rsid w:val="00A96DC2"/>
    <w:rsid w:val="00A974F7"/>
    <w:rsid w:val="00A9767A"/>
    <w:rsid w:val="00A97D5C"/>
    <w:rsid w:val="00AA03FE"/>
    <w:rsid w:val="00AA0A91"/>
    <w:rsid w:val="00AA0F82"/>
    <w:rsid w:val="00AA12AF"/>
    <w:rsid w:val="00AA2157"/>
    <w:rsid w:val="00AA2BC4"/>
    <w:rsid w:val="00AA3C81"/>
    <w:rsid w:val="00AA6516"/>
    <w:rsid w:val="00AA65C4"/>
    <w:rsid w:val="00AA65CF"/>
    <w:rsid w:val="00AA65F7"/>
    <w:rsid w:val="00AA6618"/>
    <w:rsid w:val="00AA6FB1"/>
    <w:rsid w:val="00AA7425"/>
    <w:rsid w:val="00AA7793"/>
    <w:rsid w:val="00AB04F2"/>
    <w:rsid w:val="00AB0768"/>
    <w:rsid w:val="00AB1350"/>
    <w:rsid w:val="00AB1613"/>
    <w:rsid w:val="00AB1D6B"/>
    <w:rsid w:val="00AB3140"/>
    <w:rsid w:val="00AB3206"/>
    <w:rsid w:val="00AB358E"/>
    <w:rsid w:val="00AB3F53"/>
    <w:rsid w:val="00AB4581"/>
    <w:rsid w:val="00AB7096"/>
    <w:rsid w:val="00AB7392"/>
    <w:rsid w:val="00AB7A88"/>
    <w:rsid w:val="00AB7E0A"/>
    <w:rsid w:val="00AB7E11"/>
    <w:rsid w:val="00AC0039"/>
    <w:rsid w:val="00AC124D"/>
    <w:rsid w:val="00AC1826"/>
    <w:rsid w:val="00AC2C6C"/>
    <w:rsid w:val="00AC378E"/>
    <w:rsid w:val="00AC39A3"/>
    <w:rsid w:val="00AC4D5B"/>
    <w:rsid w:val="00AC4DEB"/>
    <w:rsid w:val="00AC524D"/>
    <w:rsid w:val="00AC554C"/>
    <w:rsid w:val="00AC594D"/>
    <w:rsid w:val="00AC6222"/>
    <w:rsid w:val="00AC634C"/>
    <w:rsid w:val="00AC6436"/>
    <w:rsid w:val="00AC70DE"/>
    <w:rsid w:val="00AC75C1"/>
    <w:rsid w:val="00AC75C9"/>
    <w:rsid w:val="00AC7DB1"/>
    <w:rsid w:val="00AD0003"/>
    <w:rsid w:val="00AD1693"/>
    <w:rsid w:val="00AD16FD"/>
    <w:rsid w:val="00AD18B0"/>
    <w:rsid w:val="00AD360E"/>
    <w:rsid w:val="00AD3C70"/>
    <w:rsid w:val="00AD3FEC"/>
    <w:rsid w:val="00AD4511"/>
    <w:rsid w:val="00AD466B"/>
    <w:rsid w:val="00AD4865"/>
    <w:rsid w:val="00AD52CA"/>
    <w:rsid w:val="00AD5519"/>
    <w:rsid w:val="00AD693E"/>
    <w:rsid w:val="00AD6B1A"/>
    <w:rsid w:val="00AD6C9B"/>
    <w:rsid w:val="00AD6E3C"/>
    <w:rsid w:val="00AD6F1B"/>
    <w:rsid w:val="00AD7405"/>
    <w:rsid w:val="00AD7474"/>
    <w:rsid w:val="00AD78EB"/>
    <w:rsid w:val="00AD7E0A"/>
    <w:rsid w:val="00AD7F6E"/>
    <w:rsid w:val="00AD7FC9"/>
    <w:rsid w:val="00AE036E"/>
    <w:rsid w:val="00AE084D"/>
    <w:rsid w:val="00AE0AB9"/>
    <w:rsid w:val="00AE1B0F"/>
    <w:rsid w:val="00AE1B98"/>
    <w:rsid w:val="00AE20D2"/>
    <w:rsid w:val="00AE217E"/>
    <w:rsid w:val="00AE2AB7"/>
    <w:rsid w:val="00AE3747"/>
    <w:rsid w:val="00AE3DA2"/>
    <w:rsid w:val="00AE4B31"/>
    <w:rsid w:val="00AE4BBB"/>
    <w:rsid w:val="00AE4C6D"/>
    <w:rsid w:val="00AE50BF"/>
    <w:rsid w:val="00AE5CC7"/>
    <w:rsid w:val="00AE626B"/>
    <w:rsid w:val="00AE6909"/>
    <w:rsid w:val="00AE6981"/>
    <w:rsid w:val="00AE6B15"/>
    <w:rsid w:val="00AE734E"/>
    <w:rsid w:val="00AE78A9"/>
    <w:rsid w:val="00AE7923"/>
    <w:rsid w:val="00AE7AD7"/>
    <w:rsid w:val="00AF0263"/>
    <w:rsid w:val="00AF0633"/>
    <w:rsid w:val="00AF0C39"/>
    <w:rsid w:val="00AF1232"/>
    <w:rsid w:val="00AF286E"/>
    <w:rsid w:val="00AF2932"/>
    <w:rsid w:val="00AF2E17"/>
    <w:rsid w:val="00AF3023"/>
    <w:rsid w:val="00AF3A6D"/>
    <w:rsid w:val="00AF3B1F"/>
    <w:rsid w:val="00AF3F50"/>
    <w:rsid w:val="00AF4C00"/>
    <w:rsid w:val="00AF55D3"/>
    <w:rsid w:val="00AF5A14"/>
    <w:rsid w:val="00AF7B08"/>
    <w:rsid w:val="00AF7DC5"/>
    <w:rsid w:val="00B01A95"/>
    <w:rsid w:val="00B01B27"/>
    <w:rsid w:val="00B02597"/>
    <w:rsid w:val="00B025A6"/>
    <w:rsid w:val="00B03368"/>
    <w:rsid w:val="00B03911"/>
    <w:rsid w:val="00B03A50"/>
    <w:rsid w:val="00B03A8C"/>
    <w:rsid w:val="00B040AD"/>
    <w:rsid w:val="00B041F0"/>
    <w:rsid w:val="00B04410"/>
    <w:rsid w:val="00B0506F"/>
    <w:rsid w:val="00B051DC"/>
    <w:rsid w:val="00B0695D"/>
    <w:rsid w:val="00B07ACC"/>
    <w:rsid w:val="00B07BA5"/>
    <w:rsid w:val="00B121C2"/>
    <w:rsid w:val="00B12B4B"/>
    <w:rsid w:val="00B136E2"/>
    <w:rsid w:val="00B138C5"/>
    <w:rsid w:val="00B139DF"/>
    <w:rsid w:val="00B145DA"/>
    <w:rsid w:val="00B14880"/>
    <w:rsid w:val="00B14EAE"/>
    <w:rsid w:val="00B15433"/>
    <w:rsid w:val="00B1561F"/>
    <w:rsid w:val="00B16173"/>
    <w:rsid w:val="00B171C9"/>
    <w:rsid w:val="00B201A0"/>
    <w:rsid w:val="00B20250"/>
    <w:rsid w:val="00B21AE3"/>
    <w:rsid w:val="00B22590"/>
    <w:rsid w:val="00B228A2"/>
    <w:rsid w:val="00B230B6"/>
    <w:rsid w:val="00B24409"/>
    <w:rsid w:val="00B24D3A"/>
    <w:rsid w:val="00B24E26"/>
    <w:rsid w:val="00B26855"/>
    <w:rsid w:val="00B26A1D"/>
    <w:rsid w:val="00B27117"/>
    <w:rsid w:val="00B2775A"/>
    <w:rsid w:val="00B27816"/>
    <w:rsid w:val="00B27EDE"/>
    <w:rsid w:val="00B30272"/>
    <w:rsid w:val="00B30357"/>
    <w:rsid w:val="00B3061D"/>
    <w:rsid w:val="00B3077B"/>
    <w:rsid w:val="00B30823"/>
    <w:rsid w:val="00B31273"/>
    <w:rsid w:val="00B31949"/>
    <w:rsid w:val="00B31B8E"/>
    <w:rsid w:val="00B32088"/>
    <w:rsid w:val="00B32AA5"/>
    <w:rsid w:val="00B332AB"/>
    <w:rsid w:val="00B339EF"/>
    <w:rsid w:val="00B3415C"/>
    <w:rsid w:val="00B342E8"/>
    <w:rsid w:val="00B345F3"/>
    <w:rsid w:val="00B35165"/>
    <w:rsid w:val="00B35852"/>
    <w:rsid w:val="00B36D00"/>
    <w:rsid w:val="00B37627"/>
    <w:rsid w:val="00B37A0E"/>
    <w:rsid w:val="00B40D27"/>
    <w:rsid w:val="00B411AF"/>
    <w:rsid w:val="00B4136F"/>
    <w:rsid w:val="00B414FB"/>
    <w:rsid w:val="00B41505"/>
    <w:rsid w:val="00B416CA"/>
    <w:rsid w:val="00B4191C"/>
    <w:rsid w:val="00B42475"/>
    <w:rsid w:val="00B42DEE"/>
    <w:rsid w:val="00B43A6F"/>
    <w:rsid w:val="00B44AA3"/>
    <w:rsid w:val="00B44AFC"/>
    <w:rsid w:val="00B44B08"/>
    <w:rsid w:val="00B44BEE"/>
    <w:rsid w:val="00B45F2B"/>
    <w:rsid w:val="00B4650F"/>
    <w:rsid w:val="00B4750B"/>
    <w:rsid w:val="00B47B52"/>
    <w:rsid w:val="00B47C38"/>
    <w:rsid w:val="00B47EF5"/>
    <w:rsid w:val="00B5013E"/>
    <w:rsid w:val="00B50526"/>
    <w:rsid w:val="00B51775"/>
    <w:rsid w:val="00B5213E"/>
    <w:rsid w:val="00B5220D"/>
    <w:rsid w:val="00B523A7"/>
    <w:rsid w:val="00B52DBC"/>
    <w:rsid w:val="00B530AE"/>
    <w:rsid w:val="00B53307"/>
    <w:rsid w:val="00B53A39"/>
    <w:rsid w:val="00B53F46"/>
    <w:rsid w:val="00B541D9"/>
    <w:rsid w:val="00B54D83"/>
    <w:rsid w:val="00B552C3"/>
    <w:rsid w:val="00B55FD0"/>
    <w:rsid w:val="00B56317"/>
    <w:rsid w:val="00B5645A"/>
    <w:rsid w:val="00B5715E"/>
    <w:rsid w:val="00B578D6"/>
    <w:rsid w:val="00B57979"/>
    <w:rsid w:val="00B57BA0"/>
    <w:rsid w:val="00B60962"/>
    <w:rsid w:val="00B6110C"/>
    <w:rsid w:val="00B61A17"/>
    <w:rsid w:val="00B61BBA"/>
    <w:rsid w:val="00B62110"/>
    <w:rsid w:val="00B6246E"/>
    <w:rsid w:val="00B6303E"/>
    <w:rsid w:val="00B63616"/>
    <w:rsid w:val="00B63F3B"/>
    <w:rsid w:val="00B641F8"/>
    <w:rsid w:val="00B6434F"/>
    <w:rsid w:val="00B64529"/>
    <w:rsid w:val="00B64DA2"/>
    <w:rsid w:val="00B64E4E"/>
    <w:rsid w:val="00B6667B"/>
    <w:rsid w:val="00B666E1"/>
    <w:rsid w:val="00B668A0"/>
    <w:rsid w:val="00B67560"/>
    <w:rsid w:val="00B67D64"/>
    <w:rsid w:val="00B70DDB"/>
    <w:rsid w:val="00B71909"/>
    <w:rsid w:val="00B71E82"/>
    <w:rsid w:val="00B71FB5"/>
    <w:rsid w:val="00B72075"/>
    <w:rsid w:val="00B73770"/>
    <w:rsid w:val="00B738F5"/>
    <w:rsid w:val="00B73BB9"/>
    <w:rsid w:val="00B73D1E"/>
    <w:rsid w:val="00B74B0F"/>
    <w:rsid w:val="00B74FD2"/>
    <w:rsid w:val="00B756DC"/>
    <w:rsid w:val="00B7585A"/>
    <w:rsid w:val="00B762E8"/>
    <w:rsid w:val="00B771BD"/>
    <w:rsid w:val="00B77513"/>
    <w:rsid w:val="00B77D09"/>
    <w:rsid w:val="00B80692"/>
    <w:rsid w:val="00B806A3"/>
    <w:rsid w:val="00B80956"/>
    <w:rsid w:val="00B813D7"/>
    <w:rsid w:val="00B81C2A"/>
    <w:rsid w:val="00B81C3A"/>
    <w:rsid w:val="00B821C8"/>
    <w:rsid w:val="00B829AC"/>
    <w:rsid w:val="00B82E62"/>
    <w:rsid w:val="00B83271"/>
    <w:rsid w:val="00B83B9E"/>
    <w:rsid w:val="00B8456F"/>
    <w:rsid w:val="00B846E9"/>
    <w:rsid w:val="00B849A9"/>
    <w:rsid w:val="00B85184"/>
    <w:rsid w:val="00B8655C"/>
    <w:rsid w:val="00B86DC5"/>
    <w:rsid w:val="00B87B31"/>
    <w:rsid w:val="00B90A58"/>
    <w:rsid w:val="00B90F55"/>
    <w:rsid w:val="00B91FB2"/>
    <w:rsid w:val="00B92772"/>
    <w:rsid w:val="00B92BC2"/>
    <w:rsid w:val="00B93070"/>
    <w:rsid w:val="00B93E2C"/>
    <w:rsid w:val="00B94C9D"/>
    <w:rsid w:val="00B957B9"/>
    <w:rsid w:val="00B962AA"/>
    <w:rsid w:val="00B9660D"/>
    <w:rsid w:val="00B96C5A"/>
    <w:rsid w:val="00B97211"/>
    <w:rsid w:val="00B97CD1"/>
    <w:rsid w:val="00B97D80"/>
    <w:rsid w:val="00B97FE6"/>
    <w:rsid w:val="00BA08AE"/>
    <w:rsid w:val="00BA15E9"/>
    <w:rsid w:val="00BA16F3"/>
    <w:rsid w:val="00BA1AC3"/>
    <w:rsid w:val="00BA1DBA"/>
    <w:rsid w:val="00BA23AF"/>
    <w:rsid w:val="00BA2974"/>
    <w:rsid w:val="00BA2A51"/>
    <w:rsid w:val="00BA2E88"/>
    <w:rsid w:val="00BA3356"/>
    <w:rsid w:val="00BA3BD2"/>
    <w:rsid w:val="00BA40ED"/>
    <w:rsid w:val="00BA40F2"/>
    <w:rsid w:val="00BA4527"/>
    <w:rsid w:val="00BA4E6B"/>
    <w:rsid w:val="00BA5820"/>
    <w:rsid w:val="00BA7239"/>
    <w:rsid w:val="00BA7495"/>
    <w:rsid w:val="00BB0132"/>
    <w:rsid w:val="00BB0842"/>
    <w:rsid w:val="00BB0EDC"/>
    <w:rsid w:val="00BB12FD"/>
    <w:rsid w:val="00BB14E2"/>
    <w:rsid w:val="00BB2344"/>
    <w:rsid w:val="00BB2C25"/>
    <w:rsid w:val="00BB3501"/>
    <w:rsid w:val="00BB5558"/>
    <w:rsid w:val="00BB5940"/>
    <w:rsid w:val="00BB6D3C"/>
    <w:rsid w:val="00BB708A"/>
    <w:rsid w:val="00BB751E"/>
    <w:rsid w:val="00BB7BAE"/>
    <w:rsid w:val="00BC0604"/>
    <w:rsid w:val="00BC063E"/>
    <w:rsid w:val="00BC1CAD"/>
    <w:rsid w:val="00BC1DA4"/>
    <w:rsid w:val="00BC1E14"/>
    <w:rsid w:val="00BC367E"/>
    <w:rsid w:val="00BC3728"/>
    <w:rsid w:val="00BC4CBE"/>
    <w:rsid w:val="00BC4EB1"/>
    <w:rsid w:val="00BC53F3"/>
    <w:rsid w:val="00BC620F"/>
    <w:rsid w:val="00BC63FF"/>
    <w:rsid w:val="00BC710C"/>
    <w:rsid w:val="00BC7430"/>
    <w:rsid w:val="00BC7969"/>
    <w:rsid w:val="00BC79B9"/>
    <w:rsid w:val="00BC7B47"/>
    <w:rsid w:val="00BC7D74"/>
    <w:rsid w:val="00BC7E77"/>
    <w:rsid w:val="00BC7F1B"/>
    <w:rsid w:val="00BD08B3"/>
    <w:rsid w:val="00BD1AB1"/>
    <w:rsid w:val="00BD1F84"/>
    <w:rsid w:val="00BD209D"/>
    <w:rsid w:val="00BD2F3C"/>
    <w:rsid w:val="00BD372C"/>
    <w:rsid w:val="00BD38D6"/>
    <w:rsid w:val="00BD3D41"/>
    <w:rsid w:val="00BD4372"/>
    <w:rsid w:val="00BD4CD5"/>
    <w:rsid w:val="00BD5A28"/>
    <w:rsid w:val="00BD5FB4"/>
    <w:rsid w:val="00BD63FB"/>
    <w:rsid w:val="00BD7840"/>
    <w:rsid w:val="00BE0389"/>
    <w:rsid w:val="00BE0614"/>
    <w:rsid w:val="00BE1B16"/>
    <w:rsid w:val="00BE1C00"/>
    <w:rsid w:val="00BE260E"/>
    <w:rsid w:val="00BE2A0A"/>
    <w:rsid w:val="00BE2ED6"/>
    <w:rsid w:val="00BE3686"/>
    <w:rsid w:val="00BE40CC"/>
    <w:rsid w:val="00BE53B1"/>
    <w:rsid w:val="00BE54A3"/>
    <w:rsid w:val="00BE6001"/>
    <w:rsid w:val="00BE603E"/>
    <w:rsid w:val="00BE61A4"/>
    <w:rsid w:val="00BE6235"/>
    <w:rsid w:val="00BE6493"/>
    <w:rsid w:val="00BE6A0B"/>
    <w:rsid w:val="00BE6B8A"/>
    <w:rsid w:val="00BE6FED"/>
    <w:rsid w:val="00BF01F6"/>
    <w:rsid w:val="00BF0241"/>
    <w:rsid w:val="00BF0909"/>
    <w:rsid w:val="00BF0BA7"/>
    <w:rsid w:val="00BF0D2E"/>
    <w:rsid w:val="00BF1336"/>
    <w:rsid w:val="00BF1399"/>
    <w:rsid w:val="00BF13E2"/>
    <w:rsid w:val="00BF1BB6"/>
    <w:rsid w:val="00BF1CB7"/>
    <w:rsid w:val="00BF2555"/>
    <w:rsid w:val="00BF2E35"/>
    <w:rsid w:val="00BF312E"/>
    <w:rsid w:val="00BF3DF8"/>
    <w:rsid w:val="00BF4F97"/>
    <w:rsid w:val="00BF4F9B"/>
    <w:rsid w:val="00BF5F88"/>
    <w:rsid w:val="00BF60F6"/>
    <w:rsid w:val="00BF6B8B"/>
    <w:rsid w:val="00BF6DC8"/>
    <w:rsid w:val="00BF72DE"/>
    <w:rsid w:val="00C002D6"/>
    <w:rsid w:val="00C0047B"/>
    <w:rsid w:val="00C00E30"/>
    <w:rsid w:val="00C00E6A"/>
    <w:rsid w:val="00C019C4"/>
    <w:rsid w:val="00C01EF8"/>
    <w:rsid w:val="00C02076"/>
    <w:rsid w:val="00C02C11"/>
    <w:rsid w:val="00C02D3E"/>
    <w:rsid w:val="00C033C0"/>
    <w:rsid w:val="00C035D2"/>
    <w:rsid w:val="00C03618"/>
    <w:rsid w:val="00C0439C"/>
    <w:rsid w:val="00C04A30"/>
    <w:rsid w:val="00C054C6"/>
    <w:rsid w:val="00C05E8F"/>
    <w:rsid w:val="00C061D0"/>
    <w:rsid w:val="00C064B4"/>
    <w:rsid w:val="00C07497"/>
    <w:rsid w:val="00C101ED"/>
    <w:rsid w:val="00C10555"/>
    <w:rsid w:val="00C10BE4"/>
    <w:rsid w:val="00C10F15"/>
    <w:rsid w:val="00C11247"/>
    <w:rsid w:val="00C11A0C"/>
    <w:rsid w:val="00C11E36"/>
    <w:rsid w:val="00C11E6A"/>
    <w:rsid w:val="00C1234F"/>
    <w:rsid w:val="00C135D3"/>
    <w:rsid w:val="00C1421D"/>
    <w:rsid w:val="00C14B79"/>
    <w:rsid w:val="00C15CBB"/>
    <w:rsid w:val="00C16C81"/>
    <w:rsid w:val="00C17234"/>
    <w:rsid w:val="00C173F0"/>
    <w:rsid w:val="00C17569"/>
    <w:rsid w:val="00C175E8"/>
    <w:rsid w:val="00C17C93"/>
    <w:rsid w:val="00C17FDD"/>
    <w:rsid w:val="00C201C9"/>
    <w:rsid w:val="00C2021D"/>
    <w:rsid w:val="00C206C9"/>
    <w:rsid w:val="00C20DAC"/>
    <w:rsid w:val="00C2221A"/>
    <w:rsid w:val="00C22872"/>
    <w:rsid w:val="00C229B4"/>
    <w:rsid w:val="00C22A74"/>
    <w:rsid w:val="00C22ADA"/>
    <w:rsid w:val="00C22CE2"/>
    <w:rsid w:val="00C22DDA"/>
    <w:rsid w:val="00C239E9"/>
    <w:rsid w:val="00C23CFA"/>
    <w:rsid w:val="00C23E62"/>
    <w:rsid w:val="00C24789"/>
    <w:rsid w:val="00C2494E"/>
    <w:rsid w:val="00C24BC3"/>
    <w:rsid w:val="00C25F65"/>
    <w:rsid w:val="00C26B8F"/>
    <w:rsid w:val="00C26EDB"/>
    <w:rsid w:val="00C26FE0"/>
    <w:rsid w:val="00C27768"/>
    <w:rsid w:val="00C2780F"/>
    <w:rsid w:val="00C27CA6"/>
    <w:rsid w:val="00C303AB"/>
    <w:rsid w:val="00C30632"/>
    <w:rsid w:val="00C309F4"/>
    <w:rsid w:val="00C30E2E"/>
    <w:rsid w:val="00C31064"/>
    <w:rsid w:val="00C312D0"/>
    <w:rsid w:val="00C31E21"/>
    <w:rsid w:val="00C31ECF"/>
    <w:rsid w:val="00C32098"/>
    <w:rsid w:val="00C3212E"/>
    <w:rsid w:val="00C32408"/>
    <w:rsid w:val="00C32FB7"/>
    <w:rsid w:val="00C336C8"/>
    <w:rsid w:val="00C33871"/>
    <w:rsid w:val="00C338B8"/>
    <w:rsid w:val="00C33A2B"/>
    <w:rsid w:val="00C33D2E"/>
    <w:rsid w:val="00C33E46"/>
    <w:rsid w:val="00C35B68"/>
    <w:rsid w:val="00C3634A"/>
    <w:rsid w:val="00C364B2"/>
    <w:rsid w:val="00C36A12"/>
    <w:rsid w:val="00C401DD"/>
    <w:rsid w:val="00C40575"/>
    <w:rsid w:val="00C40F53"/>
    <w:rsid w:val="00C41227"/>
    <w:rsid w:val="00C412CD"/>
    <w:rsid w:val="00C4194F"/>
    <w:rsid w:val="00C41B8C"/>
    <w:rsid w:val="00C41DBF"/>
    <w:rsid w:val="00C42052"/>
    <w:rsid w:val="00C42168"/>
    <w:rsid w:val="00C42DF9"/>
    <w:rsid w:val="00C4313D"/>
    <w:rsid w:val="00C4371D"/>
    <w:rsid w:val="00C4478E"/>
    <w:rsid w:val="00C44DC1"/>
    <w:rsid w:val="00C45058"/>
    <w:rsid w:val="00C45258"/>
    <w:rsid w:val="00C45921"/>
    <w:rsid w:val="00C45FD9"/>
    <w:rsid w:val="00C46418"/>
    <w:rsid w:val="00C465DF"/>
    <w:rsid w:val="00C4696F"/>
    <w:rsid w:val="00C46B50"/>
    <w:rsid w:val="00C471B0"/>
    <w:rsid w:val="00C4770D"/>
    <w:rsid w:val="00C47A3E"/>
    <w:rsid w:val="00C47D8F"/>
    <w:rsid w:val="00C501FF"/>
    <w:rsid w:val="00C51243"/>
    <w:rsid w:val="00C51615"/>
    <w:rsid w:val="00C51C43"/>
    <w:rsid w:val="00C5274F"/>
    <w:rsid w:val="00C52C6A"/>
    <w:rsid w:val="00C52F3C"/>
    <w:rsid w:val="00C52FA9"/>
    <w:rsid w:val="00C53611"/>
    <w:rsid w:val="00C536FE"/>
    <w:rsid w:val="00C53A27"/>
    <w:rsid w:val="00C53C6F"/>
    <w:rsid w:val="00C546FD"/>
    <w:rsid w:val="00C54731"/>
    <w:rsid w:val="00C55623"/>
    <w:rsid w:val="00C56133"/>
    <w:rsid w:val="00C562BC"/>
    <w:rsid w:val="00C565D8"/>
    <w:rsid w:val="00C56AA0"/>
    <w:rsid w:val="00C56DFE"/>
    <w:rsid w:val="00C57BC7"/>
    <w:rsid w:val="00C60B65"/>
    <w:rsid w:val="00C60DB0"/>
    <w:rsid w:val="00C61208"/>
    <w:rsid w:val="00C6121E"/>
    <w:rsid w:val="00C61236"/>
    <w:rsid w:val="00C6193D"/>
    <w:rsid w:val="00C62971"/>
    <w:rsid w:val="00C62BD5"/>
    <w:rsid w:val="00C637A9"/>
    <w:rsid w:val="00C63F09"/>
    <w:rsid w:val="00C66108"/>
    <w:rsid w:val="00C66A2C"/>
    <w:rsid w:val="00C66B9E"/>
    <w:rsid w:val="00C67573"/>
    <w:rsid w:val="00C67EF5"/>
    <w:rsid w:val="00C70493"/>
    <w:rsid w:val="00C70EDC"/>
    <w:rsid w:val="00C71571"/>
    <w:rsid w:val="00C719C2"/>
    <w:rsid w:val="00C727E8"/>
    <w:rsid w:val="00C728DD"/>
    <w:rsid w:val="00C72AAE"/>
    <w:rsid w:val="00C73539"/>
    <w:rsid w:val="00C73915"/>
    <w:rsid w:val="00C739E0"/>
    <w:rsid w:val="00C74D31"/>
    <w:rsid w:val="00C74ECD"/>
    <w:rsid w:val="00C7531C"/>
    <w:rsid w:val="00C764D3"/>
    <w:rsid w:val="00C76C2A"/>
    <w:rsid w:val="00C76C80"/>
    <w:rsid w:val="00C76D48"/>
    <w:rsid w:val="00C76F7E"/>
    <w:rsid w:val="00C77AA3"/>
    <w:rsid w:val="00C77EB5"/>
    <w:rsid w:val="00C77FA4"/>
    <w:rsid w:val="00C80AA3"/>
    <w:rsid w:val="00C80B3F"/>
    <w:rsid w:val="00C80B4B"/>
    <w:rsid w:val="00C81027"/>
    <w:rsid w:val="00C81B88"/>
    <w:rsid w:val="00C81D17"/>
    <w:rsid w:val="00C82B7E"/>
    <w:rsid w:val="00C842A6"/>
    <w:rsid w:val="00C84787"/>
    <w:rsid w:val="00C84F5A"/>
    <w:rsid w:val="00C8514F"/>
    <w:rsid w:val="00C856D4"/>
    <w:rsid w:val="00C857C8"/>
    <w:rsid w:val="00C857F0"/>
    <w:rsid w:val="00C85D22"/>
    <w:rsid w:val="00C86B57"/>
    <w:rsid w:val="00C86BD4"/>
    <w:rsid w:val="00C86F2A"/>
    <w:rsid w:val="00C90067"/>
    <w:rsid w:val="00C902FF"/>
    <w:rsid w:val="00C9043D"/>
    <w:rsid w:val="00C90606"/>
    <w:rsid w:val="00C90C20"/>
    <w:rsid w:val="00C90C7D"/>
    <w:rsid w:val="00C91324"/>
    <w:rsid w:val="00C91CBF"/>
    <w:rsid w:val="00C91E7C"/>
    <w:rsid w:val="00C92604"/>
    <w:rsid w:val="00C932AD"/>
    <w:rsid w:val="00C947C3"/>
    <w:rsid w:val="00C9492E"/>
    <w:rsid w:val="00C952EF"/>
    <w:rsid w:val="00C95443"/>
    <w:rsid w:val="00C955F9"/>
    <w:rsid w:val="00C959BC"/>
    <w:rsid w:val="00C95EB0"/>
    <w:rsid w:val="00C96052"/>
    <w:rsid w:val="00C960EC"/>
    <w:rsid w:val="00C96F06"/>
    <w:rsid w:val="00C97936"/>
    <w:rsid w:val="00C97C06"/>
    <w:rsid w:val="00CA0628"/>
    <w:rsid w:val="00CA1000"/>
    <w:rsid w:val="00CA109E"/>
    <w:rsid w:val="00CA1199"/>
    <w:rsid w:val="00CA1712"/>
    <w:rsid w:val="00CA1C6D"/>
    <w:rsid w:val="00CA2580"/>
    <w:rsid w:val="00CA29BC"/>
    <w:rsid w:val="00CA2E13"/>
    <w:rsid w:val="00CA3332"/>
    <w:rsid w:val="00CA3479"/>
    <w:rsid w:val="00CA37E0"/>
    <w:rsid w:val="00CA390C"/>
    <w:rsid w:val="00CA3948"/>
    <w:rsid w:val="00CA404D"/>
    <w:rsid w:val="00CA408A"/>
    <w:rsid w:val="00CA4524"/>
    <w:rsid w:val="00CA49F0"/>
    <w:rsid w:val="00CA5525"/>
    <w:rsid w:val="00CA56BC"/>
    <w:rsid w:val="00CA577C"/>
    <w:rsid w:val="00CA5989"/>
    <w:rsid w:val="00CA5BE7"/>
    <w:rsid w:val="00CA6286"/>
    <w:rsid w:val="00CA65BF"/>
    <w:rsid w:val="00CA6748"/>
    <w:rsid w:val="00CA6DB7"/>
    <w:rsid w:val="00CA74D3"/>
    <w:rsid w:val="00CB14F7"/>
    <w:rsid w:val="00CB1E78"/>
    <w:rsid w:val="00CB2D6D"/>
    <w:rsid w:val="00CB308E"/>
    <w:rsid w:val="00CB37EF"/>
    <w:rsid w:val="00CB387F"/>
    <w:rsid w:val="00CB3FC8"/>
    <w:rsid w:val="00CB44F9"/>
    <w:rsid w:val="00CB47E1"/>
    <w:rsid w:val="00CB4853"/>
    <w:rsid w:val="00CB4949"/>
    <w:rsid w:val="00CB4B0A"/>
    <w:rsid w:val="00CB52F0"/>
    <w:rsid w:val="00CB596B"/>
    <w:rsid w:val="00CB5E7F"/>
    <w:rsid w:val="00CB601E"/>
    <w:rsid w:val="00CB6344"/>
    <w:rsid w:val="00CB65AE"/>
    <w:rsid w:val="00CB67BC"/>
    <w:rsid w:val="00CB6D96"/>
    <w:rsid w:val="00CB7978"/>
    <w:rsid w:val="00CB7F4B"/>
    <w:rsid w:val="00CC0D4D"/>
    <w:rsid w:val="00CC175D"/>
    <w:rsid w:val="00CC1AE4"/>
    <w:rsid w:val="00CC1BB4"/>
    <w:rsid w:val="00CC25E1"/>
    <w:rsid w:val="00CC301C"/>
    <w:rsid w:val="00CC39BB"/>
    <w:rsid w:val="00CC42EC"/>
    <w:rsid w:val="00CC4947"/>
    <w:rsid w:val="00CC496A"/>
    <w:rsid w:val="00CC5742"/>
    <w:rsid w:val="00CC57B5"/>
    <w:rsid w:val="00CC582D"/>
    <w:rsid w:val="00CC5DE4"/>
    <w:rsid w:val="00CC5F1D"/>
    <w:rsid w:val="00CC6CAF"/>
    <w:rsid w:val="00CC7849"/>
    <w:rsid w:val="00CC7989"/>
    <w:rsid w:val="00CC7A04"/>
    <w:rsid w:val="00CC7EFD"/>
    <w:rsid w:val="00CD0210"/>
    <w:rsid w:val="00CD08FF"/>
    <w:rsid w:val="00CD1E82"/>
    <w:rsid w:val="00CD2569"/>
    <w:rsid w:val="00CD316E"/>
    <w:rsid w:val="00CD39EC"/>
    <w:rsid w:val="00CD41DD"/>
    <w:rsid w:val="00CD463B"/>
    <w:rsid w:val="00CD4677"/>
    <w:rsid w:val="00CD610F"/>
    <w:rsid w:val="00CD67C3"/>
    <w:rsid w:val="00CD68D5"/>
    <w:rsid w:val="00CD6B80"/>
    <w:rsid w:val="00CD753E"/>
    <w:rsid w:val="00CD7A37"/>
    <w:rsid w:val="00CD7CD0"/>
    <w:rsid w:val="00CE026A"/>
    <w:rsid w:val="00CE0560"/>
    <w:rsid w:val="00CE06C4"/>
    <w:rsid w:val="00CE078D"/>
    <w:rsid w:val="00CE0D2B"/>
    <w:rsid w:val="00CE0EC1"/>
    <w:rsid w:val="00CE11AE"/>
    <w:rsid w:val="00CE16F0"/>
    <w:rsid w:val="00CE1951"/>
    <w:rsid w:val="00CE1C63"/>
    <w:rsid w:val="00CE2223"/>
    <w:rsid w:val="00CE2667"/>
    <w:rsid w:val="00CE26C6"/>
    <w:rsid w:val="00CE2754"/>
    <w:rsid w:val="00CE2CA6"/>
    <w:rsid w:val="00CE2E34"/>
    <w:rsid w:val="00CE31C2"/>
    <w:rsid w:val="00CE3CC1"/>
    <w:rsid w:val="00CE43C1"/>
    <w:rsid w:val="00CE4477"/>
    <w:rsid w:val="00CE474F"/>
    <w:rsid w:val="00CE51B0"/>
    <w:rsid w:val="00CE521B"/>
    <w:rsid w:val="00CE5BC7"/>
    <w:rsid w:val="00CE7B37"/>
    <w:rsid w:val="00CF1BDB"/>
    <w:rsid w:val="00CF1E5C"/>
    <w:rsid w:val="00CF1F7A"/>
    <w:rsid w:val="00CF21D5"/>
    <w:rsid w:val="00CF2A5E"/>
    <w:rsid w:val="00CF2BF6"/>
    <w:rsid w:val="00CF2CE8"/>
    <w:rsid w:val="00CF37E7"/>
    <w:rsid w:val="00CF38E4"/>
    <w:rsid w:val="00CF3B91"/>
    <w:rsid w:val="00CF4A3C"/>
    <w:rsid w:val="00CF4ABF"/>
    <w:rsid w:val="00CF4D73"/>
    <w:rsid w:val="00CF4DC2"/>
    <w:rsid w:val="00CF59BE"/>
    <w:rsid w:val="00CF6135"/>
    <w:rsid w:val="00CF6316"/>
    <w:rsid w:val="00CF6C8C"/>
    <w:rsid w:val="00CF7EAC"/>
    <w:rsid w:val="00D00252"/>
    <w:rsid w:val="00D00A93"/>
    <w:rsid w:val="00D00D27"/>
    <w:rsid w:val="00D011BD"/>
    <w:rsid w:val="00D011C9"/>
    <w:rsid w:val="00D01AE5"/>
    <w:rsid w:val="00D02B87"/>
    <w:rsid w:val="00D032E0"/>
    <w:rsid w:val="00D03495"/>
    <w:rsid w:val="00D04B03"/>
    <w:rsid w:val="00D050B2"/>
    <w:rsid w:val="00D05A05"/>
    <w:rsid w:val="00D06084"/>
    <w:rsid w:val="00D062C9"/>
    <w:rsid w:val="00D07688"/>
    <w:rsid w:val="00D07A0C"/>
    <w:rsid w:val="00D07BCB"/>
    <w:rsid w:val="00D07DBF"/>
    <w:rsid w:val="00D100A3"/>
    <w:rsid w:val="00D11998"/>
    <w:rsid w:val="00D11B5A"/>
    <w:rsid w:val="00D11D6B"/>
    <w:rsid w:val="00D12959"/>
    <w:rsid w:val="00D15A11"/>
    <w:rsid w:val="00D15E00"/>
    <w:rsid w:val="00D16785"/>
    <w:rsid w:val="00D1750D"/>
    <w:rsid w:val="00D17624"/>
    <w:rsid w:val="00D17D18"/>
    <w:rsid w:val="00D20822"/>
    <w:rsid w:val="00D20C5F"/>
    <w:rsid w:val="00D20E68"/>
    <w:rsid w:val="00D21204"/>
    <w:rsid w:val="00D213E7"/>
    <w:rsid w:val="00D213F0"/>
    <w:rsid w:val="00D21766"/>
    <w:rsid w:val="00D21C63"/>
    <w:rsid w:val="00D21E96"/>
    <w:rsid w:val="00D222E0"/>
    <w:rsid w:val="00D22348"/>
    <w:rsid w:val="00D2242B"/>
    <w:rsid w:val="00D22E53"/>
    <w:rsid w:val="00D23139"/>
    <w:rsid w:val="00D2329D"/>
    <w:rsid w:val="00D23366"/>
    <w:rsid w:val="00D2367F"/>
    <w:rsid w:val="00D23BB9"/>
    <w:rsid w:val="00D23EBC"/>
    <w:rsid w:val="00D2424F"/>
    <w:rsid w:val="00D24421"/>
    <w:rsid w:val="00D2484B"/>
    <w:rsid w:val="00D2485A"/>
    <w:rsid w:val="00D25931"/>
    <w:rsid w:val="00D304F0"/>
    <w:rsid w:val="00D30D95"/>
    <w:rsid w:val="00D31FCE"/>
    <w:rsid w:val="00D325AA"/>
    <w:rsid w:val="00D32EB7"/>
    <w:rsid w:val="00D32FF2"/>
    <w:rsid w:val="00D33108"/>
    <w:rsid w:val="00D33C37"/>
    <w:rsid w:val="00D34198"/>
    <w:rsid w:val="00D341B3"/>
    <w:rsid w:val="00D341FD"/>
    <w:rsid w:val="00D346D2"/>
    <w:rsid w:val="00D34F31"/>
    <w:rsid w:val="00D35B90"/>
    <w:rsid w:val="00D366E0"/>
    <w:rsid w:val="00D36E32"/>
    <w:rsid w:val="00D370AD"/>
    <w:rsid w:val="00D37534"/>
    <w:rsid w:val="00D379C3"/>
    <w:rsid w:val="00D4007F"/>
    <w:rsid w:val="00D408F9"/>
    <w:rsid w:val="00D40B93"/>
    <w:rsid w:val="00D41794"/>
    <w:rsid w:val="00D422CA"/>
    <w:rsid w:val="00D42A10"/>
    <w:rsid w:val="00D42C39"/>
    <w:rsid w:val="00D43285"/>
    <w:rsid w:val="00D43562"/>
    <w:rsid w:val="00D4371C"/>
    <w:rsid w:val="00D43CB5"/>
    <w:rsid w:val="00D44CDA"/>
    <w:rsid w:val="00D4532D"/>
    <w:rsid w:val="00D456AD"/>
    <w:rsid w:val="00D45C5E"/>
    <w:rsid w:val="00D45D54"/>
    <w:rsid w:val="00D46787"/>
    <w:rsid w:val="00D475F4"/>
    <w:rsid w:val="00D50109"/>
    <w:rsid w:val="00D50749"/>
    <w:rsid w:val="00D51030"/>
    <w:rsid w:val="00D511BB"/>
    <w:rsid w:val="00D517CB"/>
    <w:rsid w:val="00D52906"/>
    <w:rsid w:val="00D52D1D"/>
    <w:rsid w:val="00D535AA"/>
    <w:rsid w:val="00D54538"/>
    <w:rsid w:val="00D54A02"/>
    <w:rsid w:val="00D54B9D"/>
    <w:rsid w:val="00D54DCD"/>
    <w:rsid w:val="00D55166"/>
    <w:rsid w:val="00D55A55"/>
    <w:rsid w:val="00D5699C"/>
    <w:rsid w:val="00D576DC"/>
    <w:rsid w:val="00D5772F"/>
    <w:rsid w:val="00D605B2"/>
    <w:rsid w:val="00D60699"/>
    <w:rsid w:val="00D60A54"/>
    <w:rsid w:val="00D61281"/>
    <w:rsid w:val="00D62926"/>
    <w:rsid w:val="00D62B82"/>
    <w:rsid w:val="00D63462"/>
    <w:rsid w:val="00D637D3"/>
    <w:rsid w:val="00D63CBA"/>
    <w:rsid w:val="00D648FD"/>
    <w:rsid w:val="00D64A49"/>
    <w:rsid w:val="00D65682"/>
    <w:rsid w:val="00D665FD"/>
    <w:rsid w:val="00D66843"/>
    <w:rsid w:val="00D6689A"/>
    <w:rsid w:val="00D66B3A"/>
    <w:rsid w:val="00D66B42"/>
    <w:rsid w:val="00D66D70"/>
    <w:rsid w:val="00D66E6C"/>
    <w:rsid w:val="00D67128"/>
    <w:rsid w:val="00D673C8"/>
    <w:rsid w:val="00D70621"/>
    <w:rsid w:val="00D70837"/>
    <w:rsid w:val="00D70BFE"/>
    <w:rsid w:val="00D7123A"/>
    <w:rsid w:val="00D71448"/>
    <w:rsid w:val="00D728D8"/>
    <w:rsid w:val="00D730B0"/>
    <w:rsid w:val="00D73871"/>
    <w:rsid w:val="00D7404F"/>
    <w:rsid w:val="00D7483D"/>
    <w:rsid w:val="00D752A2"/>
    <w:rsid w:val="00D771BB"/>
    <w:rsid w:val="00D77AFE"/>
    <w:rsid w:val="00D77E1E"/>
    <w:rsid w:val="00D80011"/>
    <w:rsid w:val="00D806ED"/>
    <w:rsid w:val="00D80A0D"/>
    <w:rsid w:val="00D80F64"/>
    <w:rsid w:val="00D8144E"/>
    <w:rsid w:val="00D81455"/>
    <w:rsid w:val="00D817E5"/>
    <w:rsid w:val="00D81CDC"/>
    <w:rsid w:val="00D82D41"/>
    <w:rsid w:val="00D83069"/>
    <w:rsid w:val="00D83879"/>
    <w:rsid w:val="00D841D2"/>
    <w:rsid w:val="00D84274"/>
    <w:rsid w:val="00D84A23"/>
    <w:rsid w:val="00D84B01"/>
    <w:rsid w:val="00D84E19"/>
    <w:rsid w:val="00D84E66"/>
    <w:rsid w:val="00D8532B"/>
    <w:rsid w:val="00D85D44"/>
    <w:rsid w:val="00D8633C"/>
    <w:rsid w:val="00D86680"/>
    <w:rsid w:val="00D86E88"/>
    <w:rsid w:val="00D8729A"/>
    <w:rsid w:val="00D873FD"/>
    <w:rsid w:val="00D87BC3"/>
    <w:rsid w:val="00D90B70"/>
    <w:rsid w:val="00D91DFF"/>
    <w:rsid w:val="00D92296"/>
    <w:rsid w:val="00D9372C"/>
    <w:rsid w:val="00D93908"/>
    <w:rsid w:val="00D93EBB"/>
    <w:rsid w:val="00D94200"/>
    <w:rsid w:val="00D944BD"/>
    <w:rsid w:val="00D94B67"/>
    <w:rsid w:val="00D95478"/>
    <w:rsid w:val="00D9596D"/>
    <w:rsid w:val="00D95F82"/>
    <w:rsid w:val="00D964D3"/>
    <w:rsid w:val="00D96B42"/>
    <w:rsid w:val="00D973F7"/>
    <w:rsid w:val="00D97559"/>
    <w:rsid w:val="00DA0170"/>
    <w:rsid w:val="00DA0DAA"/>
    <w:rsid w:val="00DA138E"/>
    <w:rsid w:val="00DA16DB"/>
    <w:rsid w:val="00DA1FC4"/>
    <w:rsid w:val="00DA2779"/>
    <w:rsid w:val="00DA2E21"/>
    <w:rsid w:val="00DA344C"/>
    <w:rsid w:val="00DA352B"/>
    <w:rsid w:val="00DA3642"/>
    <w:rsid w:val="00DA4F7C"/>
    <w:rsid w:val="00DA4FA4"/>
    <w:rsid w:val="00DA56A4"/>
    <w:rsid w:val="00DA61F9"/>
    <w:rsid w:val="00DA6768"/>
    <w:rsid w:val="00DA6CD7"/>
    <w:rsid w:val="00DA7734"/>
    <w:rsid w:val="00DA7AFB"/>
    <w:rsid w:val="00DA7C1B"/>
    <w:rsid w:val="00DA7D9A"/>
    <w:rsid w:val="00DB03EF"/>
    <w:rsid w:val="00DB04F7"/>
    <w:rsid w:val="00DB0816"/>
    <w:rsid w:val="00DB0D47"/>
    <w:rsid w:val="00DB0E6A"/>
    <w:rsid w:val="00DB11EA"/>
    <w:rsid w:val="00DB210D"/>
    <w:rsid w:val="00DB2134"/>
    <w:rsid w:val="00DB269E"/>
    <w:rsid w:val="00DB3362"/>
    <w:rsid w:val="00DB39D5"/>
    <w:rsid w:val="00DB44D9"/>
    <w:rsid w:val="00DB49F5"/>
    <w:rsid w:val="00DB4A55"/>
    <w:rsid w:val="00DB5464"/>
    <w:rsid w:val="00DB577A"/>
    <w:rsid w:val="00DB5C74"/>
    <w:rsid w:val="00DB7703"/>
    <w:rsid w:val="00DC01BE"/>
    <w:rsid w:val="00DC10AF"/>
    <w:rsid w:val="00DC1AA3"/>
    <w:rsid w:val="00DC22D7"/>
    <w:rsid w:val="00DC2524"/>
    <w:rsid w:val="00DC25CF"/>
    <w:rsid w:val="00DC2EA5"/>
    <w:rsid w:val="00DC38A2"/>
    <w:rsid w:val="00DC3CF8"/>
    <w:rsid w:val="00DC4EA6"/>
    <w:rsid w:val="00DC577B"/>
    <w:rsid w:val="00DC5CD9"/>
    <w:rsid w:val="00DC60A9"/>
    <w:rsid w:val="00DC6820"/>
    <w:rsid w:val="00DC6D4A"/>
    <w:rsid w:val="00DC70AC"/>
    <w:rsid w:val="00DC7CA8"/>
    <w:rsid w:val="00DD0805"/>
    <w:rsid w:val="00DD0DC4"/>
    <w:rsid w:val="00DD0E9B"/>
    <w:rsid w:val="00DD109B"/>
    <w:rsid w:val="00DD16B4"/>
    <w:rsid w:val="00DD18F1"/>
    <w:rsid w:val="00DD2108"/>
    <w:rsid w:val="00DD21AB"/>
    <w:rsid w:val="00DD224C"/>
    <w:rsid w:val="00DD22AA"/>
    <w:rsid w:val="00DD2353"/>
    <w:rsid w:val="00DD2EDA"/>
    <w:rsid w:val="00DD31C5"/>
    <w:rsid w:val="00DD3B82"/>
    <w:rsid w:val="00DD4762"/>
    <w:rsid w:val="00DD4DC7"/>
    <w:rsid w:val="00DD5122"/>
    <w:rsid w:val="00DD5601"/>
    <w:rsid w:val="00DD5FCC"/>
    <w:rsid w:val="00DD679E"/>
    <w:rsid w:val="00DD6A8C"/>
    <w:rsid w:val="00DD6AE6"/>
    <w:rsid w:val="00DD71FB"/>
    <w:rsid w:val="00DD7969"/>
    <w:rsid w:val="00DE0082"/>
    <w:rsid w:val="00DE090B"/>
    <w:rsid w:val="00DE14A0"/>
    <w:rsid w:val="00DE1AE5"/>
    <w:rsid w:val="00DE2D33"/>
    <w:rsid w:val="00DE3981"/>
    <w:rsid w:val="00DE3C64"/>
    <w:rsid w:val="00DE4228"/>
    <w:rsid w:val="00DE4B39"/>
    <w:rsid w:val="00DE5768"/>
    <w:rsid w:val="00DE5B92"/>
    <w:rsid w:val="00DE5D52"/>
    <w:rsid w:val="00DE6F35"/>
    <w:rsid w:val="00DE731A"/>
    <w:rsid w:val="00DE78D3"/>
    <w:rsid w:val="00DE790F"/>
    <w:rsid w:val="00DF0837"/>
    <w:rsid w:val="00DF1B74"/>
    <w:rsid w:val="00DF204D"/>
    <w:rsid w:val="00DF24B8"/>
    <w:rsid w:val="00DF2D46"/>
    <w:rsid w:val="00DF2E21"/>
    <w:rsid w:val="00DF3B6F"/>
    <w:rsid w:val="00DF4AA7"/>
    <w:rsid w:val="00DF532A"/>
    <w:rsid w:val="00DF6395"/>
    <w:rsid w:val="00DF6B1F"/>
    <w:rsid w:val="00E006D4"/>
    <w:rsid w:val="00E010D2"/>
    <w:rsid w:val="00E0290E"/>
    <w:rsid w:val="00E02D1E"/>
    <w:rsid w:val="00E02FC5"/>
    <w:rsid w:val="00E03A33"/>
    <w:rsid w:val="00E04946"/>
    <w:rsid w:val="00E05DC4"/>
    <w:rsid w:val="00E069BA"/>
    <w:rsid w:val="00E06B16"/>
    <w:rsid w:val="00E071B8"/>
    <w:rsid w:val="00E07358"/>
    <w:rsid w:val="00E078AD"/>
    <w:rsid w:val="00E07A82"/>
    <w:rsid w:val="00E10192"/>
    <w:rsid w:val="00E10484"/>
    <w:rsid w:val="00E105F2"/>
    <w:rsid w:val="00E1176C"/>
    <w:rsid w:val="00E118AC"/>
    <w:rsid w:val="00E11D28"/>
    <w:rsid w:val="00E12385"/>
    <w:rsid w:val="00E1281F"/>
    <w:rsid w:val="00E13360"/>
    <w:rsid w:val="00E135BC"/>
    <w:rsid w:val="00E13695"/>
    <w:rsid w:val="00E13DB0"/>
    <w:rsid w:val="00E14179"/>
    <w:rsid w:val="00E1455D"/>
    <w:rsid w:val="00E1472C"/>
    <w:rsid w:val="00E1480E"/>
    <w:rsid w:val="00E14A84"/>
    <w:rsid w:val="00E14E4E"/>
    <w:rsid w:val="00E14EDB"/>
    <w:rsid w:val="00E15519"/>
    <w:rsid w:val="00E15C21"/>
    <w:rsid w:val="00E1691E"/>
    <w:rsid w:val="00E16BC2"/>
    <w:rsid w:val="00E16CF4"/>
    <w:rsid w:val="00E172CD"/>
    <w:rsid w:val="00E17766"/>
    <w:rsid w:val="00E17DFE"/>
    <w:rsid w:val="00E20E45"/>
    <w:rsid w:val="00E215E1"/>
    <w:rsid w:val="00E218BE"/>
    <w:rsid w:val="00E21BD7"/>
    <w:rsid w:val="00E21EA3"/>
    <w:rsid w:val="00E222E6"/>
    <w:rsid w:val="00E22A0C"/>
    <w:rsid w:val="00E22DAA"/>
    <w:rsid w:val="00E24CA3"/>
    <w:rsid w:val="00E25430"/>
    <w:rsid w:val="00E26650"/>
    <w:rsid w:val="00E266A1"/>
    <w:rsid w:val="00E274B5"/>
    <w:rsid w:val="00E27799"/>
    <w:rsid w:val="00E27E09"/>
    <w:rsid w:val="00E27F44"/>
    <w:rsid w:val="00E304E6"/>
    <w:rsid w:val="00E318A1"/>
    <w:rsid w:val="00E31C42"/>
    <w:rsid w:val="00E31FBE"/>
    <w:rsid w:val="00E32879"/>
    <w:rsid w:val="00E328CE"/>
    <w:rsid w:val="00E32B5C"/>
    <w:rsid w:val="00E332BA"/>
    <w:rsid w:val="00E336D1"/>
    <w:rsid w:val="00E340EA"/>
    <w:rsid w:val="00E34449"/>
    <w:rsid w:val="00E34F51"/>
    <w:rsid w:val="00E34FF3"/>
    <w:rsid w:val="00E35162"/>
    <w:rsid w:val="00E3552C"/>
    <w:rsid w:val="00E358C8"/>
    <w:rsid w:val="00E35BDC"/>
    <w:rsid w:val="00E36122"/>
    <w:rsid w:val="00E36171"/>
    <w:rsid w:val="00E36277"/>
    <w:rsid w:val="00E370DA"/>
    <w:rsid w:val="00E37CE8"/>
    <w:rsid w:val="00E406EC"/>
    <w:rsid w:val="00E41D9D"/>
    <w:rsid w:val="00E42DAB"/>
    <w:rsid w:val="00E4336D"/>
    <w:rsid w:val="00E43379"/>
    <w:rsid w:val="00E43949"/>
    <w:rsid w:val="00E43C85"/>
    <w:rsid w:val="00E44517"/>
    <w:rsid w:val="00E4465F"/>
    <w:rsid w:val="00E448A2"/>
    <w:rsid w:val="00E44D99"/>
    <w:rsid w:val="00E45200"/>
    <w:rsid w:val="00E45304"/>
    <w:rsid w:val="00E45AB2"/>
    <w:rsid w:val="00E45ADE"/>
    <w:rsid w:val="00E45FA2"/>
    <w:rsid w:val="00E473D0"/>
    <w:rsid w:val="00E47669"/>
    <w:rsid w:val="00E4769B"/>
    <w:rsid w:val="00E478A4"/>
    <w:rsid w:val="00E50058"/>
    <w:rsid w:val="00E5053E"/>
    <w:rsid w:val="00E50547"/>
    <w:rsid w:val="00E50F4F"/>
    <w:rsid w:val="00E5131C"/>
    <w:rsid w:val="00E51F51"/>
    <w:rsid w:val="00E52F27"/>
    <w:rsid w:val="00E536BA"/>
    <w:rsid w:val="00E54437"/>
    <w:rsid w:val="00E54981"/>
    <w:rsid w:val="00E54997"/>
    <w:rsid w:val="00E551E9"/>
    <w:rsid w:val="00E554F2"/>
    <w:rsid w:val="00E55899"/>
    <w:rsid w:val="00E55A5B"/>
    <w:rsid w:val="00E55D7F"/>
    <w:rsid w:val="00E55F10"/>
    <w:rsid w:val="00E56066"/>
    <w:rsid w:val="00E56B42"/>
    <w:rsid w:val="00E56BB9"/>
    <w:rsid w:val="00E56ECB"/>
    <w:rsid w:val="00E570CC"/>
    <w:rsid w:val="00E575A2"/>
    <w:rsid w:val="00E57957"/>
    <w:rsid w:val="00E57B45"/>
    <w:rsid w:val="00E57DD9"/>
    <w:rsid w:val="00E57F58"/>
    <w:rsid w:val="00E60349"/>
    <w:rsid w:val="00E60D8E"/>
    <w:rsid w:val="00E61871"/>
    <w:rsid w:val="00E61A0A"/>
    <w:rsid w:val="00E621A9"/>
    <w:rsid w:val="00E6281A"/>
    <w:rsid w:val="00E62B08"/>
    <w:rsid w:val="00E62F43"/>
    <w:rsid w:val="00E6313E"/>
    <w:rsid w:val="00E63273"/>
    <w:rsid w:val="00E63417"/>
    <w:rsid w:val="00E63AFD"/>
    <w:rsid w:val="00E6443D"/>
    <w:rsid w:val="00E6505F"/>
    <w:rsid w:val="00E653A6"/>
    <w:rsid w:val="00E66F5C"/>
    <w:rsid w:val="00E6743E"/>
    <w:rsid w:val="00E675A3"/>
    <w:rsid w:val="00E67810"/>
    <w:rsid w:val="00E679BF"/>
    <w:rsid w:val="00E703F6"/>
    <w:rsid w:val="00E70D4D"/>
    <w:rsid w:val="00E70FBA"/>
    <w:rsid w:val="00E711CF"/>
    <w:rsid w:val="00E7261F"/>
    <w:rsid w:val="00E7283B"/>
    <w:rsid w:val="00E72C6B"/>
    <w:rsid w:val="00E72D71"/>
    <w:rsid w:val="00E737E0"/>
    <w:rsid w:val="00E73FF1"/>
    <w:rsid w:val="00E74C4F"/>
    <w:rsid w:val="00E75312"/>
    <w:rsid w:val="00E75D88"/>
    <w:rsid w:val="00E75EDF"/>
    <w:rsid w:val="00E76888"/>
    <w:rsid w:val="00E7693D"/>
    <w:rsid w:val="00E76D5B"/>
    <w:rsid w:val="00E76D6A"/>
    <w:rsid w:val="00E76E6B"/>
    <w:rsid w:val="00E773AB"/>
    <w:rsid w:val="00E77998"/>
    <w:rsid w:val="00E801D4"/>
    <w:rsid w:val="00E8076A"/>
    <w:rsid w:val="00E81729"/>
    <w:rsid w:val="00E8180C"/>
    <w:rsid w:val="00E81E3E"/>
    <w:rsid w:val="00E82E57"/>
    <w:rsid w:val="00E83D45"/>
    <w:rsid w:val="00E84485"/>
    <w:rsid w:val="00E8479B"/>
    <w:rsid w:val="00E848D8"/>
    <w:rsid w:val="00E84D82"/>
    <w:rsid w:val="00E84DC1"/>
    <w:rsid w:val="00E85269"/>
    <w:rsid w:val="00E8574E"/>
    <w:rsid w:val="00E86329"/>
    <w:rsid w:val="00E863E7"/>
    <w:rsid w:val="00E872FD"/>
    <w:rsid w:val="00E879ED"/>
    <w:rsid w:val="00E90568"/>
    <w:rsid w:val="00E90D74"/>
    <w:rsid w:val="00E91410"/>
    <w:rsid w:val="00E91E08"/>
    <w:rsid w:val="00E92406"/>
    <w:rsid w:val="00E93377"/>
    <w:rsid w:val="00E9343F"/>
    <w:rsid w:val="00E9378E"/>
    <w:rsid w:val="00E93A43"/>
    <w:rsid w:val="00E943D9"/>
    <w:rsid w:val="00E94492"/>
    <w:rsid w:val="00E949E7"/>
    <w:rsid w:val="00E950EC"/>
    <w:rsid w:val="00E95382"/>
    <w:rsid w:val="00E95F60"/>
    <w:rsid w:val="00E96351"/>
    <w:rsid w:val="00E970FE"/>
    <w:rsid w:val="00E97675"/>
    <w:rsid w:val="00E97B20"/>
    <w:rsid w:val="00EA05B1"/>
    <w:rsid w:val="00EA1272"/>
    <w:rsid w:val="00EA1AFE"/>
    <w:rsid w:val="00EA2198"/>
    <w:rsid w:val="00EA2336"/>
    <w:rsid w:val="00EA2B73"/>
    <w:rsid w:val="00EA2FDF"/>
    <w:rsid w:val="00EA4202"/>
    <w:rsid w:val="00EA4483"/>
    <w:rsid w:val="00EA46A0"/>
    <w:rsid w:val="00EA4984"/>
    <w:rsid w:val="00EA4AE5"/>
    <w:rsid w:val="00EA5271"/>
    <w:rsid w:val="00EA5378"/>
    <w:rsid w:val="00EA540A"/>
    <w:rsid w:val="00EA5857"/>
    <w:rsid w:val="00EA59FA"/>
    <w:rsid w:val="00EA5EBB"/>
    <w:rsid w:val="00EA5FB4"/>
    <w:rsid w:val="00EA67E9"/>
    <w:rsid w:val="00EA6F05"/>
    <w:rsid w:val="00EA6F8B"/>
    <w:rsid w:val="00EB03B8"/>
    <w:rsid w:val="00EB05DF"/>
    <w:rsid w:val="00EB0F81"/>
    <w:rsid w:val="00EB1060"/>
    <w:rsid w:val="00EB1149"/>
    <w:rsid w:val="00EB1897"/>
    <w:rsid w:val="00EB18A4"/>
    <w:rsid w:val="00EB1FBE"/>
    <w:rsid w:val="00EB242C"/>
    <w:rsid w:val="00EB243A"/>
    <w:rsid w:val="00EB30C1"/>
    <w:rsid w:val="00EB3832"/>
    <w:rsid w:val="00EB42AB"/>
    <w:rsid w:val="00EB5352"/>
    <w:rsid w:val="00EB5615"/>
    <w:rsid w:val="00EB5824"/>
    <w:rsid w:val="00EB5C6F"/>
    <w:rsid w:val="00EB65F4"/>
    <w:rsid w:val="00EB72D9"/>
    <w:rsid w:val="00EB7661"/>
    <w:rsid w:val="00EB7D1E"/>
    <w:rsid w:val="00EB7F17"/>
    <w:rsid w:val="00EC04F0"/>
    <w:rsid w:val="00EC059D"/>
    <w:rsid w:val="00EC107A"/>
    <w:rsid w:val="00EC1D3C"/>
    <w:rsid w:val="00EC1E88"/>
    <w:rsid w:val="00EC2574"/>
    <w:rsid w:val="00EC25DB"/>
    <w:rsid w:val="00EC3379"/>
    <w:rsid w:val="00EC3ABD"/>
    <w:rsid w:val="00EC3CB2"/>
    <w:rsid w:val="00EC3CD5"/>
    <w:rsid w:val="00EC42E6"/>
    <w:rsid w:val="00EC45C6"/>
    <w:rsid w:val="00EC562E"/>
    <w:rsid w:val="00EC57CC"/>
    <w:rsid w:val="00EC5BA3"/>
    <w:rsid w:val="00EC5F3A"/>
    <w:rsid w:val="00EC6E38"/>
    <w:rsid w:val="00EC74B1"/>
    <w:rsid w:val="00EC79C1"/>
    <w:rsid w:val="00EC7FD3"/>
    <w:rsid w:val="00ED05EC"/>
    <w:rsid w:val="00ED0BA6"/>
    <w:rsid w:val="00ED155D"/>
    <w:rsid w:val="00ED17A6"/>
    <w:rsid w:val="00ED1C9F"/>
    <w:rsid w:val="00ED1CAA"/>
    <w:rsid w:val="00ED2234"/>
    <w:rsid w:val="00ED2C2E"/>
    <w:rsid w:val="00ED310D"/>
    <w:rsid w:val="00ED410E"/>
    <w:rsid w:val="00ED5A15"/>
    <w:rsid w:val="00ED5A39"/>
    <w:rsid w:val="00ED6796"/>
    <w:rsid w:val="00ED71E5"/>
    <w:rsid w:val="00ED75CD"/>
    <w:rsid w:val="00EE0B27"/>
    <w:rsid w:val="00EE0E7D"/>
    <w:rsid w:val="00EE18C4"/>
    <w:rsid w:val="00EE21A2"/>
    <w:rsid w:val="00EE2B75"/>
    <w:rsid w:val="00EE302E"/>
    <w:rsid w:val="00EE47A3"/>
    <w:rsid w:val="00EE48B6"/>
    <w:rsid w:val="00EE4C03"/>
    <w:rsid w:val="00EE4FE2"/>
    <w:rsid w:val="00EE5175"/>
    <w:rsid w:val="00EE6318"/>
    <w:rsid w:val="00EE6737"/>
    <w:rsid w:val="00EE6E32"/>
    <w:rsid w:val="00EE6EBD"/>
    <w:rsid w:val="00EE6F10"/>
    <w:rsid w:val="00EE75A4"/>
    <w:rsid w:val="00EE7EEE"/>
    <w:rsid w:val="00EF03D3"/>
    <w:rsid w:val="00EF0A70"/>
    <w:rsid w:val="00EF0EE3"/>
    <w:rsid w:val="00EF1AA0"/>
    <w:rsid w:val="00EF22FE"/>
    <w:rsid w:val="00EF2C96"/>
    <w:rsid w:val="00EF2D95"/>
    <w:rsid w:val="00EF2DD1"/>
    <w:rsid w:val="00EF4019"/>
    <w:rsid w:val="00EF4033"/>
    <w:rsid w:val="00EF42B9"/>
    <w:rsid w:val="00EF47FA"/>
    <w:rsid w:val="00EF6569"/>
    <w:rsid w:val="00EF6724"/>
    <w:rsid w:val="00EF6E27"/>
    <w:rsid w:val="00EF6E5A"/>
    <w:rsid w:val="00EF7028"/>
    <w:rsid w:val="00EF782F"/>
    <w:rsid w:val="00F002ED"/>
    <w:rsid w:val="00F00361"/>
    <w:rsid w:val="00F0083E"/>
    <w:rsid w:val="00F00F02"/>
    <w:rsid w:val="00F0178B"/>
    <w:rsid w:val="00F019CF"/>
    <w:rsid w:val="00F01A86"/>
    <w:rsid w:val="00F021A0"/>
    <w:rsid w:val="00F037F3"/>
    <w:rsid w:val="00F0396E"/>
    <w:rsid w:val="00F0502B"/>
    <w:rsid w:val="00F061A9"/>
    <w:rsid w:val="00F06229"/>
    <w:rsid w:val="00F06295"/>
    <w:rsid w:val="00F07338"/>
    <w:rsid w:val="00F07AC0"/>
    <w:rsid w:val="00F07DB4"/>
    <w:rsid w:val="00F07E56"/>
    <w:rsid w:val="00F10792"/>
    <w:rsid w:val="00F10DF9"/>
    <w:rsid w:val="00F1183A"/>
    <w:rsid w:val="00F11CE8"/>
    <w:rsid w:val="00F11FB2"/>
    <w:rsid w:val="00F12253"/>
    <w:rsid w:val="00F1245F"/>
    <w:rsid w:val="00F1271B"/>
    <w:rsid w:val="00F12A7C"/>
    <w:rsid w:val="00F13A0B"/>
    <w:rsid w:val="00F13E55"/>
    <w:rsid w:val="00F140CD"/>
    <w:rsid w:val="00F145BC"/>
    <w:rsid w:val="00F147C8"/>
    <w:rsid w:val="00F15D9F"/>
    <w:rsid w:val="00F1628F"/>
    <w:rsid w:val="00F170E4"/>
    <w:rsid w:val="00F177EB"/>
    <w:rsid w:val="00F17E61"/>
    <w:rsid w:val="00F17F61"/>
    <w:rsid w:val="00F2029B"/>
    <w:rsid w:val="00F213A4"/>
    <w:rsid w:val="00F21589"/>
    <w:rsid w:val="00F21611"/>
    <w:rsid w:val="00F22117"/>
    <w:rsid w:val="00F230F7"/>
    <w:rsid w:val="00F236ED"/>
    <w:rsid w:val="00F23AEB"/>
    <w:rsid w:val="00F23C03"/>
    <w:rsid w:val="00F23D90"/>
    <w:rsid w:val="00F24C8D"/>
    <w:rsid w:val="00F25D69"/>
    <w:rsid w:val="00F25E95"/>
    <w:rsid w:val="00F25F22"/>
    <w:rsid w:val="00F269D2"/>
    <w:rsid w:val="00F26EF5"/>
    <w:rsid w:val="00F277E6"/>
    <w:rsid w:val="00F304F1"/>
    <w:rsid w:val="00F30564"/>
    <w:rsid w:val="00F305BA"/>
    <w:rsid w:val="00F30B21"/>
    <w:rsid w:val="00F31DC9"/>
    <w:rsid w:val="00F31E56"/>
    <w:rsid w:val="00F32DA2"/>
    <w:rsid w:val="00F33ECD"/>
    <w:rsid w:val="00F3415C"/>
    <w:rsid w:val="00F34FD1"/>
    <w:rsid w:val="00F351F2"/>
    <w:rsid w:val="00F352FB"/>
    <w:rsid w:val="00F361A3"/>
    <w:rsid w:val="00F36AF1"/>
    <w:rsid w:val="00F37394"/>
    <w:rsid w:val="00F37AED"/>
    <w:rsid w:val="00F37D73"/>
    <w:rsid w:val="00F37E5E"/>
    <w:rsid w:val="00F400AD"/>
    <w:rsid w:val="00F4064B"/>
    <w:rsid w:val="00F41266"/>
    <w:rsid w:val="00F4133F"/>
    <w:rsid w:val="00F414C4"/>
    <w:rsid w:val="00F41CD3"/>
    <w:rsid w:val="00F4269F"/>
    <w:rsid w:val="00F426A0"/>
    <w:rsid w:val="00F42C01"/>
    <w:rsid w:val="00F43896"/>
    <w:rsid w:val="00F43CE6"/>
    <w:rsid w:val="00F4499F"/>
    <w:rsid w:val="00F453F0"/>
    <w:rsid w:val="00F45CC8"/>
    <w:rsid w:val="00F45FCC"/>
    <w:rsid w:val="00F46048"/>
    <w:rsid w:val="00F46163"/>
    <w:rsid w:val="00F46D7A"/>
    <w:rsid w:val="00F4783F"/>
    <w:rsid w:val="00F47D2F"/>
    <w:rsid w:val="00F47E5E"/>
    <w:rsid w:val="00F47FAC"/>
    <w:rsid w:val="00F50458"/>
    <w:rsid w:val="00F50689"/>
    <w:rsid w:val="00F5079E"/>
    <w:rsid w:val="00F508A7"/>
    <w:rsid w:val="00F50EBB"/>
    <w:rsid w:val="00F51644"/>
    <w:rsid w:val="00F5227A"/>
    <w:rsid w:val="00F52367"/>
    <w:rsid w:val="00F526C9"/>
    <w:rsid w:val="00F529AE"/>
    <w:rsid w:val="00F529C3"/>
    <w:rsid w:val="00F52B1A"/>
    <w:rsid w:val="00F52C8B"/>
    <w:rsid w:val="00F52E5F"/>
    <w:rsid w:val="00F53364"/>
    <w:rsid w:val="00F5384F"/>
    <w:rsid w:val="00F53ED2"/>
    <w:rsid w:val="00F5412B"/>
    <w:rsid w:val="00F54A7A"/>
    <w:rsid w:val="00F54A9A"/>
    <w:rsid w:val="00F54ECD"/>
    <w:rsid w:val="00F5531F"/>
    <w:rsid w:val="00F5583A"/>
    <w:rsid w:val="00F55F3C"/>
    <w:rsid w:val="00F55F56"/>
    <w:rsid w:val="00F571B4"/>
    <w:rsid w:val="00F5778B"/>
    <w:rsid w:val="00F57B32"/>
    <w:rsid w:val="00F57DAA"/>
    <w:rsid w:val="00F57EA3"/>
    <w:rsid w:val="00F60116"/>
    <w:rsid w:val="00F602E9"/>
    <w:rsid w:val="00F6045E"/>
    <w:rsid w:val="00F60726"/>
    <w:rsid w:val="00F61182"/>
    <w:rsid w:val="00F61486"/>
    <w:rsid w:val="00F61EC2"/>
    <w:rsid w:val="00F61F83"/>
    <w:rsid w:val="00F62711"/>
    <w:rsid w:val="00F635AB"/>
    <w:rsid w:val="00F64833"/>
    <w:rsid w:val="00F64987"/>
    <w:rsid w:val="00F649FD"/>
    <w:rsid w:val="00F658B1"/>
    <w:rsid w:val="00F65BEB"/>
    <w:rsid w:val="00F65DA5"/>
    <w:rsid w:val="00F661E6"/>
    <w:rsid w:val="00F666CE"/>
    <w:rsid w:val="00F66CFB"/>
    <w:rsid w:val="00F67686"/>
    <w:rsid w:val="00F6787D"/>
    <w:rsid w:val="00F7014F"/>
    <w:rsid w:val="00F70301"/>
    <w:rsid w:val="00F70314"/>
    <w:rsid w:val="00F70699"/>
    <w:rsid w:val="00F71140"/>
    <w:rsid w:val="00F71210"/>
    <w:rsid w:val="00F7128C"/>
    <w:rsid w:val="00F725EA"/>
    <w:rsid w:val="00F7355B"/>
    <w:rsid w:val="00F739ED"/>
    <w:rsid w:val="00F7427A"/>
    <w:rsid w:val="00F758C9"/>
    <w:rsid w:val="00F75F90"/>
    <w:rsid w:val="00F75FAF"/>
    <w:rsid w:val="00F7637B"/>
    <w:rsid w:val="00F76403"/>
    <w:rsid w:val="00F766FF"/>
    <w:rsid w:val="00F768E8"/>
    <w:rsid w:val="00F77173"/>
    <w:rsid w:val="00F7749E"/>
    <w:rsid w:val="00F77B05"/>
    <w:rsid w:val="00F77C56"/>
    <w:rsid w:val="00F803E5"/>
    <w:rsid w:val="00F80642"/>
    <w:rsid w:val="00F80A71"/>
    <w:rsid w:val="00F82D60"/>
    <w:rsid w:val="00F831D0"/>
    <w:rsid w:val="00F83573"/>
    <w:rsid w:val="00F839A0"/>
    <w:rsid w:val="00F851B4"/>
    <w:rsid w:val="00F851F6"/>
    <w:rsid w:val="00F85357"/>
    <w:rsid w:val="00F857F0"/>
    <w:rsid w:val="00F85B5D"/>
    <w:rsid w:val="00F86222"/>
    <w:rsid w:val="00F8718A"/>
    <w:rsid w:val="00F872C0"/>
    <w:rsid w:val="00F876A3"/>
    <w:rsid w:val="00F8798D"/>
    <w:rsid w:val="00F87E8C"/>
    <w:rsid w:val="00F902F2"/>
    <w:rsid w:val="00F903DD"/>
    <w:rsid w:val="00F904FF"/>
    <w:rsid w:val="00F90F8A"/>
    <w:rsid w:val="00F910F8"/>
    <w:rsid w:val="00F91650"/>
    <w:rsid w:val="00F917B7"/>
    <w:rsid w:val="00F91B0C"/>
    <w:rsid w:val="00F91B6F"/>
    <w:rsid w:val="00F921C5"/>
    <w:rsid w:val="00F92720"/>
    <w:rsid w:val="00F92C98"/>
    <w:rsid w:val="00F92EEE"/>
    <w:rsid w:val="00F930EF"/>
    <w:rsid w:val="00F930F8"/>
    <w:rsid w:val="00F9367A"/>
    <w:rsid w:val="00F93720"/>
    <w:rsid w:val="00F93C42"/>
    <w:rsid w:val="00F95256"/>
    <w:rsid w:val="00F95E7D"/>
    <w:rsid w:val="00F9658D"/>
    <w:rsid w:val="00F97B45"/>
    <w:rsid w:val="00F97CB7"/>
    <w:rsid w:val="00F97FA5"/>
    <w:rsid w:val="00FA00A4"/>
    <w:rsid w:val="00FA01F0"/>
    <w:rsid w:val="00FA0533"/>
    <w:rsid w:val="00FA0957"/>
    <w:rsid w:val="00FA0EB7"/>
    <w:rsid w:val="00FA15B9"/>
    <w:rsid w:val="00FA17A9"/>
    <w:rsid w:val="00FA1DA0"/>
    <w:rsid w:val="00FA1F55"/>
    <w:rsid w:val="00FA205B"/>
    <w:rsid w:val="00FA21C0"/>
    <w:rsid w:val="00FA2246"/>
    <w:rsid w:val="00FA228F"/>
    <w:rsid w:val="00FA303E"/>
    <w:rsid w:val="00FA30E0"/>
    <w:rsid w:val="00FA4963"/>
    <w:rsid w:val="00FA4A91"/>
    <w:rsid w:val="00FA4AAE"/>
    <w:rsid w:val="00FA5275"/>
    <w:rsid w:val="00FA5363"/>
    <w:rsid w:val="00FA6492"/>
    <w:rsid w:val="00FA72A5"/>
    <w:rsid w:val="00FA75D8"/>
    <w:rsid w:val="00FA7AAF"/>
    <w:rsid w:val="00FB09C5"/>
    <w:rsid w:val="00FB0E36"/>
    <w:rsid w:val="00FB1584"/>
    <w:rsid w:val="00FB16F1"/>
    <w:rsid w:val="00FB1C3A"/>
    <w:rsid w:val="00FB1E36"/>
    <w:rsid w:val="00FB2020"/>
    <w:rsid w:val="00FB2A33"/>
    <w:rsid w:val="00FB2A6A"/>
    <w:rsid w:val="00FB3C9D"/>
    <w:rsid w:val="00FB4435"/>
    <w:rsid w:val="00FB4965"/>
    <w:rsid w:val="00FB532D"/>
    <w:rsid w:val="00FB576F"/>
    <w:rsid w:val="00FB57B1"/>
    <w:rsid w:val="00FB591F"/>
    <w:rsid w:val="00FB5B17"/>
    <w:rsid w:val="00FB7EF9"/>
    <w:rsid w:val="00FC00F7"/>
    <w:rsid w:val="00FC0500"/>
    <w:rsid w:val="00FC07E7"/>
    <w:rsid w:val="00FC0869"/>
    <w:rsid w:val="00FC0965"/>
    <w:rsid w:val="00FC1075"/>
    <w:rsid w:val="00FC18D7"/>
    <w:rsid w:val="00FC1CF0"/>
    <w:rsid w:val="00FC253E"/>
    <w:rsid w:val="00FC2A65"/>
    <w:rsid w:val="00FC314F"/>
    <w:rsid w:val="00FC3299"/>
    <w:rsid w:val="00FC3414"/>
    <w:rsid w:val="00FC349C"/>
    <w:rsid w:val="00FC35E6"/>
    <w:rsid w:val="00FC38B5"/>
    <w:rsid w:val="00FC405A"/>
    <w:rsid w:val="00FC4A00"/>
    <w:rsid w:val="00FC5158"/>
    <w:rsid w:val="00FC5770"/>
    <w:rsid w:val="00FC65EF"/>
    <w:rsid w:val="00FC6DD7"/>
    <w:rsid w:val="00FC7CC4"/>
    <w:rsid w:val="00FD0037"/>
    <w:rsid w:val="00FD01CC"/>
    <w:rsid w:val="00FD2624"/>
    <w:rsid w:val="00FD2EC1"/>
    <w:rsid w:val="00FD2FD6"/>
    <w:rsid w:val="00FD3E2F"/>
    <w:rsid w:val="00FD420D"/>
    <w:rsid w:val="00FD46CB"/>
    <w:rsid w:val="00FD49D6"/>
    <w:rsid w:val="00FD5601"/>
    <w:rsid w:val="00FD560C"/>
    <w:rsid w:val="00FD5F1B"/>
    <w:rsid w:val="00FD674D"/>
    <w:rsid w:val="00FD6F3C"/>
    <w:rsid w:val="00FD7810"/>
    <w:rsid w:val="00FE0542"/>
    <w:rsid w:val="00FE150A"/>
    <w:rsid w:val="00FE1C6C"/>
    <w:rsid w:val="00FE25A3"/>
    <w:rsid w:val="00FE40C7"/>
    <w:rsid w:val="00FE439B"/>
    <w:rsid w:val="00FE43F3"/>
    <w:rsid w:val="00FE4D9B"/>
    <w:rsid w:val="00FE519B"/>
    <w:rsid w:val="00FE5777"/>
    <w:rsid w:val="00FE57CD"/>
    <w:rsid w:val="00FE6123"/>
    <w:rsid w:val="00FE685F"/>
    <w:rsid w:val="00FE77DF"/>
    <w:rsid w:val="00FF0920"/>
    <w:rsid w:val="00FF17DB"/>
    <w:rsid w:val="00FF192E"/>
    <w:rsid w:val="00FF19A1"/>
    <w:rsid w:val="00FF1DD3"/>
    <w:rsid w:val="00FF2AB8"/>
    <w:rsid w:val="00FF2AC8"/>
    <w:rsid w:val="00FF31CB"/>
    <w:rsid w:val="00FF3380"/>
    <w:rsid w:val="00FF3697"/>
    <w:rsid w:val="00FF3726"/>
    <w:rsid w:val="00FF45BF"/>
    <w:rsid w:val="00FF5D9F"/>
    <w:rsid w:val="00FF5F16"/>
    <w:rsid w:val="00FF66DF"/>
    <w:rsid w:val="00FF6BFD"/>
    <w:rsid w:val="00FF71BF"/>
    <w:rsid w:val="00FF73D3"/>
    <w:rsid w:val="1EF8D22C"/>
    <w:rsid w:val="255F7B72"/>
    <w:rsid w:val="277D1A55"/>
    <w:rsid w:val="36EB955D"/>
    <w:rsid w:val="3721EACF"/>
    <w:rsid w:val="49E4255D"/>
    <w:rsid w:val="6001492D"/>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21889DB"/>
  <w14:defaultImageDpi w14:val="300"/>
  <w15:docId w15:val="{22BF698D-48F1-554B-A9E2-7A9A3362E8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IN"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67"/>
    <w:lsdException w:name="No Spacing" w:uiPriority="1" w:qFormat="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7D36"/>
    <w:rPr>
      <w:sz w:val="24"/>
      <w:szCs w:val="24"/>
      <w:lang w:val="en-US"/>
    </w:rPr>
  </w:style>
  <w:style w:type="paragraph" w:styleId="Heading1">
    <w:name w:val="heading 1"/>
    <w:aliases w:val="H1,Perot,1,Header 1,II+,I,Heading-2,H11,Heading 1 (NN),FAMILY TREE HEADING 1,(Alt+1),L1,(HPS),Attribute Heading 1,h1,*,Part,P,vorlage 1,chapternumber,HPS,Überschrift 20,Level 1,SAHeading 1,ghost,Old,Topic Heading 1,MainHeader,ASAPHeading 1,H12"/>
    <w:basedOn w:val="Normal"/>
    <w:next w:val="Normal"/>
    <w:link w:val="Heading1Char"/>
    <w:uiPriority w:val="99"/>
    <w:qFormat/>
    <w:pPr>
      <w:keepNext/>
      <w:pageBreakBefore/>
      <w:shd w:val="clear" w:color="auto" w:fill="333399"/>
      <w:autoSpaceDE w:val="0"/>
      <w:autoSpaceDN w:val="0"/>
      <w:spacing w:before="240" w:after="60"/>
      <w:jc w:val="both"/>
      <w:outlineLvl w:val="0"/>
    </w:pPr>
    <w:rPr>
      <w:rFonts w:ascii="Arial" w:hAnsi="Arial" w:cs="Mangal"/>
      <w:b/>
      <w:bCs/>
      <w:color w:val="FFFFFF"/>
      <w:kern w:val="28"/>
      <w:sz w:val="28"/>
      <w:szCs w:val="28"/>
      <w:lang w:val="x-none" w:eastAsia="x-none" w:bidi="hi-IN"/>
    </w:rPr>
  </w:style>
  <w:style w:type="paragraph" w:styleId="Heading2">
    <w:name w:val="heading 2"/>
    <w:aliases w:val="satya2,h2,2,Header 2,l2,A,A.B.C.,H2,(Alt+2),Chapter,1.Seite,ISS_Heading 2,Heading-3,Bold 14,L2,PIM2,Heading 2 Hidden,dd heading 2,dh2,sub-sect,section header,H21,Attribute Heading 2,heading 2,ALPHA,HD2,Topic Heading,Para2,Reset numbering"/>
    <w:basedOn w:val="Normal"/>
    <w:next w:val="Normal"/>
    <w:link w:val="Heading2Char"/>
    <w:uiPriority w:val="99"/>
    <w:qFormat/>
    <w:pPr>
      <w:keepNext/>
      <w:autoSpaceDE w:val="0"/>
      <w:autoSpaceDN w:val="0"/>
      <w:spacing w:before="240" w:after="60"/>
      <w:jc w:val="both"/>
      <w:outlineLvl w:val="1"/>
    </w:pPr>
    <w:rPr>
      <w:rFonts w:ascii="Arial" w:hAnsi="Arial" w:cs="Arial"/>
      <w:b/>
      <w:bCs/>
      <w:smallCaps/>
    </w:rPr>
  </w:style>
  <w:style w:type="paragraph" w:styleId="Heading3">
    <w:name w:val="heading 3"/>
    <w:aliases w:val="H3,subhead,head 3,h3,level_3,PIM 3,Table Attribute Heading,(Alt+3),Bold 12,L3,Subheading,HHHeading,BOHeading 3,dd heading 3,dh3,3,sub-sub,3 bullet,b,H31,Hd2,(Alt+3)1,(Alt+3)2,(Alt+3)3,(Alt+3)4,(Alt+3)5,(Alt+3)6,(Alt+3)11,(Alt+3)21,(Alt+3)31,M"/>
    <w:basedOn w:val="Normal"/>
    <w:next w:val="Normal"/>
    <w:link w:val="Heading3Char"/>
    <w:uiPriority w:val="99"/>
    <w:qFormat/>
    <w:pPr>
      <w:keepNext/>
      <w:autoSpaceDE w:val="0"/>
      <w:autoSpaceDN w:val="0"/>
      <w:spacing w:before="240" w:after="60"/>
      <w:jc w:val="both"/>
      <w:outlineLvl w:val="2"/>
    </w:pPr>
    <w:rPr>
      <w:rFonts w:ascii="Arial" w:hAnsi="Arial" w:cs="Arial"/>
      <w:b/>
      <w:bCs/>
    </w:rPr>
  </w:style>
  <w:style w:type="paragraph" w:styleId="Heading4">
    <w:name w:val="heading 4"/>
    <w:aliases w:val="h4,a.,Header 4,Map Title,H4,4,Level 2 - a,Level 2 - (a),(Alt+4),header4,Sub-Minor,h4 sub sub heading,D Sub-Sub/Plain,Heading Four,Heading3.5,PIM 4,Block,H41,Block1,B1,H42,Block2,B2,H43,Block3,B3,H44,Block4,B4,H45,Block5,B5,H46,Block6,B6,H47"/>
    <w:basedOn w:val="Normal"/>
    <w:next w:val="Normal"/>
    <w:qFormat/>
    <w:pPr>
      <w:keepNext/>
      <w:numPr>
        <w:ilvl w:val="3"/>
        <w:numId w:val="1"/>
      </w:numPr>
      <w:autoSpaceDE w:val="0"/>
      <w:autoSpaceDN w:val="0"/>
      <w:spacing w:before="120"/>
      <w:jc w:val="both"/>
      <w:outlineLvl w:val="3"/>
    </w:pPr>
    <w:rPr>
      <w:b/>
      <w:bCs/>
    </w:rPr>
  </w:style>
  <w:style w:type="paragraph" w:styleId="Heading5">
    <w:name w:val="heading 5"/>
    <w:aliases w:val="Level 3 - i,Schedule A to X,L5,5,Block Label,temp,Response1,H5,(A),PIM 5,h5,Second Subheading,avoid,5 sub-bullet,sb,Proposal title,Head 5,FMH1,Roman list,BT L1,ü5,Ü5,Heading 5(unused),xHeading 5,Sub-block,S,H51,Sub-block1,S1,H52,Sub-block2,S2"/>
    <w:basedOn w:val="Normal"/>
    <w:next w:val="Normal"/>
    <w:qFormat/>
    <w:pPr>
      <w:numPr>
        <w:ilvl w:val="4"/>
        <w:numId w:val="1"/>
      </w:numPr>
      <w:autoSpaceDE w:val="0"/>
      <w:autoSpaceDN w:val="0"/>
      <w:spacing w:before="240" w:after="60"/>
      <w:jc w:val="both"/>
      <w:outlineLvl w:val="4"/>
    </w:pPr>
    <w:rPr>
      <w:sz w:val="22"/>
      <w:szCs w:val="22"/>
    </w:rPr>
  </w:style>
  <w:style w:type="paragraph" w:styleId="Heading6">
    <w:name w:val="heading 6"/>
    <w:aliases w:val="h6,Third Subheading,Legal Level 1.,Heading 6  Appendix Y &amp; Z,6,(I),H6,PIM 6,Aztec Heading 6, dont use,sub-dash,sd,Submitted to:,Heading 6 Char,Holo Header 4,Holo Header 41,Holo Header 42,Holo Header 43,Holo Header 44,Holo Header 45,dont use,c"/>
    <w:basedOn w:val="Normal"/>
    <w:next w:val="Normal"/>
    <w:qFormat/>
    <w:pPr>
      <w:numPr>
        <w:ilvl w:val="5"/>
        <w:numId w:val="1"/>
      </w:numPr>
      <w:autoSpaceDE w:val="0"/>
      <w:autoSpaceDN w:val="0"/>
      <w:spacing w:before="240" w:after="60"/>
      <w:jc w:val="both"/>
      <w:outlineLvl w:val="5"/>
    </w:pPr>
    <w:rPr>
      <w:i/>
      <w:iCs/>
      <w:sz w:val="22"/>
      <w:szCs w:val="22"/>
    </w:rPr>
  </w:style>
  <w:style w:type="paragraph" w:styleId="Heading7">
    <w:name w:val="heading 7"/>
    <w:aliases w:val="Legal Level 1.1.,7,(1),Aztec Heading 7, do not use,Heading 7 Bullet list,PIM 7,Client name,h7,letter list,(in text small),ASAPHeading 7,Level 1.1,Para no numbering,12 Heading 7,Para no numbering1,12 Heading 71,H7,ITT t7,PA Appendix Major,L7"/>
    <w:basedOn w:val="Normal"/>
    <w:next w:val="Normal"/>
    <w:qFormat/>
    <w:pPr>
      <w:numPr>
        <w:ilvl w:val="6"/>
        <w:numId w:val="1"/>
      </w:numPr>
      <w:autoSpaceDE w:val="0"/>
      <w:autoSpaceDN w:val="0"/>
      <w:spacing w:before="240" w:after="60"/>
      <w:jc w:val="both"/>
      <w:outlineLvl w:val="6"/>
    </w:pPr>
    <w:rPr>
      <w:rFonts w:ascii="Arial" w:hAnsi="Arial" w:cs="Arial"/>
    </w:rPr>
  </w:style>
  <w:style w:type="paragraph" w:styleId="Heading8">
    <w:name w:val="heading 8"/>
    <w:aliases w:val="Legal Level 1.1.1.,8,Aztec Heading 8, avoid use,h8,Listings,Listings1,Listings2,Listings3,Listings11,Listings21,Listings4,Listings12,Listings22,Listings5,Listings13,Listings23,Listings31,Listings111,Listings211,Listings41,Listings121,Listings6"/>
    <w:basedOn w:val="Normal"/>
    <w:next w:val="Normal"/>
    <w:qFormat/>
    <w:pPr>
      <w:numPr>
        <w:ilvl w:val="7"/>
        <w:numId w:val="1"/>
      </w:numPr>
      <w:autoSpaceDE w:val="0"/>
      <w:autoSpaceDN w:val="0"/>
      <w:spacing w:before="240" w:after="60"/>
      <w:jc w:val="both"/>
      <w:outlineLvl w:val="7"/>
    </w:pPr>
    <w:rPr>
      <w:rFonts w:ascii="Arial" w:hAnsi="Arial" w:cs="Arial"/>
      <w:i/>
      <w:iCs/>
    </w:rPr>
  </w:style>
  <w:style w:type="paragraph" w:styleId="Heading9">
    <w:name w:val="heading 9"/>
    <w:basedOn w:val="Normal"/>
    <w:next w:val="Normal"/>
    <w:qFormat/>
    <w:pPr>
      <w:numPr>
        <w:ilvl w:val="8"/>
        <w:numId w:val="1"/>
      </w:numPr>
      <w:autoSpaceDE w:val="0"/>
      <w:autoSpaceDN w:val="0"/>
      <w:spacing w:before="240" w:after="60"/>
      <w:jc w:val="both"/>
      <w:outlineLvl w:val="8"/>
    </w:pPr>
    <w:rPr>
      <w:rFonts w:ascii="Arial" w:hAnsi="Arial" w:cs="Arial"/>
      <w:b/>
      <w:bCs/>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h,Header - HPS Document"/>
    <w:basedOn w:val="Normal"/>
    <w:link w:val="HeaderChar"/>
    <w:uiPriority w:val="99"/>
    <w:pPr>
      <w:tabs>
        <w:tab w:val="center" w:pos="4320"/>
        <w:tab w:val="right" w:pos="8640"/>
      </w:tabs>
    </w:pPr>
    <w:rPr>
      <w:rFonts w:cs="Mangal"/>
      <w:lang w:val="x-none" w:eastAsia="x-none" w:bidi="hi-IN"/>
    </w:rPr>
  </w:style>
  <w:style w:type="paragraph" w:styleId="Footer">
    <w:name w:val="footer"/>
    <w:basedOn w:val="Normal"/>
    <w:link w:val="FooterChar"/>
    <w:uiPriority w:val="99"/>
    <w:pPr>
      <w:tabs>
        <w:tab w:val="center" w:pos="4320"/>
        <w:tab w:val="right" w:pos="8640"/>
      </w:tabs>
    </w:pPr>
  </w:style>
  <w:style w:type="paragraph" w:customStyle="1" w:styleId="ClientCover">
    <w:name w:val="Client Cover"/>
    <w:basedOn w:val="Normal"/>
    <w:pPr>
      <w:pBdr>
        <w:bottom w:val="single" w:sz="36" w:space="1" w:color="auto"/>
      </w:pBdr>
      <w:spacing w:before="240" w:after="60"/>
    </w:pPr>
    <w:rPr>
      <w:rFonts w:ascii="Arial Narrow" w:hAnsi="Arial Narrow"/>
      <w:smallCaps/>
      <w:noProof/>
      <w:color w:val="00305E"/>
      <w:kern w:val="28"/>
      <w:sz w:val="56"/>
      <w:szCs w:val="20"/>
    </w:rPr>
  </w:style>
  <w:style w:type="character" w:styleId="PageNumber">
    <w:name w:val="page number"/>
    <w:basedOn w:val="DefaultParagraphFont"/>
    <w:semiHidden/>
  </w:style>
  <w:style w:type="paragraph" w:styleId="BodyText">
    <w:name w:val="Body Text"/>
    <w:aliases w:val="T,body text,B,body indent,Body Text - ERI,bt,Body Text 1,body text1,body text2,bt1,body text3,bt2,body text4,bt3,body text5,bt4,body text6,bt5,body text7,bt6,body text8,bt7,body text11,body text21,bt11,body text31,bt21,body text41,bt31,bt41"/>
    <w:basedOn w:val="Normal"/>
    <w:link w:val="BodyTextChar"/>
    <w:pPr>
      <w:autoSpaceDE w:val="0"/>
      <w:autoSpaceDN w:val="0"/>
      <w:spacing w:before="120"/>
      <w:jc w:val="both"/>
    </w:pPr>
  </w:style>
  <w:style w:type="paragraph" w:styleId="CommentText">
    <w:name w:val="annotation text"/>
    <w:basedOn w:val="Normal"/>
    <w:link w:val="CommentTextChar"/>
    <w:semiHidden/>
    <w:pPr>
      <w:autoSpaceDE w:val="0"/>
      <w:autoSpaceDN w:val="0"/>
      <w:spacing w:before="120"/>
      <w:jc w:val="both"/>
    </w:pPr>
  </w:style>
  <w:style w:type="paragraph" w:customStyle="1" w:styleId="bnormal">
    <w:name w:val="bnormal"/>
    <w:pPr>
      <w:numPr>
        <w:numId w:val="4"/>
      </w:numPr>
      <w:jc w:val="both"/>
    </w:pPr>
    <w:rPr>
      <w:rFonts w:ascii="Arial" w:hAnsi="Arial"/>
      <w:lang w:val="en-US"/>
    </w:rPr>
  </w:style>
  <w:style w:type="paragraph" w:customStyle="1" w:styleId="DefaultText">
    <w:name w:val="Default Text"/>
    <w:rPr>
      <w:color w:val="000000"/>
      <w:sz w:val="24"/>
      <w:lang w:val="en-US"/>
    </w:rPr>
  </w:style>
  <w:style w:type="paragraph" w:customStyle="1" w:styleId="Itemized">
    <w:name w:val="Itemized"/>
    <w:basedOn w:val="Normal"/>
    <w:uiPriority w:val="99"/>
    <w:pPr>
      <w:numPr>
        <w:numId w:val="3"/>
      </w:numPr>
      <w:autoSpaceDE w:val="0"/>
      <w:autoSpaceDN w:val="0"/>
      <w:spacing w:before="120"/>
      <w:jc w:val="both"/>
    </w:pPr>
  </w:style>
  <w:style w:type="paragraph" w:customStyle="1" w:styleId="font5">
    <w:name w:val="font5"/>
    <w:basedOn w:val="Normal"/>
    <w:pPr>
      <w:spacing w:before="100" w:beforeAutospacing="1" w:after="100" w:afterAutospacing="1"/>
    </w:pPr>
    <w:rPr>
      <w:rFonts w:ascii="Arial" w:eastAsia="Arial Unicode MS" w:hAnsi="Arial" w:cs="Arial"/>
      <w:b/>
      <w:bCs/>
      <w:sz w:val="20"/>
      <w:szCs w:val="20"/>
    </w:rPr>
  </w:style>
  <w:style w:type="paragraph" w:styleId="BodyTextIndent2">
    <w:name w:val="Body Text Indent 2"/>
    <w:basedOn w:val="Normal"/>
    <w:semiHidden/>
    <w:pPr>
      <w:tabs>
        <w:tab w:val="left" w:pos="0"/>
        <w:tab w:val="num" w:pos="86"/>
        <w:tab w:val="num" w:pos="208"/>
      </w:tabs>
      <w:autoSpaceDE w:val="0"/>
      <w:autoSpaceDN w:val="0"/>
      <w:spacing w:before="120"/>
      <w:ind w:left="28"/>
      <w:jc w:val="both"/>
    </w:pPr>
  </w:style>
  <w:style w:type="character" w:customStyle="1" w:styleId="HighlightedVariable">
    <w:name w:val="Highlighted Variable"/>
    <w:rPr>
      <w:color w:val="0000FF"/>
    </w:rPr>
  </w:style>
  <w:style w:type="paragraph" w:styleId="BodyTextIndent3">
    <w:name w:val="Body Text Indent 3"/>
    <w:basedOn w:val="Normal"/>
    <w:semiHidden/>
    <w:pPr>
      <w:ind w:left="122"/>
    </w:pPr>
  </w:style>
  <w:style w:type="paragraph" w:customStyle="1" w:styleId="TBNormal">
    <w:name w:val="TBNormal"/>
    <w:basedOn w:val="Normal"/>
    <w:rPr>
      <w:rFonts w:ascii="Arial" w:hAnsi="Arial"/>
      <w:szCs w:val="20"/>
    </w:rPr>
  </w:style>
  <w:style w:type="paragraph" w:styleId="BodyText3">
    <w:name w:val="Body Text 3"/>
    <w:basedOn w:val="Normal"/>
    <w:semiHidden/>
    <w:pPr>
      <w:tabs>
        <w:tab w:val="left" w:pos="720"/>
      </w:tabs>
      <w:autoSpaceDE w:val="0"/>
      <w:autoSpaceDN w:val="0"/>
      <w:spacing w:before="120" w:after="240"/>
      <w:jc w:val="both"/>
    </w:pPr>
    <w:rPr>
      <w:rFonts w:ascii="Arial" w:hAnsi="Arial" w:cs="Arial"/>
      <w:b/>
      <w:bCs/>
      <w:i/>
      <w:iCs/>
    </w:rPr>
  </w:style>
  <w:style w:type="paragraph" w:customStyle="1" w:styleId="Numbered">
    <w:name w:val="Numbered"/>
    <w:basedOn w:val="Normal"/>
    <w:pPr>
      <w:numPr>
        <w:numId w:val="2"/>
      </w:numPr>
      <w:autoSpaceDE w:val="0"/>
      <w:autoSpaceDN w:val="0"/>
      <w:spacing w:before="120"/>
      <w:jc w:val="both"/>
    </w:pPr>
  </w:style>
  <w:style w:type="paragraph" w:styleId="TOC2">
    <w:name w:val="toc 2"/>
    <w:basedOn w:val="Normal"/>
    <w:next w:val="Normal"/>
    <w:autoRedefine/>
    <w:uiPriority w:val="39"/>
    <w:rsid w:val="004146E5"/>
    <w:pPr>
      <w:tabs>
        <w:tab w:val="left" w:pos="960"/>
        <w:tab w:val="right" w:leader="dot" w:pos="10456"/>
      </w:tabs>
      <w:ind w:left="238"/>
    </w:pPr>
    <w:rPr>
      <w:rFonts w:asciiTheme="minorHAnsi" w:hAnsiTheme="minorHAnsi"/>
      <w:i/>
      <w:iCs/>
      <w:sz w:val="20"/>
      <w:szCs w:val="20"/>
    </w:rPr>
  </w:style>
  <w:style w:type="paragraph" w:styleId="TOC1">
    <w:name w:val="toc 1"/>
    <w:basedOn w:val="Normal"/>
    <w:next w:val="Normal"/>
    <w:autoRedefine/>
    <w:uiPriority w:val="39"/>
    <w:rsid w:val="005940D7"/>
    <w:pPr>
      <w:tabs>
        <w:tab w:val="left" w:pos="480"/>
        <w:tab w:val="left" w:pos="1530"/>
        <w:tab w:val="right" w:leader="dot" w:pos="10456"/>
      </w:tabs>
      <w:spacing w:before="240" w:after="120"/>
    </w:pPr>
    <w:rPr>
      <w:rFonts w:asciiTheme="minorHAnsi" w:hAnsiTheme="minorHAnsi"/>
      <w:b/>
      <w:bCs/>
      <w:sz w:val="20"/>
      <w:szCs w:val="20"/>
    </w:rPr>
  </w:style>
  <w:style w:type="paragraph" w:styleId="TOC3">
    <w:name w:val="toc 3"/>
    <w:basedOn w:val="Normal"/>
    <w:next w:val="Normal"/>
    <w:autoRedefine/>
    <w:uiPriority w:val="39"/>
    <w:pPr>
      <w:ind w:left="480"/>
    </w:pPr>
    <w:rPr>
      <w:rFonts w:asciiTheme="minorHAnsi" w:hAnsiTheme="minorHAnsi"/>
      <w:sz w:val="20"/>
      <w:szCs w:val="20"/>
    </w:rPr>
  </w:style>
  <w:style w:type="paragraph" w:styleId="TOC4">
    <w:name w:val="toc 4"/>
    <w:basedOn w:val="Normal"/>
    <w:next w:val="Normal"/>
    <w:autoRedefine/>
    <w:uiPriority w:val="39"/>
    <w:pPr>
      <w:ind w:left="720"/>
    </w:pPr>
    <w:rPr>
      <w:rFonts w:asciiTheme="minorHAnsi" w:hAnsiTheme="minorHAnsi"/>
      <w:sz w:val="20"/>
      <w:szCs w:val="20"/>
    </w:rPr>
  </w:style>
  <w:style w:type="paragraph" w:styleId="TOC5">
    <w:name w:val="toc 5"/>
    <w:basedOn w:val="Normal"/>
    <w:next w:val="Normal"/>
    <w:autoRedefine/>
    <w:uiPriority w:val="39"/>
    <w:pPr>
      <w:ind w:left="960"/>
    </w:pPr>
    <w:rPr>
      <w:rFonts w:asciiTheme="minorHAnsi" w:hAnsiTheme="minorHAnsi"/>
      <w:sz w:val="20"/>
      <w:szCs w:val="20"/>
    </w:rPr>
  </w:style>
  <w:style w:type="paragraph" w:styleId="TOC6">
    <w:name w:val="toc 6"/>
    <w:basedOn w:val="Normal"/>
    <w:next w:val="Normal"/>
    <w:autoRedefine/>
    <w:uiPriority w:val="39"/>
    <w:pPr>
      <w:ind w:left="1200"/>
    </w:pPr>
    <w:rPr>
      <w:rFonts w:asciiTheme="minorHAnsi" w:hAnsiTheme="minorHAnsi"/>
      <w:sz w:val="20"/>
      <w:szCs w:val="20"/>
    </w:rPr>
  </w:style>
  <w:style w:type="paragraph" w:styleId="TOC7">
    <w:name w:val="toc 7"/>
    <w:basedOn w:val="Normal"/>
    <w:next w:val="Normal"/>
    <w:autoRedefine/>
    <w:uiPriority w:val="39"/>
    <w:pPr>
      <w:ind w:left="1440"/>
    </w:pPr>
    <w:rPr>
      <w:rFonts w:asciiTheme="minorHAnsi" w:hAnsiTheme="minorHAnsi"/>
      <w:sz w:val="20"/>
      <w:szCs w:val="20"/>
    </w:rPr>
  </w:style>
  <w:style w:type="paragraph" w:styleId="TOC8">
    <w:name w:val="toc 8"/>
    <w:basedOn w:val="Normal"/>
    <w:next w:val="Normal"/>
    <w:autoRedefine/>
    <w:uiPriority w:val="39"/>
    <w:pPr>
      <w:ind w:left="1680"/>
    </w:pPr>
    <w:rPr>
      <w:rFonts w:asciiTheme="minorHAnsi" w:hAnsiTheme="minorHAnsi"/>
      <w:sz w:val="20"/>
      <w:szCs w:val="20"/>
    </w:rPr>
  </w:style>
  <w:style w:type="paragraph" w:styleId="TOC9">
    <w:name w:val="toc 9"/>
    <w:basedOn w:val="Normal"/>
    <w:next w:val="Normal"/>
    <w:autoRedefine/>
    <w:uiPriority w:val="39"/>
    <w:pPr>
      <w:ind w:left="1920"/>
    </w:pPr>
    <w:rPr>
      <w:rFonts w:asciiTheme="minorHAnsi" w:hAnsiTheme="minorHAnsi"/>
      <w:sz w:val="20"/>
      <w:szCs w:val="20"/>
    </w:rPr>
  </w:style>
  <w:style w:type="character" w:styleId="Hyperlink">
    <w:name w:val="Hyperlink"/>
    <w:uiPriority w:val="99"/>
    <w:rPr>
      <w:color w:val="0000FF"/>
      <w:u w:val="single"/>
    </w:rPr>
  </w:style>
  <w:style w:type="paragraph" w:styleId="BodyTextIndent">
    <w:name w:val="Body Text Indent"/>
    <w:basedOn w:val="Normal"/>
    <w:semiHidden/>
    <w:pPr>
      <w:tabs>
        <w:tab w:val="left" w:pos="1080"/>
      </w:tabs>
      <w:ind w:left="360"/>
    </w:pPr>
    <w:rPr>
      <w:rFonts w:ascii="Arial Black" w:hAnsi="Arial Black" w:cs="Arial"/>
      <w:sz w:val="28"/>
    </w:rPr>
  </w:style>
  <w:style w:type="character" w:styleId="FollowedHyperlink">
    <w:name w:val="FollowedHyperlink"/>
    <w:semiHidden/>
    <w:rPr>
      <w:color w:val="800080"/>
      <w:u w:val="single"/>
    </w:rPr>
  </w:style>
  <w:style w:type="paragraph" w:styleId="Index2">
    <w:name w:val="index 2"/>
    <w:basedOn w:val="Normal"/>
    <w:next w:val="Normal"/>
    <w:autoRedefine/>
    <w:semiHidden/>
    <w:pPr>
      <w:ind w:left="480" w:hanging="240"/>
    </w:pPr>
  </w:style>
  <w:style w:type="paragraph" w:styleId="Index1">
    <w:name w:val="index 1"/>
    <w:basedOn w:val="Normal"/>
    <w:next w:val="Normal"/>
    <w:autoRedefine/>
    <w:semiHidden/>
    <w:pPr>
      <w:ind w:left="240" w:hanging="240"/>
    </w:pPr>
    <w:rPr>
      <w:rFonts w:ascii="Tahoma" w:hAnsi="Tahoma"/>
    </w:rPr>
  </w:style>
  <w:style w:type="paragraph" w:styleId="Index3">
    <w:name w:val="index 3"/>
    <w:basedOn w:val="Normal"/>
    <w:next w:val="Normal"/>
    <w:autoRedefine/>
    <w:semiHidden/>
    <w:pPr>
      <w:ind w:left="720" w:hanging="240"/>
    </w:pPr>
  </w:style>
  <w:style w:type="paragraph" w:styleId="Index4">
    <w:name w:val="index 4"/>
    <w:basedOn w:val="Normal"/>
    <w:next w:val="Normal"/>
    <w:autoRedefine/>
    <w:semiHidden/>
    <w:pPr>
      <w:ind w:left="960" w:hanging="240"/>
    </w:pPr>
  </w:style>
  <w:style w:type="paragraph" w:styleId="Index5">
    <w:name w:val="index 5"/>
    <w:basedOn w:val="Normal"/>
    <w:next w:val="Normal"/>
    <w:autoRedefine/>
    <w:semiHidden/>
    <w:pPr>
      <w:ind w:left="1200" w:hanging="240"/>
    </w:pPr>
  </w:style>
  <w:style w:type="paragraph" w:styleId="Index6">
    <w:name w:val="index 6"/>
    <w:basedOn w:val="Normal"/>
    <w:next w:val="Normal"/>
    <w:autoRedefine/>
    <w:semiHidden/>
    <w:pPr>
      <w:ind w:left="1440" w:hanging="240"/>
    </w:pPr>
  </w:style>
  <w:style w:type="paragraph" w:styleId="Index7">
    <w:name w:val="index 7"/>
    <w:basedOn w:val="Normal"/>
    <w:next w:val="Normal"/>
    <w:autoRedefine/>
    <w:semiHidden/>
    <w:pPr>
      <w:ind w:left="1680" w:hanging="240"/>
    </w:pPr>
  </w:style>
  <w:style w:type="paragraph" w:styleId="Index8">
    <w:name w:val="index 8"/>
    <w:basedOn w:val="Normal"/>
    <w:next w:val="Normal"/>
    <w:autoRedefine/>
    <w:semiHidden/>
    <w:pPr>
      <w:ind w:left="1920" w:hanging="240"/>
    </w:pPr>
  </w:style>
  <w:style w:type="paragraph" w:styleId="Index9">
    <w:name w:val="index 9"/>
    <w:basedOn w:val="Normal"/>
    <w:next w:val="Normal"/>
    <w:autoRedefine/>
    <w:semiHidden/>
    <w:pPr>
      <w:ind w:left="2160" w:hanging="240"/>
    </w:pPr>
  </w:style>
  <w:style w:type="paragraph" w:styleId="IndexHeading">
    <w:name w:val="index heading"/>
    <w:basedOn w:val="Normal"/>
    <w:next w:val="Index1"/>
    <w:semiHidden/>
  </w:style>
  <w:style w:type="paragraph" w:styleId="BodyText2">
    <w:name w:val="Body Text 2"/>
    <w:basedOn w:val="Normal"/>
    <w:semiHidden/>
    <w:pPr>
      <w:autoSpaceDE w:val="0"/>
      <w:autoSpaceDN w:val="0"/>
      <w:spacing w:before="120"/>
      <w:jc w:val="both"/>
    </w:pPr>
    <w:rPr>
      <w:color w:val="FF0000"/>
    </w:rPr>
  </w:style>
  <w:style w:type="paragraph" w:customStyle="1" w:styleId="Body">
    <w:name w:val="Body"/>
    <w:basedOn w:val="Normal"/>
    <w:pPr>
      <w:widowControl w:val="0"/>
      <w:tabs>
        <w:tab w:val="left" w:pos="5040"/>
      </w:tabs>
      <w:spacing w:line="280" w:lineRule="exact"/>
      <w:jc w:val="both"/>
    </w:pPr>
    <w:rPr>
      <w:rFonts w:ascii="Arial" w:hAnsi="Arial"/>
      <w:sz w:val="20"/>
      <w:szCs w:val="20"/>
    </w:rPr>
  </w:style>
  <w:style w:type="paragraph" w:customStyle="1" w:styleId="BList">
    <w:name w:val="B List"/>
    <w:basedOn w:val="Normal"/>
    <w:pPr>
      <w:tabs>
        <w:tab w:val="left" w:pos="270"/>
        <w:tab w:val="left" w:pos="4500"/>
        <w:tab w:val="left" w:pos="4860"/>
      </w:tabs>
      <w:spacing w:before="120"/>
      <w:ind w:left="270" w:hanging="270"/>
    </w:pPr>
    <w:rPr>
      <w:rFonts w:ascii="Arial" w:hAnsi="Arial"/>
      <w:sz w:val="20"/>
      <w:szCs w:val="20"/>
    </w:rPr>
  </w:style>
  <w:style w:type="paragraph" w:customStyle="1" w:styleId="BList2">
    <w:name w:val="B List 2"/>
    <w:basedOn w:val="BList"/>
    <w:pPr>
      <w:tabs>
        <w:tab w:val="clear" w:pos="270"/>
        <w:tab w:val="left" w:pos="990"/>
      </w:tabs>
      <w:ind w:left="990"/>
    </w:pPr>
  </w:style>
  <w:style w:type="paragraph" w:styleId="ListBullet">
    <w:name w:val="List Bullet"/>
    <w:basedOn w:val="Normal"/>
    <w:autoRedefine/>
    <w:semiHidden/>
    <w:pPr>
      <w:jc w:val="both"/>
    </w:pPr>
    <w:rPr>
      <w:sz w:val="22"/>
      <w:szCs w:val="20"/>
    </w:rPr>
  </w:style>
  <w:style w:type="paragraph" w:styleId="NormalWeb">
    <w:name w:val="Normal (Web)"/>
    <w:basedOn w:val="Normal"/>
    <w:uiPriority w:val="99"/>
    <w:semiHidden/>
    <w:pPr>
      <w:spacing w:before="100" w:beforeAutospacing="1" w:after="100" w:afterAutospacing="1"/>
    </w:pPr>
    <w:rPr>
      <w:rFonts w:ascii="Arial" w:eastAsia="Arial Unicode MS" w:hAnsi="Arial" w:cs="Arial Unicode MS"/>
      <w:sz w:val="20"/>
      <w:szCs w:val="20"/>
    </w:rPr>
  </w:style>
  <w:style w:type="table" w:styleId="TableGrid">
    <w:name w:val="Table Grid"/>
    <w:basedOn w:val="TableNormal"/>
    <w:uiPriority w:val="39"/>
    <w:rsid w:val="00912AF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SO-H1">
    <w:name w:val="DSO - H1"/>
    <w:basedOn w:val="Heading1"/>
    <w:link w:val="DSO-H1Char"/>
    <w:qFormat/>
    <w:rsid w:val="005A4FD9"/>
    <w:pPr>
      <w:pageBreakBefore w:val="0"/>
      <w:shd w:val="clear" w:color="auto" w:fill="F2F2F2"/>
      <w:tabs>
        <w:tab w:val="left" w:pos="720"/>
      </w:tabs>
      <w:spacing w:before="480" w:after="240"/>
    </w:pPr>
    <w:rPr>
      <w:rFonts w:ascii="Calibri" w:hAnsi="Calibri"/>
      <w:color w:val="auto"/>
    </w:rPr>
  </w:style>
  <w:style w:type="paragraph" w:customStyle="1" w:styleId="DSO-H2">
    <w:name w:val="DSO - H2"/>
    <w:basedOn w:val="DSO-H1"/>
    <w:link w:val="DSO-H2Char"/>
    <w:qFormat/>
    <w:rsid w:val="00A15C29"/>
    <w:pPr>
      <w:numPr>
        <w:ilvl w:val="1"/>
        <w:numId w:val="1"/>
      </w:numPr>
      <w:shd w:val="clear" w:color="auto" w:fill="auto"/>
      <w:tabs>
        <w:tab w:val="clear" w:pos="720"/>
      </w:tabs>
      <w:spacing w:before="240" w:after="120"/>
    </w:pPr>
    <w:rPr>
      <w:sz w:val="24"/>
    </w:rPr>
  </w:style>
  <w:style w:type="character" w:customStyle="1" w:styleId="Heading1Char">
    <w:name w:val="Heading 1 Char"/>
    <w:aliases w:val="H1 Char,Perot Char,1 Char,Header 1 Char,II+ Char,I Char,Heading-2 Char,H11 Char,Heading 1 (NN) Char,FAMILY TREE HEADING 1 Char,(Alt+1) Char,L1 Char,(HPS) Char,Attribute Heading 1 Char,h1 Char,* Char,Part Char,P Char,vorlage 1 Char"/>
    <w:link w:val="Heading1"/>
    <w:uiPriority w:val="99"/>
    <w:rsid w:val="00C76C80"/>
    <w:rPr>
      <w:rFonts w:ascii="Arial" w:hAnsi="Arial" w:cs="Mangal"/>
      <w:b/>
      <w:bCs/>
      <w:color w:val="FFFFFF"/>
      <w:kern w:val="28"/>
      <w:sz w:val="28"/>
      <w:szCs w:val="28"/>
      <w:shd w:val="clear" w:color="auto" w:fill="333399"/>
      <w:lang w:val="x-none" w:eastAsia="x-none" w:bidi="hi-IN"/>
    </w:rPr>
  </w:style>
  <w:style w:type="character" w:customStyle="1" w:styleId="DSO-H1Char">
    <w:name w:val="DSO - H1 Char"/>
    <w:link w:val="DSO-H1"/>
    <w:rsid w:val="005A4FD9"/>
    <w:rPr>
      <w:rFonts w:ascii="Calibri" w:hAnsi="Calibri" w:cs="Mangal"/>
      <w:b/>
      <w:bCs/>
      <w:kern w:val="28"/>
      <w:sz w:val="28"/>
      <w:szCs w:val="28"/>
      <w:shd w:val="clear" w:color="auto" w:fill="F2F2F2"/>
      <w:lang w:val="x-none" w:eastAsia="x-none" w:bidi="hi-IN"/>
    </w:rPr>
  </w:style>
  <w:style w:type="character" w:customStyle="1" w:styleId="HeaderChar">
    <w:name w:val="Header Char"/>
    <w:aliases w:val="h Char1,Header - HPS Document Char1"/>
    <w:link w:val="Header"/>
    <w:uiPriority w:val="99"/>
    <w:rsid w:val="004D7E2C"/>
    <w:rPr>
      <w:sz w:val="24"/>
      <w:szCs w:val="24"/>
    </w:rPr>
  </w:style>
  <w:style w:type="character" w:customStyle="1" w:styleId="DSO-H2Char">
    <w:name w:val="DSO - H2 Char"/>
    <w:link w:val="DSO-H2"/>
    <w:rsid w:val="00A15C29"/>
    <w:rPr>
      <w:rFonts w:ascii="Calibri" w:hAnsi="Calibri" w:cs="Mangal"/>
      <w:b/>
      <w:bCs/>
      <w:kern w:val="28"/>
      <w:sz w:val="24"/>
      <w:szCs w:val="28"/>
      <w:lang w:val="x-none" w:eastAsia="x-none" w:bidi="hi-IN"/>
    </w:rPr>
  </w:style>
  <w:style w:type="paragraph" w:customStyle="1" w:styleId="TableText">
    <w:name w:val="Table Text"/>
    <w:aliases w:val="tt,Table - Text,table text, tt,table Body Text"/>
    <w:basedOn w:val="Normal"/>
    <w:link w:val="TableTextChar"/>
    <w:qFormat/>
    <w:rsid w:val="00ED2C2E"/>
    <w:pPr>
      <w:keepLines/>
    </w:pPr>
    <w:rPr>
      <w:rFonts w:ascii="Verdana" w:hAnsi="Verdana"/>
      <w:sz w:val="16"/>
      <w:szCs w:val="20"/>
    </w:rPr>
  </w:style>
  <w:style w:type="paragraph" w:customStyle="1" w:styleId="TableHeading">
    <w:name w:val="Table Heading"/>
    <w:basedOn w:val="TableText"/>
    <w:rsid w:val="00ED2C2E"/>
    <w:pPr>
      <w:spacing w:before="120" w:after="120"/>
    </w:pPr>
    <w:rPr>
      <w:b/>
    </w:rPr>
  </w:style>
  <w:style w:type="paragraph" w:customStyle="1" w:styleId="NormalRR">
    <w:name w:val="Normal [RR]"/>
    <w:link w:val="NormalRRChar"/>
    <w:rsid w:val="00B07ACC"/>
    <w:pPr>
      <w:spacing w:after="120"/>
      <w:ind w:left="851"/>
    </w:pPr>
    <w:rPr>
      <w:rFonts w:ascii="Calibri" w:hAnsi="Calibri" w:cs="Mangal"/>
      <w:sz w:val="22"/>
      <w:szCs w:val="22"/>
      <w:lang w:val="en-US" w:bidi="hi-IN"/>
    </w:rPr>
  </w:style>
  <w:style w:type="character" w:customStyle="1" w:styleId="NormalRRChar">
    <w:name w:val="Normal [RR] Char"/>
    <w:link w:val="NormalRR"/>
    <w:rsid w:val="00B07ACC"/>
    <w:rPr>
      <w:rFonts w:ascii="Calibri" w:hAnsi="Calibri" w:cs="Mangal"/>
      <w:sz w:val="22"/>
      <w:szCs w:val="22"/>
      <w:lang w:bidi="hi-IN"/>
    </w:rPr>
  </w:style>
  <w:style w:type="table" w:customStyle="1" w:styleId="TableGrid1">
    <w:name w:val="Table Grid1"/>
    <w:basedOn w:val="TableNormal"/>
    <w:next w:val="TableGrid"/>
    <w:uiPriority w:val="59"/>
    <w:rsid w:val="00CB3FC8"/>
    <w:rPr>
      <w:rFonts w:ascii="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next w:val="TableGrid"/>
    <w:uiPriority w:val="59"/>
    <w:rsid w:val="003A2023"/>
    <w:rPr>
      <w:rFonts w:ascii="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ColorfulList-Accent21">
    <w:name w:val="Colorful List - Accent 21"/>
    <w:basedOn w:val="TableNormal"/>
    <w:next w:val="ColourfulListAccent2"/>
    <w:uiPriority w:val="72"/>
    <w:rsid w:val="003A2023"/>
    <w:rPr>
      <w:rFonts w:ascii="Calibri" w:hAnsi="Calibri"/>
      <w:color w:val="000000"/>
      <w:sz w:val="22"/>
      <w:szCs w:val="22"/>
    </w:rPr>
    <w:tblPr>
      <w:tblStyleRowBandSize w:val="1"/>
      <w:tblStyleColBandSize w:val="1"/>
    </w:tblPr>
    <w:tcPr>
      <w:shd w:val="clear" w:color="auto" w:fill="F8EDED"/>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cPr>
    </w:tblStylePr>
    <w:tblStylePr w:type="band1Horz">
      <w:tblPr/>
      <w:tcPr>
        <w:shd w:val="clear" w:color="auto" w:fill="F2DBDB"/>
      </w:tcPr>
    </w:tblStylePr>
  </w:style>
  <w:style w:type="table" w:styleId="ColourfulListAccent2">
    <w:name w:val="Colorful List Accent 2"/>
    <w:basedOn w:val="TableNormal"/>
    <w:uiPriority w:val="72"/>
    <w:rsid w:val="003A2023"/>
    <w:rPr>
      <w:color w:val="000000"/>
    </w:rPr>
    <w:tblPr>
      <w:tblStyleRowBandSize w:val="1"/>
      <w:tblStyleColBandSize w:val="1"/>
    </w:tblPr>
    <w:tcPr>
      <w:shd w:val="clear" w:color="auto" w:fill="F8EDED"/>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cPr>
    </w:tblStylePr>
    <w:tblStylePr w:type="band1Horz">
      <w:tblPr/>
      <w:tcPr>
        <w:shd w:val="clear" w:color="auto" w:fill="F2DBDB"/>
      </w:tcPr>
    </w:tblStylePr>
  </w:style>
  <w:style w:type="paragraph" w:customStyle="1" w:styleId="bullet-list2">
    <w:name w:val="bullet-list2"/>
    <w:basedOn w:val="Normal"/>
    <w:autoRedefine/>
    <w:rsid w:val="003C1E12"/>
    <w:pPr>
      <w:spacing w:before="60" w:after="60"/>
      <w:ind w:left="576"/>
    </w:pPr>
    <w:rPr>
      <w:rFonts w:ascii="Arial" w:hAnsi="Arial"/>
      <w:noProof/>
      <w:szCs w:val="20"/>
    </w:rPr>
  </w:style>
  <w:style w:type="character" w:customStyle="1" w:styleId="apple-style-span">
    <w:name w:val="apple-style-span"/>
    <w:rsid w:val="00612F6C"/>
  </w:style>
  <w:style w:type="character" w:styleId="Strong">
    <w:name w:val="Strong"/>
    <w:uiPriority w:val="22"/>
    <w:qFormat/>
    <w:rsid w:val="005F18C8"/>
    <w:rPr>
      <w:b/>
      <w:bCs/>
    </w:rPr>
  </w:style>
  <w:style w:type="paragraph" w:styleId="ListParagraph">
    <w:name w:val="List Paragraph"/>
    <w:aliases w:val="Sunera List1,List Paragraph111,List1,EG Bullet 1,Colorful Shading - Accent 31,Sunera Bullets,Use Case List Paragraph,List Paragraph1,Ref,Bullet List Paragraph,List Paragraph11,List Paragraph Option,Equipment,FooterText,numbered,lp1,bl1,b1"/>
    <w:basedOn w:val="Normal"/>
    <w:link w:val="ListParagraphChar"/>
    <w:uiPriority w:val="34"/>
    <w:qFormat/>
    <w:rsid w:val="00835755"/>
    <w:pPr>
      <w:ind w:left="720"/>
    </w:pPr>
    <w:rPr>
      <w:rFonts w:ascii="Calibri" w:eastAsia="Calibri" w:hAnsi="Calibri" w:cs="Arial"/>
      <w:sz w:val="22"/>
      <w:szCs w:val="22"/>
      <w:lang w:val="x-none" w:eastAsia="x-none"/>
    </w:rPr>
  </w:style>
  <w:style w:type="character" w:customStyle="1" w:styleId="HeaderChar1">
    <w:name w:val="Header Char1"/>
    <w:aliases w:val="h Char,Header - HPS Document Char"/>
    <w:uiPriority w:val="99"/>
    <w:semiHidden/>
    <w:locked/>
    <w:rsid w:val="008B31FD"/>
    <w:rPr>
      <w:rFonts w:ascii="Calibri" w:eastAsia="Calibri" w:hAnsi="Calibri"/>
      <w:sz w:val="24"/>
      <w:szCs w:val="24"/>
    </w:rPr>
  </w:style>
  <w:style w:type="paragraph" w:customStyle="1" w:styleId="body0">
    <w:name w:val="body"/>
    <w:basedOn w:val="Normal"/>
    <w:link w:val="bodyChar"/>
    <w:rsid w:val="00E31FBE"/>
    <w:pPr>
      <w:widowControl w:val="0"/>
      <w:spacing w:before="60" w:after="60" w:line="288" w:lineRule="auto"/>
      <w:jc w:val="both"/>
    </w:pPr>
    <w:rPr>
      <w:szCs w:val="20"/>
      <w:lang w:val="en-GB"/>
    </w:rPr>
  </w:style>
  <w:style w:type="character" w:customStyle="1" w:styleId="ListParagraphChar">
    <w:name w:val="List Paragraph Char"/>
    <w:aliases w:val="Sunera List1 Char,List Paragraph111 Char,List1 Char,EG Bullet 1 Char,Colorful Shading - Accent 31 Char,Sunera Bullets Char,Use Case List Paragraph Char,List Paragraph1 Char,Ref Char,Bullet List Paragraph Char,List Paragraph11 Char"/>
    <w:link w:val="ListParagraph"/>
    <w:uiPriority w:val="34"/>
    <w:qFormat/>
    <w:rsid w:val="00E31FBE"/>
    <w:rPr>
      <w:rFonts w:ascii="Calibri" w:eastAsia="Calibri" w:hAnsi="Calibri" w:cs="Arial"/>
      <w:sz w:val="22"/>
      <w:szCs w:val="22"/>
      <w:lang w:bidi="ar-SA"/>
    </w:rPr>
  </w:style>
  <w:style w:type="character" w:customStyle="1" w:styleId="bodyChar">
    <w:name w:val="body Char"/>
    <w:link w:val="body0"/>
    <w:rsid w:val="00E31FBE"/>
    <w:rPr>
      <w:sz w:val="24"/>
      <w:lang w:val="en-GB" w:bidi="ar-SA"/>
    </w:rPr>
  </w:style>
  <w:style w:type="paragraph" w:customStyle="1" w:styleId="Default">
    <w:name w:val="Default"/>
    <w:rsid w:val="00953346"/>
    <w:pPr>
      <w:widowControl w:val="0"/>
      <w:autoSpaceDE w:val="0"/>
      <w:autoSpaceDN w:val="0"/>
      <w:adjustRightInd w:val="0"/>
    </w:pPr>
    <w:rPr>
      <w:rFonts w:ascii="Calibri" w:hAnsi="Calibri" w:cs="Calibri"/>
      <w:color w:val="000000"/>
      <w:sz w:val="24"/>
      <w:szCs w:val="24"/>
      <w:lang w:val="en-US"/>
    </w:rPr>
  </w:style>
  <w:style w:type="paragraph" w:styleId="Title">
    <w:name w:val="Title"/>
    <w:basedOn w:val="Normal"/>
    <w:next w:val="Normal"/>
    <w:link w:val="TitleChar"/>
    <w:uiPriority w:val="10"/>
    <w:qFormat/>
    <w:rsid w:val="00065867"/>
    <w:pPr>
      <w:spacing w:before="240" w:after="60"/>
      <w:jc w:val="center"/>
      <w:outlineLvl w:val="0"/>
    </w:pPr>
    <w:rPr>
      <w:rFonts w:ascii="Calibri" w:eastAsia="MS Gothic" w:hAnsi="Calibri"/>
      <w:b/>
      <w:bCs/>
      <w:kern w:val="28"/>
      <w:sz w:val="32"/>
      <w:szCs w:val="32"/>
    </w:rPr>
  </w:style>
  <w:style w:type="character" w:customStyle="1" w:styleId="TitleChar">
    <w:name w:val="Title Char"/>
    <w:link w:val="Title"/>
    <w:uiPriority w:val="10"/>
    <w:rsid w:val="00065867"/>
    <w:rPr>
      <w:rFonts w:ascii="Calibri" w:eastAsia="MS Gothic" w:hAnsi="Calibri" w:cs="Times New Roman"/>
      <w:b/>
      <w:bCs/>
      <w:kern w:val="28"/>
      <w:sz w:val="32"/>
      <w:szCs w:val="32"/>
    </w:rPr>
  </w:style>
  <w:style w:type="paragraph" w:styleId="Subtitle">
    <w:name w:val="Subtitle"/>
    <w:basedOn w:val="Normal"/>
    <w:next w:val="Normal"/>
    <w:link w:val="SubtitleChar"/>
    <w:uiPriority w:val="11"/>
    <w:qFormat/>
    <w:rsid w:val="00950BB5"/>
    <w:pPr>
      <w:spacing w:after="60"/>
      <w:jc w:val="center"/>
      <w:outlineLvl w:val="1"/>
    </w:pPr>
    <w:rPr>
      <w:rFonts w:ascii="Calibri" w:eastAsia="MS Gothic" w:hAnsi="Calibri"/>
    </w:rPr>
  </w:style>
  <w:style w:type="character" w:customStyle="1" w:styleId="SubtitleChar">
    <w:name w:val="Subtitle Char"/>
    <w:link w:val="Subtitle"/>
    <w:uiPriority w:val="11"/>
    <w:rsid w:val="00950BB5"/>
    <w:rPr>
      <w:rFonts w:ascii="Calibri" w:eastAsia="MS Gothic" w:hAnsi="Calibri" w:cs="Times New Roman"/>
      <w:sz w:val="24"/>
      <w:szCs w:val="24"/>
    </w:rPr>
  </w:style>
  <w:style w:type="paragraph" w:styleId="BalloonText">
    <w:name w:val="Balloon Text"/>
    <w:basedOn w:val="Normal"/>
    <w:link w:val="BalloonTextChar"/>
    <w:uiPriority w:val="99"/>
    <w:semiHidden/>
    <w:unhideWhenUsed/>
    <w:rsid w:val="006E4ECD"/>
    <w:rPr>
      <w:rFonts w:ascii="Lucida Grande" w:hAnsi="Lucida Grande" w:cs="Lucida Grande"/>
      <w:sz w:val="18"/>
      <w:szCs w:val="18"/>
    </w:rPr>
  </w:style>
  <w:style w:type="character" w:customStyle="1" w:styleId="BalloonTextChar">
    <w:name w:val="Balloon Text Char"/>
    <w:link w:val="BalloonText"/>
    <w:uiPriority w:val="99"/>
    <w:semiHidden/>
    <w:rsid w:val="006E4ECD"/>
    <w:rPr>
      <w:rFonts w:ascii="Lucida Grande" w:hAnsi="Lucida Grande" w:cs="Lucida Grande"/>
      <w:sz w:val="18"/>
      <w:szCs w:val="18"/>
    </w:rPr>
  </w:style>
  <w:style w:type="table" w:styleId="LightShading-Accent1">
    <w:name w:val="Light Shading Accent 1"/>
    <w:basedOn w:val="TableNormal"/>
    <w:uiPriority w:val="30"/>
    <w:qFormat/>
    <w:rsid w:val="007A41DE"/>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mart20">
    <w:name w:val="mart20"/>
    <w:basedOn w:val="Normal"/>
    <w:rsid w:val="00766347"/>
    <w:pPr>
      <w:spacing w:before="100" w:beforeAutospacing="1" w:after="100" w:afterAutospacing="1"/>
    </w:pPr>
    <w:rPr>
      <w:lang w:val="en-IN" w:eastAsia="en-IN"/>
    </w:rPr>
  </w:style>
  <w:style w:type="paragraph" w:styleId="NoSpacing">
    <w:name w:val="No Spacing"/>
    <w:link w:val="NoSpacingChar"/>
    <w:uiPriority w:val="1"/>
    <w:qFormat/>
    <w:rsid w:val="00C41227"/>
    <w:rPr>
      <w:rFonts w:asciiTheme="minorHAnsi" w:eastAsiaTheme="minorEastAsia" w:hAnsiTheme="minorHAnsi" w:cstheme="minorBidi"/>
      <w:sz w:val="22"/>
      <w:szCs w:val="22"/>
      <w:lang w:val="en-US" w:eastAsia="zh-CN"/>
    </w:rPr>
  </w:style>
  <w:style w:type="character" w:customStyle="1" w:styleId="NoSpacingChar">
    <w:name w:val="No Spacing Char"/>
    <w:basedOn w:val="DefaultParagraphFont"/>
    <w:link w:val="NoSpacing"/>
    <w:uiPriority w:val="1"/>
    <w:rsid w:val="00C41227"/>
    <w:rPr>
      <w:rFonts w:asciiTheme="minorHAnsi" w:eastAsiaTheme="minorEastAsia" w:hAnsiTheme="minorHAnsi" w:cstheme="minorBidi"/>
      <w:sz w:val="22"/>
      <w:szCs w:val="22"/>
      <w:lang w:val="en-US" w:eastAsia="zh-CN"/>
    </w:rPr>
  </w:style>
  <w:style w:type="paragraph" w:customStyle="1" w:styleId="col-sm-6">
    <w:name w:val="col-sm-6"/>
    <w:basedOn w:val="Normal"/>
    <w:rsid w:val="00641FE1"/>
    <w:pPr>
      <w:spacing w:before="100" w:beforeAutospacing="1" w:after="100" w:afterAutospacing="1"/>
    </w:pPr>
  </w:style>
  <w:style w:type="paragraph" w:customStyle="1" w:styleId="Style1">
    <w:name w:val="Style1"/>
    <w:basedOn w:val="Heading1"/>
    <w:qFormat/>
    <w:rsid w:val="001B44B8"/>
    <w:pPr>
      <w:numPr>
        <w:numId w:val="6"/>
      </w:numPr>
      <w:pBdr>
        <w:bottom w:val="double" w:sz="6" w:space="1" w:color="auto"/>
      </w:pBdr>
      <w:shd w:val="clear" w:color="auto" w:fill="auto"/>
      <w:autoSpaceDE/>
      <w:autoSpaceDN/>
      <w:spacing w:before="0" w:after="240"/>
      <w:ind w:right="144"/>
      <w:jc w:val="left"/>
    </w:pPr>
    <w:rPr>
      <w:rFonts w:ascii="Lato" w:hAnsi="Lato" w:cstheme="minorHAnsi"/>
      <w:caps/>
      <w:color w:val="4F81BD" w:themeColor="accent1"/>
      <w:kern w:val="0"/>
      <w:lang w:val="en-US" w:eastAsia="en-US" w:bidi="ar-SA"/>
    </w:rPr>
  </w:style>
  <w:style w:type="paragraph" w:customStyle="1" w:styleId="Style2">
    <w:name w:val="Style2"/>
    <w:basedOn w:val="Heading2"/>
    <w:qFormat/>
    <w:rsid w:val="001B44B8"/>
    <w:pPr>
      <w:widowControl w:val="0"/>
      <w:numPr>
        <w:ilvl w:val="1"/>
        <w:numId w:val="6"/>
      </w:numPr>
      <w:autoSpaceDE/>
      <w:autoSpaceDN/>
      <w:spacing w:after="120"/>
      <w:jc w:val="left"/>
    </w:pPr>
    <w:rPr>
      <w:rFonts w:ascii="Lato" w:eastAsia="Tahoma" w:hAnsi="Lato" w:cs="Tahoma"/>
      <w:iCs/>
      <w:smallCaps w:val="0"/>
      <w:color w:val="0070C0"/>
      <w:lang w:val="en-GB"/>
    </w:rPr>
  </w:style>
  <w:style w:type="paragraph" w:customStyle="1" w:styleId="Style3">
    <w:name w:val="Style3"/>
    <w:basedOn w:val="Heading3"/>
    <w:qFormat/>
    <w:rsid w:val="001B44B8"/>
    <w:pPr>
      <w:keepLines/>
      <w:autoSpaceDE/>
      <w:autoSpaceDN/>
      <w:spacing w:before="40" w:after="0" w:line="259" w:lineRule="auto"/>
      <w:ind w:left="1080" w:hanging="360"/>
      <w:jc w:val="left"/>
    </w:pPr>
    <w:rPr>
      <w:rFonts w:ascii="Lato" w:eastAsiaTheme="majorEastAsia" w:hAnsi="Lato" w:cstheme="majorBidi"/>
      <w:bCs w:val="0"/>
      <w:color w:val="4F81BD" w:themeColor="accent1"/>
    </w:rPr>
  </w:style>
  <w:style w:type="character" w:styleId="IntenseEmphasis">
    <w:name w:val="Intense Emphasis"/>
    <w:basedOn w:val="DefaultParagraphFont"/>
    <w:uiPriority w:val="21"/>
    <w:qFormat/>
    <w:rsid w:val="001B44B8"/>
    <w:rPr>
      <w:i/>
      <w:iCs/>
      <w:color w:val="4F81BD" w:themeColor="accent1"/>
    </w:rPr>
  </w:style>
  <w:style w:type="paragraph" w:customStyle="1" w:styleId="Bullet">
    <w:name w:val="Bullet"/>
    <w:basedOn w:val="Normal"/>
    <w:qFormat/>
    <w:rsid w:val="001B44B8"/>
    <w:pPr>
      <w:numPr>
        <w:numId w:val="5"/>
      </w:numPr>
      <w:spacing w:before="70" w:after="70"/>
    </w:pPr>
    <w:rPr>
      <w:rFonts w:ascii="Univers 45 Light" w:eastAsiaTheme="minorHAnsi" w:hAnsi="Univers 45 Light" w:cstheme="minorBidi"/>
      <w:sz w:val="20"/>
      <w:szCs w:val="22"/>
      <w:lang w:val="en-GB"/>
    </w:rPr>
  </w:style>
  <w:style w:type="table" w:styleId="GridTable4-Accent1">
    <w:name w:val="Grid Table 4 Accent 1"/>
    <w:basedOn w:val="TableNormal"/>
    <w:uiPriority w:val="49"/>
    <w:rsid w:val="00F571B4"/>
    <w:rPr>
      <w:rFonts w:asciiTheme="minorHAnsi" w:eastAsiaTheme="minorHAnsi" w:hAnsiTheme="minorHAnsi" w:cstheme="minorBidi"/>
      <w:sz w:val="22"/>
      <w:szCs w:val="22"/>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apple-converted-space">
    <w:name w:val="apple-converted-space"/>
    <w:basedOn w:val="DefaultParagraphFont"/>
    <w:rsid w:val="00CA49F0"/>
  </w:style>
  <w:style w:type="character" w:customStyle="1" w:styleId="UnresolvedMention1">
    <w:name w:val="Unresolved Mention1"/>
    <w:basedOn w:val="DefaultParagraphFont"/>
    <w:uiPriority w:val="99"/>
    <w:semiHidden/>
    <w:unhideWhenUsed/>
    <w:rsid w:val="00B51775"/>
    <w:rPr>
      <w:color w:val="605E5C"/>
      <w:shd w:val="clear" w:color="auto" w:fill="E1DFDD"/>
    </w:rPr>
  </w:style>
  <w:style w:type="character" w:customStyle="1" w:styleId="TextChar1">
    <w:name w:val="Text Char1"/>
    <w:aliases w:val="T Char1,tx Char1,T Char Char Char1,text Char Char,t Char Char Char Char,T Char Char Char Char Char Char1,T Char Char Char Char Char3 Char,T Char Char Char Char Char Char Char,T Char Char Char Char Char4 Char,t Char,Text2,T1,T Char Char Char"/>
    <w:basedOn w:val="DefaultParagraphFont"/>
    <w:locked/>
    <w:rsid w:val="009F4D3B"/>
    <w:rPr>
      <w:sz w:val="22"/>
      <w:lang w:val="en-US" w:eastAsia="en-US" w:bidi="ar-SA"/>
    </w:rPr>
  </w:style>
  <w:style w:type="paragraph" w:customStyle="1" w:styleId="Bullet1">
    <w:name w:val="Bullet1"/>
    <w:basedOn w:val="Normal"/>
    <w:link w:val="Bullet1CharChar"/>
    <w:rsid w:val="002A5646"/>
    <w:pPr>
      <w:spacing w:before="40" w:line="280" w:lineRule="atLeast"/>
    </w:pPr>
    <w:rPr>
      <w:bCs/>
      <w:snapToGrid w:val="0"/>
      <w:sz w:val="22"/>
      <w:szCs w:val="20"/>
    </w:rPr>
  </w:style>
  <w:style w:type="character" w:customStyle="1" w:styleId="Bullet1CharChar">
    <w:name w:val="Bullet1 Char Char"/>
    <w:basedOn w:val="DefaultParagraphFont"/>
    <w:link w:val="Bullet1"/>
    <w:locked/>
    <w:rsid w:val="002A5646"/>
    <w:rPr>
      <w:bCs/>
      <w:snapToGrid w:val="0"/>
      <w:sz w:val="22"/>
      <w:lang w:val="en-US"/>
    </w:rPr>
  </w:style>
  <w:style w:type="paragraph" w:customStyle="1" w:styleId="Bullet2">
    <w:name w:val="Bullet2"/>
    <w:basedOn w:val="Normal"/>
    <w:rsid w:val="00DC2EA5"/>
    <w:pPr>
      <w:numPr>
        <w:numId w:val="7"/>
      </w:numPr>
      <w:spacing w:before="40" w:line="280" w:lineRule="atLeast"/>
    </w:pPr>
    <w:rPr>
      <w:sz w:val="22"/>
      <w:szCs w:val="20"/>
    </w:rPr>
  </w:style>
  <w:style w:type="character" w:styleId="CommentReference">
    <w:name w:val="annotation reference"/>
    <w:basedOn w:val="DefaultParagraphFont"/>
    <w:uiPriority w:val="99"/>
    <w:semiHidden/>
    <w:unhideWhenUsed/>
    <w:rsid w:val="005579C2"/>
    <w:rPr>
      <w:sz w:val="16"/>
      <w:szCs w:val="16"/>
    </w:rPr>
  </w:style>
  <w:style w:type="paragraph" w:styleId="CommentSubject">
    <w:name w:val="annotation subject"/>
    <w:basedOn w:val="CommentText"/>
    <w:next w:val="CommentText"/>
    <w:link w:val="CommentSubjectChar"/>
    <w:uiPriority w:val="99"/>
    <w:semiHidden/>
    <w:unhideWhenUsed/>
    <w:rsid w:val="005579C2"/>
    <w:pPr>
      <w:autoSpaceDE/>
      <w:autoSpaceDN/>
      <w:spacing w:before="0"/>
      <w:jc w:val="left"/>
    </w:pPr>
    <w:rPr>
      <w:b/>
      <w:bCs/>
      <w:sz w:val="20"/>
      <w:szCs w:val="20"/>
    </w:rPr>
  </w:style>
  <w:style w:type="character" w:customStyle="1" w:styleId="CommentTextChar">
    <w:name w:val="Comment Text Char"/>
    <w:basedOn w:val="DefaultParagraphFont"/>
    <w:link w:val="CommentText"/>
    <w:semiHidden/>
    <w:rsid w:val="005579C2"/>
    <w:rPr>
      <w:sz w:val="24"/>
      <w:szCs w:val="24"/>
      <w:lang w:val="en-US"/>
    </w:rPr>
  </w:style>
  <w:style w:type="character" w:customStyle="1" w:styleId="CommentSubjectChar">
    <w:name w:val="Comment Subject Char"/>
    <w:basedOn w:val="CommentTextChar"/>
    <w:link w:val="CommentSubject"/>
    <w:uiPriority w:val="99"/>
    <w:semiHidden/>
    <w:rsid w:val="005579C2"/>
    <w:rPr>
      <w:b/>
      <w:bCs/>
      <w:sz w:val="24"/>
      <w:szCs w:val="24"/>
      <w:lang w:val="en-US"/>
    </w:rPr>
  </w:style>
  <w:style w:type="character" w:customStyle="1" w:styleId="Heading2Char">
    <w:name w:val="Heading 2 Char"/>
    <w:aliases w:val="satya2 Char,h2 Char,2 Char,Header 2 Char,l2 Char,A Char,A.B.C. Char,H2 Char,(Alt+2) Char,Chapter Char,1.Seite Char,ISS_Heading 2 Char,Heading-3 Char,Bold 14 Char,L2 Char,PIM2 Char,Heading 2 Hidden Char,dd heading 2 Char,dh2 Char,H21 Char"/>
    <w:basedOn w:val="DefaultParagraphFont"/>
    <w:link w:val="Heading2"/>
    <w:uiPriority w:val="99"/>
    <w:locked/>
    <w:rsid w:val="007614A3"/>
    <w:rPr>
      <w:rFonts w:ascii="Arial" w:hAnsi="Arial" w:cs="Arial"/>
      <w:b/>
      <w:bCs/>
      <w:smallCaps/>
      <w:sz w:val="24"/>
      <w:szCs w:val="24"/>
      <w:lang w:val="en-US"/>
    </w:rPr>
  </w:style>
  <w:style w:type="character" w:customStyle="1" w:styleId="Heading3Char">
    <w:name w:val="Heading 3 Char"/>
    <w:aliases w:val="H3 Char,subhead Char,head 3 Char,h3 Char,level_3 Char,PIM 3 Char,Table Attribute Heading Char,(Alt+3) Char,Bold 12 Char,L3 Char,Subheading Char,HHHeading Char,BOHeading 3 Char,dd heading 3 Char,dh3 Char,3 Char,sub-sub Char,3 bullet Char"/>
    <w:basedOn w:val="DefaultParagraphFont"/>
    <w:link w:val="Heading3"/>
    <w:uiPriority w:val="99"/>
    <w:locked/>
    <w:rsid w:val="007614A3"/>
    <w:rPr>
      <w:rFonts w:ascii="Arial" w:hAnsi="Arial" w:cs="Arial"/>
      <w:b/>
      <w:bCs/>
      <w:sz w:val="24"/>
      <w:szCs w:val="24"/>
      <w:lang w:val="en-US"/>
    </w:rPr>
  </w:style>
  <w:style w:type="paragraph" w:customStyle="1" w:styleId="ParaHdg1">
    <w:name w:val="ParaHdg1"/>
    <w:basedOn w:val="Normal"/>
    <w:next w:val="Normal"/>
    <w:rsid w:val="003C45C9"/>
    <w:pPr>
      <w:keepNext/>
      <w:keepLines/>
      <w:spacing w:before="240" w:after="120"/>
    </w:pPr>
    <w:rPr>
      <w:rFonts w:ascii="Arial Bold" w:hAnsi="Arial Bold"/>
      <w:caps/>
      <w:szCs w:val="20"/>
    </w:rPr>
  </w:style>
  <w:style w:type="paragraph" w:customStyle="1" w:styleId="BodyTextNum">
    <w:name w:val="Body Text Num"/>
    <w:basedOn w:val="BodyText"/>
    <w:rsid w:val="003C45C9"/>
    <w:pPr>
      <w:numPr>
        <w:numId w:val="8"/>
      </w:numPr>
      <w:autoSpaceDE/>
      <w:autoSpaceDN/>
      <w:spacing w:before="60"/>
      <w:jc w:val="left"/>
    </w:pPr>
    <w:rPr>
      <w:sz w:val="22"/>
      <w:szCs w:val="20"/>
    </w:rPr>
  </w:style>
  <w:style w:type="paragraph" w:customStyle="1" w:styleId="xl29">
    <w:name w:val="xl29"/>
    <w:basedOn w:val="Normal"/>
    <w:rsid w:val="003C45C9"/>
    <w:pPr>
      <w:numPr>
        <w:ilvl w:val="1"/>
        <w:numId w:val="8"/>
      </w:numPr>
      <w:tabs>
        <w:tab w:val="clear" w:pos="1440"/>
        <w:tab w:val="num" w:pos="360"/>
      </w:tabs>
      <w:spacing w:before="100" w:beforeAutospacing="1" w:after="100" w:afterAutospacing="1"/>
      <w:jc w:val="center"/>
    </w:pPr>
    <w:rPr>
      <w:rFonts w:ascii="Arial" w:eastAsia="Arial Unicode MS" w:hAnsi="Arial" w:cs="Arial"/>
      <w:b/>
      <w:bCs/>
      <w:sz w:val="16"/>
      <w:szCs w:val="16"/>
      <w:u w:val="single"/>
    </w:rPr>
  </w:style>
  <w:style w:type="paragraph" w:styleId="TOCHeading">
    <w:name w:val="TOC Heading"/>
    <w:basedOn w:val="Heading1"/>
    <w:next w:val="Normal"/>
    <w:uiPriority w:val="39"/>
    <w:unhideWhenUsed/>
    <w:qFormat/>
    <w:rsid w:val="007A545F"/>
    <w:pPr>
      <w:keepLines/>
      <w:pageBreakBefore w:val="0"/>
      <w:shd w:val="clear" w:color="auto" w:fill="auto"/>
      <w:autoSpaceDE/>
      <w:autoSpaceDN/>
      <w:spacing w:after="0" w:line="259" w:lineRule="auto"/>
      <w:jc w:val="left"/>
      <w:outlineLvl w:val="9"/>
    </w:pPr>
    <w:rPr>
      <w:rFonts w:asciiTheme="majorHAnsi" w:eastAsiaTheme="majorEastAsia" w:hAnsiTheme="majorHAnsi" w:cstheme="majorBidi"/>
      <w:b w:val="0"/>
      <w:bCs w:val="0"/>
      <w:color w:val="365F91" w:themeColor="accent1" w:themeShade="BF"/>
      <w:kern w:val="0"/>
      <w:sz w:val="32"/>
      <w:szCs w:val="32"/>
      <w:lang w:val="en-US" w:eastAsia="en-US" w:bidi="ar-SA"/>
    </w:rPr>
  </w:style>
  <w:style w:type="character" w:styleId="Emphasis">
    <w:name w:val="Emphasis"/>
    <w:basedOn w:val="DefaultParagraphFont"/>
    <w:uiPriority w:val="20"/>
    <w:qFormat/>
    <w:rsid w:val="002F73F5"/>
    <w:rPr>
      <w:i/>
      <w:iCs/>
    </w:rPr>
  </w:style>
  <w:style w:type="character" w:styleId="UnresolvedMention">
    <w:name w:val="Unresolved Mention"/>
    <w:basedOn w:val="DefaultParagraphFont"/>
    <w:uiPriority w:val="99"/>
    <w:semiHidden/>
    <w:unhideWhenUsed/>
    <w:rsid w:val="00D03495"/>
    <w:rPr>
      <w:color w:val="605E5C"/>
      <w:shd w:val="clear" w:color="auto" w:fill="E1DFDD"/>
    </w:rPr>
  </w:style>
  <w:style w:type="paragraph" w:customStyle="1" w:styleId="TableText0">
    <w:name w:val="TableText"/>
    <w:rsid w:val="00CC175D"/>
    <w:pPr>
      <w:spacing w:before="30" w:after="30"/>
    </w:pPr>
    <w:rPr>
      <w:rFonts w:ascii="Arial" w:hAnsi="Arial"/>
      <w:lang w:val="en-US"/>
    </w:rPr>
  </w:style>
  <w:style w:type="paragraph" w:customStyle="1" w:styleId="BodyTextbul">
    <w:name w:val="Body Text bul"/>
    <w:basedOn w:val="BodyText"/>
    <w:rsid w:val="00CC175D"/>
    <w:pPr>
      <w:numPr>
        <w:numId w:val="9"/>
      </w:numPr>
      <w:autoSpaceDE/>
      <w:autoSpaceDN/>
      <w:spacing w:before="60"/>
      <w:jc w:val="left"/>
    </w:pPr>
    <w:rPr>
      <w:sz w:val="22"/>
      <w:szCs w:val="20"/>
    </w:rPr>
  </w:style>
  <w:style w:type="paragraph" w:customStyle="1" w:styleId="BodyTextItalic">
    <w:name w:val="Body Text Italic"/>
    <w:basedOn w:val="BodyText"/>
    <w:rsid w:val="00CC175D"/>
    <w:pPr>
      <w:autoSpaceDE/>
      <w:autoSpaceDN/>
      <w:spacing w:before="0"/>
      <w:jc w:val="left"/>
    </w:pPr>
    <w:rPr>
      <w:i/>
      <w:iCs/>
      <w:sz w:val="22"/>
      <w:szCs w:val="20"/>
    </w:rPr>
  </w:style>
  <w:style w:type="character" w:customStyle="1" w:styleId="TableTextChar">
    <w:name w:val="Table Text Char"/>
    <w:aliases w:val="table text Char,tt Char"/>
    <w:basedOn w:val="DefaultParagraphFont"/>
    <w:link w:val="TableText"/>
    <w:rsid w:val="00CC175D"/>
    <w:rPr>
      <w:rFonts w:ascii="Verdana" w:hAnsi="Verdana"/>
      <w:sz w:val="16"/>
      <w:lang w:val="en-US"/>
    </w:rPr>
  </w:style>
  <w:style w:type="paragraph" w:customStyle="1" w:styleId="std-txt">
    <w:name w:val="std-txt"/>
    <w:basedOn w:val="Normal"/>
    <w:rsid w:val="005C66CE"/>
    <w:pPr>
      <w:spacing w:before="100" w:beforeAutospacing="1" w:after="100" w:afterAutospacing="1"/>
    </w:pPr>
    <w:rPr>
      <w:lang w:val="en-IN" w:eastAsia="en-IN"/>
    </w:rPr>
  </w:style>
  <w:style w:type="paragraph" w:customStyle="1" w:styleId="Single">
    <w:name w:val="Single"/>
    <w:basedOn w:val="Normal"/>
    <w:link w:val="SingleChar"/>
    <w:qFormat/>
    <w:rsid w:val="00797BEA"/>
    <w:pPr>
      <w:spacing w:after="240"/>
      <w:ind w:firstLine="720"/>
    </w:pPr>
    <w:rPr>
      <w:rFonts w:ascii="Calibri" w:hAnsi="Calibri" w:cs="Calibri"/>
      <w:sz w:val="22"/>
      <w:szCs w:val="22"/>
    </w:rPr>
  </w:style>
  <w:style w:type="character" w:customStyle="1" w:styleId="SingleChar">
    <w:name w:val="Single Char"/>
    <w:link w:val="Single"/>
    <w:rsid w:val="00797BEA"/>
    <w:rPr>
      <w:rFonts w:ascii="Calibri" w:hAnsi="Calibri" w:cs="Calibri"/>
      <w:sz w:val="22"/>
      <w:szCs w:val="22"/>
      <w:lang w:val="en-US"/>
    </w:rPr>
  </w:style>
  <w:style w:type="paragraph" w:styleId="Caption">
    <w:name w:val="caption"/>
    <w:basedOn w:val="Normal"/>
    <w:next w:val="Normal"/>
    <w:link w:val="CaptionChar"/>
    <w:unhideWhenUsed/>
    <w:qFormat/>
    <w:rsid w:val="00797BEA"/>
    <w:pPr>
      <w:spacing w:after="200"/>
    </w:pPr>
    <w:rPr>
      <w:rFonts w:asciiTheme="minorHAnsi" w:eastAsiaTheme="minorHAnsi" w:hAnsiTheme="minorHAnsi" w:cstheme="minorBidi"/>
      <w:i/>
      <w:iCs/>
      <w:color w:val="1F497D" w:themeColor="text2"/>
      <w:sz w:val="18"/>
      <w:szCs w:val="18"/>
    </w:rPr>
  </w:style>
  <w:style w:type="character" w:customStyle="1" w:styleId="FooterChar">
    <w:name w:val="Footer Char"/>
    <w:basedOn w:val="DefaultParagraphFont"/>
    <w:link w:val="Footer"/>
    <w:uiPriority w:val="99"/>
    <w:rsid w:val="00A368F8"/>
    <w:rPr>
      <w:sz w:val="24"/>
      <w:szCs w:val="24"/>
      <w:lang w:val="en-US"/>
    </w:rPr>
  </w:style>
  <w:style w:type="paragraph" w:styleId="Revision">
    <w:name w:val="Revision"/>
    <w:hidden/>
    <w:uiPriority w:val="71"/>
    <w:semiHidden/>
    <w:rsid w:val="003D79D0"/>
    <w:rPr>
      <w:sz w:val="24"/>
      <w:szCs w:val="24"/>
      <w:lang w:val="en-US"/>
    </w:rPr>
  </w:style>
  <w:style w:type="character" w:customStyle="1" w:styleId="CaptionChar">
    <w:name w:val="Caption Char"/>
    <w:link w:val="Caption"/>
    <w:rsid w:val="00D23BB9"/>
    <w:rPr>
      <w:rFonts w:asciiTheme="minorHAnsi" w:eastAsiaTheme="minorHAnsi" w:hAnsiTheme="minorHAnsi" w:cstheme="minorBidi"/>
      <w:i/>
      <w:iCs/>
      <w:color w:val="1F497D" w:themeColor="text2"/>
      <w:sz w:val="18"/>
      <w:szCs w:val="18"/>
      <w:lang w:val="en-US"/>
    </w:rPr>
  </w:style>
  <w:style w:type="paragraph" w:styleId="TableofFigures">
    <w:name w:val="table of figures"/>
    <w:basedOn w:val="Normal"/>
    <w:next w:val="Normal"/>
    <w:uiPriority w:val="99"/>
    <w:unhideWhenUsed/>
    <w:rsid w:val="007A323F"/>
    <w:rPr>
      <w:rFonts w:asciiTheme="minorHAnsi" w:hAnsiTheme="minorHAnsi"/>
      <w:i/>
      <w:iCs/>
      <w:sz w:val="20"/>
      <w:szCs w:val="20"/>
    </w:rPr>
  </w:style>
  <w:style w:type="character" w:customStyle="1" w:styleId="BodyTextChar">
    <w:name w:val="Body Text Char"/>
    <w:aliases w:val="T Char,body text Char,B Char,body indent Char,Body Text - ERI Char,bt Char,Body Text 1 Char,body text1 Char,body text2 Char,bt1 Char,body text3 Char,bt2 Char,body text4 Char,bt3 Char,body text5 Char,bt4 Char,body text6 Char,bt5 Char"/>
    <w:basedOn w:val="DefaultParagraphFont"/>
    <w:link w:val="BodyText"/>
    <w:rsid w:val="00253E41"/>
    <w:rPr>
      <w:sz w:val="24"/>
      <w:szCs w:val="24"/>
      <w:lang w:val="en-US"/>
    </w:rPr>
  </w:style>
  <w:style w:type="character" w:customStyle="1" w:styleId="ui-provider">
    <w:name w:val="ui-provider"/>
    <w:basedOn w:val="DefaultParagraphFont"/>
    <w:rsid w:val="00200135"/>
  </w:style>
  <w:style w:type="character" w:styleId="Mention">
    <w:name w:val="Mention"/>
    <w:basedOn w:val="DefaultParagraphFont"/>
    <w:uiPriority w:val="99"/>
    <w:unhideWhenUsed/>
    <w:rsid w:val="009C37F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61308">
      <w:bodyDiv w:val="1"/>
      <w:marLeft w:val="0"/>
      <w:marRight w:val="0"/>
      <w:marTop w:val="0"/>
      <w:marBottom w:val="0"/>
      <w:divBdr>
        <w:top w:val="none" w:sz="0" w:space="0" w:color="auto"/>
        <w:left w:val="none" w:sz="0" w:space="0" w:color="auto"/>
        <w:bottom w:val="none" w:sz="0" w:space="0" w:color="auto"/>
        <w:right w:val="none" w:sz="0" w:space="0" w:color="auto"/>
      </w:divBdr>
      <w:divsChild>
        <w:div w:id="1689597288">
          <w:marLeft w:val="0"/>
          <w:marRight w:val="0"/>
          <w:marTop w:val="0"/>
          <w:marBottom w:val="0"/>
          <w:divBdr>
            <w:top w:val="none" w:sz="0" w:space="0" w:color="auto"/>
            <w:left w:val="none" w:sz="0" w:space="0" w:color="auto"/>
            <w:bottom w:val="none" w:sz="0" w:space="0" w:color="auto"/>
            <w:right w:val="none" w:sz="0" w:space="0" w:color="auto"/>
          </w:divBdr>
        </w:div>
      </w:divsChild>
    </w:div>
    <w:div w:id="39257153">
      <w:bodyDiv w:val="1"/>
      <w:marLeft w:val="0"/>
      <w:marRight w:val="0"/>
      <w:marTop w:val="0"/>
      <w:marBottom w:val="0"/>
      <w:divBdr>
        <w:top w:val="none" w:sz="0" w:space="0" w:color="auto"/>
        <w:left w:val="none" w:sz="0" w:space="0" w:color="auto"/>
        <w:bottom w:val="none" w:sz="0" w:space="0" w:color="auto"/>
        <w:right w:val="none" w:sz="0" w:space="0" w:color="auto"/>
      </w:divBdr>
    </w:div>
    <w:div w:id="68159077">
      <w:bodyDiv w:val="1"/>
      <w:marLeft w:val="0"/>
      <w:marRight w:val="0"/>
      <w:marTop w:val="0"/>
      <w:marBottom w:val="0"/>
      <w:divBdr>
        <w:top w:val="none" w:sz="0" w:space="0" w:color="auto"/>
        <w:left w:val="none" w:sz="0" w:space="0" w:color="auto"/>
        <w:bottom w:val="none" w:sz="0" w:space="0" w:color="auto"/>
        <w:right w:val="none" w:sz="0" w:space="0" w:color="auto"/>
      </w:divBdr>
    </w:div>
    <w:div w:id="71438203">
      <w:bodyDiv w:val="1"/>
      <w:marLeft w:val="0"/>
      <w:marRight w:val="0"/>
      <w:marTop w:val="0"/>
      <w:marBottom w:val="0"/>
      <w:divBdr>
        <w:top w:val="none" w:sz="0" w:space="0" w:color="auto"/>
        <w:left w:val="none" w:sz="0" w:space="0" w:color="auto"/>
        <w:bottom w:val="none" w:sz="0" w:space="0" w:color="auto"/>
        <w:right w:val="none" w:sz="0" w:space="0" w:color="auto"/>
      </w:divBdr>
    </w:div>
    <w:div w:id="81027066">
      <w:bodyDiv w:val="1"/>
      <w:marLeft w:val="0"/>
      <w:marRight w:val="0"/>
      <w:marTop w:val="0"/>
      <w:marBottom w:val="0"/>
      <w:divBdr>
        <w:top w:val="none" w:sz="0" w:space="0" w:color="auto"/>
        <w:left w:val="none" w:sz="0" w:space="0" w:color="auto"/>
        <w:bottom w:val="none" w:sz="0" w:space="0" w:color="auto"/>
        <w:right w:val="none" w:sz="0" w:space="0" w:color="auto"/>
      </w:divBdr>
    </w:div>
    <w:div w:id="98061947">
      <w:bodyDiv w:val="1"/>
      <w:marLeft w:val="0"/>
      <w:marRight w:val="0"/>
      <w:marTop w:val="0"/>
      <w:marBottom w:val="0"/>
      <w:divBdr>
        <w:top w:val="none" w:sz="0" w:space="0" w:color="auto"/>
        <w:left w:val="none" w:sz="0" w:space="0" w:color="auto"/>
        <w:bottom w:val="none" w:sz="0" w:space="0" w:color="auto"/>
        <w:right w:val="none" w:sz="0" w:space="0" w:color="auto"/>
      </w:divBdr>
    </w:div>
    <w:div w:id="125588954">
      <w:bodyDiv w:val="1"/>
      <w:marLeft w:val="0"/>
      <w:marRight w:val="0"/>
      <w:marTop w:val="0"/>
      <w:marBottom w:val="0"/>
      <w:divBdr>
        <w:top w:val="none" w:sz="0" w:space="0" w:color="auto"/>
        <w:left w:val="none" w:sz="0" w:space="0" w:color="auto"/>
        <w:bottom w:val="none" w:sz="0" w:space="0" w:color="auto"/>
        <w:right w:val="none" w:sz="0" w:space="0" w:color="auto"/>
      </w:divBdr>
      <w:divsChild>
        <w:div w:id="1213074973">
          <w:marLeft w:val="0"/>
          <w:marRight w:val="0"/>
          <w:marTop w:val="0"/>
          <w:marBottom w:val="0"/>
          <w:divBdr>
            <w:top w:val="none" w:sz="0" w:space="0" w:color="auto"/>
            <w:left w:val="none" w:sz="0" w:space="0" w:color="auto"/>
            <w:bottom w:val="none" w:sz="0" w:space="0" w:color="auto"/>
            <w:right w:val="none" w:sz="0" w:space="0" w:color="auto"/>
          </w:divBdr>
          <w:divsChild>
            <w:div w:id="595672867">
              <w:marLeft w:val="0"/>
              <w:marRight w:val="0"/>
              <w:marTop w:val="0"/>
              <w:marBottom w:val="0"/>
              <w:divBdr>
                <w:top w:val="none" w:sz="0" w:space="0" w:color="auto"/>
                <w:left w:val="none" w:sz="0" w:space="0" w:color="auto"/>
                <w:bottom w:val="none" w:sz="0" w:space="0" w:color="auto"/>
                <w:right w:val="none" w:sz="0" w:space="0" w:color="auto"/>
              </w:divBdr>
              <w:divsChild>
                <w:div w:id="824012942">
                  <w:marLeft w:val="0"/>
                  <w:marRight w:val="0"/>
                  <w:marTop w:val="0"/>
                  <w:marBottom w:val="0"/>
                  <w:divBdr>
                    <w:top w:val="none" w:sz="0" w:space="0" w:color="auto"/>
                    <w:left w:val="none" w:sz="0" w:space="0" w:color="auto"/>
                    <w:bottom w:val="none" w:sz="0" w:space="0" w:color="auto"/>
                    <w:right w:val="none" w:sz="0" w:space="0" w:color="auto"/>
                  </w:divBdr>
                  <w:divsChild>
                    <w:div w:id="825517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2835265">
          <w:marLeft w:val="0"/>
          <w:marRight w:val="0"/>
          <w:marTop w:val="0"/>
          <w:marBottom w:val="0"/>
          <w:divBdr>
            <w:top w:val="none" w:sz="0" w:space="0" w:color="auto"/>
            <w:left w:val="none" w:sz="0" w:space="0" w:color="auto"/>
            <w:bottom w:val="none" w:sz="0" w:space="0" w:color="auto"/>
            <w:right w:val="none" w:sz="0" w:space="0" w:color="auto"/>
          </w:divBdr>
          <w:divsChild>
            <w:div w:id="939993510">
              <w:marLeft w:val="0"/>
              <w:marRight w:val="0"/>
              <w:marTop w:val="0"/>
              <w:marBottom w:val="0"/>
              <w:divBdr>
                <w:top w:val="none" w:sz="0" w:space="0" w:color="auto"/>
                <w:left w:val="none" w:sz="0" w:space="0" w:color="auto"/>
                <w:bottom w:val="none" w:sz="0" w:space="0" w:color="auto"/>
                <w:right w:val="none" w:sz="0" w:space="0" w:color="auto"/>
              </w:divBdr>
              <w:divsChild>
                <w:div w:id="700129951">
                  <w:marLeft w:val="0"/>
                  <w:marRight w:val="0"/>
                  <w:marTop w:val="0"/>
                  <w:marBottom w:val="0"/>
                  <w:divBdr>
                    <w:top w:val="none" w:sz="0" w:space="0" w:color="auto"/>
                    <w:left w:val="none" w:sz="0" w:space="0" w:color="auto"/>
                    <w:bottom w:val="none" w:sz="0" w:space="0" w:color="auto"/>
                    <w:right w:val="none" w:sz="0" w:space="0" w:color="auto"/>
                  </w:divBdr>
                  <w:divsChild>
                    <w:div w:id="793016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899901">
      <w:bodyDiv w:val="1"/>
      <w:marLeft w:val="0"/>
      <w:marRight w:val="0"/>
      <w:marTop w:val="0"/>
      <w:marBottom w:val="0"/>
      <w:divBdr>
        <w:top w:val="none" w:sz="0" w:space="0" w:color="auto"/>
        <w:left w:val="none" w:sz="0" w:space="0" w:color="auto"/>
        <w:bottom w:val="none" w:sz="0" w:space="0" w:color="auto"/>
        <w:right w:val="none" w:sz="0" w:space="0" w:color="auto"/>
      </w:divBdr>
    </w:div>
    <w:div w:id="134416720">
      <w:bodyDiv w:val="1"/>
      <w:marLeft w:val="0"/>
      <w:marRight w:val="0"/>
      <w:marTop w:val="0"/>
      <w:marBottom w:val="0"/>
      <w:divBdr>
        <w:top w:val="none" w:sz="0" w:space="0" w:color="auto"/>
        <w:left w:val="none" w:sz="0" w:space="0" w:color="auto"/>
        <w:bottom w:val="none" w:sz="0" w:space="0" w:color="auto"/>
        <w:right w:val="none" w:sz="0" w:space="0" w:color="auto"/>
      </w:divBdr>
    </w:div>
    <w:div w:id="174081516">
      <w:bodyDiv w:val="1"/>
      <w:marLeft w:val="0"/>
      <w:marRight w:val="0"/>
      <w:marTop w:val="0"/>
      <w:marBottom w:val="0"/>
      <w:divBdr>
        <w:top w:val="none" w:sz="0" w:space="0" w:color="auto"/>
        <w:left w:val="none" w:sz="0" w:space="0" w:color="auto"/>
        <w:bottom w:val="none" w:sz="0" w:space="0" w:color="auto"/>
        <w:right w:val="none" w:sz="0" w:space="0" w:color="auto"/>
      </w:divBdr>
    </w:div>
    <w:div w:id="220409378">
      <w:bodyDiv w:val="1"/>
      <w:marLeft w:val="0"/>
      <w:marRight w:val="0"/>
      <w:marTop w:val="0"/>
      <w:marBottom w:val="0"/>
      <w:divBdr>
        <w:top w:val="none" w:sz="0" w:space="0" w:color="auto"/>
        <w:left w:val="none" w:sz="0" w:space="0" w:color="auto"/>
        <w:bottom w:val="none" w:sz="0" w:space="0" w:color="auto"/>
        <w:right w:val="none" w:sz="0" w:space="0" w:color="auto"/>
      </w:divBdr>
    </w:div>
    <w:div w:id="234168785">
      <w:bodyDiv w:val="1"/>
      <w:marLeft w:val="0"/>
      <w:marRight w:val="0"/>
      <w:marTop w:val="0"/>
      <w:marBottom w:val="0"/>
      <w:divBdr>
        <w:top w:val="none" w:sz="0" w:space="0" w:color="auto"/>
        <w:left w:val="none" w:sz="0" w:space="0" w:color="auto"/>
        <w:bottom w:val="none" w:sz="0" w:space="0" w:color="auto"/>
        <w:right w:val="none" w:sz="0" w:space="0" w:color="auto"/>
      </w:divBdr>
    </w:div>
    <w:div w:id="252056049">
      <w:bodyDiv w:val="1"/>
      <w:marLeft w:val="0"/>
      <w:marRight w:val="0"/>
      <w:marTop w:val="0"/>
      <w:marBottom w:val="0"/>
      <w:divBdr>
        <w:top w:val="none" w:sz="0" w:space="0" w:color="auto"/>
        <w:left w:val="none" w:sz="0" w:space="0" w:color="auto"/>
        <w:bottom w:val="none" w:sz="0" w:space="0" w:color="auto"/>
        <w:right w:val="none" w:sz="0" w:space="0" w:color="auto"/>
      </w:divBdr>
    </w:div>
    <w:div w:id="282080610">
      <w:bodyDiv w:val="1"/>
      <w:marLeft w:val="0"/>
      <w:marRight w:val="0"/>
      <w:marTop w:val="0"/>
      <w:marBottom w:val="0"/>
      <w:divBdr>
        <w:top w:val="none" w:sz="0" w:space="0" w:color="auto"/>
        <w:left w:val="none" w:sz="0" w:space="0" w:color="auto"/>
        <w:bottom w:val="none" w:sz="0" w:space="0" w:color="auto"/>
        <w:right w:val="none" w:sz="0" w:space="0" w:color="auto"/>
      </w:divBdr>
    </w:div>
    <w:div w:id="285355543">
      <w:bodyDiv w:val="1"/>
      <w:marLeft w:val="0"/>
      <w:marRight w:val="0"/>
      <w:marTop w:val="0"/>
      <w:marBottom w:val="0"/>
      <w:divBdr>
        <w:top w:val="none" w:sz="0" w:space="0" w:color="auto"/>
        <w:left w:val="none" w:sz="0" w:space="0" w:color="auto"/>
        <w:bottom w:val="none" w:sz="0" w:space="0" w:color="auto"/>
        <w:right w:val="none" w:sz="0" w:space="0" w:color="auto"/>
      </w:divBdr>
      <w:divsChild>
        <w:div w:id="1796874469">
          <w:marLeft w:val="0"/>
          <w:marRight w:val="0"/>
          <w:marTop w:val="0"/>
          <w:marBottom w:val="0"/>
          <w:divBdr>
            <w:top w:val="none" w:sz="0" w:space="0" w:color="auto"/>
            <w:left w:val="none" w:sz="0" w:space="0" w:color="auto"/>
            <w:bottom w:val="none" w:sz="0" w:space="0" w:color="auto"/>
            <w:right w:val="none" w:sz="0" w:space="0" w:color="auto"/>
          </w:divBdr>
          <w:divsChild>
            <w:div w:id="178665425">
              <w:marLeft w:val="0"/>
              <w:marRight w:val="0"/>
              <w:marTop w:val="0"/>
              <w:marBottom w:val="0"/>
              <w:divBdr>
                <w:top w:val="none" w:sz="0" w:space="0" w:color="auto"/>
                <w:left w:val="none" w:sz="0" w:space="0" w:color="auto"/>
                <w:bottom w:val="none" w:sz="0" w:space="0" w:color="auto"/>
                <w:right w:val="none" w:sz="0" w:space="0" w:color="auto"/>
              </w:divBdr>
              <w:divsChild>
                <w:div w:id="2055425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8649849">
      <w:bodyDiv w:val="1"/>
      <w:marLeft w:val="0"/>
      <w:marRight w:val="0"/>
      <w:marTop w:val="0"/>
      <w:marBottom w:val="0"/>
      <w:divBdr>
        <w:top w:val="none" w:sz="0" w:space="0" w:color="auto"/>
        <w:left w:val="none" w:sz="0" w:space="0" w:color="auto"/>
        <w:bottom w:val="none" w:sz="0" w:space="0" w:color="auto"/>
        <w:right w:val="none" w:sz="0" w:space="0" w:color="auto"/>
      </w:divBdr>
    </w:div>
    <w:div w:id="299653044">
      <w:bodyDiv w:val="1"/>
      <w:marLeft w:val="0"/>
      <w:marRight w:val="0"/>
      <w:marTop w:val="0"/>
      <w:marBottom w:val="0"/>
      <w:divBdr>
        <w:top w:val="none" w:sz="0" w:space="0" w:color="auto"/>
        <w:left w:val="none" w:sz="0" w:space="0" w:color="auto"/>
        <w:bottom w:val="none" w:sz="0" w:space="0" w:color="auto"/>
        <w:right w:val="none" w:sz="0" w:space="0" w:color="auto"/>
      </w:divBdr>
    </w:div>
    <w:div w:id="300503049">
      <w:bodyDiv w:val="1"/>
      <w:marLeft w:val="0"/>
      <w:marRight w:val="0"/>
      <w:marTop w:val="0"/>
      <w:marBottom w:val="0"/>
      <w:divBdr>
        <w:top w:val="none" w:sz="0" w:space="0" w:color="auto"/>
        <w:left w:val="none" w:sz="0" w:space="0" w:color="auto"/>
        <w:bottom w:val="none" w:sz="0" w:space="0" w:color="auto"/>
        <w:right w:val="none" w:sz="0" w:space="0" w:color="auto"/>
      </w:divBdr>
    </w:div>
    <w:div w:id="335183622">
      <w:bodyDiv w:val="1"/>
      <w:marLeft w:val="0"/>
      <w:marRight w:val="0"/>
      <w:marTop w:val="0"/>
      <w:marBottom w:val="0"/>
      <w:divBdr>
        <w:top w:val="none" w:sz="0" w:space="0" w:color="auto"/>
        <w:left w:val="none" w:sz="0" w:space="0" w:color="auto"/>
        <w:bottom w:val="none" w:sz="0" w:space="0" w:color="auto"/>
        <w:right w:val="none" w:sz="0" w:space="0" w:color="auto"/>
      </w:divBdr>
    </w:div>
    <w:div w:id="353729880">
      <w:bodyDiv w:val="1"/>
      <w:marLeft w:val="0"/>
      <w:marRight w:val="0"/>
      <w:marTop w:val="0"/>
      <w:marBottom w:val="0"/>
      <w:divBdr>
        <w:top w:val="none" w:sz="0" w:space="0" w:color="auto"/>
        <w:left w:val="none" w:sz="0" w:space="0" w:color="auto"/>
        <w:bottom w:val="none" w:sz="0" w:space="0" w:color="auto"/>
        <w:right w:val="none" w:sz="0" w:space="0" w:color="auto"/>
      </w:divBdr>
    </w:div>
    <w:div w:id="353851535">
      <w:bodyDiv w:val="1"/>
      <w:marLeft w:val="0"/>
      <w:marRight w:val="0"/>
      <w:marTop w:val="0"/>
      <w:marBottom w:val="0"/>
      <w:divBdr>
        <w:top w:val="none" w:sz="0" w:space="0" w:color="auto"/>
        <w:left w:val="none" w:sz="0" w:space="0" w:color="auto"/>
        <w:bottom w:val="none" w:sz="0" w:space="0" w:color="auto"/>
        <w:right w:val="none" w:sz="0" w:space="0" w:color="auto"/>
      </w:divBdr>
    </w:div>
    <w:div w:id="357320556">
      <w:bodyDiv w:val="1"/>
      <w:marLeft w:val="0"/>
      <w:marRight w:val="0"/>
      <w:marTop w:val="0"/>
      <w:marBottom w:val="0"/>
      <w:divBdr>
        <w:top w:val="none" w:sz="0" w:space="0" w:color="auto"/>
        <w:left w:val="none" w:sz="0" w:space="0" w:color="auto"/>
        <w:bottom w:val="none" w:sz="0" w:space="0" w:color="auto"/>
        <w:right w:val="none" w:sz="0" w:space="0" w:color="auto"/>
      </w:divBdr>
    </w:div>
    <w:div w:id="361708379">
      <w:bodyDiv w:val="1"/>
      <w:marLeft w:val="0"/>
      <w:marRight w:val="0"/>
      <w:marTop w:val="0"/>
      <w:marBottom w:val="0"/>
      <w:divBdr>
        <w:top w:val="none" w:sz="0" w:space="0" w:color="auto"/>
        <w:left w:val="none" w:sz="0" w:space="0" w:color="auto"/>
        <w:bottom w:val="none" w:sz="0" w:space="0" w:color="auto"/>
        <w:right w:val="none" w:sz="0" w:space="0" w:color="auto"/>
      </w:divBdr>
    </w:div>
    <w:div w:id="411971366">
      <w:bodyDiv w:val="1"/>
      <w:marLeft w:val="0"/>
      <w:marRight w:val="0"/>
      <w:marTop w:val="0"/>
      <w:marBottom w:val="0"/>
      <w:divBdr>
        <w:top w:val="none" w:sz="0" w:space="0" w:color="auto"/>
        <w:left w:val="none" w:sz="0" w:space="0" w:color="auto"/>
        <w:bottom w:val="none" w:sz="0" w:space="0" w:color="auto"/>
        <w:right w:val="none" w:sz="0" w:space="0" w:color="auto"/>
      </w:divBdr>
    </w:div>
    <w:div w:id="425465363">
      <w:bodyDiv w:val="1"/>
      <w:marLeft w:val="0"/>
      <w:marRight w:val="0"/>
      <w:marTop w:val="0"/>
      <w:marBottom w:val="0"/>
      <w:divBdr>
        <w:top w:val="none" w:sz="0" w:space="0" w:color="auto"/>
        <w:left w:val="none" w:sz="0" w:space="0" w:color="auto"/>
        <w:bottom w:val="none" w:sz="0" w:space="0" w:color="auto"/>
        <w:right w:val="none" w:sz="0" w:space="0" w:color="auto"/>
      </w:divBdr>
    </w:div>
    <w:div w:id="453137347">
      <w:bodyDiv w:val="1"/>
      <w:marLeft w:val="0"/>
      <w:marRight w:val="0"/>
      <w:marTop w:val="0"/>
      <w:marBottom w:val="0"/>
      <w:divBdr>
        <w:top w:val="none" w:sz="0" w:space="0" w:color="auto"/>
        <w:left w:val="none" w:sz="0" w:space="0" w:color="auto"/>
        <w:bottom w:val="none" w:sz="0" w:space="0" w:color="auto"/>
        <w:right w:val="none" w:sz="0" w:space="0" w:color="auto"/>
      </w:divBdr>
    </w:div>
    <w:div w:id="454183509">
      <w:bodyDiv w:val="1"/>
      <w:marLeft w:val="0"/>
      <w:marRight w:val="0"/>
      <w:marTop w:val="0"/>
      <w:marBottom w:val="0"/>
      <w:divBdr>
        <w:top w:val="none" w:sz="0" w:space="0" w:color="auto"/>
        <w:left w:val="none" w:sz="0" w:space="0" w:color="auto"/>
        <w:bottom w:val="none" w:sz="0" w:space="0" w:color="auto"/>
        <w:right w:val="none" w:sz="0" w:space="0" w:color="auto"/>
      </w:divBdr>
    </w:div>
    <w:div w:id="471098897">
      <w:bodyDiv w:val="1"/>
      <w:marLeft w:val="0"/>
      <w:marRight w:val="0"/>
      <w:marTop w:val="0"/>
      <w:marBottom w:val="0"/>
      <w:divBdr>
        <w:top w:val="none" w:sz="0" w:space="0" w:color="auto"/>
        <w:left w:val="none" w:sz="0" w:space="0" w:color="auto"/>
        <w:bottom w:val="none" w:sz="0" w:space="0" w:color="auto"/>
        <w:right w:val="none" w:sz="0" w:space="0" w:color="auto"/>
      </w:divBdr>
    </w:div>
    <w:div w:id="477379842">
      <w:bodyDiv w:val="1"/>
      <w:marLeft w:val="0"/>
      <w:marRight w:val="0"/>
      <w:marTop w:val="0"/>
      <w:marBottom w:val="0"/>
      <w:divBdr>
        <w:top w:val="none" w:sz="0" w:space="0" w:color="auto"/>
        <w:left w:val="none" w:sz="0" w:space="0" w:color="auto"/>
        <w:bottom w:val="none" w:sz="0" w:space="0" w:color="auto"/>
        <w:right w:val="none" w:sz="0" w:space="0" w:color="auto"/>
      </w:divBdr>
    </w:div>
    <w:div w:id="491991237">
      <w:bodyDiv w:val="1"/>
      <w:marLeft w:val="0"/>
      <w:marRight w:val="0"/>
      <w:marTop w:val="0"/>
      <w:marBottom w:val="0"/>
      <w:divBdr>
        <w:top w:val="none" w:sz="0" w:space="0" w:color="auto"/>
        <w:left w:val="none" w:sz="0" w:space="0" w:color="auto"/>
        <w:bottom w:val="none" w:sz="0" w:space="0" w:color="auto"/>
        <w:right w:val="none" w:sz="0" w:space="0" w:color="auto"/>
      </w:divBdr>
    </w:div>
    <w:div w:id="523204590">
      <w:bodyDiv w:val="1"/>
      <w:marLeft w:val="0"/>
      <w:marRight w:val="0"/>
      <w:marTop w:val="0"/>
      <w:marBottom w:val="0"/>
      <w:divBdr>
        <w:top w:val="none" w:sz="0" w:space="0" w:color="auto"/>
        <w:left w:val="none" w:sz="0" w:space="0" w:color="auto"/>
        <w:bottom w:val="none" w:sz="0" w:space="0" w:color="auto"/>
        <w:right w:val="none" w:sz="0" w:space="0" w:color="auto"/>
      </w:divBdr>
    </w:div>
    <w:div w:id="536695763">
      <w:bodyDiv w:val="1"/>
      <w:marLeft w:val="0"/>
      <w:marRight w:val="0"/>
      <w:marTop w:val="0"/>
      <w:marBottom w:val="0"/>
      <w:divBdr>
        <w:top w:val="none" w:sz="0" w:space="0" w:color="auto"/>
        <w:left w:val="none" w:sz="0" w:space="0" w:color="auto"/>
        <w:bottom w:val="none" w:sz="0" w:space="0" w:color="auto"/>
        <w:right w:val="none" w:sz="0" w:space="0" w:color="auto"/>
      </w:divBdr>
    </w:div>
    <w:div w:id="567770251">
      <w:bodyDiv w:val="1"/>
      <w:marLeft w:val="0"/>
      <w:marRight w:val="0"/>
      <w:marTop w:val="0"/>
      <w:marBottom w:val="0"/>
      <w:divBdr>
        <w:top w:val="none" w:sz="0" w:space="0" w:color="auto"/>
        <w:left w:val="none" w:sz="0" w:space="0" w:color="auto"/>
        <w:bottom w:val="none" w:sz="0" w:space="0" w:color="auto"/>
        <w:right w:val="none" w:sz="0" w:space="0" w:color="auto"/>
      </w:divBdr>
    </w:div>
    <w:div w:id="590700981">
      <w:bodyDiv w:val="1"/>
      <w:marLeft w:val="0"/>
      <w:marRight w:val="0"/>
      <w:marTop w:val="0"/>
      <w:marBottom w:val="0"/>
      <w:divBdr>
        <w:top w:val="none" w:sz="0" w:space="0" w:color="auto"/>
        <w:left w:val="none" w:sz="0" w:space="0" w:color="auto"/>
        <w:bottom w:val="none" w:sz="0" w:space="0" w:color="auto"/>
        <w:right w:val="none" w:sz="0" w:space="0" w:color="auto"/>
      </w:divBdr>
    </w:div>
    <w:div w:id="598148899">
      <w:bodyDiv w:val="1"/>
      <w:marLeft w:val="0"/>
      <w:marRight w:val="0"/>
      <w:marTop w:val="0"/>
      <w:marBottom w:val="0"/>
      <w:divBdr>
        <w:top w:val="none" w:sz="0" w:space="0" w:color="auto"/>
        <w:left w:val="none" w:sz="0" w:space="0" w:color="auto"/>
        <w:bottom w:val="none" w:sz="0" w:space="0" w:color="auto"/>
        <w:right w:val="none" w:sz="0" w:space="0" w:color="auto"/>
      </w:divBdr>
    </w:div>
    <w:div w:id="608660611">
      <w:bodyDiv w:val="1"/>
      <w:marLeft w:val="0"/>
      <w:marRight w:val="0"/>
      <w:marTop w:val="0"/>
      <w:marBottom w:val="0"/>
      <w:divBdr>
        <w:top w:val="none" w:sz="0" w:space="0" w:color="auto"/>
        <w:left w:val="none" w:sz="0" w:space="0" w:color="auto"/>
        <w:bottom w:val="none" w:sz="0" w:space="0" w:color="auto"/>
        <w:right w:val="none" w:sz="0" w:space="0" w:color="auto"/>
      </w:divBdr>
    </w:div>
    <w:div w:id="624627385">
      <w:bodyDiv w:val="1"/>
      <w:marLeft w:val="0"/>
      <w:marRight w:val="0"/>
      <w:marTop w:val="0"/>
      <w:marBottom w:val="0"/>
      <w:divBdr>
        <w:top w:val="none" w:sz="0" w:space="0" w:color="auto"/>
        <w:left w:val="none" w:sz="0" w:space="0" w:color="auto"/>
        <w:bottom w:val="none" w:sz="0" w:space="0" w:color="auto"/>
        <w:right w:val="none" w:sz="0" w:space="0" w:color="auto"/>
      </w:divBdr>
    </w:div>
    <w:div w:id="624822246">
      <w:bodyDiv w:val="1"/>
      <w:marLeft w:val="0"/>
      <w:marRight w:val="0"/>
      <w:marTop w:val="0"/>
      <w:marBottom w:val="0"/>
      <w:divBdr>
        <w:top w:val="none" w:sz="0" w:space="0" w:color="auto"/>
        <w:left w:val="none" w:sz="0" w:space="0" w:color="auto"/>
        <w:bottom w:val="none" w:sz="0" w:space="0" w:color="auto"/>
        <w:right w:val="none" w:sz="0" w:space="0" w:color="auto"/>
      </w:divBdr>
      <w:divsChild>
        <w:div w:id="1292906810">
          <w:marLeft w:val="0"/>
          <w:marRight w:val="0"/>
          <w:marTop w:val="0"/>
          <w:marBottom w:val="0"/>
          <w:divBdr>
            <w:top w:val="none" w:sz="0" w:space="0" w:color="auto"/>
            <w:left w:val="none" w:sz="0" w:space="0" w:color="auto"/>
            <w:bottom w:val="none" w:sz="0" w:space="0" w:color="auto"/>
            <w:right w:val="none" w:sz="0" w:space="0" w:color="auto"/>
          </w:divBdr>
          <w:divsChild>
            <w:div w:id="520553854">
              <w:marLeft w:val="0"/>
              <w:marRight w:val="0"/>
              <w:marTop w:val="0"/>
              <w:marBottom w:val="0"/>
              <w:divBdr>
                <w:top w:val="none" w:sz="0" w:space="0" w:color="auto"/>
                <w:left w:val="none" w:sz="0" w:space="0" w:color="auto"/>
                <w:bottom w:val="none" w:sz="0" w:space="0" w:color="auto"/>
                <w:right w:val="none" w:sz="0" w:space="0" w:color="auto"/>
              </w:divBdr>
              <w:divsChild>
                <w:div w:id="1327787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9916510">
      <w:bodyDiv w:val="1"/>
      <w:marLeft w:val="0"/>
      <w:marRight w:val="0"/>
      <w:marTop w:val="0"/>
      <w:marBottom w:val="0"/>
      <w:divBdr>
        <w:top w:val="none" w:sz="0" w:space="0" w:color="auto"/>
        <w:left w:val="none" w:sz="0" w:space="0" w:color="auto"/>
        <w:bottom w:val="none" w:sz="0" w:space="0" w:color="auto"/>
        <w:right w:val="none" w:sz="0" w:space="0" w:color="auto"/>
      </w:divBdr>
    </w:div>
    <w:div w:id="640353398">
      <w:bodyDiv w:val="1"/>
      <w:marLeft w:val="0"/>
      <w:marRight w:val="0"/>
      <w:marTop w:val="0"/>
      <w:marBottom w:val="0"/>
      <w:divBdr>
        <w:top w:val="none" w:sz="0" w:space="0" w:color="auto"/>
        <w:left w:val="none" w:sz="0" w:space="0" w:color="auto"/>
        <w:bottom w:val="none" w:sz="0" w:space="0" w:color="auto"/>
        <w:right w:val="none" w:sz="0" w:space="0" w:color="auto"/>
      </w:divBdr>
    </w:div>
    <w:div w:id="712387044">
      <w:bodyDiv w:val="1"/>
      <w:marLeft w:val="0"/>
      <w:marRight w:val="0"/>
      <w:marTop w:val="0"/>
      <w:marBottom w:val="0"/>
      <w:divBdr>
        <w:top w:val="none" w:sz="0" w:space="0" w:color="auto"/>
        <w:left w:val="none" w:sz="0" w:space="0" w:color="auto"/>
        <w:bottom w:val="none" w:sz="0" w:space="0" w:color="auto"/>
        <w:right w:val="none" w:sz="0" w:space="0" w:color="auto"/>
      </w:divBdr>
    </w:div>
    <w:div w:id="721947720">
      <w:bodyDiv w:val="1"/>
      <w:marLeft w:val="0"/>
      <w:marRight w:val="0"/>
      <w:marTop w:val="0"/>
      <w:marBottom w:val="0"/>
      <w:divBdr>
        <w:top w:val="none" w:sz="0" w:space="0" w:color="auto"/>
        <w:left w:val="none" w:sz="0" w:space="0" w:color="auto"/>
        <w:bottom w:val="none" w:sz="0" w:space="0" w:color="auto"/>
        <w:right w:val="none" w:sz="0" w:space="0" w:color="auto"/>
      </w:divBdr>
    </w:div>
    <w:div w:id="722024263">
      <w:bodyDiv w:val="1"/>
      <w:marLeft w:val="0"/>
      <w:marRight w:val="0"/>
      <w:marTop w:val="0"/>
      <w:marBottom w:val="0"/>
      <w:divBdr>
        <w:top w:val="none" w:sz="0" w:space="0" w:color="auto"/>
        <w:left w:val="none" w:sz="0" w:space="0" w:color="auto"/>
        <w:bottom w:val="none" w:sz="0" w:space="0" w:color="auto"/>
        <w:right w:val="none" w:sz="0" w:space="0" w:color="auto"/>
      </w:divBdr>
    </w:div>
    <w:div w:id="738483249">
      <w:bodyDiv w:val="1"/>
      <w:marLeft w:val="0"/>
      <w:marRight w:val="0"/>
      <w:marTop w:val="0"/>
      <w:marBottom w:val="0"/>
      <w:divBdr>
        <w:top w:val="none" w:sz="0" w:space="0" w:color="auto"/>
        <w:left w:val="none" w:sz="0" w:space="0" w:color="auto"/>
        <w:bottom w:val="none" w:sz="0" w:space="0" w:color="auto"/>
        <w:right w:val="none" w:sz="0" w:space="0" w:color="auto"/>
      </w:divBdr>
    </w:div>
    <w:div w:id="739795621">
      <w:bodyDiv w:val="1"/>
      <w:marLeft w:val="0"/>
      <w:marRight w:val="0"/>
      <w:marTop w:val="0"/>
      <w:marBottom w:val="0"/>
      <w:divBdr>
        <w:top w:val="none" w:sz="0" w:space="0" w:color="auto"/>
        <w:left w:val="none" w:sz="0" w:space="0" w:color="auto"/>
        <w:bottom w:val="none" w:sz="0" w:space="0" w:color="auto"/>
        <w:right w:val="none" w:sz="0" w:space="0" w:color="auto"/>
      </w:divBdr>
    </w:div>
    <w:div w:id="746155033">
      <w:bodyDiv w:val="1"/>
      <w:marLeft w:val="0"/>
      <w:marRight w:val="0"/>
      <w:marTop w:val="0"/>
      <w:marBottom w:val="0"/>
      <w:divBdr>
        <w:top w:val="none" w:sz="0" w:space="0" w:color="auto"/>
        <w:left w:val="none" w:sz="0" w:space="0" w:color="auto"/>
        <w:bottom w:val="none" w:sz="0" w:space="0" w:color="auto"/>
        <w:right w:val="none" w:sz="0" w:space="0" w:color="auto"/>
      </w:divBdr>
    </w:div>
    <w:div w:id="749695684">
      <w:bodyDiv w:val="1"/>
      <w:marLeft w:val="0"/>
      <w:marRight w:val="0"/>
      <w:marTop w:val="0"/>
      <w:marBottom w:val="0"/>
      <w:divBdr>
        <w:top w:val="none" w:sz="0" w:space="0" w:color="auto"/>
        <w:left w:val="none" w:sz="0" w:space="0" w:color="auto"/>
        <w:bottom w:val="none" w:sz="0" w:space="0" w:color="auto"/>
        <w:right w:val="none" w:sz="0" w:space="0" w:color="auto"/>
      </w:divBdr>
    </w:div>
    <w:div w:id="749960180">
      <w:bodyDiv w:val="1"/>
      <w:marLeft w:val="0"/>
      <w:marRight w:val="0"/>
      <w:marTop w:val="0"/>
      <w:marBottom w:val="0"/>
      <w:divBdr>
        <w:top w:val="none" w:sz="0" w:space="0" w:color="auto"/>
        <w:left w:val="none" w:sz="0" w:space="0" w:color="auto"/>
        <w:bottom w:val="none" w:sz="0" w:space="0" w:color="auto"/>
        <w:right w:val="none" w:sz="0" w:space="0" w:color="auto"/>
      </w:divBdr>
    </w:div>
    <w:div w:id="753936937">
      <w:bodyDiv w:val="1"/>
      <w:marLeft w:val="0"/>
      <w:marRight w:val="0"/>
      <w:marTop w:val="0"/>
      <w:marBottom w:val="0"/>
      <w:divBdr>
        <w:top w:val="none" w:sz="0" w:space="0" w:color="auto"/>
        <w:left w:val="none" w:sz="0" w:space="0" w:color="auto"/>
        <w:bottom w:val="none" w:sz="0" w:space="0" w:color="auto"/>
        <w:right w:val="none" w:sz="0" w:space="0" w:color="auto"/>
      </w:divBdr>
    </w:div>
    <w:div w:id="778989777">
      <w:bodyDiv w:val="1"/>
      <w:marLeft w:val="0"/>
      <w:marRight w:val="0"/>
      <w:marTop w:val="0"/>
      <w:marBottom w:val="0"/>
      <w:divBdr>
        <w:top w:val="none" w:sz="0" w:space="0" w:color="auto"/>
        <w:left w:val="none" w:sz="0" w:space="0" w:color="auto"/>
        <w:bottom w:val="none" w:sz="0" w:space="0" w:color="auto"/>
        <w:right w:val="none" w:sz="0" w:space="0" w:color="auto"/>
      </w:divBdr>
    </w:div>
    <w:div w:id="790366555">
      <w:bodyDiv w:val="1"/>
      <w:marLeft w:val="0"/>
      <w:marRight w:val="0"/>
      <w:marTop w:val="0"/>
      <w:marBottom w:val="0"/>
      <w:divBdr>
        <w:top w:val="none" w:sz="0" w:space="0" w:color="auto"/>
        <w:left w:val="none" w:sz="0" w:space="0" w:color="auto"/>
        <w:bottom w:val="none" w:sz="0" w:space="0" w:color="auto"/>
        <w:right w:val="none" w:sz="0" w:space="0" w:color="auto"/>
      </w:divBdr>
    </w:div>
    <w:div w:id="792212494">
      <w:bodyDiv w:val="1"/>
      <w:marLeft w:val="0"/>
      <w:marRight w:val="0"/>
      <w:marTop w:val="0"/>
      <w:marBottom w:val="0"/>
      <w:divBdr>
        <w:top w:val="none" w:sz="0" w:space="0" w:color="auto"/>
        <w:left w:val="none" w:sz="0" w:space="0" w:color="auto"/>
        <w:bottom w:val="none" w:sz="0" w:space="0" w:color="auto"/>
        <w:right w:val="none" w:sz="0" w:space="0" w:color="auto"/>
      </w:divBdr>
    </w:div>
    <w:div w:id="793862111">
      <w:bodyDiv w:val="1"/>
      <w:marLeft w:val="0"/>
      <w:marRight w:val="0"/>
      <w:marTop w:val="0"/>
      <w:marBottom w:val="0"/>
      <w:divBdr>
        <w:top w:val="none" w:sz="0" w:space="0" w:color="auto"/>
        <w:left w:val="none" w:sz="0" w:space="0" w:color="auto"/>
        <w:bottom w:val="none" w:sz="0" w:space="0" w:color="auto"/>
        <w:right w:val="none" w:sz="0" w:space="0" w:color="auto"/>
      </w:divBdr>
    </w:div>
    <w:div w:id="810290922">
      <w:bodyDiv w:val="1"/>
      <w:marLeft w:val="0"/>
      <w:marRight w:val="0"/>
      <w:marTop w:val="0"/>
      <w:marBottom w:val="0"/>
      <w:divBdr>
        <w:top w:val="none" w:sz="0" w:space="0" w:color="auto"/>
        <w:left w:val="none" w:sz="0" w:space="0" w:color="auto"/>
        <w:bottom w:val="none" w:sz="0" w:space="0" w:color="auto"/>
        <w:right w:val="none" w:sz="0" w:space="0" w:color="auto"/>
      </w:divBdr>
    </w:div>
    <w:div w:id="823008563">
      <w:bodyDiv w:val="1"/>
      <w:marLeft w:val="0"/>
      <w:marRight w:val="0"/>
      <w:marTop w:val="0"/>
      <w:marBottom w:val="0"/>
      <w:divBdr>
        <w:top w:val="none" w:sz="0" w:space="0" w:color="auto"/>
        <w:left w:val="none" w:sz="0" w:space="0" w:color="auto"/>
        <w:bottom w:val="none" w:sz="0" w:space="0" w:color="auto"/>
        <w:right w:val="none" w:sz="0" w:space="0" w:color="auto"/>
      </w:divBdr>
    </w:div>
    <w:div w:id="834031430">
      <w:bodyDiv w:val="1"/>
      <w:marLeft w:val="0"/>
      <w:marRight w:val="0"/>
      <w:marTop w:val="0"/>
      <w:marBottom w:val="0"/>
      <w:divBdr>
        <w:top w:val="none" w:sz="0" w:space="0" w:color="auto"/>
        <w:left w:val="none" w:sz="0" w:space="0" w:color="auto"/>
        <w:bottom w:val="none" w:sz="0" w:space="0" w:color="auto"/>
        <w:right w:val="none" w:sz="0" w:space="0" w:color="auto"/>
      </w:divBdr>
    </w:div>
    <w:div w:id="838278777">
      <w:bodyDiv w:val="1"/>
      <w:marLeft w:val="0"/>
      <w:marRight w:val="0"/>
      <w:marTop w:val="0"/>
      <w:marBottom w:val="0"/>
      <w:divBdr>
        <w:top w:val="none" w:sz="0" w:space="0" w:color="auto"/>
        <w:left w:val="none" w:sz="0" w:space="0" w:color="auto"/>
        <w:bottom w:val="none" w:sz="0" w:space="0" w:color="auto"/>
        <w:right w:val="none" w:sz="0" w:space="0" w:color="auto"/>
      </w:divBdr>
    </w:div>
    <w:div w:id="847141427">
      <w:bodyDiv w:val="1"/>
      <w:marLeft w:val="0"/>
      <w:marRight w:val="0"/>
      <w:marTop w:val="0"/>
      <w:marBottom w:val="0"/>
      <w:divBdr>
        <w:top w:val="none" w:sz="0" w:space="0" w:color="auto"/>
        <w:left w:val="none" w:sz="0" w:space="0" w:color="auto"/>
        <w:bottom w:val="none" w:sz="0" w:space="0" w:color="auto"/>
        <w:right w:val="none" w:sz="0" w:space="0" w:color="auto"/>
      </w:divBdr>
    </w:div>
    <w:div w:id="848956461">
      <w:bodyDiv w:val="1"/>
      <w:marLeft w:val="0"/>
      <w:marRight w:val="0"/>
      <w:marTop w:val="0"/>
      <w:marBottom w:val="0"/>
      <w:divBdr>
        <w:top w:val="none" w:sz="0" w:space="0" w:color="auto"/>
        <w:left w:val="none" w:sz="0" w:space="0" w:color="auto"/>
        <w:bottom w:val="none" w:sz="0" w:space="0" w:color="auto"/>
        <w:right w:val="none" w:sz="0" w:space="0" w:color="auto"/>
      </w:divBdr>
    </w:div>
    <w:div w:id="850803136">
      <w:bodyDiv w:val="1"/>
      <w:marLeft w:val="0"/>
      <w:marRight w:val="0"/>
      <w:marTop w:val="0"/>
      <w:marBottom w:val="0"/>
      <w:divBdr>
        <w:top w:val="none" w:sz="0" w:space="0" w:color="auto"/>
        <w:left w:val="none" w:sz="0" w:space="0" w:color="auto"/>
        <w:bottom w:val="none" w:sz="0" w:space="0" w:color="auto"/>
        <w:right w:val="none" w:sz="0" w:space="0" w:color="auto"/>
      </w:divBdr>
    </w:div>
    <w:div w:id="874732891">
      <w:bodyDiv w:val="1"/>
      <w:marLeft w:val="0"/>
      <w:marRight w:val="0"/>
      <w:marTop w:val="0"/>
      <w:marBottom w:val="0"/>
      <w:divBdr>
        <w:top w:val="none" w:sz="0" w:space="0" w:color="auto"/>
        <w:left w:val="none" w:sz="0" w:space="0" w:color="auto"/>
        <w:bottom w:val="none" w:sz="0" w:space="0" w:color="auto"/>
        <w:right w:val="none" w:sz="0" w:space="0" w:color="auto"/>
      </w:divBdr>
    </w:div>
    <w:div w:id="891623622">
      <w:bodyDiv w:val="1"/>
      <w:marLeft w:val="0"/>
      <w:marRight w:val="0"/>
      <w:marTop w:val="0"/>
      <w:marBottom w:val="0"/>
      <w:divBdr>
        <w:top w:val="none" w:sz="0" w:space="0" w:color="auto"/>
        <w:left w:val="none" w:sz="0" w:space="0" w:color="auto"/>
        <w:bottom w:val="none" w:sz="0" w:space="0" w:color="auto"/>
        <w:right w:val="none" w:sz="0" w:space="0" w:color="auto"/>
      </w:divBdr>
    </w:div>
    <w:div w:id="903639013">
      <w:bodyDiv w:val="1"/>
      <w:marLeft w:val="0"/>
      <w:marRight w:val="0"/>
      <w:marTop w:val="0"/>
      <w:marBottom w:val="0"/>
      <w:divBdr>
        <w:top w:val="none" w:sz="0" w:space="0" w:color="auto"/>
        <w:left w:val="none" w:sz="0" w:space="0" w:color="auto"/>
        <w:bottom w:val="none" w:sz="0" w:space="0" w:color="auto"/>
        <w:right w:val="none" w:sz="0" w:space="0" w:color="auto"/>
      </w:divBdr>
    </w:div>
    <w:div w:id="933705534">
      <w:bodyDiv w:val="1"/>
      <w:marLeft w:val="0"/>
      <w:marRight w:val="0"/>
      <w:marTop w:val="0"/>
      <w:marBottom w:val="0"/>
      <w:divBdr>
        <w:top w:val="none" w:sz="0" w:space="0" w:color="auto"/>
        <w:left w:val="none" w:sz="0" w:space="0" w:color="auto"/>
        <w:bottom w:val="none" w:sz="0" w:space="0" w:color="auto"/>
        <w:right w:val="none" w:sz="0" w:space="0" w:color="auto"/>
      </w:divBdr>
    </w:div>
    <w:div w:id="944382780">
      <w:bodyDiv w:val="1"/>
      <w:marLeft w:val="0"/>
      <w:marRight w:val="0"/>
      <w:marTop w:val="0"/>
      <w:marBottom w:val="0"/>
      <w:divBdr>
        <w:top w:val="none" w:sz="0" w:space="0" w:color="auto"/>
        <w:left w:val="none" w:sz="0" w:space="0" w:color="auto"/>
        <w:bottom w:val="none" w:sz="0" w:space="0" w:color="auto"/>
        <w:right w:val="none" w:sz="0" w:space="0" w:color="auto"/>
      </w:divBdr>
    </w:div>
    <w:div w:id="957100107">
      <w:bodyDiv w:val="1"/>
      <w:marLeft w:val="0"/>
      <w:marRight w:val="0"/>
      <w:marTop w:val="0"/>
      <w:marBottom w:val="0"/>
      <w:divBdr>
        <w:top w:val="none" w:sz="0" w:space="0" w:color="auto"/>
        <w:left w:val="none" w:sz="0" w:space="0" w:color="auto"/>
        <w:bottom w:val="none" w:sz="0" w:space="0" w:color="auto"/>
        <w:right w:val="none" w:sz="0" w:space="0" w:color="auto"/>
      </w:divBdr>
      <w:divsChild>
        <w:div w:id="1294944910">
          <w:marLeft w:val="0"/>
          <w:marRight w:val="0"/>
          <w:marTop w:val="0"/>
          <w:marBottom w:val="0"/>
          <w:divBdr>
            <w:top w:val="none" w:sz="0" w:space="0" w:color="auto"/>
            <w:left w:val="none" w:sz="0" w:space="0" w:color="auto"/>
            <w:bottom w:val="none" w:sz="0" w:space="0" w:color="auto"/>
            <w:right w:val="none" w:sz="0" w:space="0" w:color="auto"/>
          </w:divBdr>
          <w:divsChild>
            <w:div w:id="1035041269">
              <w:marLeft w:val="0"/>
              <w:marRight w:val="0"/>
              <w:marTop w:val="0"/>
              <w:marBottom w:val="0"/>
              <w:divBdr>
                <w:top w:val="none" w:sz="0" w:space="0" w:color="auto"/>
                <w:left w:val="none" w:sz="0" w:space="0" w:color="auto"/>
                <w:bottom w:val="none" w:sz="0" w:space="0" w:color="auto"/>
                <w:right w:val="none" w:sz="0" w:space="0" w:color="auto"/>
              </w:divBdr>
              <w:divsChild>
                <w:div w:id="1408727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5551969">
      <w:bodyDiv w:val="1"/>
      <w:marLeft w:val="0"/>
      <w:marRight w:val="0"/>
      <w:marTop w:val="0"/>
      <w:marBottom w:val="0"/>
      <w:divBdr>
        <w:top w:val="none" w:sz="0" w:space="0" w:color="auto"/>
        <w:left w:val="none" w:sz="0" w:space="0" w:color="auto"/>
        <w:bottom w:val="none" w:sz="0" w:space="0" w:color="auto"/>
        <w:right w:val="none" w:sz="0" w:space="0" w:color="auto"/>
      </w:divBdr>
    </w:div>
    <w:div w:id="988750215">
      <w:bodyDiv w:val="1"/>
      <w:marLeft w:val="0"/>
      <w:marRight w:val="0"/>
      <w:marTop w:val="0"/>
      <w:marBottom w:val="0"/>
      <w:divBdr>
        <w:top w:val="none" w:sz="0" w:space="0" w:color="auto"/>
        <w:left w:val="none" w:sz="0" w:space="0" w:color="auto"/>
        <w:bottom w:val="none" w:sz="0" w:space="0" w:color="auto"/>
        <w:right w:val="none" w:sz="0" w:space="0" w:color="auto"/>
      </w:divBdr>
    </w:div>
    <w:div w:id="991711033">
      <w:bodyDiv w:val="1"/>
      <w:marLeft w:val="0"/>
      <w:marRight w:val="0"/>
      <w:marTop w:val="0"/>
      <w:marBottom w:val="0"/>
      <w:divBdr>
        <w:top w:val="none" w:sz="0" w:space="0" w:color="auto"/>
        <w:left w:val="none" w:sz="0" w:space="0" w:color="auto"/>
        <w:bottom w:val="none" w:sz="0" w:space="0" w:color="auto"/>
        <w:right w:val="none" w:sz="0" w:space="0" w:color="auto"/>
      </w:divBdr>
    </w:div>
    <w:div w:id="995647435">
      <w:bodyDiv w:val="1"/>
      <w:marLeft w:val="0"/>
      <w:marRight w:val="0"/>
      <w:marTop w:val="0"/>
      <w:marBottom w:val="0"/>
      <w:divBdr>
        <w:top w:val="none" w:sz="0" w:space="0" w:color="auto"/>
        <w:left w:val="none" w:sz="0" w:space="0" w:color="auto"/>
        <w:bottom w:val="none" w:sz="0" w:space="0" w:color="auto"/>
        <w:right w:val="none" w:sz="0" w:space="0" w:color="auto"/>
      </w:divBdr>
    </w:div>
    <w:div w:id="1007368506">
      <w:bodyDiv w:val="1"/>
      <w:marLeft w:val="0"/>
      <w:marRight w:val="0"/>
      <w:marTop w:val="0"/>
      <w:marBottom w:val="0"/>
      <w:divBdr>
        <w:top w:val="none" w:sz="0" w:space="0" w:color="auto"/>
        <w:left w:val="none" w:sz="0" w:space="0" w:color="auto"/>
        <w:bottom w:val="none" w:sz="0" w:space="0" w:color="auto"/>
        <w:right w:val="none" w:sz="0" w:space="0" w:color="auto"/>
      </w:divBdr>
    </w:div>
    <w:div w:id="1008676551">
      <w:bodyDiv w:val="1"/>
      <w:marLeft w:val="0"/>
      <w:marRight w:val="0"/>
      <w:marTop w:val="0"/>
      <w:marBottom w:val="0"/>
      <w:divBdr>
        <w:top w:val="none" w:sz="0" w:space="0" w:color="auto"/>
        <w:left w:val="none" w:sz="0" w:space="0" w:color="auto"/>
        <w:bottom w:val="none" w:sz="0" w:space="0" w:color="auto"/>
        <w:right w:val="none" w:sz="0" w:space="0" w:color="auto"/>
      </w:divBdr>
    </w:div>
    <w:div w:id="1012338651">
      <w:bodyDiv w:val="1"/>
      <w:marLeft w:val="0"/>
      <w:marRight w:val="0"/>
      <w:marTop w:val="0"/>
      <w:marBottom w:val="0"/>
      <w:divBdr>
        <w:top w:val="none" w:sz="0" w:space="0" w:color="auto"/>
        <w:left w:val="none" w:sz="0" w:space="0" w:color="auto"/>
        <w:bottom w:val="none" w:sz="0" w:space="0" w:color="auto"/>
        <w:right w:val="none" w:sz="0" w:space="0" w:color="auto"/>
      </w:divBdr>
    </w:div>
    <w:div w:id="1026565126">
      <w:bodyDiv w:val="1"/>
      <w:marLeft w:val="0"/>
      <w:marRight w:val="0"/>
      <w:marTop w:val="0"/>
      <w:marBottom w:val="0"/>
      <w:divBdr>
        <w:top w:val="none" w:sz="0" w:space="0" w:color="auto"/>
        <w:left w:val="none" w:sz="0" w:space="0" w:color="auto"/>
        <w:bottom w:val="none" w:sz="0" w:space="0" w:color="auto"/>
        <w:right w:val="none" w:sz="0" w:space="0" w:color="auto"/>
      </w:divBdr>
    </w:div>
    <w:div w:id="1070494536">
      <w:bodyDiv w:val="1"/>
      <w:marLeft w:val="0"/>
      <w:marRight w:val="0"/>
      <w:marTop w:val="0"/>
      <w:marBottom w:val="0"/>
      <w:divBdr>
        <w:top w:val="none" w:sz="0" w:space="0" w:color="auto"/>
        <w:left w:val="none" w:sz="0" w:space="0" w:color="auto"/>
        <w:bottom w:val="none" w:sz="0" w:space="0" w:color="auto"/>
        <w:right w:val="none" w:sz="0" w:space="0" w:color="auto"/>
      </w:divBdr>
    </w:div>
    <w:div w:id="1079058699">
      <w:bodyDiv w:val="1"/>
      <w:marLeft w:val="0"/>
      <w:marRight w:val="0"/>
      <w:marTop w:val="0"/>
      <w:marBottom w:val="0"/>
      <w:divBdr>
        <w:top w:val="none" w:sz="0" w:space="0" w:color="auto"/>
        <w:left w:val="none" w:sz="0" w:space="0" w:color="auto"/>
        <w:bottom w:val="none" w:sz="0" w:space="0" w:color="auto"/>
        <w:right w:val="none" w:sz="0" w:space="0" w:color="auto"/>
      </w:divBdr>
    </w:div>
    <w:div w:id="1104692215">
      <w:bodyDiv w:val="1"/>
      <w:marLeft w:val="0"/>
      <w:marRight w:val="0"/>
      <w:marTop w:val="0"/>
      <w:marBottom w:val="0"/>
      <w:divBdr>
        <w:top w:val="none" w:sz="0" w:space="0" w:color="auto"/>
        <w:left w:val="none" w:sz="0" w:space="0" w:color="auto"/>
        <w:bottom w:val="none" w:sz="0" w:space="0" w:color="auto"/>
        <w:right w:val="none" w:sz="0" w:space="0" w:color="auto"/>
      </w:divBdr>
    </w:div>
    <w:div w:id="1125807936">
      <w:bodyDiv w:val="1"/>
      <w:marLeft w:val="0"/>
      <w:marRight w:val="0"/>
      <w:marTop w:val="0"/>
      <w:marBottom w:val="0"/>
      <w:divBdr>
        <w:top w:val="none" w:sz="0" w:space="0" w:color="auto"/>
        <w:left w:val="none" w:sz="0" w:space="0" w:color="auto"/>
        <w:bottom w:val="none" w:sz="0" w:space="0" w:color="auto"/>
        <w:right w:val="none" w:sz="0" w:space="0" w:color="auto"/>
      </w:divBdr>
    </w:div>
    <w:div w:id="1129397258">
      <w:bodyDiv w:val="1"/>
      <w:marLeft w:val="0"/>
      <w:marRight w:val="0"/>
      <w:marTop w:val="0"/>
      <w:marBottom w:val="0"/>
      <w:divBdr>
        <w:top w:val="none" w:sz="0" w:space="0" w:color="auto"/>
        <w:left w:val="none" w:sz="0" w:space="0" w:color="auto"/>
        <w:bottom w:val="none" w:sz="0" w:space="0" w:color="auto"/>
        <w:right w:val="none" w:sz="0" w:space="0" w:color="auto"/>
      </w:divBdr>
      <w:divsChild>
        <w:div w:id="35130623">
          <w:marLeft w:val="360"/>
          <w:marRight w:val="0"/>
          <w:marTop w:val="0"/>
          <w:marBottom w:val="240"/>
          <w:divBdr>
            <w:top w:val="none" w:sz="0" w:space="0" w:color="auto"/>
            <w:left w:val="none" w:sz="0" w:space="0" w:color="auto"/>
            <w:bottom w:val="none" w:sz="0" w:space="0" w:color="auto"/>
            <w:right w:val="none" w:sz="0" w:space="0" w:color="auto"/>
          </w:divBdr>
        </w:div>
        <w:div w:id="291787708">
          <w:marLeft w:val="360"/>
          <w:marRight w:val="0"/>
          <w:marTop w:val="0"/>
          <w:marBottom w:val="240"/>
          <w:divBdr>
            <w:top w:val="none" w:sz="0" w:space="0" w:color="auto"/>
            <w:left w:val="none" w:sz="0" w:space="0" w:color="auto"/>
            <w:bottom w:val="none" w:sz="0" w:space="0" w:color="auto"/>
            <w:right w:val="none" w:sz="0" w:space="0" w:color="auto"/>
          </w:divBdr>
        </w:div>
        <w:div w:id="390009108">
          <w:marLeft w:val="360"/>
          <w:marRight w:val="0"/>
          <w:marTop w:val="0"/>
          <w:marBottom w:val="240"/>
          <w:divBdr>
            <w:top w:val="none" w:sz="0" w:space="0" w:color="auto"/>
            <w:left w:val="none" w:sz="0" w:space="0" w:color="auto"/>
            <w:bottom w:val="none" w:sz="0" w:space="0" w:color="auto"/>
            <w:right w:val="none" w:sz="0" w:space="0" w:color="auto"/>
          </w:divBdr>
        </w:div>
        <w:div w:id="1069229418">
          <w:marLeft w:val="360"/>
          <w:marRight w:val="0"/>
          <w:marTop w:val="0"/>
          <w:marBottom w:val="240"/>
          <w:divBdr>
            <w:top w:val="none" w:sz="0" w:space="0" w:color="auto"/>
            <w:left w:val="none" w:sz="0" w:space="0" w:color="auto"/>
            <w:bottom w:val="none" w:sz="0" w:space="0" w:color="auto"/>
            <w:right w:val="none" w:sz="0" w:space="0" w:color="auto"/>
          </w:divBdr>
        </w:div>
        <w:div w:id="1478960366">
          <w:marLeft w:val="360"/>
          <w:marRight w:val="0"/>
          <w:marTop w:val="0"/>
          <w:marBottom w:val="240"/>
          <w:divBdr>
            <w:top w:val="none" w:sz="0" w:space="0" w:color="auto"/>
            <w:left w:val="none" w:sz="0" w:space="0" w:color="auto"/>
            <w:bottom w:val="none" w:sz="0" w:space="0" w:color="auto"/>
            <w:right w:val="none" w:sz="0" w:space="0" w:color="auto"/>
          </w:divBdr>
        </w:div>
      </w:divsChild>
    </w:div>
    <w:div w:id="1181701584">
      <w:bodyDiv w:val="1"/>
      <w:marLeft w:val="0"/>
      <w:marRight w:val="0"/>
      <w:marTop w:val="0"/>
      <w:marBottom w:val="0"/>
      <w:divBdr>
        <w:top w:val="none" w:sz="0" w:space="0" w:color="auto"/>
        <w:left w:val="none" w:sz="0" w:space="0" w:color="auto"/>
        <w:bottom w:val="none" w:sz="0" w:space="0" w:color="auto"/>
        <w:right w:val="none" w:sz="0" w:space="0" w:color="auto"/>
      </w:divBdr>
    </w:div>
    <w:div w:id="1195658199">
      <w:bodyDiv w:val="1"/>
      <w:marLeft w:val="0"/>
      <w:marRight w:val="0"/>
      <w:marTop w:val="0"/>
      <w:marBottom w:val="0"/>
      <w:divBdr>
        <w:top w:val="none" w:sz="0" w:space="0" w:color="auto"/>
        <w:left w:val="none" w:sz="0" w:space="0" w:color="auto"/>
        <w:bottom w:val="none" w:sz="0" w:space="0" w:color="auto"/>
        <w:right w:val="none" w:sz="0" w:space="0" w:color="auto"/>
      </w:divBdr>
    </w:div>
    <w:div w:id="1196381871">
      <w:bodyDiv w:val="1"/>
      <w:marLeft w:val="0"/>
      <w:marRight w:val="0"/>
      <w:marTop w:val="0"/>
      <w:marBottom w:val="0"/>
      <w:divBdr>
        <w:top w:val="none" w:sz="0" w:space="0" w:color="auto"/>
        <w:left w:val="none" w:sz="0" w:space="0" w:color="auto"/>
        <w:bottom w:val="none" w:sz="0" w:space="0" w:color="auto"/>
        <w:right w:val="none" w:sz="0" w:space="0" w:color="auto"/>
      </w:divBdr>
    </w:div>
    <w:div w:id="1196426215">
      <w:bodyDiv w:val="1"/>
      <w:marLeft w:val="0"/>
      <w:marRight w:val="0"/>
      <w:marTop w:val="0"/>
      <w:marBottom w:val="0"/>
      <w:divBdr>
        <w:top w:val="none" w:sz="0" w:space="0" w:color="auto"/>
        <w:left w:val="none" w:sz="0" w:space="0" w:color="auto"/>
        <w:bottom w:val="none" w:sz="0" w:space="0" w:color="auto"/>
        <w:right w:val="none" w:sz="0" w:space="0" w:color="auto"/>
      </w:divBdr>
    </w:div>
    <w:div w:id="1211113679">
      <w:bodyDiv w:val="1"/>
      <w:marLeft w:val="0"/>
      <w:marRight w:val="0"/>
      <w:marTop w:val="0"/>
      <w:marBottom w:val="0"/>
      <w:divBdr>
        <w:top w:val="none" w:sz="0" w:space="0" w:color="auto"/>
        <w:left w:val="none" w:sz="0" w:space="0" w:color="auto"/>
        <w:bottom w:val="none" w:sz="0" w:space="0" w:color="auto"/>
        <w:right w:val="none" w:sz="0" w:space="0" w:color="auto"/>
      </w:divBdr>
      <w:divsChild>
        <w:div w:id="76438429">
          <w:marLeft w:val="0"/>
          <w:marRight w:val="0"/>
          <w:marTop w:val="0"/>
          <w:marBottom w:val="0"/>
          <w:divBdr>
            <w:top w:val="none" w:sz="0" w:space="0" w:color="auto"/>
            <w:left w:val="none" w:sz="0" w:space="0" w:color="auto"/>
            <w:bottom w:val="none" w:sz="0" w:space="0" w:color="auto"/>
            <w:right w:val="none" w:sz="0" w:space="0" w:color="auto"/>
          </w:divBdr>
          <w:divsChild>
            <w:div w:id="885483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1721816">
      <w:bodyDiv w:val="1"/>
      <w:marLeft w:val="0"/>
      <w:marRight w:val="0"/>
      <w:marTop w:val="0"/>
      <w:marBottom w:val="0"/>
      <w:divBdr>
        <w:top w:val="none" w:sz="0" w:space="0" w:color="auto"/>
        <w:left w:val="none" w:sz="0" w:space="0" w:color="auto"/>
        <w:bottom w:val="none" w:sz="0" w:space="0" w:color="auto"/>
        <w:right w:val="none" w:sz="0" w:space="0" w:color="auto"/>
      </w:divBdr>
      <w:divsChild>
        <w:div w:id="2072457061">
          <w:marLeft w:val="0"/>
          <w:marRight w:val="0"/>
          <w:marTop w:val="0"/>
          <w:marBottom w:val="0"/>
          <w:divBdr>
            <w:top w:val="none" w:sz="0" w:space="0" w:color="auto"/>
            <w:left w:val="none" w:sz="0" w:space="0" w:color="auto"/>
            <w:bottom w:val="none" w:sz="0" w:space="0" w:color="auto"/>
            <w:right w:val="none" w:sz="0" w:space="0" w:color="auto"/>
          </w:divBdr>
          <w:divsChild>
            <w:div w:id="402029416">
              <w:marLeft w:val="0"/>
              <w:marRight w:val="0"/>
              <w:marTop w:val="0"/>
              <w:marBottom w:val="0"/>
              <w:divBdr>
                <w:top w:val="none" w:sz="0" w:space="0" w:color="auto"/>
                <w:left w:val="none" w:sz="0" w:space="0" w:color="auto"/>
                <w:bottom w:val="none" w:sz="0" w:space="0" w:color="auto"/>
                <w:right w:val="none" w:sz="0" w:space="0" w:color="auto"/>
              </w:divBdr>
              <w:divsChild>
                <w:div w:id="896010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8371004">
      <w:bodyDiv w:val="1"/>
      <w:marLeft w:val="0"/>
      <w:marRight w:val="0"/>
      <w:marTop w:val="0"/>
      <w:marBottom w:val="0"/>
      <w:divBdr>
        <w:top w:val="none" w:sz="0" w:space="0" w:color="auto"/>
        <w:left w:val="none" w:sz="0" w:space="0" w:color="auto"/>
        <w:bottom w:val="none" w:sz="0" w:space="0" w:color="auto"/>
        <w:right w:val="none" w:sz="0" w:space="0" w:color="auto"/>
      </w:divBdr>
    </w:div>
    <w:div w:id="1231774456">
      <w:bodyDiv w:val="1"/>
      <w:marLeft w:val="0"/>
      <w:marRight w:val="0"/>
      <w:marTop w:val="0"/>
      <w:marBottom w:val="0"/>
      <w:divBdr>
        <w:top w:val="none" w:sz="0" w:space="0" w:color="auto"/>
        <w:left w:val="none" w:sz="0" w:space="0" w:color="auto"/>
        <w:bottom w:val="none" w:sz="0" w:space="0" w:color="auto"/>
        <w:right w:val="none" w:sz="0" w:space="0" w:color="auto"/>
      </w:divBdr>
    </w:div>
    <w:div w:id="1246839352">
      <w:bodyDiv w:val="1"/>
      <w:marLeft w:val="0"/>
      <w:marRight w:val="0"/>
      <w:marTop w:val="0"/>
      <w:marBottom w:val="0"/>
      <w:divBdr>
        <w:top w:val="none" w:sz="0" w:space="0" w:color="auto"/>
        <w:left w:val="none" w:sz="0" w:space="0" w:color="auto"/>
        <w:bottom w:val="none" w:sz="0" w:space="0" w:color="auto"/>
        <w:right w:val="none" w:sz="0" w:space="0" w:color="auto"/>
      </w:divBdr>
    </w:div>
    <w:div w:id="1263301024">
      <w:bodyDiv w:val="1"/>
      <w:marLeft w:val="0"/>
      <w:marRight w:val="0"/>
      <w:marTop w:val="0"/>
      <w:marBottom w:val="0"/>
      <w:divBdr>
        <w:top w:val="none" w:sz="0" w:space="0" w:color="auto"/>
        <w:left w:val="none" w:sz="0" w:space="0" w:color="auto"/>
        <w:bottom w:val="none" w:sz="0" w:space="0" w:color="auto"/>
        <w:right w:val="none" w:sz="0" w:space="0" w:color="auto"/>
      </w:divBdr>
    </w:div>
    <w:div w:id="1277522603">
      <w:bodyDiv w:val="1"/>
      <w:marLeft w:val="0"/>
      <w:marRight w:val="0"/>
      <w:marTop w:val="0"/>
      <w:marBottom w:val="0"/>
      <w:divBdr>
        <w:top w:val="none" w:sz="0" w:space="0" w:color="auto"/>
        <w:left w:val="none" w:sz="0" w:space="0" w:color="auto"/>
        <w:bottom w:val="none" w:sz="0" w:space="0" w:color="auto"/>
        <w:right w:val="none" w:sz="0" w:space="0" w:color="auto"/>
      </w:divBdr>
    </w:div>
    <w:div w:id="1278827468">
      <w:bodyDiv w:val="1"/>
      <w:marLeft w:val="0"/>
      <w:marRight w:val="0"/>
      <w:marTop w:val="0"/>
      <w:marBottom w:val="0"/>
      <w:divBdr>
        <w:top w:val="none" w:sz="0" w:space="0" w:color="auto"/>
        <w:left w:val="none" w:sz="0" w:space="0" w:color="auto"/>
        <w:bottom w:val="none" w:sz="0" w:space="0" w:color="auto"/>
        <w:right w:val="none" w:sz="0" w:space="0" w:color="auto"/>
      </w:divBdr>
    </w:div>
    <w:div w:id="1292252959">
      <w:bodyDiv w:val="1"/>
      <w:marLeft w:val="0"/>
      <w:marRight w:val="0"/>
      <w:marTop w:val="0"/>
      <w:marBottom w:val="0"/>
      <w:divBdr>
        <w:top w:val="none" w:sz="0" w:space="0" w:color="auto"/>
        <w:left w:val="none" w:sz="0" w:space="0" w:color="auto"/>
        <w:bottom w:val="none" w:sz="0" w:space="0" w:color="auto"/>
        <w:right w:val="none" w:sz="0" w:space="0" w:color="auto"/>
      </w:divBdr>
    </w:div>
    <w:div w:id="1311330986">
      <w:bodyDiv w:val="1"/>
      <w:marLeft w:val="0"/>
      <w:marRight w:val="0"/>
      <w:marTop w:val="0"/>
      <w:marBottom w:val="0"/>
      <w:divBdr>
        <w:top w:val="none" w:sz="0" w:space="0" w:color="auto"/>
        <w:left w:val="none" w:sz="0" w:space="0" w:color="auto"/>
        <w:bottom w:val="none" w:sz="0" w:space="0" w:color="auto"/>
        <w:right w:val="none" w:sz="0" w:space="0" w:color="auto"/>
      </w:divBdr>
    </w:div>
    <w:div w:id="1312902098">
      <w:bodyDiv w:val="1"/>
      <w:marLeft w:val="0"/>
      <w:marRight w:val="0"/>
      <w:marTop w:val="0"/>
      <w:marBottom w:val="0"/>
      <w:divBdr>
        <w:top w:val="none" w:sz="0" w:space="0" w:color="auto"/>
        <w:left w:val="none" w:sz="0" w:space="0" w:color="auto"/>
        <w:bottom w:val="none" w:sz="0" w:space="0" w:color="auto"/>
        <w:right w:val="none" w:sz="0" w:space="0" w:color="auto"/>
      </w:divBdr>
    </w:div>
    <w:div w:id="1319072009">
      <w:bodyDiv w:val="1"/>
      <w:marLeft w:val="0"/>
      <w:marRight w:val="0"/>
      <w:marTop w:val="0"/>
      <w:marBottom w:val="0"/>
      <w:divBdr>
        <w:top w:val="none" w:sz="0" w:space="0" w:color="auto"/>
        <w:left w:val="none" w:sz="0" w:space="0" w:color="auto"/>
        <w:bottom w:val="none" w:sz="0" w:space="0" w:color="auto"/>
        <w:right w:val="none" w:sz="0" w:space="0" w:color="auto"/>
      </w:divBdr>
    </w:div>
    <w:div w:id="1355033797">
      <w:bodyDiv w:val="1"/>
      <w:marLeft w:val="0"/>
      <w:marRight w:val="0"/>
      <w:marTop w:val="0"/>
      <w:marBottom w:val="0"/>
      <w:divBdr>
        <w:top w:val="none" w:sz="0" w:space="0" w:color="auto"/>
        <w:left w:val="none" w:sz="0" w:space="0" w:color="auto"/>
        <w:bottom w:val="none" w:sz="0" w:space="0" w:color="auto"/>
        <w:right w:val="none" w:sz="0" w:space="0" w:color="auto"/>
      </w:divBdr>
    </w:div>
    <w:div w:id="1361204154">
      <w:bodyDiv w:val="1"/>
      <w:marLeft w:val="0"/>
      <w:marRight w:val="0"/>
      <w:marTop w:val="0"/>
      <w:marBottom w:val="0"/>
      <w:divBdr>
        <w:top w:val="none" w:sz="0" w:space="0" w:color="auto"/>
        <w:left w:val="none" w:sz="0" w:space="0" w:color="auto"/>
        <w:bottom w:val="none" w:sz="0" w:space="0" w:color="auto"/>
        <w:right w:val="none" w:sz="0" w:space="0" w:color="auto"/>
      </w:divBdr>
    </w:div>
    <w:div w:id="1365132132">
      <w:bodyDiv w:val="1"/>
      <w:marLeft w:val="0"/>
      <w:marRight w:val="0"/>
      <w:marTop w:val="0"/>
      <w:marBottom w:val="0"/>
      <w:divBdr>
        <w:top w:val="none" w:sz="0" w:space="0" w:color="auto"/>
        <w:left w:val="none" w:sz="0" w:space="0" w:color="auto"/>
        <w:bottom w:val="none" w:sz="0" w:space="0" w:color="auto"/>
        <w:right w:val="none" w:sz="0" w:space="0" w:color="auto"/>
      </w:divBdr>
    </w:div>
    <w:div w:id="1389064066">
      <w:bodyDiv w:val="1"/>
      <w:marLeft w:val="0"/>
      <w:marRight w:val="0"/>
      <w:marTop w:val="0"/>
      <w:marBottom w:val="0"/>
      <w:divBdr>
        <w:top w:val="none" w:sz="0" w:space="0" w:color="auto"/>
        <w:left w:val="none" w:sz="0" w:space="0" w:color="auto"/>
        <w:bottom w:val="none" w:sz="0" w:space="0" w:color="auto"/>
        <w:right w:val="none" w:sz="0" w:space="0" w:color="auto"/>
      </w:divBdr>
    </w:div>
    <w:div w:id="1395660125">
      <w:bodyDiv w:val="1"/>
      <w:marLeft w:val="0"/>
      <w:marRight w:val="0"/>
      <w:marTop w:val="0"/>
      <w:marBottom w:val="0"/>
      <w:divBdr>
        <w:top w:val="none" w:sz="0" w:space="0" w:color="auto"/>
        <w:left w:val="none" w:sz="0" w:space="0" w:color="auto"/>
        <w:bottom w:val="none" w:sz="0" w:space="0" w:color="auto"/>
        <w:right w:val="none" w:sz="0" w:space="0" w:color="auto"/>
      </w:divBdr>
    </w:div>
    <w:div w:id="1409764076">
      <w:bodyDiv w:val="1"/>
      <w:marLeft w:val="0"/>
      <w:marRight w:val="0"/>
      <w:marTop w:val="0"/>
      <w:marBottom w:val="0"/>
      <w:divBdr>
        <w:top w:val="none" w:sz="0" w:space="0" w:color="auto"/>
        <w:left w:val="none" w:sz="0" w:space="0" w:color="auto"/>
        <w:bottom w:val="none" w:sz="0" w:space="0" w:color="auto"/>
        <w:right w:val="none" w:sz="0" w:space="0" w:color="auto"/>
      </w:divBdr>
    </w:div>
    <w:div w:id="1413621093">
      <w:bodyDiv w:val="1"/>
      <w:marLeft w:val="0"/>
      <w:marRight w:val="0"/>
      <w:marTop w:val="0"/>
      <w:marBottom w:val="0"/>
      <w:divBdr>
        <w:top w:val="none" w:sz="0" w:space="0" w:color="auto"/>
        <w:left w:val="none" w:sz="0" w:space="0" w:color="auto"/>
        <w:bottom w:val="none" w:sz="0" w:space="0" w:color="auto"/>
        <w:right w:val="none" w:sz="0" w:space="0" w:color="auto"/>
      </w:divBdr>
    </w:div>
    <w:div w:id="1428621723">
      <w:bodyDiv w:val="1"/>
      <w:marLeft w:val="0"/>
      <w:marRight w:val="0"/>
      <w:marTop w:val="0"/>
      <w:marBottom w:val="0"/>
      <w:divBdr>
        <w:top w:val="none" w:sz="0" w:space="0" w:color="auto"/>
        <w:left w:val="none" w:sz="0" w:space="0" w:color="auto"/>
        <w:bottom w:val="none" w:sz="0" w:space="0" w:color="auto"/>
        <w:right w:val="none" w:sz="0" w:space="0" w:color="auto"/>
      </w:divBdr>
    </w:div>
    <w:div w:id="1431849146">
      <w:bodyDiv w:val="1"/>
      <w:marLeft w:val="0"/>
      <w:marRight w:val="0"/>
      <w:marTop w:val="0"/>
      <w:marBottom w:val="0"/>
      <w:divBdr>
        <w:top w:val="none" w:sz="0" w:space="0" w:color="auto"/>
        <w:left w:val="none" w:sz="0" w:space="0" w:color="auto"/>
        <w:bottom w:val="none" w:sz="0" w:space="0" w:color="auto"/>
        <w:right w:val="none" w:sz="0" w:space="0" w:color="auto"/>
      </w:divBdr>
    </w:div>
    <w:div w:id="1435320107">
      <w:bodyDiv w:val="1"/>
      <w:marLeft w:val="0"/>
      <w:marRight w:val="0"/>
      <w:marTop w:val="0"/>
      <w:marBottom w:val="0"/>
      <w:divBdr>
        <w:top w:val="none" w:sz="0" w:space="0" w:color="auto"/>
        <w:left w:val="none" w:sz="0" w:space="0" w:color="auto"/>
        <w:bottom w:val="none" w:sz="0" w:space="0" w:color="auto"/>
        <w:right w:val="none" w:sz="0" w:space="0" w:color="auto"/>
      </w:divBdr>
    </w:div>
    <w:div w:id="1438258725">
      <w:bodyDiv w:val="1"/>
      <w:marLeft w:val="0"/>
      <w:marRight w:val="0"/>
      <w:marTop w:val="0"/>
      <w:marBottom w:val="0"/>
      <w:divBdr>
        <w:top w:val="none" w:sz="0" w:space="0" w:color="auto"/>
        <w:left w:val="none" w:sz="0" w:space="0" w:color="auto"/>
        <w:bottom w:val="none" w:sz="0" w:space="0" w:color="auto"/>
        <w:right w:val="none" w:sz="0" w:space="0" w:color="auto"/>
      </w:divBdr>
    </w:div>
    <w:div w:id="1438327336">
      <w:bodyDiv w:val="1"/>
      <w:marLeft w:val="0"/>
      <w:marRight w:val="0"/>
      <w:marTop w:val="0"/>
      <w:marBottom w:val="0"/>
      <w:divBdr>
        <w:top w:val="none" w:sz="0" w:space="0" w:color="auto"/>
        <w:left w:val="none" w:sz="0" w:space="0" w:color="auto"/>
        <w:bottom w:val="none" w:sz="0" w:space="0" w:color="auto"/>
        <w:right w:val="none" w:sz="0" w:space="0" w:color="auto"/>
      </w:divBdr>
    </w:div>
    <w:div w:id="1448962867">
      <w:bodyDiv w:val="1"/>
      <w:marLeft w:val="0"/>
      <w:marRight w:val="0"/>
      <w:marTop w:val="0"/>
      <w:marBottom w:val="0"/>
      <w:divBdr>
        <w:top w:val="none" w:sz="0" w:space="0" w:color="auto"/>
        <w:left w:val="none" w:sz="0" w:space="0" w:color="auto"/>
        <w:bottom w:val="none" w:sz="0" w:space="0" w:color="auto"/>
        <w:right w:val="none" w:sz="0" w:space="0" w:color="auto"/>
      </w:divBdr>
    </w:div>
    <w:div w:id="1452624434">
      <w:bodyDiv w:val="1"/>
      <w:marLeft w:val="0"/>
      <w:marRight w:val="0"/>
      <w:marTop w:val="0"/>
      <w:marBottom w:val="0"/>
      <w:divBdr>
        <w:top w:val="none" w:sz="0" w:space="0" w:color="auto"/>
        <w:left w:val="none" w:sz="0" w:space="0" w:color="auto"/>
        <w:bottom w:val="none" w:sz="0" w:space="0" w:color="auto"/>
        <w:right w:val="none" w:sz="0" w:space="0" w:color="auto"/>
      </w:divBdr>
    </w:div>
    <w:div w:id="1460222048">
      <w:bodyDiv w:val="1"/>
      <w:marLeft w:val="0"/>
      <w:marRight w:val="0"/>
      <w:marTop w:val="0"/>
      <w:marBottom w:val="0"/>
      <w:divBdr>
        <w:top w:val="none" w:sz="0" w:space="0" w:color="auto"/>
        <w:left w:val="none" w:sz="0" w:space="0" w:color="auto"/>
        <w:bottom w:val="none" w:sz="0" w:space="0" w:color="auto"/>
        <w:right w:val="none" w:sz="0" w:space="0" w:color="auto"/>
      </w:divBdr>
    </w:div>
    <w:div w:id="1485969273">
      <w:bodyDiv w:val="1"/>
      <w:marLeft w:val="0"/>
      <w:marRight w:val="0"/>
      <w:marTop w:val="0"/>
      <w:marBottom w:val="0"/>
      <w:divBdr>
        <w:top w:val="none" w:sz="0" w:space="0" w:color="auto"/>
        <w:left w:val="none" w:sz="0" w:space="0" w:color="auto"/>
        <w:bottom w:val="none" w:sz="0" w:space="0" w:color="auto"/>
        <w:right w:val="none" w:sz="0" w:space="0" w:color="auto"/>
      </w:divBdr>
    </w:div>
    <w:div w:id="1494683564">
      <w:bodyDiv w:val="1"/>
      <w:marLeft w:val="0"/>
      <w:marRight w:val="0"/>
      <w:marTop w:val="0"/>
      <w:marBottom w:val="0"/>
      <w:divBdr>
        <w:top w:val="none" w:sz="0" w:space="0" w:color="auto"/>
        <w:left w:val="none" w:sz="0" w:space="0" w:color="auto"/>
        <w:bottom w:val="none" w:sz="0" w:space="0" w:color="auto"/>
        <w:right w:val="none" w:sz="0" w:space="0" w:color="auto"/>
      </w:divBdr>
    </w:div>
    <w:div w:id="1532644471">
      <w:bodyDiv w:val="1"/>
      <w:marLeft w:val="0"/>
      <w:marRight w:val="0"/>
      <w:marTop w:val="0"/>
      <w:marBottom w:val="0"/>
      <w:divBdr>
        <w:top w:val="none" w:sz="0" w:space="0" w:color="auto"/>
        <w:left w:val="none" w:sz="0" w:space="0" w:color="auto"/>
        <w:bottom w:val="none" w:sz="0" w:space="0" w:color="auto"/>
        <w:right w:val="none" w:sz="0" w:space="0" w:color="auto"/>
      </w:divBdr>
    </w:div>
    <w:div w:id="1537499907">
      <w:bodyDiv w:val="1"/>
      <w:marLeft w:val="0"/>
      <w:marRight w:val="0"/>
      <w:marTop w:val="0"/>
      <w:marBottom w:val="0"/>
      <w:divBdr>
        <w:top w:val="none" w:sz="0" w:space="0" w:color="auto"/>
        <w:left w:val="none" w:sz="0" w:space="0" w:color="auto"/>
        <w:bottom w:val="none" w:sz="0" w:space="0" w:color="auto"/>
        <w:right w:val="none" w:sz="0" w:space="0" w:color="auto"/>
      </w:divBdr>
    </w:div>
    <w:div w:id="1560356648">
      <w:bodyDiv w:val="1"/>
      <w:marLeft w:val="0"/>
      <w:marRight w:val="0"/>
      <w:marTop w:val="0"/>
      <w:marBottom w:val="0"/>
      <w:divBdr>
        <w:top w:val="none" w:sz="0" w:space="0" w:color="auto"/>
        <w:left w:val="none" w:sz="0" w:space="0" w:color="auto"/>
        <w:bottom w:val="none" w:sz="0" w:space="0" w:color="auto"/>
        <w:right w:val="none" w:sz="0" w:space="0" w:color="auto"/>
      </w:divBdr>
    </w:div>
    <w:div w:id="1562444647">
      <w:bodyDiv w:val="1"/>
      <w:marLeft w:val="0"/>
      <w:marRight w:val="0"/>
      <w:marTop w:val="0"/>
      <w:marBottom w:val="0"/>
      <w:divBdr>
        <w:top w:val="none" w:sz="0" w:space="0" w:color="auto"/>
        <w:left w:val="none" w:sz="0" w:space="0" w:color="auto"/>
        <w:bottom w:val="none" w:sz="0" w:space="0" w:color="auto"/>
        <w:right w:val="none" w:sz="0" w:space="0" w:color="auto"/>
      </w:divBdr>
    </w:div>
    <w:div w:id="1582985609">
      <w:bodyDiv w:val="1"/>
      <w:marLeft w:val="0"/>
      <w:marRight w:val="0"/>
      <w:marTop w:val="0"/>
      <w:marBottom w:val="0"/>
      <w:divBdr>
        <w:top w:val="none" w:sz="0" w:space="0" w:color="auto"/>
        <w:left w:val="none" w:sz="0" w:space="0" w:color="auto"/>
        <w:bottom w:val="none" w:sz="0" w:space="0" w:color="auto"/>
        <w:right w:val="none" w:sz="0" w:space="0" w:color="auto"/>
      </w:divBdr>
    </w:div>
    <w:div w:id="1588419227">
      <w:bodyDiv w:val="1"/>
      <w:marLeft w:val="0"/>
      <w:marRight w:val="0"/>
      <w:marTop w:val="0"/>
      <w:marBottom w:val="0"/>
      <w:divBdr>
        <w:top w:val="none" w:sz="0" w:space="0" w:color="auto"/>
        <w:left w:val="none" w:sz="0" w:space="0" w:color="auto"/>
        <w:bottom w:val="none" w:sz="0" w:space="0" w:color="auto"/>
        <w:right w:val="none" w:sz="0" w:space="0" w:color="auto"/>
      </w:divBdr>
    </w:div>
    <w:div w:id="1607156850">
      <w:bodyDiv w:val="1"/>
      <w:marLeft w:val="0"/>
      <w:marRight w:val="0"/>
      <w:marTop w:val="0"/>
      <w:marBottom w:val="0"/>
      <w:divBdr>
        <w:top w:val="none" w:sz="0" w:space="0" w:color="auto"/>
        <w:left w:val="none" w:sz="0" w:space="0" w:color="auto"/>
        <w:bottom w:val="none" w:sz="0" w:space="0" w:color="auto"/>
        <w:right w:val="none" w:sz="0" w:space="0" w:color="auto"/>
      </w:divBdr>
    </w:div>
    <w:div w:id="1615282990">
      <w:bodyDiv w:val="1"/>
      <w:marLeft w:val="0"/>
      <w:marRight w:val="0"/>
      <w:marTop w:val="0"/>
      <w:marBottom w:val="0"/>
      <w:divBdr>
        <w:top w:val="none" w:sz="0" w:space="0" w:color="auto"/>
        <w:left w:val="none" w:sz="0" w:space="0" w:color="auto"/>
        <w:bottom w:val="none" w:sz="0" w:space="0" w:color="auto"/>
        <w:right w:val="none" w:sz="0" w:space="0" w:color="auto"/>
      </w:divBdr>
    </w:div>
    <w:div w:id="1616866508">
      <w:bodyDiv w:val="1"/>
      <w:marLeft w:val="0"/>
      <w:marRight w:val="0"/>
      <w:marTop w:val="0"/>
      <w:marBottom w:val="0"/>
      <w:divBdr>
        <w:top w:val="none" w:sz="0" w:space="0" w:color="auto"/>
        <w:left w:val="none" w:sz="0" w:space="0" w:color="auto"/>
        <w:bottom w:val="none" w:sz="0" w:space="0" w:color="auto"/>
        <w:right w:val="none" w:sz="0" w:space="0" w:color="auto"/>
      </w:divBdr>
    </w:div>
    <w:div w:id="1626696484">
      <w:bodyDiv w:val="1"/>
      <w:marLeft w:val="0"/>
      <w:marRight w:val="0"/>
      <w:marTop w:val="0"/>
      <w:marBottom w:val="0"/>
      <w:divBdr>
        <w:top w:val="none" w:sz="0" w:space="0" w:color="auto"/>
        <w:left w:val="none" w:sz="0" w:space="0" w:color="auto"/>
        <w:bottom w:val="none" w:sz="0" w:space="0" w:color="auto"/>
        <w:right w:val="none" w:sz="0" w:space="0" w:color="auto"/>
      </w:divBdr>
    </w:div>
    <w:div w:id="1634480570">
      <w:bodyDiv w:val="1"/>
      <w:marLeft w:val="0"/>
      <w:marRight w:val="0"/>
      <w:marTop w:val="0"/>
      <w:marBottom w:val="0"/>
      <w:divBdr>
        <w:top w:val="none" w:sz="0" w:space="0" w:color="auto"/>
        <w:left w:val="none" w:sz="0" w:space="0" w:color="auto"/>
        <w:bottom w:val="none" w:sz="0" w:space="0" w:color="auto"/>
        <w:right w:val="none" w:sz="0" w:space="0" w:color="auto"/>
      </w:divBdr>
    </w:div>
    <w:div w:id="1638680153">
      <w:bodyDiv w:val="1"/>
      <w:marLeft w:val="0"/>
      <w:marRight w:val="0"/>
      <w:marTop w:val="0"/>
      <w:marBottom w:val="0"/>
      <w:divBdr>
        <w:top w:val="none" w:sz="0" w:space="0" w:color="auto"/>
        <w:left w:val="none" w:sz="0" w:space="0" w:color="auto"/>
        <w:bottom w:val="none" w:sz="0" w:space="0" w:color="auto"/>
        <w:right w:val="none" w:sz="0" w:space="0" w:color="auto"/>
      </w:divBdr>
      <w:divsChild>
        <w:div w:id="24602072">
          <w:marLeft w:val="0"/>
          <w:marRight w:val="0"/>
          <w:marTop w:val="0"/>
          <w:marBottom w:val="0"/>
          <w:divBdr>
            <w:top w:val="none" w:sz="0" w:space="0" w:color="auto"/>
            <w:left w:val="none" w:sz="0" w:space="0" w:color="auto"/>
            <w:bottom w:val="none" w:sz="0" w:space="0" w:color="auto"/>
            <w:right w:val="none" w:sz="0" w:space="0" w:color="auto"/>
          </w:divBdr>
        </w:div>
        <w:div w:id="589777637">
          <w:marLeft w:val="0"/>
          <w:marRight w:val="0"/>
          <w:marTop w:val="0"/>
          <w:marBottom w:val="0"/>
          <w:divBdr>
            <w:top w:val="none" w:sz="0" w:space="0" w:color="auto"/>
            <w:left w:val="none" w:sz="0" w:space="0" w:color="auto"/>
            <w:bottom w:val="none" w:sz="0" w:space="0" w:color="auto"/>
            <w:right w:val="none" w:sz="0" w:space="0" w:color="auto"/>
          </w:divBdr>
          <w:divsChild>
            <w:div w:id="635837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1053107">
      <w:bodyDiv w:val="1"/>
      <w:marLeft w:val="0"/>
      <w:marRight w:val="0"/>
      <w:marTop w:val="0"/>
      <w:marBottom w:val="0"/>
      <w:divBdr>
        <w:top w:val="none" w:sz="0" w:space="0" w:color="auto"/>
        <w:left w:val="none" w:sz="0" w:space="0" w:color="auto"/>
        <w:bottom w:val="none" w:sz="0" w:space="0" w:color="auto"/>
        <w:right w:val="none" w:sz="0" w:space="0" w:color="auto"/>
      </w:divBdr>
    </w:div>
    <w:div w:id="1656102982">
      <w:bodyDiv w:val="1"/>
      <w:marLeft w:val="0"/>
      <w:marRight w:val="0"/>
      <w:marTop w:val="0"/>
      <w:marBottom w:val="0"/>
      <w:divBdr>
        <w:top w:val="none" w:sz="0" w:space="0" w:color="auto"/>
        <w:left w:val="none" w:sz="0" w:space="0" w:color="auto"/>
        <w:bottom w:val="none" w:sz="0" w:space="0" w:color="auto"/>
        <w:right w:val="none" w:sz="0" w:space="0" w:color="auto"/>
      </w:divBdr>
    </w:div>
    <w:div w:id="1659109539">
      <w:bodyDiv w:val="1"/>
      <w:marLeft w:val="0"/>
      <w:marRight w:val="0"/>
      <w:marTop w:val="0"/>
      <w:marBottom w:val="0"/>
      <w:divBdr>
        <w:top w:val="none" w:sz="0" w:space="0" w:color="auto"/>
        <w:left w:val="none" w:sz="0" w:space="0" w:color="auto"/>
        <w:bottom w:val="none" w:sz="0" w:space="0" w:color="auto"/>
        <w:right w:val="none" w:sz="0" w:space="0" w:color="auto"/>
      </w:divBdr>
      <w:divsChild>
        <w:div w:id="1229149953">
          <w:marLeft w:val="0"/>
          <w:marRight w:val="0"/>
          <w:marTop w:val="0"/>
          <w:marBottom w:val="0"/>
          <w:divBdr>
            <w:top w:val="none" w:sz="0" w:space="0" w:color="auto"/>
            <w:left w:val="none" w:sz="0" w:space="0" w:color="auto"/>
            <w:bottom w:val="none" w:sz="0" w:space="0" w:color="auto"/>
            <w:right w:val="none" w:sz="0" w:space="0" w:color="auto"/>
          </w:divBdr>
          <w:divsChild>
            <w:div w:id="789587062">
              <w:marLeft w:val="0"/>
              <w:marRight w:val="0"/>
              <w:marTop w:val="0"/>
              <w:marBottom w:val="0"/>
              <w:divBdr>
                <w:top w:val="none" w:sz="0" w:space="0" w:color="auto"/>
                <w:left w:val="none" w:sz="0" w:space="0" w:color="auto"/>
                <w:bottom w:val="none" w:sz="0" w:space="0" w:color="auto"/>
                <w:right w:val="none" w:sz="0" w:space="0" w:color="auto"/>
              </w:divBdr>
            </w:div>
            <w:div w:id="1268585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384471">
      <w:bodyDiv w:val="1"/>
      <w:marLeft w:val="0"/>
      <w:marRight w:val="0"/>
      <w:marTop w:val="0"/>
      <w:marBottom w:val="0"/>
      <w:divBdr>
        <w:top w:val="none" w:sz="0" w:space="0" w:color="auto"/>
        <w:left w:val="none" w:sz="0" w:space="0" w:color="auto"/>
        <w:bottom w:val="none" w:sz="0" w:space="0" w:color="auto"/>
        <w:right w:val="none" w:sz="0" w:space="0" w:color="auto"/>
      </w:divBdr>
    </w:div>
    <w:div w:id="1663507899">
      <w:bodyDiv w:val="1"/>
      <w:marLeft w:val="0"/>
      <w:marRight w:val="0"/>
      <w:marTop w:val="0"/>
      <w:marBottom w:val="0"/>
      <w:divBdr>
        <w:top w:val="none" w:sz="0" w:space="0" w:color="auto"/>
        <w:left w:val="none" w:sz="0" w:space="0" w:color="auto"/>
        <w:bottom w:val="none" w:sz="0" w:space="0" w:color="auto"/>
        <w:right w:val="none" w:sz="0" w:space="0" w:color="auto"/>
      </w:divBdr>
      <w:divsChild>
        <w:div w:id="10568031">
          <w:marLeft w:val="360"/>
          <w:marRight w:val="0"/>
          <w:marTop w:val="0"/>
          <w:marBottom w:val="240"/>
          <w:divBdr>
            <w:top w:val="none" w:sz="0" w:space="0" w:color="auto"/>
            <w:left w:val="none" w:sz="0" w:space="0" w:color="auto"/>
            <w:bottom w:val="none" w:sz="0" w:space="0" w:color="auto"/>
            <w:right w:val="none" w:sz="0" w:space="0" w:color="auto"/>
          </w:divBdr>
        </w:div>
        <w:div w:id="393550926">
          <w:marLeft w:val="360"/>
          <w:marRight w:val="0"/>
          <w:marTop w:val="0"/>
          <w:marBottom w:val="240"/>
          <w:divBdr>
            <w:top w:val="none" w:sz="0" w:space="0" w:color="auto"/>
            <w:left w:val="none" w:sz="0" w:space="0" w:color="auto"/>
            <w:bottom w:val="none" w:sz="0" w:space="0" w:color="auto"/>
            <w:right w:val="none" w:sz="0" w:space="0" w:color="auto"/>
          </w:divBdr>
        </w:div>
        <w:div w:id="495150164">
          <w:marLeft w:val="360"/>
          <w:marRight w:val="0"/>
          <w:marTop w:val="0"/>
          <w:marBottom w:val="240"/>
          <w:divBdr>
            <w:top w:val="none" w:sz="0" w:space="0" w:color="auto"/>
            <w:left w:val="none" w:sz="0" w:space="0" w:color="auto"/>
            <w:bottom w:val="none" w:sz="0" w:space="0" w:color="auto"/>
            <w:right w:val="none" w:sz="0" w:space="0" w:color="auto"/>
          </w:divBdr>
        </w:div>
        <w:div w:id="1569194277">
          <w:marLeft w:val="360"/>
          <w:marRight w:val="0"/>
          <w:marTop w:val="0"/>
          <w:marBottom w:val="240"/>
          <w:divBdr>
            <w:top w:val="none" w:sz="0" w:space="0" w:color="auto"/>
            <w:left w:val="none" w:sz="0" w:space="0" w:color="auto"/>
            <w:bottom w:val="none" w:sz="0" w:space="0" w:color="auto"/>
            <w:right w:val="none" w:sz="0" w:space="0" w:color="auto"/>
          </w:divBdr>
        </w:div>
        <w:div w:id="1595087049">
          <w:marLeft w:val="360"/>
          <w:marRight w:val="0"/>
          <w:marTop w:val="0"/>
          <w:marBottom w:val="240"/>
          <w:divBdr>
            <w:top w:val="none" w:sz="0" w:space="0" w:color="auto"/>
            <w:left w:val="none" w:sz="0" w:space="0" w:color="auto"/>
            <w:bottom w:val="none" w:sz="0" w:space="0" w:color="auto"/>
            <w:right w:val="none" w:sz="0" w:space="0" w:color="auto"/>
          </w:divBdr>
        </w:div>
        <w:div w:id="1935823366">
          <w:marLeft w:val="360"/>
          <w:marRight w:val="0"/>
          <w:marTop w:val="0"/>
          <w:marBottom w:val="240"/>
          <w:divBdr>
            <w:top w:val="none" w:sz="0" w:space="0" w:color="auto"/>
            <w:left w:val="none" w:sz="0" w:space="0" w:color="auto"/>
            <w:bottom w:val="none" w:sz="0" w:space="0" w:color="auto"/>
            <w:right w:val="none" w:sz="0" w:space="0" w:color="auto"/>
          </w:divBdr>
        </w:div>
        <w:div w:id="2146967462">
          <w:marLeft w:val="360"/>
          <w:marRight w:val="0"/>
          <w:marTop w:val="0"/>
          <w:marBottom w:val="240"/>
          <w:divBdr>
            <w:top w:val="none" w:sz="0" w:space="0" w:color="auto"/>
            <w:left w:val="none" w:sz="0" w:space="0" w:color="auto"/>
            <w:bottom w:val="none" w:sz="0" w:space="0" w:color="auto"/>
            <w:right w:val="none" w:sz="0" w:space="0" w:color="auto"/>
          </w:divBdr>
        </w:div>
      </w:divsChild>
    </w:div>
    <w:div w:id="1680231110">
      <w:bodyDiv w:val="1"/>
      <w:marLeft w:val="0"/>
      <w:marRight w:val="0"/>
      <w:marTop w:val="0"/>
      <w:marBottom w:val="0"/>
      <w:divBdr>
        <w:top w:val="none" w:sz="0" w:space="0" w:color="auto"/>
        <w:left w:val="none" w:sz="0" w:space="0" w:color="auto"/>
        <w:bottom w:val="none" w:sz="0" w:space="0" w:color="auto"/>
        <w:right w:val="none" w:sz="0" w:space="0" w:color="auto"/>
      </w:divBdr>
    </w:div>
    <w:div w:id="1705641246">
      <w:bodyDiv w:val="1"/>
      <w:marLeft w:val="0"/>
      <w:marRight w:val="0"/>
      <w:marTop w:val="0"/>
      <w:marBottom w:val="0"/>
      <w:divBdr>
        <w:top w:val="none" w:sz="0" w:space="0" w:color="auto"/>
        <w:left w:val="none" w:sz="0" w:space="0" w:color="auto"/>
        <w:bottom w:val="none" w:sz="0" w:space="0" w:color="auto"/>
        <w:right w:val="none" w:sz="0" w:space="0" w:color="auto"/>
      </w:divBdr>
      <w:divsChild>
        <w:div w:id="605815444">
          <w:marLeft w:val="0"/>
          <w:marRight w:val="0"/>
          <w:marTop w:val="0"/>
          <w:marBottom w:val="0"/>
          <w:divBdr>
            <w:top w:val="none" w:sz="0" w:space="0" w:color="auto"/>
            <w:left w:val="none" w:sz="0" w:space="0" w:color="auto"/>
            <w:bottom w:val="none" w:sz="0" w:space="0" w:color="auto"/>
            <w:right w:val="none" w:sz="0" w:space="0" w:color="auto"/>
          </w:divBdr>
        </w:div>
      </w:divsChild>
    </w:div>
    <w:div w:id="1708798832">
      <w:bodyDiv w:val="1"/>
      <w:marLeft w:val="0"/>
      <w:marRight w:val="0"/>
      <w:marTop w:val="0"/>
      <w:marBottom w:val="0"/>
      <w:divBdr>
        <w:top w:val="none" w:sz="0" w:space="0" w:color="auto"/>
        <w:left w:val="none" w:sz="0" w:space="0" w:color="auto"/>
        <w:bottom w:val="none" w:sz="0" w:space="0" w:color="auto"/>
        <w:right w:val="none" w:sz="0" w:space="0" w:color="auto"/>
      </w:divBdr>
    </w:div>
    <w:div w:id="1739551789">
      <w:bodyDiv w:val="1"/>
      <w:marLeft w:val="0"/>
      <w:marRight w:val="0"/>
      <w:marTop w:val="0"/>
      <w:marBottom w:val="0"/>
      <w:divBdr>
        <w:top w:val="none" w:sz="0" w:space="0" w:color="auto"/>
        <w:left w:val="none" w:sz="0" w:space="0" w:color="auto"/>
        <w:bottom w:val="none" w:sz="0" w:space="0" w:color="auto"/>
        <w:right w:val="none" w:sz="0" w:space="0" w:color="auto"/>
      </w:divBdr>
    </w:div>
    <w:div w:id="1746993900">
      <w:bodyDiv w:val="1"/>
      <w:marLeft w:val="0"/>
      <w:marRight w:val="0"/>
      <w:marTop w:val="0"/>
      <w:marBottom w:val="0"/>
      <w:divBdr>
        <w:top w:val="none" w:sz="0" w:space="0" w:color="auto"/>
        <w:left w:val="none" w:sz="0" w:space="0" w:color="auto"/>
        <w:bottom w:val="none" w:sz="0" w:space="0" w:color="auto"/>
        <w:right w:val="none" w:sz="0" w:space="0" w:color="auto"/>
      </w:divBdr>
    </w:div>
    <w:div w:id="1759717910">
      <w:bodyDiv w:val="1"/>
      <w:marLeft w:val="0"/>
      <w:marRight w:val="0"/>
      <w:marTop w:val="0"/>
      <w:marBottom w:val="0"/>
      <w:divBdr>
        <w:top w:val="none" w:sz="0" w:space="0" w:color="auto"/>
        <w:left w:val="none" w:sz="0" w:space="0" w:color="auto"/>
        <w:bottom w:val="none" w:sz="0" w:space="0" w:color="auto"/>
        <w:right w:val="none" w:sz="0" w:space="0" w:color="auto"/>
      </w:divBdr>
    </w:div>
    <w:div w:id="1761753469">
      <w:bodyDiv w:val="1"/>
      <w:marLeft w:val="0"/>
      <w:marRight w:val="0"/>
      <w:marTop w:val="0"/>
      <w:marBottom w:val="0"/>
      <w:divBdr>
        <w:top w:val="none" w:sz="0" w:space="0" w:color="auto"/>
        <w:left w:val="none" w:sz="0" w:space="0" w:color="auto"/>
        <w:bottom w:val="none" w:sz="0" w:space="0" w:color="auto"/>
        <w:right w:val="none" w:sz="0" w:space="0" w:color="auto"/>
      </w:divBdr>
    </w:div>
    <w:div w:id="1780366427">
      <w:bodyDiv w:val="1"/>
      <w:marLeft w:val="0"/>
      <w:marRight w:val="0"/>
      <w:marTop w:val="0"/>
      <w:marBottom w:val="0"/>
      <w:divBdr>
        <w:top w:val="none" w:sz="0" w:space="0" w:color="auto"/>
        <w:left w:val="none" w:sz="0" w:space="0" w:color="auto"/>
        <w:bottom w:val="none" w:sz="0" w:space="0" w:color="auto"/>
        <w:right w:val="none" w:sz="0" w:space="0" w:color="auto"/>
      </w:divBdr>
    </w:div>
    <w:div w:id="1789661206">
      <w:bodyDiv w:val="1"/>
      <w:marLeft w:val="0"/>
      <w:marRight w:val="0"/>
      <w:marTop w:val="0"/>
      <w:marBottom w:val="0"/>
      <w:divBdr>
        <w:top w:val="none" w:sz="0" w:space="0" w:color="auto"/>
        <w:left w:val="none" w:sz="0" w:space="0" w:color="auto"/>
        <w:bottom w:val="none" w:sz="0" w:space="0" w:color="auto"/>
        <w:right w:val="none" w:sz="0" w:space="0" w:color="auto"/>
      </w:divBdr>
    </w:div>
    <w:div w:id="1796174288">
      <w:bodyDiv w:val="1"/>
      <w:marLeft w:val="0"/>
      <w:marRight w:val="0"/>
      <w:marTop w:val="0"/>
      <w:marBottom w:val="0"/>
      <w:divBdr>
        <w:top w:val="none" w:sz="0" w:space="0" w:color="auto"/>
        <w:left w:val="none" w:sz="0" w:space="0" w:color="auto"/>
        <w:bottom w:val="none" w:sz="0" w:space="0" w:color="auto"/>
        <w:right w:val="none" w:sz="0" w:space="0" w:color="auto"/>
      </w:divBdr>
    </w:div>
    <w:div w:id="1796363393">
      <w:bodyDiv w:val="1"/>
      <w:marLeft w:val="0"/>
      <w:marRight w:val="0"/>
      <w:marTop w:val="0"/>
      <w:marBottom w:val="0"/>
      <w:divBdr>
        <w:top w:val="none" w:sz="0" w:space="0" w:color="auto"/>
        <w:left w:val="none" w:sz="0" w:space="0" w:color="auto"/>
        <w:bottom w:val="none" w:sz="0" w:space="0" w:color="auto"/>
        <w:right w:val="none" w:sz="0" w:space="0" w:color="auto"/>
      </w:divBdr>
    </w:div>
    <w:div w:id="1806041958">
      <w:bodyDiv w:val="1"/>
      <w:marLeft w:val="0"/>
      <w:marRight w:val="0"/>
      <w:marTop w:val="0"/>
      <w:marBottom w:val="0"/>
      <w:divBdr>
        <w:top w:val="none" w:sz="0" w:space="0" w:color="auto"/>
        <w:left w:val="none" w:sz="0" w:space="0" w:color="auto"/>
        <w:bottom w:val="none" w:sz="0" w:space="0" w:color="auto"/>
        <w:right w:val="none" w:sz="0" w:space="0" w:color="auto"/>
      </w:divBdr>
    </w:div>
    <w:div w:id="1832600056">
      <w:bodyDiv w:val="1"/>
      <w:marLeft w:val="0"/>
      <w:marRight w:val="0"/>
      <w:marTop w:val="0"/>
      <w:marBottom w:val="0"/>
      <w:divBdr>
        <w:top w:val="none" w:sz="0" w:space="0" w:color="auto"/>
        <w:left w:val="none" w:sz="0" w:space="0" w:color="auto"/>
        <w:bottom w:val="none" w:sz="0" w:space="0" w:color="auto"/>
        <w:right w:val="none" w:sz="0" w:space="0" w:color="auto"/>
      </w:divBdr>
    </w:div>
    <w:div w:id="1847011419">
      <w:bodyDiv w:val="1"/>
      <w:marLeft w:val="0"/>
      <w:marRight w:val="0"/>
      <w:marTop w:val="0"/>
      <w:marBottom w:val="0"/>
      <w:divBdr>
        <w:top w:val="none" w:sz="0" w:space="0" w:color="auto"/>
        <w:left w:val="none" w:sz="0" w:space="0" w:color="auto"/>
        <w:bottom w:val="none" w:sz="0" w:space="0" w:color="auto"/>
        <w:right w:val="none" w:sz="0" w:space="0" w:color="auto"/>
      </w:divBdr>
      <w:divsChild>
        <w:div w:id="869340591">
          <w:marLeft w:val="0"/>
          <w:marRight w:val="0"/>
          <w:marTop w:val="0"/>
          <w:marBottom w:val="0"/>
          <w:divBdr>
            <w:top w:val="none" w:sz="0" w:space="0" w:color="auto"/>
            <w:left w:val="none" w:sz="0" w:space="0" w:color="auto"/>
            <w:bottom w:val="none" w:sz="0" w:space="0" w:color="auto"/>
            <w:right w:val="none" w:sz="0" w:space="0" w:color="auto"/>
          </w:divBdr>
          <w:divsChild>
            <w:div w:id="2027822193">
              <w:marLeft w:val="0"/>
              <w:marRight w:val="0"/>
              <w:marTop w:val="0"/>
              <w:marBottom w:val="0"/>
              <w:divBdr>
                <w:top w:val="none" w:sz="0" w:space="0" w:color="auto"/>
                <w:left w:val="none" w:sz="0" w:space="0" w:color="auto"/>
                <w:bottom w:val="none" w:sz="0" w:space="0" w:color="auto"/>
                <w:right w:val="none" w:sz="0" w:space="0" w:color="auto"/>
              </w:divBdr>
              <w:divsChild>
                <w:div w:id="1036197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7748849">
      <w:bodyDiv w:val="1"/>
      <w:marLeft w:val="0"/>
      <w:marRight w:val="0"/>
      <w:marTop w:val="0"/>
      <w:marBottom w:val="0"/>
      <w:divBdr>
        <w:top w:val="none" w:sz="0" w:space="0" w:color="auto"/>
        <w:left w:val="none" w:sz="0" w:space="0" w:color="auto"/>
        <w:bottom w:val="none" w:sz="0" w:space="0" w:color="auto"/>
        <w:right w:val="none" w:sz="0" w:space="0" w:color="auto"/>
      </w:divBdr>
    </w:div>
    <w:div w:id="1887596562">
      <w:bodyDiv w:val="1"/>
      <w:marLeft w:val="0"/>
      <w:marRight w:val="0"/>
      <w:marTop w:val="0"/>
      <w:marBottom w:val="0"/>
      <w:divBdr>
        <w:top w:val="none" w:sz="0" w:space="0" w:color="auto"/>
        <w:left w:val="none" w:sz="0" w:space="0" w:color="auto"/>
        <w:bottom w:val="none" w:sz="0" w:space="0" w:color="auto"/>
        <w:right w:val="none" w:sz="0" w:space="0" w:color="auto"/>
      </w:divBdr>
    </w:div>
    <w:div w:id="1909729409">
      <w:bodyDiv w:val="1"/>
      <w:marLeft w:val="0"/>
      <w:marRight w:val="0"/>
      <w:marTop w:val="0"/>
      <w:marBottom w:val="0"/>
      <w:divBdr>
        <w:top w:val="none" w:sz="0" w:space="0" w:color="auto"/>
        <w:left w:val="none" w:sz="0" w:space="0" w:color="auto"/>
        <w:bottom w:val="none" w:sz="0" w:space="0" w:color="auto"/>
        <w:right w:val="none" w:sz="0" w:space="0" w:color="auto"/>
      </w:divBdr>
    </w:div>
    <w:div w:id="1926186248">
      <w:bodyDiv w:val="1"/>
      <w:marLeft w:val="0"/>
      <w:marRight w:val="0"/>
      <w:marTop w:val="0"/>
      <w:marBottom w:val="0"/>
      <w:divBdr>
        <w:top w:val="none" w:sz="0" w:space="0" w:color="auto"/>
        <w:left w:val="none" w:sz="0" w:space="0" w:color="auto"/>
        <w:bottom w:val="none" w:sz="0" w:space="0" w:color="auto"/>
        <w:right w:val="none" w:sz="0" w:space="0" w:color="auto"/>
      </w:divBdr>
    </w:div>
    <w:div w:id="1932857213">
      <w:bodyDiv w:val="1"/>
      <w:marLeft w:val="0"/>
      <w:marRight w:val="0"/>
      <w:marTop w:val="0"/>
      <w:marBottom w:val="0"/>
      <w:divBdr>
        <w:top w:val="none" w:sz="0" w:space="0" w:color="auto"/>
        <w:left w:val="none" w:sz="0" w:space="0" w:color="auto"/>
        <w:bottom w:val="none" w:sz="0" w:space="0" w:color="auto"/>
        <w:right w:val="none" w:sz="0" w:space="0" w:color="auto"/>
      </w:divBdr>
    </w:div>
    <w:div w:id="1948611637">
      <w:bodyDiv w:val="1"/>
      <w:marLeft w:val="0"/>
      <w:marRight w:val="0"/>
      <w:marTop w:val="0"/>
      <w:marBottom w:val="0"/>
      <w:divBdr>
        <w:top w:val="none" w:sz="0" w:space="0" w:color="auto"/>
        <w:left w:val="none" w:sz="0" w:space="0" w:color="auto"/>
        <w:bottom w:val="none" w:sz="0" w:space="0" w:color="auto"/>
        <w:right w:val="none" w:sz="0" w:space="0" w:color="auto"/>
      </w:divBdr>
    </w:div>
    <w:div w:id="1959337443">
      <w:bodyDiv w:val="1"/>
      <w:marLeft w:val="0"/>
      <w:marRight w:val="0"/>
      <w:marTop w:val="0"/>
      <w:marBottom w:val="0"/>
      <w:divBdr>
        <w:top w:val="none" w:sz="0" w:space="0" w:color="auto"/>
        <w:left w:val="none" w:sz="0" w:space="0" w:color="auto"/>
        <w:bottom w:val="none" w:sz="0" w:space="0" w:color="auto"/>
        <w:right w:val="none" w:sz="0" w:space="0" w:color="auto"/>
      </w:divBdr>
      <w:divsChild>
        <w:div w:id="1470856113">
          <w:marLeft w:val="0"/>
          <w:marRight w:val="0"/>
          <w:marTop w:val="0"/>
          <w:marBottom w:val="0"/>
          <w:divBdr>
            <w:top w:val="none" w:sz="0" w:space="0" w:color="auto"/>
            <w:left w:val="none" w:sz="0" w:space="0" w:color="auto"/>
            <w:bottom w:val="none" w:sz="0" w:space="0" w:color="auto"/>
            <w:right w:val="none" w:sz="0" w:space="0" w:color="auto"/>
          </w:divBdr>
          <w:divsChild>
            <w:div w:id="881207514">
              <w:marLeft w:val="0"/>
              <w:marRight w:val="0"/>
              <w:marTop w:val="0"/>
              <w:marBottom w:val="0"/>
              <w:divBdr>
                <w:top w:val="none" w:sz="0" w:space="0" w:color="auto"/>
                <w:left w:val="none" w:sz="0" w:space="0" w:color="auto"/>
                <w:bottom w:val="none" w:sz="0" w:space="0" w:color="auto"/>
                <w:right w:val="none" w:sz="0" w:space="0" w:color="auto"/>
              </w:divBdr>
            </w:div>
            <w:div w:id="1338655101">
              <w:marLeft w:val="0"/>
              <w:marRight w:val="0"/>
              <w:marTop w:val="0"/>
              <w:marBottom w:val="0"/>
              <w:divBdr>
                <w:top w:val="none" w:sz="0" w:space="0" w:color="auto"/>
                <w:left w:val="none" w:sz="0" w:space="0" w:color="auto"/>
                <w:bottom w:val="none" w:sz="0" w:space="0" w:color="auto"/>
                <w:right w:val="none" w:sz="0" w:space="0" w:color="auto"/>
              </w:divBdr>
            </w:div>
            <w:div w:id="1421487660">
              <w:marLeft w:val="0"/>
              <w:marRight w:val="0"/>
              <w:marTop w:val="0"/>
              <w:marBottom w:val="0"/>
              <w:divBdr>
                <w:top w:val="none" w:sz="0" w:space="0" w:color="auto"/>
                <w:left w:val="none" w:sz="0" w:space="0" w:color="auto"/>
                <w:bottom w:val="none" w:sz="0" w:space="0" w:color="auto"/>
                <w:right w:val="none" w:sz="0" w:space="0" w:color="auto"/>
              </w:divBdr>
            </w:div>
            <w:div w:id="1949196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7923970">
      <w:bodyDiv w:val="1"/>
      <w:marLeft w:val="0"/>
      <w:marRight w:val="0"/>
      <w:marTop w:val="0"/>
      <w:marBottom w:val="0"/>
      <w:divBdr>
        <w:top w:val="none" w:sz="0" w:space="0" w:color="auto"/>
        <w:left w:val="none" w:sz="0" w:space="0" w:color="auto"/>
        <w:bottom w:val="none" w:sz="0" w:space="0" w:color="auto"/>
        <w:right w:val="none" w:sz="0" w:space="0" w:color="auto"/>
      </w:divBdr>
    </w:div>
    <w:div w:id="1992825507">
      <w:bodyDiv w:val="1"/>
      <w:marLeft w:val="0"/>
      <w:marRight w:val="0"/>
      <w:marTop w:val="0"/>
      <w:marBottom w:val="0"/>
      <w:divBdr>
        <w:top w:val="none" w:sz="0" w:space="0" w:color="auto"/>
        <w:left w:val="none" w:sz="0" w:space="0" w:color="auto"/>
        <w:bottom w:val="none" w:sz="0" w:space="0" w:color="auto"/>
        <w:right w:val="none" w:sz="0" w:space="0" w:color="auto"/>
      </w:divBdr>
    </w:div>
    <w:div w:id="1999532485">
      <w:bodyDiv w:val="1"/>
      <w:marLeft w:val="0"/>
      <w:marRight w:val="0"/>
      <w:marTop w:val="0"/>
      <w:marBottom w:val="0"/>
      <w:divBdr>
        <w:top w:val="none" w:sz="0" w:space="0" w:color="auto"/>
        <w:left w:val="none" w:sz="0" w:space="0" w:color="auto"/>
        <w:bottom w:val="none" w:sz="0" w:space="0" w:color="auto"/>
        <w:right w:val="none" w:sz="0" w:space="0" w:color="auto"/>
      </w:divBdr>
    </w:div>
    <w:div w:id="2032367488">
      <w:bodyDiv w:val="1"/>
      <w:marLeft w:val="0"/>
      <w:marRight w:val="0"/>
      <w:marTop w:val="0"/>
      <w:marBottom w:val="0"/>
      <w:divBdr>
        <w:top w:val="none" w:sz="0" w:space="0" w:color="auto"/>
        <w:left w:val="none" w:sz="0" w:space="0" w:color="auto"/>
        <w:bottom w:val="none" w:sz="0" w:space="0" w:color="auto"/>
        <w:right w:val="none" w:sz="0" w:space="0" w:color="auto"/>
      </w:divBdr>
    </w:div>
    <w:div w:id="2049797928">
      <w:bodyDiv w:val="1"/>
      <w:marLeft w:val="0"/>
      <w:marRight w:val="0"/>
      <w:marTop w:val="0"/>
      <w:marBottom w:val="0"/>
      <w:divBdr>
        <w:top w:val="none" w:sz="0" w:space="0" w:color="auto"/>
        <w:left w:val="none" w:sz="0" w:space="0" w:color="auto"/>
        <w:bottom w:val="none" w:sz="0" w:space="0" w:color="auto"/>
        <w:right w:val="none" w:sz="0" w:space="0" w:color="auto"/>
      </w:divBdr>
    </w:div>
    <w:div w:id="2058510607">
      <w:bodyDiv w:val="1"/>
      <w:marLeft w:val="0"/>
      <w:marRight w:val="0"/>
      <w:marTop w:val="0"/>
      <w:marBottom w:val="0"/>
      <w:divBdr>
        <w:top w:val="none" w:sz="0" w:space="0" w:color="auto"/>
        <w:left w:val="none" w:sz="0" w:space="0" w:color="auto"/>
        <w:bottom w:val="none" w:sz="0" w:space="0" w:color="auto"/>
        <w:right w:val="none" w:sz="0" w:space="0" w:color="auto"/>
      </w:divBdr>
    </w:div>
    <w:div w:id="2059166041">
      <w:bodyDiv w:val="1"/>
      <w:marLeft w:val="0"/>
      <w:marRight w:val="0"/>
      <w:marTop w:val="0"/>
      <w:marBottom w:val="0"/>
      <w:divBdr>
        <w:top w:val="none" w:sz="0" w:space="0" w:color="auto"/>
        <w:left w:val="none" w:sz="0" w:space="0" w:color="auto"/>
        <w:bottom w:val="none" w:sz="0" w:space="0" w:color="auto"/>
        <w:right w:val="none" w:sz="0" w:space="0" w:color="auto"/>
      </w:divBdr>
    </w:div>
    <w:div w:id="2088573513">
      <w:bodyDiv w:val="1"/>
      <w:marLeft w:val="0"/>
      <w:marRight w:val="0"/>
      <w:marTop w:val="0"/>
      <w:marBottom w:val="0"/>
      <w:divBdr>
        <w:top w:val="none" w:sz="0" w:space="0" w:color="auto"/>
        <w:left w:val="none" w:sz="0" w:space="0" w:color="auto"/>
        <w:bottom w:val="none" w:sz="0" w:space="0" w:color="auto"/>
        <w:right w:val="none" w:sz="0" w:space="0" w:color="auto"/>
      </w:divBdr>
    </w:div>
    <w:div w:id="2092389983">
      <w:bodyDiv w:val="1"/>
      <w:marLeft w:val="0"/>
      <w:marRight w:val="0"/>
      <w:marTop w:val="0"/>
      <w:marBottom w:val="0"/>
      <w:divBdr>
        <w:top w:val="none" w:sz="0" w:space="0" w:color="auto"/>
        <w:left w:val="none" w:sz="0" w:space="0" w:color="auto"/>
        <w:bottom w:val="none" w:sz="0" w:space="0" w:color="auto"/>
        <w:right w:val="none" w:sz="0" w:space="0" w:color="auto"/>
      </w:divBdr>
    </w:div>
    <w:div w:id="2099935437">
      <w:bodyDiv w:val="1"/>
      <w:marLeft w:val="0"/>
      <w:marRight w:val="0"/>
      <w:marTop w:val="0"/>
      <w:marBottom w:val="0"/>
      <w:divBdr>
        <w:top w:val="none" w:sz="0" w:space="0" w:color="auto"/>
        <w:left w:val="none" w:sz="0" w:space="0" w:color="auto"/>
        <w:bottom w:val="none" w:sz="0" w:space="0" w:color="auto"/>
        <w:right w:val="none" w:sz="0" w:space="0" w:color="auto"/>
      </w:divBdr>
    </w:div>
    <w:div w:id="2111267801">
      <w:bodyDiv w:val="1"/>
      <w:marLeft w:val="0"/>
      <w:marRight w:val="0"/>
      <w:marTop w:val="0"/>
      <w:marBottom w:val="0"/>
      <w:divBdr>
        <w:top w:val="none" w:sz="0" w:space="0" w:color="auto"/>
        <w:left w:val="none" w:sz="0" w:space="0" w:color="auto"/>
        <w:bottom w:val="none" w:sz="0" w:space="0" w:color="auto"/>
        <w:right w:val="none" w:sz="0" w:space="0" w:color="auto"/>
      </w:divBdr>
      <w:divsChild>
        <w:div w:id="613830915">
          <w:marLeft w:val="0"/>
          <w:marRight w:val="0"/>
          <w:marTop w:val="0"/>
          <w:marBottom w:val="0"/>
          <w:divBdr>
            <w:top w:val="none" w:sz="0" w:space="0" w:color="auto"/>
            <w:left w:val="none" w:sz="0" w:space="0" w:color="auto"/>
            <w:bottom w:val="none" w:sz="0" w:space="0" w:color="auto"/>
            <w:right w:val="none" w:sz="0" w:space="0" w:color="auto"/>
          </w:divBdr>
          <w:divsChild>
            <w:div w:id="971249239">
              <w:marLeft w:val="0"/>
              <w:marRight w:val="0"/>
              <w:marTop w:val="0"/>
              <w:marBottom w:val="0"/>
              <w:divBdr>
                <w:top w:val="none" w:sz="0" w:space="0" w:color="auto"/>
                <w:left w:val="none" w:sz="0" w:space="0" w:color="auto"/>
                <w:bottom w:val="none" w:sz="0" w:space="0" w:color="auto"/>
                <w:right w:val="none" w:sz="0" w:space="0" w:color="auto"/>
              </w:divBdr>
              <w:divsChild>
                <w:div w:id="521020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7555989">
      <w:bodyDiv w:val="1"/>
      <w:marLeft w:val="0"/>
      <w:marRight w:val="0"/>
      <w:marTop w:val="0"/>
      <w:marBottom w:val="0"/>
      <w:divBdr>
        <w:top w:val="none" w:sz="0" w:space="0" w:color="auto"/>
        <w:left w:val="none" w:sz="0" w:space="0" w:color="auto"/>
        <w:bottom w:val="none" w:sz="0" w:space="0" w:color="auto"/>
        <w:right w:val="none" w:sz="0" w:space="0" w:color="auto"/>
      </w:divBdr>
    </w:div>
    <w:div w:id="2124035471">
      <w:bodyDiv w:val="1"/>
      <w:marLeft w:val="0"/>
      <w:marRight w:val="0"/>
      <w:marTop w:val="0"/>
      <w:marBottom w:val="0"/>
      <w:divBdr>
        <w:top w:val="none" w:sz="0" w:space="0" w:color="auto"/>
        <w:left w:val="none" w:sz="0" w:space="0" w:color="auto"/>
        <w:bottom w:val="none" w:sz="0" w:space="0" w:color="auto"/>
        <w:right w:val="none" w:sz="0" w:space="0" w:color="auto"/>
      </w:divBdr>
    </w:div>
    <w:div w:id="21349778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realpython.com/python-maze-solver/"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huyenchip.com/2023/05/02/rlhf.html" TargetMode="External"/><Relationship Id="rId2" Type="http://schemas.openxmlformats.org/officeDocument/2006/relationships/customXml" Target="../customXml/item2.xml"/><Relationship Id="rId16" Type="http://schemas.openxmlformats.org/officeDocument/2006/relationships/hyperlink" Target="https://www.youtube.com/live/pYpFvmOx9_U?si=4TkfJko8cd0gCy8q"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huggingface.co/blog/rlhf"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youtu.be/L8ypSXwyBds?si=xCKQnHmd3rk6fZzb"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30.png"/><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0067890-E9A3-4530-B5B1-30579B0A181C}">
  <we:reference id="wa200003478" version="1.0.0.0" store="en-US" storeType="OMEX"/>
  <we:alternateReferences>
    <we:reference id="WA200003478" version="1.0.0.0" store="WA200003478" storeType="OMEX"/>
  </we:alternateReferences>
  <we:properties>
    <we:property name="draftId" value="&quot;d7b0792d-033f-4634-8578-4ece40fce797&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90AA1FC62A61E40911E2B12493815BF" ma:contentTypeVersion="16" ma:contentTypeDescription="Create a new document." ma:contentTypeScope="" ma:versionID="81e863c31027182564e1d25d658d2401">
  <xsd:schema xmlns:xsd="http://www.w3.org/2001/XMLSchema" xmlns:xs="http://www.w3.org/2001/XMLSchema" xmlns:p="http://schemas.microsoft.com/office/2006/metadata/properties" xmlns:ns2="fa0c73c6-c211-4e94-878f-f86b9221ca4e" xmlns:ns3="023be424-916a-4b6e-92af-2537c0139a94" targetNamespace="http://schemas.microsoft.com/office/2006/metadata/properties" ma:root="true" ma:fieldsID="e8a1c617ad24812b6fb64eed4e7a9a66" ns2:_="" ns3:_="">
    <xsd:import namespace="fa0c73c6-c211-4e94-878f-f86b9221ca4e"/>
    <xsd:import namespace="023be424-916a-4b6e-92af-2537c0139a94"/>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3:SharedWithUsers" minOccurs="0"/>
                <xsd:element ref="ns3:SharedWithDetails" minOccurs="0"/>
                <xsd:element ref="ns2:MediaServiceAutoKeyPoints" minOccurs="0"/>
                <xsd:element ref="ns2:MediaServiceKeyPoints" minOccurs="0"/>
                <xsd:element ref="ns2:MediaServiceDateTaken"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a0c73c6-c211-4e94-878f-f86b9221ca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Extracted Text" ma:internalName="MediaServiceOCR" ma:readOnly="true">
      <xsd:simpleType>
        <xsd:restriction base="dms:Note">
          <xsd:maxLength value="255"/>
        </xsd:restriction>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8732ca04-15e0-4d9b-b838-640ef986f5f0" ma:termSetId="09814cd3-568e-fe90-9814-8d621ff8fb84" ma:anchorId="fba54fb3-c3e1-fe81-a776-ca4b69148c4d" ma:open="true" ma:isKeyword="false">
      <xsd:complexType>
        <xsd:sequence>
          <xsd:element ref="pc:Terms" minOccurs="0" maxOccurs="1"/>
        </xsd:sequence>
      </xsd:complex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23be424-916a-4b6e-92af-2537c0139a94" elementFormDefault="qualified">
    <xsd:import namespace="http://schemas.microsoft.com/office/2006/documentManagement/types"/>
    <xsd:import namespace="http://schemas.microsoft.com/office/infopath/2007/PartnerControls"/>
    <xsd:element name="TaxCatchAll" ma:index="15" nillable="true" ma:displayName="Taxonomy Catch All Column" ma:hidden="true" ma:list="{9b44d307-209a-47d3-ab80-373d94822d0d}" ma:internalName="TaxCatchAll" ma:showField="CatchAllData" ma:web="023be424-916a-4b6e-92af-2537c0139a94">
      <xsd:complexType>
        <xsd:complexContent>
          <xsd:extension base="dms:MultiChoiceLookup">
            <xsd:sequence>
              <xsd:element name="Value" type="dms:Lookup" maxOccurs="unbounded" minOccurs="0" nillable="true"/>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023be424-916a-4b6e-92af-2537c0139a94" xsi:nil="true"/>
    <lcf76f155ced4ddcb4097134ff3c332f xmlns="fa0c73c6-c211-4e94-878f-f86b9221ca4e">
      <Terms xmlns="http://schemas.microsoft.com/office/infopath/2007/PartnerControls"/>
    </lcf76f155ced4ddcb4097134ff3c332f>
    <SharedWithUsers xmlns="023be424-916a-4b6e-92af-2537c0139a94">
      <UserInfo>
        <DisplayName>Anwar Hussain</DisplayName>
        <AccountId>12</AccountId>
        <AccountType/>
      </UserInfo>
      <UserInfo>
        <DisplayName>Nishikant Bhaskar Surwade</DisplayName>
        <AccountId>25</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A80AE7-EDE6-4302-B0EC-6C96CA1AD1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a0c73c6-c211-4e94-878f-f86b9221ca4e"/>
    <ds:schemaRef ds:uri="023be424-916a-4b6e-92af-2537c0139a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14E423B-2924-47E1-B656-638D0243AB6B}">
  <ds:schemaRefs>
    <ds:schemaRef ds:uri="http://schemas.microsoft.com/sharepoint/v3/contenttype/forms"/>
  </ds:schemaRefs>
</ds:datastoreItem>
</file>

<file path=customXml/itemProps3.xml><?xml version="1.0" encoding="utf-8"?>
<ds:datastoreItem xmlns:ds="http://schemas.openxmlformats.org/officeDocument/2006/customXml" ds:itemID="{2F86A649-EBB2-4813-A04A-AEA1D96EC59A}">
  <ds:schemaRefs>
    <ds:schemaRef ds:uri="http://schemas.microsoft.com/office/2006/metadata/properties"/>
    <ds:schemaRef ds:uri="http://schemas.microsoft.com/office/infopath/2007/PartnerControls"/>
    <ds:schemaRef ds:uri="023be424-916a-4b6e-92af-2537c0139a94"/>
    <ds:schemaRef ds:uri="fa0c73c6-c211-4e94-878f-f86b9221ca4e"/>
  </ds:schemaRefs>
</ds:datastoreItem>
</file>

<file path=customXml/itemProps4.xml><?xml version="1.0" encoding="utf-8"?>
<ds:datastoreItem xmlns:ds="http://schemas.openxmlformats.org/officeDocument/2006/customXml" ds:itemID="{06D2648D-503F-4F8B-A5AF-80FD1EEFE0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9</TotalTime>
  <Pages>13</Pages>
  <Words>3707</Words>
  <Characters>21133</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Solution Approach Drone Land Survey</vt:lpstr>
    </vt:vector>
  </TitlesOfParts>
  <Manager>Anwar Hussain</Manager>
  <Company>CriticalRiver Inc</Company>
  <LinksUpToDate>false</LinksUpToDate>
  <CharactersWithSpaces>24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ution Approach Drone Land Survey</dc:title>
  <dc:subject>BRS</dc:subject>
  <dc:creator>Solution Approach Drone Land Survey</dc:creator>
  <cp:keywords/>
  <dc:description/>
  <cp:lastModifiedBy>K SRIKAR - 210911370</cp:lastModifiedBy>
  <cp:revision>290</cp:revision>
  <cp:lastPrinted>2023-04-10T23:43:00Z</cp:lastPrinted>
  <dcterms:created xsi:type="dcterms:W3CDTF">2023-04-10T23:45:00Z</dcterms:created>
  <dcterms:modified xsi:type="dcterms:W3CDTF">2023-10-13T13:11:00Z</dcterms:modified>
  <cp:category>Innovation &amp; Development</cp:category>
  <cp:version>0.3</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90AA1FC62A61E40911E2B12493815BF</vt:lpwstr>
  </property>
  <property fmtid="{D5CDD505-2E9C-101B-9397-08002B2CF9AE}" pid="3" name="Order">
    <vt:r8>51800</vt:r8>
  </property>
  <property fmtid="{D5CDD505-2E9C-101B-9397-08002B2CF9AE}" pid="4" name="_ExtendedDescription">
    <vt:lpwstr/>
  </property>
  <property fmtid="{D5CDD505-2E9C-101B-9397-08002B2CF9AE}" pid="5" name="TriggerFlowInfo">
    <vt:lpwstr/>
  </property>
  <property fmtid="{D5CDD505-2E9C-101B-9397-08002B2CF9AE}" pid="6" name="ComplianceAssetId">
    <vt:lpwstr/>
  </property>
  <property fmtid="{D5CDD505-2E9C-101B-9397-08002B2CF9AE}" pid="7" name="MediaServiceImageTags">
    <vt:lpwstr/>
  </property>
  <property fmtid="{D5CDD505-2E9C-101B-9397-08002B2CF9AE}" pid="8" name="GrammarlyDocumentId">
    <vt:lpwstr>fe13c7e65582fca76ec9a67068e43f4182471e4ab5b197c874592dbf488798b6</vt:lpwstr>
  </property>
</Properties>
</file>